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256EFBE" w14:textId="77777777" w:rsidR="0058025F" w:rsidRPr="00844018" w:rsidRDefault="0058025F" w:rsidP="0058025F">
      <w:pPr>
        <w:snapToGrid w:val="0"/>
        <w:ind w:left="12"/>
        <w:jc w:val="center"/>
        <w:rPr>
          <w:rFonts w:cs="Times New Roman"/>
        </w:rPr>
      </w:pPr>
      <w:bookmarkStart w:id="0" w:name="_Hlk159517149"/>
      <w:r w:rsidRPr="00844018">
        <w:rPr>
          <w:rFonts w:cs="Times New Roman"/>
          <w:b/>
          <w:bCs/>
        </w:rPr>
        <w:t xml:space="preserve">Akademia Tarnowska, Wydział </w:t>
      </w:r>
      <w:r w:rsidR="00912CD7" w:rsidRPr="00844018">
        <w:rPr>
          <w:rFonts w:cs="Times New Roman"/>
          <w:b/>
          <w:bCs/>
        </w:rPr>
        <w:t xml:space="preserve">Nauk </w:t>
      </w:r>
      <w:r w:rsidRPr="00844018">
        <w:rPr>
          <w:rFonts w:cs="Times New Roman"/>
          <w:b/>
          <w:bCs/>
        </w:rPr>
        <w:t>Humanistyczny</w:t>
      </w:r>
      <w:r w:rsidR="00912CD7" w:rsidRPr="00844018">
        <w:rPr>
          <w:rFonts w:cs="Times New Roman"/>
          <w:b/>
          <w:bCs/>
        </w:rPr>
        <w:t>ch i Społecznych</w:t>
      </w:r>
    </w:p>
    <w:p w14:paraId="4C381A53" w14:textId="77777777" w:rsidR="0058025F" w:rsidRPr="00844018" w:rsidRDefault="0058025F" w:rsidP="0058025F">
      <w:pPr>
        <w:jc w:val="center"/>
        <w:rPr>
          <w:rFonts w:cs="Times New Roman"/>
        </w:rPr>
      </w:pPr>
      <w:r w:rsidRPr="00844018">
        <w:rPr>
          <w:rFonts w:cs="Times New Roman"/>
          <w:b/>
          <w:bCs/>
        </w:rPr>
        <w:t>Kierunkowy regulamin praktyk zawodowych</w:t>
      </w:r>
      <w:r w:rsidR="00790350" w:rsidRPr="00844018">
        <w:rPr>
          <w:rFonts w:cs="Times New Roman"/>
          <w:b/>
          <w:bCs/>
        </w:rPr>
        <w:t xml:space="preserve"> </w:t>
      </w:r>
      <w:r w:rsidR="00790350" w:rsidRPr="00844018">
        <w:rPr>
          <w:rFonts w:cs="Times New Roman"/>
          <w:b/>
        </w:rPr>
        <w:t>dla cyklu kształcenia w roku 2023 do 2028</w:t>
      </w:r>
    </w:p>
    <w:p w14:paraId="1F56B4E0" w14:textId="77777777" w:rsidR="0058025F" w:rsidRPr="00844018" w:rsidRDefault="00E50101" w:rsidP="0058025F">
      <w:pPr>
        <w:suppressLineNumbers/>
        <w:jc w:val="center"/>
        <w:rPr>
          <w:rFonts w:cs="Times New Roman"/>
        </w:rPr>
      </w:pPr>
      <w:r w:rsidRPr="00844018">
        <w:rPr>
          <w:rFonts w:cs="Times New Roman"/>
          <w:b/>
        </w:rPr>
        <w:t>K</w:t>
      </w:r>
      <w:r w:rsidR="0058025F" w:rsidRPr="00844018">
        <w:rPr>
          <w:rFonts w:cs="Times New Roman"/>
          <w:b/>
        </w:rPr>
        <w:t xml:space="preserve">ierunek: </w:t>
      </w:r>
      <w:r w:rsidR="00912CD7" w:rsidRPr="00844018">
        <w:rPr>
          <w:rFonts w:cs="Times New Roman"/>
          <w:b/>
        </w:rPr>
        <w:t>Psychologia</w:t>
      </w:r>
      <w:r w:rsidR="0058025F" w:rsidRPr="00844018">
        <w:rPr>
          <w:rFonts w:cs="Times New Roman"/>
          <w:b/>
        </w:rPr>
        <w:t>, stu</w:t>
      </w:r>
      <w:r w:rsidR="004C743B" w:rsidRPr="00844018">
        <w:rPr>
          <w:rFonts w:cs="Times New Roman"/>
          <w:b/>
        </w:rPr>
        <w:t xml:space="preserve">dia </w:t>
      </w:r>
      <w:r w:rsidR="00912CD7" w:rsidRPr="00844018">
        <w:rPr>
          <w:rFonts w:cs="Times New Roman"/>
          <w:b/>
        </w:rPr>
        <w:t xml:space="preserve">jednolite magisterskie, </w:t>
      </w:r>
      <w:r w:rsidR="004C743B" w:rsidRPr="00844018">
        <w:rPr>
          <w:rFonts w:cs="Times New Roman"/>
          <w:b/>
        </w:rPr>
        <w:t>stacjonarne</w:t>
      </w:r>
      <w:r w:rsidR="00912CD7" w:rsidRPr="00844018">
        <w:rPr>
          <w:rFonts w:cs="Times New Roman"/>
          <w:b/>
        </w:rPr>
        <w:t xml:space="preserve"> o</w:t>
      </w:r>
      <w:r w:rsidR="0058025F" w:rsidRPr="00844018">
        <w:rPr>
          <w:rFonts w:cs="Times New Roman"/>
          <w:b/>
        </w:rPr>
        <w:t xml:space="preserve"> profil</w:t>
      </w:r>
      <w:r w:rsidR="00912CD7" w:rsidRPr="00844018">
        <w:rPr>
          <w:rFonts w:cs="Times New Roman"/>
          <w:b/>
        </w:rPr>
        <w:t>u</w:t>
      </w:r>
      <w:r w:rsidR="0058025F" w:rsidRPr="00844018">
        <w:rPr>
          <w:rFonts w:cs="Times New Roman"/>
          <w:b/>
        </w:rPr>
        <w:t xml:space="preserve"> praktyczny</w:t>
      </w:r>
      <w:r w:rsidR="00912CD7" w:rsidRPr="00844018">
        <w:rPr>
          <w:rFonts w:cs="Times New Roman"/>
          <w:b/>
        </w:rPr>
        <w:t>m</w:t>
      </w:r>
      <w:r w:rsidR="0058025F" w:rsidRPr="00844018">
        <w:rPr>
          <w:rFonts w:cs="Times New Roman"/>
          <w:b/>
        </w:rPr>
        <w:br/>
        <w:t>(</w:t>
      </w:r>
      <w:r w:rsidR="009032E9" w:rsidRPr="00844018">
        <w:rPr>
          <w:rFonts w:cs="Times New Roman"/>
          <w:b/>
        </w:rPr>
        <w:t xml:space="preserve">regulamin </w:t>
      </w:r>
      <w:r w:rsidR="0058025F" w:rsidRPr="00844018">
        <w:rPr>
          <w:rFonts w:cs="Times New Roman"/>
          <w:b/>
        </w:rPr>
        <w:t>obowiązuje od roku akademickiego 2025/2026)</w:t>
      </w:r>
    </w:p>
    <w:p w14:paraId="5C65BD3B" w14:textId="77777777" w:rsidR="0058025F" w:rsidRPr="00844018" w:rsidRDefault="0058025F" w:rsidP="0058025F">
      <w:pPr>
        <w:autoSpaceDE w:val="0"/>
        <w:jc w:val="center"/>
        <w:rPr>
          <w:rFonts w:cs="Times New Roman"/>
          <w:b/>
          <w:bCs/>
          <w:u w:val="single"/>
        </w:rPr>
      </w:pPr>
    </w:p>
    <w:p w14:paraId="461961B1" w14:textId="77777777" w:rsidR="00E47E0E" w:rsidRPr="005F0A12" w:rsidRDefault="00E47E0E">
      <w:pPr>
        <w:pStyle w:val="Nagwekspisutreci"/>
      </w:pPr>
      <w:r w:rsidRPr="005F0A12">
        <w:t>Spis treści</w:t>
      </w:r>
    </w:p>
    <w:p w14:paraId="0F6FCD44" w14:textId="47DD5126" w:rsidR="00C41B8A" w:rsidRPr="00402637" w:rsidRDefault="00E47E0E">
      <w:pPr>
        <w:pStyle w:val="Spistreci1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21211002" w:history="1">
        <w:r w:rsidR="00C41B8A" w:rsidRPr="00402637">
          <w:rPr>
            <w:rStyle w:val="Hipercze"/>
            <w:noProof/>
            <w:sz w:val="22"/>
            <w:szCs w:val="22"/>
          </w:rPr>
          <w:t>I.</w:t>
        </w:r>
        <w:r w:rsidR="00C41B8A" w:rsidRPr="00402637">
          <w:rPr>
            <w:rFonts w:asciiTheme="minorHAnsi" w:eastAsiaTheme="minorEastAsia" w:hAnsiTheme="minorHAnsi" w:cstheme="minorBidi"/>
            <w:noProof/>
            <w:sz w:val="22"/>
            <w:szCs w:val="22"/>
            <w:lang w:eastAsia="pl-PL" w:bidi="ar-SA"/>
            <w14:ligatures w14:val="standardContextual"/>
          </w:rPr>
          <w:tab/>
        </w:r>
        <w:r w:rsidR="00C41B8A" w:rsidRPr="00402637">
          <w:rPr>
            <w:rStyle w:val="Hipercze"/>
            <w:noProof/>
            <w:sz w:val="22"/>
            <w:szCs w:val="22"/>
          </w:rPr>
          <w:t>CELE PRAKTYKI NA KIERUNKU PSYCHOLOGIA:</w:t>
        </w:r>
        <w:r w:rsidR="00C41B8A" w:rsidRPr="00402637">
          <w:rPr>
            <w:noProof/>
            <w:webHidden/>
            <w:sz w:val="22"/>
            <w:szCs w:val="22"/>
          </w:rPr>
          <w:tab/>
        </w:r>
        <w:r w:rsidR="00C41B8A" w:rsidRPr="00402637">
          <w:rPr>
            <w:noProof/>
            <w:webHidden/>
            <w:sz w:val="22"/>
            <w:szCs w:val="22"/>
          </w:rPr>
          <w:fldChar w:fldCharType="begin"/>
        </w:r>
        <w:r w:rsidR="00C41B8A" w:rsidRPr="00402637">
          <w:rPr>
            <w:noProof/>
            <w:webHidden/>
            <w:sz w:val="22"/>
            <w:szCs w:val="22"/>
          </w:rPr>
          <w:instrText xml:space="preserve"> PAGEREF _Toc221211002 \h </w:instrText>
        </w:r>
        <w:r w:rsidR="00C41B8A" w:rsidRPr="00402637">
          <w:rPr>
            <w:noProof/>
            <w:webHidden/>
            <w:sz w:val="22"/>
            <w:szCs w:val="22"/>
          </w:rPr>
        </w:r>
        <w:r w:rsidR="00C41B8A" w:rsidRPr="00402637">
          <w:rPr>
            <w:noProof/>
            <w:webHidden/>
            <w:sz w:val="22"/>
            <w:szCs w:val="22"/>
          </w:rPr>
          <w:fldChar w:fldCharType="separate"/>
        </w:r>
        <w:r w:rsidR="00C41B8A" w:rsidRPr="00402637">
          <w:rPr>
            <w:noProof/>
            <w:webHidden/>
            <w:sz w:val="22"/>
            <w:szCs w:val="22"/>
          </w:rPr>
          <w:t>1</w:t>
        </w:r>
        <w:r w:rsidR="00C41B8A"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4F2257C9" w14:textId="737453D5" w:rsidR="00C41B8A" w:rsidRPr="00402637" w:rsidRDefault="00C41B8A">
      <w:pPr>
        <w:pStyle w:val="Spistreci1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3" w:history="1">
        <w:r w:rsidRPr="00402637">
          <w:rPr>
            <w:rStyle w:val="Hipercze"/>
            <w:noProof/>
            <w:sz w:val="22"/>
            <w:szCs w:val="22"/>
          </w:rPr>
          <w:t>II.</w:t>
        </w:r>
        <w:r w:rsidRPr="00402637">
          <w:rPr>
            <w:rFonts w:asciiTheme="minorHAnsi" w:eastAsiaTheme="minorEastAsia" w:hAnsiTheme="minorHAnsi" w:cstheme="minorBidi"/>
            <w:noProof/>
            <w:sz w:val="22"/>
            <w:szCs w:val="22"/>
            <w:lang w:eastAsia="pl-PL" w:bidi="ar-SA"/>
            <w14:ligatures w14:val="standardContextual"/>
          </w:rPr>
          <w:tab/>
        </w:r>
        <w:r w:rsidRPr="00402637">
          <w:rPr>
            <w:rStyle w:val="Hipercze"/>
            <w:noProof/>
            <w:sz w:val="22"/>
            <w:szCs w:val="22"/>
          </w:rPr>
          <w:t>SZCZEGÓŁOWE EFEKTY UCZENIA SIĘ</w:t>
        </w:r>
        <w:r w:rsidRPr="00402637">
          <w:rPr>
            <w:noProof/>
            <w:webHidden/>
            <w:sz w:val="22"/>
            <w:szCs w:val="22"/>
          </w:rPr>
          <w:tab/>
        </w:r>
        <w:r w:rsidRPr="00402637">
          <w:rPr>
            <w:noProof/>
            <w:webHidden/>
            <w:sz w:val="22"/>
            <w:szCs w:val="22"/>
          </w:rPr>
          <w:fldChar w:fldCharType="begin"/>
        </w:r>
        <w:r w:rsidRPr="00402637">
          <w:rPr>
            <w:noProof/>
            <w:webHidden/>
            <w:sz w:val="22"/>
            <w:szCs w:val="22"/>
          </w:rPr>
          <w:instrText xml:space="preserve"> PAGEREF _Toc221211003 \h </w:instrText>
        </w:r>
        <w:r w:rsidRPr="00402637">
          <w:rPr>
            <w:noProof/>
            <w:webHidden/>
            <w:sz w:val="22"/>
            <w:szCs w:val="22"/>
          </w:rPr>
        </w:r>
        <w:r w:rsidRPr="00402637">
          <w:rPr>
            <w:noProof/>
            <w:webHidden/>
            <w:sz w:val="22"/>
            <w:szCs w:val="22"/>
          </w:rPr>
          <w:fldChar w:fldCharType="separate"/>
        </w:r>
        <w:r w:rsidRPr="00402637">
          <w:rPr>
            <w:noProof/>
            <w:webHidden/>
            <w:sz w:val="22"/>
            <w:szCs w:val="22"/>
          </w:rPr>
          <w:t>2</w:t>
        </w:r>
        <w:r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738E88B1" w14:textId="194637A3" w:rsidR="00C41B8A" w:rsidRPr="00402637" w:rsidRDefault="00C41B8A">
      <w:pPr>
        <w:pStyle w:val="Spistreci1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4" w:history="1">
        <w:r w:rsidRPr="00402637">
          <w:rPr>
            <w:rStyle w:val="Hipercze"/>
            <w:noProof/>
            <w:sz w:val="22"/>
            <w:szCs w:val="22"/>
          </w:rPr>
          <w:t>III.</w:t>
        </w:r>
        <w:r w:rsidRPr="00402637">
          <w:rPr>
            <w:rFonts w:asciiTheme="minorHAnsi" w:eastAsiaTheme="minorEastAsia" w:hAnsiTheme="minorHAnsi" w:cstheme="minorBidi"/>
            <w:noProof/>
            <w:sz w:val="22"/>
            <w:szCs w:val="22"/>
            <w:lang w:eastAsia="pl-PL" w:bidi="ar-SA"/>
            <w14:ligatures w14:val="standardContextual"/>
          </w:rPr>
          <w:tab/>
        </w:r>
        <w:r w:rsidRPr="00402637">
          <w:rPr>
            <w:rStyle w:val="Hipercze"/>
            <w:noProof/>
            <w:sz w:val="22"/>
            <w:szCs w:val="22"/>
          </w:rPr>
          <w:t>INSTRUKCJA PRZEBIEGU PRAKTYKI</w:t>
        </w:r>
        <w:r w:rsidRPr="00402637">
          <w:rPr>
            <w:noProof/>
            <w:webHidden/>
            <w:sz w:val="22"/>
            <w:szCs w:val="22"/>
          </w:rPr>
          <w:tab/>
        </w:r>
        <w:r w:rsidRPr="00402637">
          <w:rPr>
            <w:noProof/>
            <w:webHidden/>
            <w:sz w:val="22"/>
            <w:szCs w:val="22"/>
          </w:rPr>
          <w:fldChar w:fldCharType="begin"/>
        </w:r>
        <w:r w:rsidRPr="00402637">
          <w:rPr>
            <w:noProof/>
            <w:webHidden/>
            <w:sz w:val="22"/>
            <w:szCs w:val="22"/>
          </w:rPr>
          <w:instrText xml:space="preserve"> PAGEREF _Toc221211004 \h </w:instrText>
        </w:r>
        <w:r w:rsidRPr="00402637">
          <w:rPr>
            <w:noProof/>
            <w:webHidden/>
            <w:sz w:val="22"/>
            <w:szCs w:val="22"/>
          </w:rPr>
        </w:r>
        <w:r w:rsidRPr="00402637">
          <w:rPr>
            <w:noProof/>
            <w:webHidden/>
            <w:sz w:val="22"/>
            <w:szCs w:val="22"/>
          </w:rPr>
          <w:fldChar w:fldCharType="separate"/>
        </w:r>
        <w:r w:rsidRPr="00402637">
          <w:rPr>
            <w:noProof/>
            <w:webHidden/>
            <w:sz w:val="22"/>
            <w:szCs w:val="22"/>
          </w:rPr>
          <w:t>2</w:t>
        </w:r>
        <w:r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3E1EE3DD" w14:textId="35A99E3C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5" w:history="1">
        <w:r w:rsidRPr="00402637">
          <w:rPr>
            <w:rStyle w:val="Hipercze"/>
            <w:noProof/>
            <w:sz w:val="22"/>
            <w:szCs w:val="22"/>
          </w:rPr>
          <w:t>1.</w:t>
        </w:r>
        <w:r w:rsidRPr="00402637">
          <w:rPr>
            <w:rFonts w:asciiTheme="minorHAnsi" w:eastAsiaTheme="minorEastAsia" w:hAnsiTheme="minorHAnsi" w:cstheme="minorBidi"/>
            <w:noProof/>
            <w:sz w:val="22"/>
            <w:szCs w:val="22"/>
            <w:lang w:eastAsia="pl-PL" w:bidi="ar-SA"/>
            <w14:ligatures w14:val="standardContextual"/>
          </w:rPr>
          <w:tab/>
        </w:r>
        <w:r w:rsidRPr="00402637">
          <w:rPr>
            <w:rStyle w:val="Hipercze"/>
            <w:noProof/>
            <w:sz w:val="22"/>
            <w:szCs w:val="22"/>
          </w:rPr>
          <w:t>Wymiar, czas i miejsce odbywania praktyki:</w:t>
        </w:r>
        <w:r w:rsidRPr="00402637">
          <w:rPr>
            <w:noProof/>
            <w:webHidden/>
            <w:sz w:val="22"/>
            <w:szCs w:val="22"/>
          </w:rPr>
          <w:tab/>
        </w:r>
        <w:r w:rsidRPr="00402637">
          <w:rPr>
            <w:noProof/>
            <w:webHidden/>
            <w:sz w:val="22"/>
            <w:szCs w:val="22"/>
          </w:rPr>
          <w:fldChar w:fldCharType="begin"/>
        </w:r>
        <w:r w:rsidRPr="00402637">
          <w:rPr>
            <w:noProof/>
            <w:webHidden/>
            <w:sz w:val="22"/>
            <w:szCs w:val="22"/>
          </w:rPr>
          <w:instrText xml:space="preserve"> PAGEREF _Toc221211005 \h </w:instrText>
        </w:r>
        <w:r w:rsidRPr="00402637">
          <w:rPr>
            <w:noProof/>
            <w:webHidden/>
            <w:sz w:val="22"/>
            <w:szCs w:val="22"/>
          </w:rPr>
        </w:r>
        <w:r w:rsidRPr="00402637">
          <w:rPr>
            <w:noProof/>
            <w:webHidden/>
            <w:sz w:val="22"/>
            <w:szCs w:val="22"/>
          </w:rPr>
          <w:fldChar w:fldCharType="separate"/>
        </w:r>
        <w:r w:rsidRPr="00402637">
          <w:rPr>
            <w:noProof/>
            <w:webHidden/>
            <w:sz w:val="22"/>
            <w:szCs w:val="22"/>
          </w:rPr>
          <w:t>2</w:t>
        </w:r>
        <w:r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42186EF9" w14:textId="6EAEBDED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6" w:history="1">
        <w:r w:rsidRPr="00402637">
          <w:rPr>
            <w:rStyle w:val="Hipercze"/>
            <w:noProof/>
            <w:sz w:val="22"/>
            <w:szCs w:val="22"/>
          </w:rPr>
          <w:t>2.</w:t>
        </w:r>
        <w:r w:rsidRPr="00402637">
          <w:rPr>
            <w:rFonts w:asciiTheme="minorHAnsi" w:eastAsiaTheme="minorEastAsia" w:hAnsiTheme="minorHAnsi" w:cstheme="minorBidi"/>
            <w:noProof/>
            <w:sz w:val="22"/>
            <w:szCs w:val="22"/>
            <w:lang w:eastAsia="pl-PL" w:bidi="ar-SA"/>
            <w14:ligatures w14:val="standardContextual"/>
          </w:rPr>
          <w:tab/>
        </w:r>
        <w:r w:rsidRPr="00402637">
          <w:rPr>
            <w:rStyle w:val="Hipercze"/>
            <w:noProof/>
            <w:sz w:val="22"/>
            <w:szCs w:val="22"/>
          </w:rPr>
          <w:t>Obowiązki organizatorów i uczestników praktyk zawodowych</w:t>
        </w:r>
        <w:r w:rsidRPr="00402637">
          <w:rPr>
            <w:noProof/>
            <w:webHidden/>
            <w:sz w:val="22"/>
            <w:szCs w:val="22"/>
          </w:rPr>
          <w:tab/>
        </w:r>
        <w:r w:rsidRPr="00402637">
          <w:rPr>
            <w:noProof/>
            <w:webHidden/>
            <w:sz w:val="22"/>
            <w:szCs w:val="22"/>
          </w:rPr>
          <w:fldChar w:fldCharType="begin"/>
        </w:r>
        <w:r w:rsidRPr="00402637">
          <w:rPr>
            <w:noProof/>
            <w:webHidden/>
            <w:sz w:val="22"/>
            <w:szCs w:val="22"/>
          </w:rPr>
          <w:instrText xml:space="preserve"> PAGEREF _Toc221211006 \h </w:instrText>
        </w:r>
        <w:r w:rsidRPr="00402637">
          <w:rPr>
            <w:noProof/>
            <w:webHidden/>
            <w:sz w:val="22"/>
            <w:szCs w:val="22"/>
          </w:rPr>
        </w:r>
        <w:r w:rsidRPr="00402637">
          <w:rPr>
            <w:noProof/>
            <w:webHidden/>
            <w:sz w:val="22"/>
            <w:szCs w:val="22"/>
          </w:rPr>
          <w:fldChar w:fldCharType="separate"/>
        </w:r>
        <w:r w:rsidRPr="00402637">
          <w:rPr>
            <w:noProof/>
            <w:webHidden/>
            <w:sz w:val="22"/>
            <w:szCs w:val="22"/>
          </w:rPr>
          <w:t>3</w:t>
        </w:r>
        <w:r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3E66308E" w14:textId="196AE78D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7" w:history="1">
        <w:r w:rsidRPr="00402637">
          <w:rPr>
            <w:rStyle w:val="Hipercze"/>
            <w:noProof/>
            <w:sz w:val="22"/>
            <w:szCs w:val="22"/>
          </w:rPr>
          <w:t>3.   Warunki i formy zaliczania praktyki</w:t>
        </w:r>
        <w:r w:rsidRPr="00402637">
          <w:rPr>
            <w:noProof/>
            <w:webHidden/>
            <w:sz w:val="22"/>
            <w:szCs w:val="22"/>
          </w:rPr>
          <w:tab/>
        </w:r>
        <w:r w:rsidRPr="00402637">
          <w:rPr>
            <w:noProof/>
            <w:webHidden/>
            <w:sz w:val="22"/>
            <w:szCs w:val="22"/>
          </w:rPr>
          <w:fldChar w:fldCharType="begin"/>
        </w:r>
        <w:r w:rsidRPr="00402637">
          <w:rPr>
            <w:noProof/>
            <w:webHidden/>
            <w:sz w:val="22"/>
            <w:szCs w:val="22"/>
          </w:rPr>
          <w:instrText xml:space="preserve"> PAGEREF _Toc221211007 \h </w:instrText>
        </w:r>
        <w:r w:rsidRPr="00402637">
          <w:rPr>
            <w:noProof/>
            <w:webHidden/>
            <w:sz w:val="22"/>
            <w:szCs w:val="22"/>
          </w:rPr>
        </w:r>
        <w:r w:rsidRPr="00402637">
          <w:rPr>
            <w:noProof/>
            <w:webHidden/>
            <w:sz w:val="22"/>
            <w:szCs w:val="22"/>
          </w:rPr>
          <w:fldChar w:fldCharType="separate"/>
        </w:r>
        <w:r w:rsidRPr="00402637">
          <w:rPr>
            <w:noProof/>
            <w:webHidden/>
            <w:sz w:val="22"/>
            <w:szCs w:val="22"/>
          </w:rPr>
          <w:t>5</w:t>
        </w:r>
        <w:r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71619937" w14:textId="35F9AC7C" w:rsidR="00C41B8A" w:rsidRPr="00402637" w:rsidRDefault="00C41B8A">
      <w:pPr>
        <w:pStyle w:val="Spistreci1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8" w:history="1">
        <w:r w:rsidRPr="00402637">
          <w:rPr>
            <w:rStyle w:val="Hipercze"/>
            <w:noProof/>
            <w:sz w:val="22"/>
            <w:szCs w:val="22"/>
          </w:rPr>
          <w:t>IV.</w:t>
        </w:r>
        <w:r w:rsidRPr="00402637">
          <w:rPr>
            <w:rFonts w:asciiTheme="minorHAnsi" w:eastAsiaTheme="minorEastAsia" w:hAnsiTheme="minorHAnsi" w:cstheme="minorBidi"/>
            <w:noProof/>
            <w:sz w:val="22"/>
            <w:szCs w:val="22"/>
            <w:lang w:eastAsia="pl-PL" w:bidi="ar-SA"/>
            <w14:ligatures w14:val="standardContextual"/>
          </w:rPr>
          <w:tab/>
        </w:r>
        <w:r w:rsidRPr="00402637">
          <w:rPr>
            <w:rStyle w:val="Hipercze"/>
            <w:noProof/>
            <w:sz w:val="22"/>
            <w:szCs w:val="22"/>
          </w:rPr>
          <w:t>ZAŁĄCZNIKI DO KIERUNKOWEGO REGULAMINU PRAKTYK:</w:t>
        </w:r>
        <w:r w:rsidRPr="00402637">
          <w:rPr>
            <w:noProof/>
            <w:webHidden/>
            <w:sz w:val="22"/>
            <w:szCs w:val="22"/>
          </w:rPr>
          <w:tab/>
        </w:r>
        <w:r w:rsidRPr="00402637">
          <w:rPr>
            <w:noProof/>
            <w:webHidden/>
            <w:sz w:val="22"/>
            <w:szCs w:val="22"/>
          </w:rPr>
          <w:fldChar w:fldCharType="begin"/>
        </w:r>
        <w:r w:rsidRPr="00402637">
          <w:rPr>
            <w:noProof/>
            <w:webHidden/>
            <w:sz w:val="22"/>
            <w:szCs w:val="22"/>
          </w:rPr>
          <w:instrText xml:space="preserve"> PAGEREF _Toc221211008 \h </w:instrText>
        </w:r>
        <w:r w:rsidRPr="00402637">
          <w:rPr>
            <w:noProof/>
            <w:webHidden/>
            <w:sz w:val="22"/>
            <w:szCs w:val="22"/>
          </w:rPr>
        </w:r>
        <w:r w:rsidRPr="00402637">
          <w:rPr>
            <w:noProof/>
            <w:webHidden/>
            <w:sz w:val="22"/>
            <w:szCs w:val="22"/>
          </w:rPr>
          <w:fldChar w:fldCharType="separate"/>
        </w:r>
        <w:r w:rsidRPr="00402637">
          <w:rPr>
            <w:noProof/>
            <w:webHidden/>
            <w:sz w:val="22"/>
            <w:szCs w:val="22"/>
          </w:rPr>
          <w:t>6</w:t>
        </w:r>
        <w:r w:rsidRPr="00402637">
          <w:rPr>
            <w:noProof/>
            <w:webHidden/>
            <w:sz w:val="22"/>
            <w:szCs w:val="22"/>
          </w:rPr>
          <w:fldChar w:fldCharType="end"/>
        </w:r>
      </w:hyperlink>
    </w:p>
    <w:p w14:paraId="483FC6D2" w14:textId="378104E0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09" w:history="1">
        <w:r w:rsidRPr="00402637">
          <w:rPr>
            <w:rStyle w:val="Hipercze"/>
            <w:noProof/>
            <w:sz w:val="22"/>
            <w:szCs w:val="22"/>
          </w:rPr>
          <w:t>Zgoda na odbycie praktyki zawodowej</w:t>
        </w:r>
        <w:r w:rsidR="00437EF3" w:rsidRPr="00402637">
          <w:rPr>
            <w:rStyle w:val="Hipercze"/>
            <w:noProof/>
            <w:sz w:val="22"/>
            <w:szCs w:val="22"/>
          </w:rPr>
          <w:t xml:space="preserve"> (zał.1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51BB393C" w14:textId="6BA4CECD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0" w:history="1">
        <w:r w:rsidRPr="00402637">
          <w:rPr>
            <w:rStyle w:val="Hipercze"/>
            <w:noProof/>
            <w:sz w:val="22"/>
            <w:szCs w:val="22"/>
          </w:rPr>
          <w:t>Kryteria wyboru/weryfikacji nowej Instytucji do realizacji praktyk zawodowych</w:t>
        </w:r>
        <w:r w:rsidR="00437EF3" w:rsidRPr="00402637">
          <w:rPr>
            <w:rStyle w:val="Hipercze"/>
            <w:noProof/>
            <w:sz w:val="22"/>
            <w:szCs w:val="22"/>
          </w:rPr>
          <w:t xml:space="preserve"> (zał.2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168F8F90" w14:textId="251CCB3B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1" w:history="1">
        <w:r w:rsidRPr="00402637">
          <w:rPr>
            <w:rStyle w:val="Hipercze"/>
            <w:noProof/>
            <w:sz w:val="22"/>
            <w:szCs w:val="22"/>
          </w:rPr>
          <w:t>Kryteria wyboru/weryfikacji opiekuna studenckich praktyk zawodowych</w:t>
        </w:r>
        <w:r w:rsidR="00402637" w:rsidRPr="00402637">
          <w:rPr>
            <w:rStyle w:val="Hipercze"/>
            <w:noProof/>
            <w:sz w:val="22"/>
            <w:szCs w:val="22"/>
          </w:rPr>
          <w:t xml:space="preserve"> (zał.3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1C8335D8" w14:textId="2CD927F3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2" w:history="1">
        <w:r w:rsidRPr="00402637">
          <w:rPr>
            <w:rStyle w:val="Hipercze"/>
            <w:noProof/>
            <w:sz w:val="22"/>
            <w:szCs w:val="22"/>
          </w:rPr>
          <w:t xml:space="preserve">Karta Oceny studenta/ki odbywającego praktykę </w:t>
        </w:r>
        <w:r w:rsidR="00402637" w:rsidRPr="00402637">
          <w:rPr>
            <w:rStyle w:val="Hipercze"/>
            <w:noProof/>
            <w:sz w:val="22"/>
            <w:szCs w:val="22"/>
          </w:rPr>
          <w:t>w Poradni Psychologiczno-Pedagogicznej(z.4a)</w:t>
        </w:r>
      </w:hyperlink>
      <w:r w:rsidR="00402637" w:rsidRPr="00402637"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  <w:t xml:space="preserve"> </w:t>
      </w:r>
    </w:p>
    <w:p w14:paraId="70B57196" w14:textId="0639AA6D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3" w:history="1">
        <w:r w:rsidRPr="00402637">
          <w:rPr>
            <w:rStyle w:val="Hipercze"/>
            <w:noProof/>
            <w:sz w:val="22"/>
            <w:szCs w:val="22"/>
          </w:rPr>
          <w:t xml:space="preserve">Karta Oceny studenta/ki odbywającego praktykę </w:t>
        </w:r>
        <w:r w:rsidR="00402637" w:rsidRPr="00402637">
          <w:rPr>
            <w:rStyle w:val="Hipercze"/>
            <w:noProof/>
            <w:sz w:val="22"/>
            <w:szCs w:val="22"/>
          </w:rPr>
          <w:t>w poradni terapeutycznej (zał.4b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7BD38AB0" w14:textId="0B45D6B5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4" w:history="1">
        <w:r w:rsidRPr="00402637">
          <w:rPr>
            <w:rStyle w:val="Hipercze"/>
            <w:noProof/>
            <w:sz w:val="22"/>
            <w:szCs w:val="22"/>
          </w:rPr>
          <w:t xml:space="preserve">Karta Oceny studenta/ki odbywającego praktykę </w:t>
        </w:r>
        <w:r w:rsidR="00402637" w:rsidRPr="00402637">
          <w:rPr>
            <w:rStyle w:val="Hipercze"/>
            <w:noProof/>
            <w:sz w:val="22"/>
            <w:szCs w:val="22"/>
          </w:rPr>
          <w:t>na oddziale psychiatrycznym (zał.4c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7D7C843C" w14:textId="173BF8B3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5" w:history="1">
        <w:r w:rsidRPr="00402637">
          <w:rPr>
            <w:rStyle w:val="Hipercze"/>
            <w:noProof/>
            <w:sz w:val="22"/>
            <w:szCs w:val="22"/>
          </w:rPr>
          <w:t xml:space="preserve">Karta Oceny studenta/ki odbywającego praktykę </w:t>
        </w:r>
        <w:r w:rsidR="00402637" w:rsidRPr="00402637">
          <w:rPr>
            <w:rStyle w:val="Hipercze"/>
            <w:noProof/>
            <w:sz w:val="22"/>
            <w:szCs w:val="22"/>
          </w:rPr>
          <w:t>praktykę w ośrodku interwencji kryzysowej(z</w:t>
        </w:r>
        <w:r w:rsidR="00402637">
          <w:rPr>
            <w:rStyle w:val="Hipercze"/>
            <w:noProof/>
            <w:sz w:val="22"/>
            <w:szCs w:val="22"/>
          </w:rPr>
          <w:t>ał.</w:t>
        </w:r>
        <w:r w:rsidR="00402637" w:rsidRPr="00402637">
          <w:rPr>
            <w:rStyle w:val="Hipercze"/>
            <w:noProof/>
            <w:sz w:val="22"/>
            <w:szCs w:val="22"/>
          </w:rPr>
          <w:t>4d</w:t>
        </w:r>
        <w:r w:rsidR="00402637">
          <w:rPr>
            <w:rStyle w:val="Hipercze"/>
            <w:noProof/>
            <w:sz w:val="22"/>
            <w:szCs w:val="22"/>
          </w:rPr>
          <w:t>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2CE9ED35" w14:textId="72C0B235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6" w:history="1">
        <w:r w:rsidRPr="00402637">
          <w:rPr>
            <w:rStyle w:val="Hipercze"/>
            <w:noProof/>
            <w:sz w:val="22"/>
            <w:szCs w:val="22"/>
          </w:rPr>
          <w:t xml:space="preserve">Karta Oceny studenta/ki odbywającego praktykę </w:t>
        </w:r>
        <w:r w:rsidR="00402637" w:rsidRPr="00402637">
          <w:rPr>
            <w:rStyle w:val="Hipercze"/>
            <w:noProof/>
            <w:sz w:val="22"/>
            <w:szCs w:val="22"/>
          </w:rPr>
          <w:t>w przedszkolach i szkołach</w:t>
        </w:r>
        <w:r w:rsidR="00402637">
          <w:rPr>
            <w:rStyle w:val="Hipercze"/>
            <w:noProof/>
            <w:sz w:val="22"/>
            <w:szCs w:val="22"/>
          </w:rPr>
          <w:t xml:space="preserve"> (zał.4e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253DC407" w14:textId="70406935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7" w:history="1">
        <w:r w:rsidRPr="00402637">
          <w:rPr>
            <w:rStyle w:val="Hipercze"/>
            <w:noProof/>
            <w:sz w:val="22"/>
            <w:szCs w:val="22"/>
          </w:rPr>
          <w:t xml:space="preserve">Karta </w:t>
        </w:r>
        <w:r w:rsidRPr="00402637">
          <w:rPr>
            <w:rStyle w:val="Hipercze"/>
            <w:noProof/>
            <w:sz w:val="22"/>
            <w:szCs w:val="22"/>
            <w:lang w:eastAsia="en-GB"/>
          </w:rPr>
          <w:t>hospitacji praktyk zawodowych</w:t>
        </w:r>
        <w:r w:rsidR="00402637">
          <w:rPr>
            <w:rStyle w:val="Hipercze"/>
            <w:noProof/>
            <w:sz w:val="22"/>
            <w:szCs w:val="22"/>
            <w:lang w:eastAsia="en-GB"/>
          </w:rPr>
          <w:t xml:space="preserve"> (zał.5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4D95F5BE" w14:textId="72110512" w:rsidR="00C41B8A" w:rsidRPr="00402637" w:rsidRDefault="00C41B8A">
      <w:pPr>
        <w:pStyle w:val="Spistreci2"/>
        <w:rPr>
          <w:rFonts w:asciiTheme="minorHAnsi" w:eastAsiaTheme="minorEastAsia" w:hAnsiTheme="minorHAnsi" w:cstheme="minorBidi"/>
          <w:noProof/>
          <w:sz w:val="22"/>
          <w:szCs w:val="22"/>
          <w:lang w:eastAsia="pl-PL" w:bidi="ar-SA"/>
          <w14:ligatures w14:val="standardContextual"/>
        </w:rPr>
      </w:pPr>
      <w:hyperlink w:anchor="_Toc221211018" w:history="1">
        <w:r w:rsidRPr="00402637">
          <w:rPr>
            <w:rStyle w:val="Hipercze"/>
            <w:noProof/>
            <w:sz w:val="22"/>
            <w:szCs w:val="22"/>
          </w:rPr>
          <w:t>Sprawozdanie z odbytej praktyki zawodowej</w:t>
        </w:r>
        <w:r w:rsidR="00402637">
          <w:rPr>
            <w:rStyle w:val="Hipercze"/>
            <w:noProof/>
            <w:sz w:val="22"/>
            <w:szCs w:val="22"/>
          </w:rPr>
          <w:t xml:space="preserve"> (zał.6)</w:t>
        </w:r>
        <w:r w:rsidRPr="00402637">
          <w:rPr>
            <w:noProof/>
            <w:webHidden/>
            <w:sz w:val="22"/>
            <w:szCs w:val="22"/>
          </w:rPr>
          <w:tab/>
        </w:r>
      </w:hyperlink>
    </w:p>
    <w:p w14:paraId="3B748FED" w14:textId="0D015284" w:rsidR="00E47E0E" w:rsidRDefault="00E47E0E">
      <w:r>
        <w:rPr>
          <w:b/>
          <w:bCs/>
        </w:rPr>
        <w:fldChar w:fldCharType="end"/>
      </w:r>
    </w:p>
    <w:p w14:paraId="01C24E3E" w14:textId="77777777" w:rsidR="0058025F" w:rsidRDefault="0058025F" w:rsidP="00582B22"/>
    <w:p w14:paraId="16405D85" w14:textId="77777777" w:rsidR="00582B22" w:rsidRPr="00844018" w:rsidRDefault="00582B22" w:rsidP="00826715">
      <w:pPr>
        <w:jc w:val="center"/>
        <w:rPr>
          <w:rFonts w:cs="Times New Roman"/>
          <w:b/>
          <w:bCs/>
        </w:rPr>
      </w:pPr>
    </w:p>
    <w:p w14:paraId="3E506540" w14:textId="77777777" w:rsidR="00E27AA7" w:rsidRDefault="00685C80" w:rsidP="00E47E0E">
      <w:pPr>
        <w:pStyle w:val="Nagwek1"/>
        <w:numPr>
          <w:ilvl w:val="0"/>
          <w:numId w:val="26"/>
        </w:numPr>
        <w:autoSpaceDE w:val="0"/>
        <w:ind w:left="641" w:hanging="357"/>
      </w:pPr>
      <w:bookmarkStart w:id="1" w:name="_Toc218329841"/>
      <w:bookmarkStart w:id="2" w:name="_Toc218330329"/>
      <w:bookmarkStart w:id="3" w:name="_Toc221211002"/>
      <w:r w:rsidRPr="00C33DF8">
        <w:t xml:space="preserve">CELE PRAKTYKI NA KIERUNKU </w:t>
      </w:r>
      <w:r w:rsidR="0041403D" w:rsidRPr="00C33DF8">
        <w:t>PSYCHOLOGIA</w:t>
      </w:r>
      <w:r w:rsidRPr="00C33DF8">
        <w:t>:</w:t>
      </w:r>
      <w:bookmarkEnd w:id="1"/>
      <w:bookmarkEnd w:id="2"/>
      <w:bookmarkEnd w:id="3"/>
    </w:p>
    <w:p w14:paraId="2D491FFE" w14:textId="77777777" w:rsidR="00E27AA7" w:rsidRDefault="00E27AA7" w:rsidP="00E27AA7">
      <w:pPr>
        <w:ind w:left="720"/>
      </w:pPr>
    </w:p>
    <w:p w14:paraId="695D21A5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wprowadzenie do praktycznego wykonywania zawodu </w:t>
      </w:r>
      <w:r w:rsidR="0041403D" w:rsidRPr="00844018">
        <w:t xml:space="preserve">psychologa </w:t>
      </w:r>
      <w:r w:rsidRPr="00844018">
        <w:t>poprzez obserwowanie, asystowanie i</w:t>
      </w:r>
      <w:r w:rsidR="00A85A3B" w:rsidRPr="00844018">
        <w:t> </w:t>
      </w:r>
      <w:r w:rsidRPr="00844018">
        <w:t>doskonalenie posiadanych umiejętności praktycznych w rzeczywistych warunkach pracy,</w:t>
      </w:r>
    </w:p>
    <w:p w14:paraId="34E0B6FF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poznanie środowiska zawodowego przez obserwację działań pracowników zatrudnionych w</w:t>
      </w:r>
      <w:r w:rsidR="006B083D">
        <w:t> </w:t>
      </w:r>
      <w:r w:rsidRPr="00844018">
        <w:t>danej</w:t>
      </w:r>
      <w:r w:rsidR="00A85A3B" w:rsidRPr="00844018">
        <w:t xml:space="preserve"> </w:t>
      </w:r>
      <w:r w:rsidRPr="00844018">
        <w:t>placówce – studenci poznają zakres swoich potencjalnych obowiązków,</w:t>
      </w:r>
    </w:p>
    <w:p w14:paraId="2BD91860" w14:textId="77777777" w:rsidR="005B7CE8" w:rsidRPr="00844018" w:rsidRDefault="00685C80" w:rsidP="00712BA9">
      <w:pPr>
        <w:numPr>
          <w:ilvl w:val="0"/>
          <w:numId w:val="29"/>
        </w:numPr>
        <w:jc w:val="both"/>
      </w:pPr>
      <w:r w:rsidRPr="00844018">
        <w:t>poznanie przez studenta warunków i specyfiki pracy w różnorodnych zakładach pracy i na</w:t>
      </w:r>
      <w:r w:rsidR="00D416E6" w:rsidRPr="00844018">
        <w:t xml:space="preserve"> </w:t>
      </w:r>
      <w:r w:rsidRPr="00844018">
        <w:t xml:space="preserve">stanowiskach pracy związanych z zawodem </w:t>
      </w:r>
      <w:r w:rsidR="0041403D" w:rsidRPr="00844018">
        <w:t>psychologa</w:t>
      </w:r>
      <w:r w:rsidR="005B7CE8" w:rsidRPr="00844018">
        <w:t>,</w:t>
      </w:r>
      <w:r w:rsidRPr="00844018">
        <w:t xml:space="preserve"> </w:t>
      </w:r>
    </w:p>
    <w:p w14:paraId="4288D625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kształtowanie postaw wobec potencjalnych pracodawców i współpracowników,</w:t>
      </w:r>
    </w:p>
    <w:p w14:paraId="168C16EC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zdobycie doświadczenia w samodzielnym i zespołowym wykonywaniu obowiązków zawodowych,</w:t>
      </w:r>
    </w:p>
    <w:p w14:paraId="1758082B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doskonalenie umiejętności planowania czasu pracy, skutecznej komunikacji we</w:t>
      </w:r>
      <w:r w:rsidR="00712BA9">
        <w:t xml:space="preserve"> </w:t>
      </w:r>
      <w:r w:rsidRPr="00844018">
        <w:t>współdziałaniu z zespołem pracowników,</w:t>
      </w:r>
    </w:p>
    <w:p w14:paraId="273E2873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przygotowanie studenta do samodzielności i odpowiedzialności za realizację zadań,</w:t>
      </w:r>
    </w:p>
    <w:p w14:paraId="16A27A8E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kształtowanie spostrzegawczości oraz zdolności samodzielnego i krytycznego myślenia, </w:t>
      </w:r>
    </w:p>
    <w:p w14:paraId="72444498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kształtowanie wysokiej kultury zawodowej oraz postaw etycznych właściwych dla zawodu </w:t>
      </w:r>
      <w:r w:rsidRPr="00844018">
        <w:br/>
      </w:r>
      <w:r w:rsidR="0041403D" w:rsidRPr="00844018">
        <w:t>psychologa</w:t>
      </w:r>
      <w:r w:rsidRPr="00844018">
        <w:t>,</w:t>
      </w:r>
    </w:p>
    <w:p w14:paraId="40085F19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nabycie umiejętności radzenia sobie w trudnych sytuacjach i rozwiązywania realnych problemów zawodowych,</w:t>
      </w:r>
    </w:p>
    <w:p w14:paraId="1C3520DE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 xml:space="preserve">nabycie umiejętności dokonywania oceny rynku pracy i poznanie przez studentów oczekiwań pracodawców względem przyszłych pracowników w zakresie wiedzy i umiejętności </w:t>
      </w:r>
      <w:r w:rsidR="0041403D" w:rsidRPr="00844018">
        <w:t>psychologicznych</w:t>
      </w:r>
      <w:r w:rsidRPr="00844018">
        <w:t xml:space="preserve">, </w:t>
      </w:r>
    </w:p>
    <w:p w14:paraId="3D3AB5DF" w14:textId="77777777" w:rsidR="00685C80" w:rsidRPr="00844018" w:rsidRDefault="00685C80" w:rsidP="00712BA9">
      <w:pPr>
        <w:numPr>
          <w:ilvl w:val="0"/>
          <w:numId w:val="29"/>
        </w:numPr>
        <w:jc w:val="both"/>
      </w:pPr>
      <w:r w:rsidRPr="00844018">
        <w:t>nawiązywanie kontaktów zawodowych, umożliwiających wykorzystanie ich w momencie przygotowania pracy dyplomowej oraz poszukiwania pracy.</w:t>
      </w:r>
      <w:r w:rsidR="00E87C3E">
        <w:t xml:space="preserve"> </w:t>
      </w:r>
    </w:p>
    <w:p w14:paraId="106001F5" w14:textId="77777777" w:rsidR="00D0203B" w:rsidRPr="00844018" w:rsidRDefault="00D0203B" w:rsidP="00685C80">
      <w:pPr>
        <w:autoSpaceDE w:val="0"/>
        <w:jc w:val="both"/>
        <w:rPr>
          <w:rFonts w:cs="Times New Roman"/>
          <w:b/>
          <w:bCs/>
        </w:rPr>
      </w:pPr>
    </w:p>
    <w:p w14:paraId="4E37D497" w14:textId="77777777" w:rsidR="00685C80" w:rsidRPr="00844018" w:rsidRDefault="00685C80" w:rsidP="00E47E0E">
      <w:pPr>
        <w:pStyle w:val="Nagwek1"/>
        <w:numPr>
          <w:ilvl w:val="0"/>
          <w:numId w:val="26"/>
        </w:numPr>
        <w:ind w:left="641" w:hanging="357"/>
      </w:pPr>
      <w:bookmarkStart w:id="4" w:name="_Toc218330330"/>
      <w:bookmarkStart w:id="5" w:name="_Toc221211003"/>
      <w:r w:rsidRPr="00844018">
        <w:t>SZCZEGÓŁOWE EFEKTY UCZENIA SIĘ</w:t>
      </w:r>
      <w:bookmarkEnd w:id="4"/>
      <w:bookmarkEnd w:id="5"/>
    </w:p>
    <w:p w14:paraId="4EE394B9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0BCD5E51" w14:textId="77777777" w:rsidR="00685C80" w:rsidRDefault="00685C80" w:rsidP="00685C80">
      <w:pPr>
        <w:autoSpaceDE w:val="0"/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 xml:space="preserve">Efekty uczenia się, które student powinien osiągnąć w ramach praktyki zawodowej na kierunku </w:t>
      </w:r>
      <w:r w:rsidR="0041403D" w:rsidRPr="00844018">
        <w:rPr>
          <w:rFonts w:cs="Times New Roman"/>
          <w:bCs/>
        </w:rPr>
        <w:t>psychologia</w:t>
      </w:r>
      <w:r w:rsidR="006009AD">
        <w:rPr>
          <w:rFonts w:cs="Times New Roman"/>
          <w:bCs/>
        </w:rPr>
        <w:t>:</w:t>
      </w:r>
      <w:r w:rsidR="00844018">
        <w:rPr>
          <w:rFonts w:cs="Times New Roman"/>
          <w:bCs/>
        </w:rPr>
        <w:t xml:space="preserve"> </w:t>
      </w:r>
    </w:p>
    <w:p w14:paraId="60A80C7C" w14:textId="77777777" w:rsidR="006009AD" w:rsidRDefault="006009AD" w:rsidP="00685C80">
      <w:pPr>
        <w:autoSpaceDE w:val="0"/>
        <w:jc w:val="both"/>
        <w:rPr>
          <w:rFonts w:cs="Times New Roman"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6"/>
        <w:gridCol w:w="7970"/>
        <w:gridCol w:w="1250"/>
      </w:tblGrid>
      <w:tr w:rsidR="006009AD" w:rsidRPr="002A3EAB" w14:paraId="3B49B50A" w14:textId="77777777" w:rsidTr="00CE7499">
        <w:trPr>
          <w:trHeight w:val="636"/>
        </w:trPr>
        <w:tc>
          <w:tcPr>
            <w:tcW w:w="257" w:type="pct"/>
          </w:tcPr>
          <w:p w14:paraId="29F3E0B1" w14:textId="77777777" w:rsidR="006009AD" w:rsidRPr="002A3EAB" w:rsidRDefault="006009AD">
            <w:pPr>
              <w:autoSpaceDE w:val="0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2A3EAB">
              <w:rPr>
                <w:rFonts w:cs="Times New Roman"/>
                <w:bCs/>
                <w:sz w:val="22"/>
                <w:szCs w:val="22"/>
              </w:rPr>
              <w:t>Lp.</w:t>
            </w:r>
          </w:p>
        </w:tc>
        <w:tc>
          <w:tcPr>
            <w:tcW w:w="4097" w:type="pct"/>
          </w:tcPr>
          <w:p w14:paraId="0BFFB282" w14:textId="77777777" w:rsidR="006009AD" w:rsidRPr="002A3EAB" w:rsidRDefault="006009AD">
            <w:pPr>
              <w:autoSpaceDE w:val="0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2A3EAB">
              <w:rPr>
                <w:rFonts w:eastAsia="Arial" w:cs="Times New Roman"/>
                <w:b/>
                <w:sz w:val="22"/>
                <w:szCs w:val="22"/>
              </w:rPr>
              <w:t>Student, który zaliczył zajęcia, zna i rozumie/potrafi/jest gotowy do:</w:t>
            </w:r>
          </w:p>
        </w:tc>
        <w:tc>
          <w:tcPr>
            <w:tcW w:w="646" w:type="pct"/>
          </w:tcPr>
          <w:p w14:paraId="6B6FCE49" w14:textId="77777777" w:rsidR="006009AD" w:rsidRPr="002A3EAB" w:rsidRDefault="006009AD">
            <w:pPr>
              <w:autoSpaceDE w:val="0"/>
              <w:jc w:val="center"/>
              <w:rPr>
                <w:rFonts w:cs="Times New Roman"/>
                <w:bCs/>
                <w:sz w:val="18"/>
                <w:szCs w:val="18"/>
              </w:rPr>
            </w:pPr>
            <w:r w:rsidRPr="002A3EAB">
              <w:rPr>
                <w:rFonts w:eastAsia="Arial" w:cs="Times New Roman"/>
                <w:b/>
                <w:sz w:val="18"/>
                <w:szCs w:val="18"/>
              </w:rPr>
              <w:t>Kod efektu dla kierunku studiów</w:t>
            </w:r>
          </w:p>
        </w:tc>
      </w:tr>
      <w:tr w:rsidR="006009AD" w14:paraId="2929BFDB" w14:textId="77777777" w:rsidTr="00CE7499">
        <w:trPr>
          <w:trHeight w:val="781"/>
        </w:trPr>
        <w:tc>
          <w:tcPr>
            <w:tcW w:w="257" w:type="pct"/>
          </w:tcPr>
          <w:p w14:paraId="15B3177A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1</w:t>
            </w:r>
          </w:p>
        </w:tc>
        <w:tc>
          <w:tcPr>
            <w:tcW w:w="4097" w:type="pct"/>
          </w:tcPr>
          <w:p w14:paraId="12986ACE" w14:textId="77777777" w:rsidR="006009AD" w:rsidRDefault="00255CA0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o charakterze interdyscyplinarnym</w:t>
            </w:r>
            <w:r w:rsidR="002A3EAB">
              <w:rPr>
                <w:rFonts w:cs="Times New Roman"/>
                <w:bCs/>
                <w:sz w:val="22"/>
                <w:szCs w:val="22"/>
              </w:rPr>
              <w:t>,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wspomagającą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rozumienie procesów praktycznego zastosowania wiedzy psychologicznej w ró</w:t>
            </w:r>
            <w:r w:rsidR="002A3EAB">
              <w:rPr>
                <w:rFonts w:cs="Times New Roman"/>
                <w:bCs/>
                <w:sz w:val="22"/>
                <w:szCs w:val="22"/>
              </w:rPr>
              <w:t>ż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nych sferach </w:t>
            </w:r>
            <w:r w:rsidR="002A3EAB">
              <w:rPr>
                <w:rFonts w:cs="Times New Roman"/>
                <w:bCs/>
                <w:sz w:val="22"/>
                <w:szCs w:val="22"/>
              </w:rPr>
              <w:t>ż</w:t>
            </w:r>
            <w:r w:rsidR="006009AD">
              <w:rPr>
                <w:rFonts w:cs="Times New Roman"/>
                <w:bCs/>
                <w:sz w:val="22"/>
                <w:szCs w:val="22"/>
              </w:rPr>
              <w:t>ycia społecznego</w:t>
            </w:r>
            <w:r w:rsidR="002A3EAB">
              <w:rPr>
                <w:rFonts w:cs="Times New Roman"/>
                <w:bCs/>
                <w:sz w:val="22"/>
                <w:szCs w:val="22"/>
              </w:rPr>
              <w:t>.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Zna terminologi</w:t>
            </w:r>
            <w:r w:rsidR="002A3EAB">
              <w:rPr>
                <w:rFonts w:cs="Times New Roman"/>
                <w:bCs/>
                <w:sz w:val="22"/>
                <w:szCs w:val="22"/>
              </w:rPr>
              <w:t>ę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sychologiczn</w:t>
            </w:r>
            <w:r w:rsidR="006509C3">
              <w:rPr>
                <w:rFonts w:cs="Times New Roman"/>
                <w:bCs/>
                <w:sz w:val="22"/>
                <w:szCs w:val="22"/>
              </w:rPr>
              <w:t>ą</w:t>
            </w:r>
            <w:r w:rsidR="006009AD">
              <w:rPr>
                <w:rFonts w:cs="Times New Roman"/>
                <w:bCs/>
                <w:sz w:val="22"/>
                <w:szCs w:val="22"/>
              </w:rPr>
              <w:t>;</w:t>
            </w:r>
          </w:p>
        </w:tc>
        <w:tc>
          <w:tcPr>
            <w:tcW w:w="646" w:type="pct"/>
          </w:tcPr>
          <w:p w14:paraId="7C461F3F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W.01</w:t>
            </w:r>
          </w:p>
        </w:tc>
      </w:tr>
      <w:tr w:rsidR="006009AD" w14:paraId="49D9AB68" w14:textId="77777777" w:rsidTr="00CE7499">
        <w:trPr>
          <w:trHeight w:val="1296"/>
        </w:trPr>
        <w:tc>
          <w:tcPr>
            <w:tcW w:w="257" w:type="pct"/>
          </w:tcPr>
          <w:p w14:paraId="41B1F3B9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4097" w:type="pct"/>
          </w:tcPr>
          <w:p w14:paraId="62DFDEC4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 xml:space="preserve">zagadnienia </w:t>
            </w:r>
            <w:r w:rsidR="006009AD">
              <w:rPr>
                <w:rFonts w:cs="Times New Roman"/>
                <w:bCs/>
                <w:sz w:val="22"/>
                <w:szCs w:val="22"/>
              </w:rPr>
              <w:t>o projektowaniu i sposoba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prowadzenia pomiaru </w:t>
            </w:r>
            <w:r w:rsidR="00CE7499">
              <w:rPr>
                <w:rFonts w:cs="Times New Roman"/>
                <w:bCs/>
                <w:sz w:val="22"/>
                <w:szCs w:val="22"/>
              </w:rPr>
              <w:t>właściwości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sychicznych. Zna </w:t>
            </w:r>
            <w:r>
              <w:rPr>
                <w:rFonts w:cs="Times New Roman"/>
                <w:bCs/>
                <w:sz w:val="22"/>
                <w:szCs w:val="22"/>
              </w:rPr>
              <w:t xml:space="preserve">i rozumie </w:t>
            </w:r>
            <w:r w:rsidR="006009AD">
              <w:rPr>
                <w:rFonts w:cs="Times New Roman"/>
                <w:bCs/>
                <w:sz w:val="22"/>
                <w:szCs w:val="22"/>
              </w:rPr>
              <w:t>zasady konstruowa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>i adaptacji testów</w:t>
            </w:r>
            <w:r w:rsidR="00CE7499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>psychologicznych oraz etapy postepowa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diagnostycznego. Zna </w:t>
            </w:r>
            <w:r>
              <w:rPr>
                <w:rFonts w:cs="Times New Roman"/>
                <w:bCs/>
                <w:sz w:val="22"/>
                <w:szCs w:val="22"/>
              </w:rPr>
              <w:t xml:space="preserve">i rozumie 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sposoby </w:t>
            </w:r>
            <w:r w:rsidR="00CE7499">
              <w:rPr>
                <w:rFonts w:cs="Times New Roman"/>
                <w:bCs/>
                <w:sz w:val="22"/>
                <w:szCs w:val="22"/>
              </w:rPr>
              <w:t>określania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własności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sychometryczny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narzędzi</w:t>
            </w:r>
            <w:r w:rsidR="006009AD">
              <w:rPr>
                <w:rFonts w:cs="Times New Roman"/>
                <w:bCs/>
                <w:sz w:val="22"/>
                <w:szCs w:val="22"/>
              </w:rPr>
              <w:t xml:space="preserve"> pomiarowych oraz interpretacji uzyskanych wyników</w:t>
            </w:r>
            <w:r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646" w:type="pct"/>
          </w:tcPr>
          <w:p w14:paraId="4171E7E2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W.05</w:t>
            </w:r>
          </w:p>
        </w:tc>
      </w:tr>
      <w:tr w:rsidR="006009AD" w14:paraId="57305D39" w14:textId="77777777" w:rsidTr="00CE7499">
        <w:trPr>
          <w:trHeight w:val="774"/>
        </w:trPr>
        <w:tc>
          <w:tcPr>
            <w:tcW w:w="257" w:type="pct"/>
          </w:tcPr>
          <w:p w14:paraId="3E919A9C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4097" w:type="pct"/>
          </w:tcPr>
          <w:p w14:paraId="72E526BD" w14:textId="77777777" w:rsidR="006009AD" w:rsidRDefault="00BD72B6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samodzielnie </w:t>
            </w:r>
            <w:r w:rsidR="00CE7499">
              <w:rPr>
                <w:rFonts w:cs="Times New Roman"/>
                <w:bCs/>
                <w:sz w:val="22"/>
                <w:szCs w:val="22"/>
              </w:rPr>
              <w:t>formuło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problemy, </w:t>
            </w:r>
            <w:r w:rsidR="00CE7499">
              <w:rPr>
                <w:rFonts w:cs="Times New Roman"/>
                <w:bCs/>
                <w:sz w:val="22"/>
                <w:szCs w:val="22"/>
              </w:rPr>
              <w:t>dokony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646" w:type="pct"/>
          </w:tcPr>
          <w:p w14:paraId="5C0C1938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01</w:t>
            </w:r>
          </w:p>
        </w:tc>
      </w:tr>
      <w:tr w:rsidR="006009AD" w14:paraId="1DD3BC63" w14:textId="77777777" w:rsidTr="00CE7499">
        <w:trPr>
          <w:trHeight w:val="781"/>
        </w:trPr>
        <w:tc>
          <w:tcPr>
            <w:tcW w:w="257" w:type="pct"/>
          </w:tcPr>
          <w:p w14:paraId="7575326A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4</w:t>
            </w:r>
          </w:p>
        </w:tc>
        <w:tc>
          <w:tcPr>
            <w:tcW w:w="4097" w:type="pct"/>
          </w:tcPr>
          <w:p w14:paraId="2C1BFD20" w14:textId="77777777" w:rsidR="006009AD" w:rsidRDefault="00BD72B6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</w:t>
            </w:r>
            <w:r w:rsidR="00CE7499">
              <w:rPr>
                <w:rFonts w:cs="Times New Roman"/>
                <w:bCs/>
                <w:sz w:val="22"/>
                <w:szCs w:val="22"/>
              </w:rPr>
              <w:t>wykorzysty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posiadan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wiedz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w codziennej praktyce zawodowej. Potrafi </w:t>
            </w:r>
            <w:r w:rsidR="00CE7499">
              <w:rPr>
                <w:rFonts w:cs="Times New Roman"/>
                <w:bCs/>
                <w:sz w:val="22"/>
                <w:szCs w:val="22"/>
              </w:rPr>
              <w:t>dokonyw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obserwacji zjawisk psychologicznych, </w:t>
            </w:r>
            <w:r w:rsidR="00CE7499">
              <w:rPr>
                <w:rFonts w:cs="Times New Roman"/>
                <w:bCs/>
                <w:sz w:val="22"/>
                <w:szCs w:val="22"/>
              </w:rPr>
              <w:t>wskazując</w:t>
            </w:r>
            <w:r>
              <w:rPr>
                <w:rFonts w:cs="Times New Roman"/>
                <w:bCs/>
                <w:sz w:val="22"/>
                <w:szCs w:val="22"/>
              </w:rPr>
              <w:t xml:space="preserve"> na ich </w:t>
            </w:r>
            <w:r w:rsidR="00CE7499">
              <w:rPr>
                <w:rFonts w:cs="Times New Roman"/>
                <w:bCs/>
                <w:sz w:val="22"/>
                <w:szCs w:val="22"/>
              </w:rPr>
              <w:t>genezę</w:t>
            </w:r>
            <w:r>
              <w:rPr>
                <w:rFonts w:cs="Times New Roman"/>
                <w:bCs/>
                <w:sz w:val="22"/>
                <w:szCs w:val="22"/>
              </w:rPr>
              <w:t xml:space="preserve"> i kontekst społeczno-kulturowy;</w:t>
            </w:r>
          </w:p>
        </w:tc>
        <w:tc>
          <w:tcPr>
            <w:tcW w:w="646" w:type="pct"/>
          </w:tcPr>
          <w:p w14:paraId="48CA8EC3" w14:textId="77777777" w:rsidR="006009AD" w:rsidRDefault="00BD72B6" w:rsidP="00AD4CA9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03</w:t>
            </w:r>
          </w:p>
        </w:tc>
      </w:tr>
      <w:tr w:rsidR="006009AD" w14:paraId="2EFC48CD" w14:textId="77777777" w:rsidTr="00CE7499">
        <w:trPr>
          <w:trHeight w:val="521"/>
        </w:trPr>
        <w:tc>
          <w:tcPr>
            <w:tcW w:w="257" w:type="pct"/>
          </w:tcPr>
          <w:p w14:paraId="5EEEEADE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5</w:t>
            </w:r>
          </w:p>
        </w:tc>
        <w:tc>
          <w:tcPr>
            <w:tcW w:w="4097" w:type="pct"/>
          </w:tcPr>
          <w:p w14:paraId="0EB53CBD" w14:textId="77777777" w:rsidR="006009AD" w:rsidRDefault="00BD72B6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</w:t>
            </w:r>
            <w:r w:rsidR="00CE7499">
              <w:rPr>
                <w:rFonts w:cs="Times New Roman"/>
                <w:bCs/>
                <w:sz w:val="22"/>
                <w:szCs w:val="22"/>
              </w:rPr>
              <w:t>wykorzystać</w:t>
            </w:r>
            <w:r>
              <w:rPr>
                <w:rFonts w:cs="Times New Roman"/>
                <w:bCs/>
                <w:sz w:val="22"/>
                <w:szCs w:val="22"/>
              </w:rPr>
              <w:t xml:space="preserve"> nabyt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wiedz</w:t>
            </w:r>
            <w:r w:rsidR="00CE7499">
              <w:rPr>
                <w:rFonts w:cs="Times New Roman"/>
                <w:bCs/>
                <w:sz w:val="22"/>
                <w:szCs w:val="22"/>
              </w:rPr>
              <w:t>ą</w:t>
            </w:r>
            <w:r>
              <w:rPr>
                <w:rFonts w:cs="Times New Roman"/>
                <w:bCs/>
                <w:sz w:val="22"/>
                <w:szCs w:val="22"/>
              </w:rPr>
              <w:t xml:space="preserve"> do </w:t>
            </w:r>
            <w:r w:rsidR="00CE7499">
              <w:rPr>
                <w:rFonts w:cs="Times New Roman"/>
                <w:bCs/>
                <w:sz w:val="22"/>
                <w:szCs w:val="22"/>
              </w:rPr>
              <w:t>działań</w:t>
            </w:r>
            <w:r>
              <w:rPr>
                <w:rFonts w:cs="Times New Roman"/>
                <w:bCs/>
                <w:sz w:val="22"/>
                <w:szCs w:val="22"/>
              </w:rPr>
              <w:t xml:space="preserve"> praktycznych </w:t>
            </w:r>
            <w:r w:rsidR="00CE7499">
              <w:rPr>
                <w:rFonts w:cs="Times New Roman"/>
                <w:bCs/>
                <w:sz w:val="22"/>
                <w:szCs w:val="22"/>
              </w:rPr>
              <w:t>kontekście</w:t>
            </w:r>
            <w:r>
              <w:rPr>
                <w:rFonts w:cs="Times New Roman"/>
                <w:bCs/>
                <w:sz w:val="22"/>
                <w:szCs w:val="22"/>
              </w:rPr>
              <w:t xml:space="preserve"> pomocy psychologicznej i podejmuje adekwatne działania w tym zakresie;</w:t>
            </w:r>
          </w:p>
        </w:tc>
        <w:tc>
          <w:tcPr>
            <w:tcW w:w="646" w:type="pct"/>
          </w:tcPr>
          <w:p w14:paraId="59E7DC53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09</w:t>
            </w:r>
          </w:p>
        </w:tc>
      </w:tr>
      <w:tr w:rsidR="006009AD" w14:paraId="0468BEB0" w14:textId="77777777" w:rsidTr="00CE7499">
        <w:trPr>
          <w:trHeight w:val="521"/>
        </w:trPr>
        <w:tc>
          <w:tcPr>
            <w:tcW w:w="257" w:type="pct"/>
          </w:tcPr>
          <w:p w14:paraId="1F81A27D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6</w:t>
            </w:r>
          </w:p>
        </w:tc>
        <w:tc>
          <w:tcPr>
            <w:tcW w:w="4097" w:type="pct"/>
          </w:tcPr>
          <w:p w14:paraId="4B4349DC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potrafi stosować </w:t>
            </w:r>
            <w:r w:rsidR="00E12F92">
              <w:rPr>
                <w:rFonts w:cs="Times New Roman"/>
                <w:bCs/>
                <w:sz w:val="22"/>
                <w:szCs w:val="22"/>
              </w:rPr>
              <w:t>strategie</w:t>
            </w:r>
            <w:r>
              <w:rPr>
                <w:rFonts w:cs="Times New Roman"/>
                <w:bCs/>
                <w:sz w:val="22"/>
                <w:szCs w:val="22"/>
              </w:rPr>
              <w:t xml:space="preserve"> komunikacji </w:t>
            </w:r>
            <w:r w:rsidR="00BD72B6">
              <w:rPr>
                <w:rFonts w:cs="Times New Roman"/>
                <w:bCs/>
                <w:sz w:val="22"/>
                <w:szCs w:val="22"/>
              </w:rPr>
              <w:t>interpersonalne</w:t>
            </w:r>
            <w:r>
              <w:rPr>
                <w:rFonts w:cs="Times New Roman"/>
                <w:bCs/>
                <w:sz w:val="22"/>
                <w:szCs w:val="22"/>
              </w:rPr>
              <w:t xml:space="preserve">j 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pozwalające na budowanie relacji wzajemnego zaufania w </w:t>
            </w:r>
            <w:r w:rsidR="00CE7499">
              <w:rPr>
                <w:rFonts w:cs="Times New Roman"/>
                <w:bCs/>
                <w:sz w:val="22"/>
                <w:szCs w:val="22"/>
              </w:rPr>
              <w:t>zróżnicowany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kręgach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odbiorców;</w:t>
            </w:r>
          </w:p>
        </w:tc>
        <w:tc>
          <w:tcPr>
            <w:tcW w:w="646" w:type="pct"/>
          </w:tcPr>
          <w:p w14:paraId="6F755C74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U.14</w:t>
            </w:r>
          </w:p>
        </w:tc>
      </w:tr>
      <w:tr w:rsidR="006009AD" w14:paraId="3932F8D4" w14:textId="77777777" w:rsidTr="00CE7499">
        <w:trPr>
          <w:trHeight w:val="514"/>
        </w:trPr>
        <w:tc>
          <w:tcPr>
            <w:tcW w:w="257" w:type="pct"/>
          </w:tcPr>
          <w:p w14:paraId="416812D2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7</w:t>
            </w:r>
          </w:p>
        </w:tc>
        <w:tc>
          <w:tcPr>
            <w:tcW w:w="4097" w:type="pct"/>
          </w:tcPr>
          <w:p w14:paraId="50A6D48F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jest gotowy do </w:t>
            </w:r>
            <w:r w:rsidR="00CE7499">
              <w:rPr>
                <w:rFonts w:cs="Times New Roman"/>
                <w:bCs/>
                <w:sz w:val="22"/>
                <w:szCs w:val="22"/>
              </w:rPr>
              <w:t>odpowiedzialn</w:t>
            </w:r>
            <w:r>
              <w:rPr>
                <w:rFonts w:cs="Times New Roman"/>
                <w:bCs/>
                <w:sz w:val="22"/>
                <w:szCs w:val="22"/>
              </w:rPr>
              <w:t>ego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</w:t>
            </w:r>
            <w:r w:rsidR="00BD72B6">
              <w:rPr>
                <w:rFonts w:cs="Times New Roman"/>
                <w:bCs/>
                <w:sz w:val="22"/>
                <w:szCs w:val="22"/>
              </w:rPr>
              <w:t>pełni</w:t>
            </w:r>
            <w:r>
              <w:rPr>
                <w:rFonts w:cs="Times New Roman"/>
                <w:bCs/>
                <w:sz w:val="22"/>
                <w:szCs w:val="22"/>
              </w:rPr>
              <w:t>a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roli społecznej psychologa, przestrzegania etyki zawodowej;</w:t>
            </w:r>
          </w:p>
        </w:tc>
        <w:tc>
          <w:tcPr>
            <w:tcW w:w="646" w:type="pct"/>
          </w:tcPr>
          <w:p w14:paraId="2B355CB9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K.01</w:t>
            </w:r>
          </w:p>
        </w:tc>
      </w:tr>
      <w:tr w:rsidR="006009AD" w14:paraId="38F4479C" w14:textId="77777777" w:rsidTr="00CE7499">
        <w:trPr>
          <w:trHeight w:val="521"/>
        </w:trPr>
        <w:tc>
          <w:tcPr>
            <w:tcW w:w="257" w:type="pct"/>
          </w:tcPr>
          <w:p w14:paraId="7380ABC3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8</w:t>
            </w:r>
          </w:p>
        </w:tc>
        <w:tc>
          <w:tcPr>
            <w:tcW w:w="4097" w:type="pct"/>
          </w:tcPr>
          <w:p w14:paraId="2A4A545F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 xml:space="preserve">jest gotowy do </w:t>
            </w:r>
            <w:r w:rsidR="00CE7499">
              <w:rPr>
                <w:rFonts w:cs="Times New Roman"/>
                <w:bCs/>
                <w:sz w:val="22"/>
                <w:szCs w:val="22"/>
              </w:rPr>
              <w:t>utożsamia</w:t>
            </w:r>
            <w:r>
              <w:rPr>
                <w:rFonts w:cs="Times New Roman"/>
                <w:bCs/>
                <w:sz w:val="22"/>
                <w:szCs w:val="22"/>
              </w:rPr>
              <w:t>nia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CE7499">
              <w:rPr>
                <w:rFonts w:cs="Times New Roman"/>
                <w:bCs/>
                <w:sz w:val="22"/>
                <w:szCs w:val="22"/>
              </w:rPr>
              <w:t>się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z </w:t>
            </w:r>
            <w:r w:rsidR="00CE7499">
              <w:rPr>
                <w:rFonts w:cs="Times New Roman"/>
                <w:bCs/>
                <w:sz w:val="22"/>
                <w:szCs w:val="22"/>
              </w:rPr>
              <w:t>wartościami</w:t>
            </w:r>
            <w:r w:rsidR="00BD72B6">
              <w:rPr>
                <w:rFonts w:cs="Times New Roman"/>
                <w:bCs/>
                <w:sz w:val="22"/>
                <w:szCs w:val="22"/>
              </w:rPr>
              <w:t>, celami i zadaniami realizowanymi w</w:t>
            </w:r>
            <w:r>
              <w:rPr>
                <w:rFonts w:cs="Times New Roman"/>
                <w:bCs/>
                <w:sz w:val="22"/>
                <w:szCs w:val="22"/>
              </w:rPr>
              <w:t> </w:t>
            </w:r>
            <w:r w:rsidR="00BD72B6">
              <w:rPr>
                <w:rFonts w:cs="Times New Roman"/>
                <w:bCs/>
                <w:sz w:val="22"/>
                <w:szCs w:val="22"/>
              </w:rPr>
              <w:t>praktyce psychologicznej;</w:t>
            </w:r>
          </w:p>
        </w:tc>
        <w:tc>
          <w:tcPr>
            <w:tcW w:w="646" w:type="pct"/>
          </w:tcPr>
          <w:p w14:paraId="00939629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K.03</w:t>
            </w:r>
          </w:p>
        </w:tc>
      </w:tr>
      <w:tr w:rsidR="006009AD" w14:paraId="203E98D7" w14:textId="77777777" w:rsidTr="00CE7499">
        <w:trPr>
          <w:trHeight w:val="781"/>
        </w:trPr>
        <w:tc>
          <w:tcPr>
            <w:tcW w:w="257" w:type="pct"/>
          </w:tcPr>
          <w:p w14:paraId="0E6C05AA" w14:textId="77777777" w:rsidR="006009AD" w:rsidRDefault="006009AD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9</w:t>
            </w:r>
          </w:p>
        </w:tc>
        <w:tc>
          <w:tcPr>
            <w:tcW w:w="4097" w:type="pct"/>
          </w:tcPr>
          <w:p w14:paraId="61220F77" w14:textId="77777777" w:rsidR="006009AD" w:rsidRDefault="00A40387">
            <w:pPr>
              <w:autoSpaceDE w:val="0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</w:t>
            </w:r>
            <w:r w:rsidR="00CE7499">
              <w:rPr>
                <w:rFonts w:cs="Times New Roman"/>
                <w:bCs/>
                <w:sz w:val="22"/>
                <w:szCs w:val="22"/>
              </w:rPr>
              <w:t>świad</w:t>
            </w:r>
            <w:r>
              <w:rPr>
                <w:rFonts w:cs="Times New Roman"/>
                <w:bCs/>
                <w:sz w:val="22"/>
                <w:szCs w:val="22"/>
              </w:rPr>
              <w:t xml:space="preserve">amiania sobie </w:t>
            </w:r>
            <w:r w:rsidR="00BD72B6">
              <w:rPr>
                <w:rFonts w:cs="Times New Roman"/>
                <w:bCs/>
                <w:sz w:val="22"/>
                <w:szCs w:val="22"/>
              </w:rPr>
              <w:t>własnych predyspozycji i sposob</w:t>
            </w:r>
            <w:r>
              <w:rPr>
                <w:rFonts w:cs="Times New Roman"/>
                <w:bCs/>
                <w:sz w:val="22"/>
                <w:szCs w:val="22"/>
              </w:rPr>
              <w:t xml:space="preserve">ów </w:t>
            </w:r>
            <w:r w:rsidR="00BD72B6">
              <w:rPr>
                <w:rFonts w:cs="Times New Roman"/>
                <w:bCs/>
                <w:sz w:val="22"/>
                <w:szCs w:val="22"/>
              </w:rPr>
              <w:t>funkcjonowania</w:t>
            </w:r>
            <w:r w:rsidR="00CE7499">
              <w:rPr>
                <w:rFonts w:cs="Times New Roman"/>
                <w:bCs/>
                <w:sz w:val="22"/>
                <w:szCs w:val="22"/>
              </w:rPr>
              <w:t xml:space="preserve"> 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psychicznego oraz wpływu swoich </w:t>
            </w:r>
            <w:r w:rsidR="00CE7499">
              <w:rPr>
                <w:rFonts w:cs="Times New Roman"/>
                <w:bCs/>
                <w:sz w:val="22"/>
                <w:szCs w:val="22"/>
              </w:rPr>
              <w:t>działań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na inne osoby. Jest gotów wziąć </w:t>
            </w:r>
            <w:r w:rsidR="00CE7499">
              <w:rPr>
                <w:rFonts w:cs="Times New Roman"/>
                <w:bCs/>
                <w:sz w:val="22"/>
                <w:szCs w:val="22"/>
              </w:rPr>
              <w:t>odpowiedzialność</w:t>
            </w:r>
            <w:r w:rsidR="00BD72B6">
              <w:rPr>
                <w:rFonts w:cs="Times New Roman"/>
                <w:bCs/>
                <w:sz w:val="22"/>
                <w:szCs w:val="22"/>
              </w:rPr>
              <w:t xml:space="preserve"> za swoje działania;</w:t>
            </w:r>
          </w:p>
        </w:tc>
        <w:tc>
          <w:tcPr>
            <w:tcW w:w="646" w:type="pct"/>
          </w:tcPr>
          <w:p w14:paraId="72B837B9" w14:textId="77777777" w:rsidR="006009AD" w:rsidRDefault="00BD72B6">
            <w:pPr>
              <w:autoSpaceDE w:val="0"/>
              <w:jc w:val="both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_K.05</w:t>
            </w:r>
          </w:p>
        </w:tc>
      </w:tr>
    </w:tbl>
    <w:p w14:paraId="1C7A217C" w14:textId="77777777" w:rsidR="00685C80" w:rsidRDefault="00685C80" w:rsidP="00685C80">
      <w:pPr>
        <w:snapToGrid w:val="0"/>
        <w:ind w:left="12"/>
        <w:jc w:val="both"/>
        <w:rPr>
          <w:rFonts w:cs="Times New Roman"/>
          <w:b/>
          <w:bCs/>
        </w:rPr>
      </w:pPr>
    </w:p>
    <w:p w14:paraId="1463606D" w14:textId="77777777" w:rsidR="006B588A" w:rsidRPr="00844018" w:rsidRDefault="006B588A" w:rsidP="00685C80">
      <w:pPr>
        <w:snapToGrid w:val="0"/>
        <w:ind w:left="12"/>
        <w:jc w:val="both"/>
        <w:rPr>
          <w:rFonts w:cs="Times New Roman"/>
          <w:b/>
          <w:bCs/>
        </w:rPr>
      </w:pPr>
    </w:p>
    <w:p w14:paraId="4376E8EC" w14:textId="77777777" w:rsidR="00841FAB" w:rsidRPr="00844018" w:rsidRDefault="00A80FE0" w:rsidP="00E27AA7">
      <w:pPr>
        <w:pStyle w:val="Nagwek1"/>
        <w:numPr>
          <w:ilvl w:val="0"/>
          <w:numId w:val="26"/>
        </w:numPr>
      </w:pPr>
      <w:bookmarkStart w:id="6" w:name="_Toc221211004"/>
      <w:r w:rsidRPr="00844018">
        <w:t>INSTRUKCJA PRZEBIEGU PRAKTYKI</w:t>
      </w:r>
      <w:bookmarkEnd w:id="6"/>
    </w:p>
    <w:p w14:paraId="43D28FD5" w14:textId="77777777" w:rsidR="00A80FE0" w:rsidRPr="00844018" w:rsidRDefault="00A80FE0" w:rsidP="00842AE4">
      <w:pPr>
        <w:pStyle w:val="Nagwek2"/>
        <w:numPr>
          <w:ilvl w:val="0"/>
          <w:numId w:val="33"/>
        </w:numPr>
      </w:pPr>
      <w:bookmarkStart w:id="7" w:name="_Toc221211005"/>
      <w:r w:rsidRPr="00844018">
        <w:t>Wymiar, czas i miejsce odbywania praktyki</w:t>
      </w:r>
      <w:r w:rsidR="00BD72B6">
        <w:t>:</w:t>
      </w:r>
      <w:bookmarkEnd w:id="7"/>
    </w:p>
    <w:p w14:paraId="7FE4C002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05A70092" w14:textId="77777777" w:rsidR="00842AE4" w:rsidRDefault="00A80FE0" w:rsidP="00842AE4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BD72B6">
        <w:rPr>
          <w:rFonts w:cs="Times New Roman"/>
        </w:rPr>
        <w:t xml:space="preserve">Praktyka zawodowa </w:t>
      </w:r>
      <w:r w:rsidR="00685C80" w:rsidRPr="00BD72B6">
        <w:rPr>
          <w:rFonts w:cs="Times New Roman"/>
        </w:rPr>
        <w:t xml:space="preserve">na studiach </w:t>
      </w:r>
      <w:r w:rsidR="00D416E6" w:rsidRPr="00BD72B6">
        <w:rPr>
          <w:rFonts w:cs="Times New Roman"/>
        </w:rPr>
        <w:t>jednolitych magisterskich o</w:t>
      </w:r>
      <w:r w:rsidR="00A8270B" w:rsidRPr="00BD72B6">
        <w:rPr>
          <w:rFonts w:cs="Times New Roman"/>
        </w:rPr>
        <w:t xml:space="preserve"> profil</w:t>
      </w:r>
      <w:r w:rsidR="00D416E6" w:rsidRPr="00BD72B6">
        <w:rPr>
          <w:rFonts w:cs="Times New Roman"/>
        </w:rPr>
        <w:t>u</w:t>
      </w:r>
      <w:r w:rsidR="00A8270B" w:rsidRPr="00BD72B6">
        <w:rPr>
          <w:rFonts w:cs="Times New Roman"/>
        </w:rPr>
        <w:t xml:space="preserve"> praktyczny</w:t>
      </w:r>
      <w:r w:rsidR="00D416E6" w:rsidRPr="00BD72B6">
        <w:rPr>
          <w:rFonts w:cs="Times New Roman"/>
        </w:rPr>
        <w:t xml:space="preserve">m, </w:t>
      </w:r>
      <w:r w:rsidR="00CE7499" w:rsidRPr="00BD72B6">
        <w:rPr>
          <w:rFonts w:cs="Times New Roman"/>
        </w:rPr>
        <w:t>realizowana</w:t>
      </w:r>
      <w:r w:rsidR="00D416E6" w:rsidRPr="00BD72B6">
        <w:rPr>
          <w:rFonts w:cs="Times New Roman"/>
        </w:rPr>
        <w:t xml:space="preserve"> jest w </w:t>
      </w:r>
      <w:r w:rsidR="005846A5" w:rsidRPr="00BD72B6">
        <w:rPr>
          <w:rFonts w:cs="Times New Roman"/>
        </w:rPr>
        <w:t>6</w:t>
      </w:r>
      <w:r w:rsidR="00D416E6" w:rsidRPr="00BD72B6">
        <w:rPr>
          <w:rFonts w:cs="Times New Roman"/>
        </w:rPr>
        <w:t xml:space="preserve"> semestrze studiów</w:t>
      </w:r>
      <w:r w:rsidR="00E84EDA">
        <w:rPr>
          <w:rFonts w:cs="Times New Roman"/>
        </w:rPr>
        <w:t xml:space="preserve"> w formie b</w:t>
      </w:r>
      <w:r w:rsidR="003934AF" w:rsidRPr="00E84EDA">
        <w:rPr>
          <w:rFonts w:cs="Times New Roman"/>
        </w:rPr>
        <w:t>ezpośredni</w:t>
      </w:r>
      <w:r w:rsidR="00E84EDA">
        <w:rPr>
          <w:rFonts w:cs="Times New Roman"/>
        </w:rPr>
        <w:t>ego</w:t>
      </w:r>
      <w:r w:rsidR="003934AF" w:rsidRPr="00E84EDA">
        <w:rPr>
          <w:rFonts w:cs="Times New Roman"/>
        </w:rPr>
        <w:t xml:space="preserve"> udział</w:t>
      </w:r>
      <w:r w:rsidR="00E84EDA">
        <w:rPr>
          <w:rFonts w:cs="Times New Roman"/>
        </w:rPr>
        <w:t>u</w:t>
      </w:r>
      <w:r w:rsidR="003934AF" w:rsidRPr="00E84EDA">
        <w:rPr>
          <w:rFonts w:cs="Times New Roman"/>
        </w:rPr>
        <w:t xml:space="preserve"> studenta w</w:t>
      </w:r>
      <w:r w:rsidR="00712BA9">
        <w:rPr>
          <w:rFonts w:cs="Times New Roman"/>
        </w:rPr>
        <w:t> </w:t>
      </w:r>
      <w:r w:rsidR="003934AF" w:rsidRPr="00E84EDA">
        <w:rPr>
          <w:rFonts w:cs="Times New Roman"/>
        </w:rPr>
        <w:t xml:space="preserve">czynnościach w </w:t>
      </w:r>
      <w:r w:rsidR="00CE7499" w:rsidRPr="00E84EDA">
        <w:rPr>
          <w:rFonts w:cs="Times New Roman"/>
        </w:rPr>
        <w:t>miejscu</w:t>
      </w:r>
      <w:r w:rsidR="003934AF" w:rsidRPr="00E84EDA">
        <w:rPr>
          <w:rFonts w:cs="Times New Roman"/>
        </w:rPr>
        <w:t xml:space="preserve"> (Instytucji) odbywania praktyki – </w:t>
      </w:r>
      <w:r w:rsidR="003934AF" w:rsidRPr="00E84EDA">
        <w:rPr>
          <w:rFonts w:cs="Times New Roman"/>
          <w:b/>
          <w:bCs/>
        </w:rPr>
        <w:t xml:space="preserve">łącznie </w:t>
      </w:r>
      <w:r w:rsidR="00294645" w:rsidRPr="00E84EDA">
        <w:rPr>
          <w:rFonts w:cs="Times New Roman"/>
          <w:b/>
          <w:bCs/>
        </w:rPr>
        <w:t>240 godzin</w:t>
      </w:r>
      <w:r w:rsidR="008549E6" w:rsidRPr="00E84EDA">
        <w:rPr>
          <w:rFonts w:cs="Times New Roman"/>
          <w:b/>
          <w:bCs/>
        </w:rPr>
        <w:t xml:space="preserve"> dydaktycznych</w:t>
      </w:r>
      <w:r w:rsidR="00E84EDA">
        <w:rPr>
          <w:rFonts w:cs="Times New Roman"/>
          <w:b/>
          <w:bCs/>
        </w:rPr>
        <w:t xml:space="preserve"> </w:t>
      </w:r>
      <w:r w:rsidR="00E84EDA" w:rsidRPr="00E84EDA">
        <w:rPr>
          <w:rFonts w:cs="Times New Roman"/>
          <w:b/>
          <w:bCs/>
        </w:rPr>
        <w:t>(1 godzina dydaktyczna = 45 minut)</w:t>
      </w:r>
      <w:r w:rsidR="00E84EDA">
        <w:rPr>
          <w:rFonts w:cs="Times New Roman"/>
        </w:rPr>
        <w:t xml:space="preserve"> </w:t>
      </w:r>
      <w:r w:rsidR="008549E6" w:rsidRPr="00E84EDA">
        <w:rPr>
          <w:rFonts w:cs="Times New Roman"/>
          <w:b/>
          <w:bCs/>
        </w:rPr>
        <w:t>tj. 180 godzin zegarowych</w:t>
      </w:r>
      <w:r w:rsidR="00E84EDA">
        <w:rPr>
          <w:rFonts w:cs="Times New Roman"/>
          <w:b/>
          <w:bCs/>
        </w:rPr>
        <w:t xml:space="preserve"> w tym</w:t>
      </w:r>
      <w:r w:rsidR="00294645" w:rsidRPr="00E84EDA">
        <w:rPr>
          <w:rFonts w:cs="Times New Roman"/>
          <w:b/>
          <w:bCs/>
        </w:rPr>
        <w:t>:</w:t>
      </w:r>
    </w:p>
    <w:p w14:paraId="72CD8D9E" w14:textId="77777777" w:rsidR="00842AE4" w:rsidRDefault="00CE7499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>w</w:t>
      </w:r>
      <w:r w:rsidR="00053FC7" w:rsidRPr="00842AE4">
        <w:rPr>
          <w:rFonts w:cs="Times New Roman"/>
        </w:rPr>
        <w:t xml:space="preserve"> poradni psychologiczno-pedagogicznej</w:t>
      </w:r>
      <w:r w:rsidR="00D0203B" w:rsidRPr="00842AE4">
        <w:rPr>
          <w:rFonts w:cs="Times New Roman"/>
        </w:rPr>
        <w:t xml:space="preserve"> </w:t>
      </w:r>
      <w:r w:rsidR="00D0203B" w:rsidRPr="00842AE4">
        <w:rPr>
          <w:rFonts w:cs="Times New Roman"/>
          <w:b/>
          <w:bCs/>
        </w:rPr>
        <w:t>90 godzin</w:t>
      </w:r>
      <w:r w:rsidR="00EC3C24" w:rsidRPr="00842AE4">
        <w:rPr>
          <w:rFonts w:cs="Times New Roman"/>
        </w:rPr>
        <w:t xml:space="preserve"> w tym: </w:t>
      </w:r>
      <w:r w:rsidR="00053FC7" w:rsidRPr="00842AE4">
        <w:rPr>
          <w:rFonts w:cs="Times New Roman"/>
        </w:rPr>
        <w:t>30 godzin obserwacji</w:t>
      </w:r>
      <w:r w:rsidR="00EC3C24" w:rsidRPr="00842AE4">
        <w:rPr>
          <w:rFonts w:cs="Times New Roman"/>
        </w:rPr>
        <w:t xml:space="preserve">, 30 godzin </w:t>
      </w:r>
      <w:r w:rsidR="00053FC7" w:rsidRPr="00842AE4">
        <w:rPr>
          <w:rFonts w:cs="Times New Roman"/>
        </w:rPr>
        <w:t>asysty</w:t>
      </w:r>
      <w:r w:rsidR="00EC3C24" w:rsidRPr="00842AE4">
        <w:rPr>
          <w:rFonts w:cs="Times New Roman"/>
        </w:rPr>
        <w:t xml:space="preserve">, 30 godzin </w:t>
      </w:r>
      <w:r w:rsidR="00053FC7" w:rsidRPr="00842AE4">
        <w:rPr>
          <w:rFonts w:cs="Times New Roman"/>
        </w:rPr>
        <w:t xml:space="preserve">prowadzenia </w:t>
      </w:r>
      <w:r w:rsidR="00FD0C5C">
        <w:rPr>
          <w:rFonts w:cs="Times New Roman"/>
        </w:rPr>
        <w:t xml:space="preserve">analizy </w:t>
      </w:r>
      <w:r w:rsidR="00053FC7" w:rsidRPr="00842AE4">
        <w:rPr>
          <w:rFonts w:cs="Times New Roman"/>
        </w:rPr>
        <w:t>bada</w:t>
      </w:r>
      <w:r w:rsidR="00EC3C24" w:rsidRPr="00842AE4">
        <w:rPr>
          <w:rFonts w:cs="Times New Roman"/>
        </w:rPr>
        <w:t>ń</w:t>
      </w:r>
      <w:r w:rsidR="00FD0C5C">
        <w:rPr>
          <w:rFonts w:cs="Times New Roman"/>
        </w:rPr>
        <w:t xml:space="preserve"> </w:t>
      </w:r>
      <w:r w:rsidR="00656C52">
        <w:rPr>
          <w:rFonts w:cs="Times New Roman"/>
        </w:rPr>
        <w:t>wykonanych</w:t>
      </w:r>
      <w:r w:rsidR="00FD0C5C">
        <w:rPr>
          <w:rFonts w:cs="Times New Roman"/>
        </w:rPr>
        <w:t xml:space="preserve"> przez pracowników PPP </w:t>
      </w:r>
      <w:r w:rsidR="00053FC7" w:rsidRPr="00842AE4">
        <w:rPr>
          <w:rFonts w:cs="Times New Roman"/>
        </w:rPr>
        <w:t xml:space="preserve"> </w:t>
      </w:r>
      <w:r w:rsidR="00FD0C5C">
        <w:rPr>
          <w:rFonts w:cs="Times New Roman"/>
        </w:rPr>
        <w:t>oraz prowadzeni</w:t>
      </w:r>
      <w:r w:rsidR="00656C52">
        <w:rPr>
          <w:rFonts w:cs="Times New Roman"/>
        </w:rPr>
        <w:t>a</w:t>
      </w:r>
      <w:r w:rsidR="00FD0C5C">
        <w:rPr>
          <w:rFonts w:cs="Times New Roman"/>
        </w:rPr>
        <w:t xml:space="preserve"> elementów </w:t>
      </w:r>
      <w:r w:rsidRPr="00842AE4">
        <w:rPr>
          <w:rFonts w:cs="Times New Roman"/>
        </w:rPr>
        <w:t>zajęć</w:t>
      </w:r>
      <w:r w:rsidR="00FD0C5C">
        <w:rPr>
          <w:rFonts w:cs="Times New Roman"/>
        </w:rPr>
        <w:t xml:space="preserve"> psychologicznych.</w:t>
      </w:r>
    </w:p>
    <w:p w14:paraId="52BEE986" w14:textId="77777777" w:rsid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 xml:space="preserve">w poradni </w:t>
      </w:r>
      <w:r w:rsidR="00CE7499" w:rsidRPr="00842AE4">
        <w:rPr>
          <w:rFonts w:cs="Times New Roman"/>
        </w:rPr>
        <w:t>profilaktyczno</w:t>
      </w:r>
      <w:r w:rsidR="00EC3C24" w:rsidRPr="00842AE4">
        <w:rPr>
          <w:rFonts w:cs="Times New Roman"/>
        </w:rPr>
        <w:t>-</w:t>
      </w:r>
      <w:r w:rsidRPr="00842AE4">
        <w:rPr>
          <w:rFonts w:cs="Times New Roman"/>
        </w:rPr>
        <w:t>terapeutycznej</w:t>
      </w:r>
      <w:r w:rsidR="00EC3C24" w:rsidRPr="00842AE4">
        <w:rPr>
          <w:rFonts w:cs="Times New Roman"/>
        </w:rPr>
        <w:t xml:space="preserve"> </w:t>
      </w:r>
      <w:r w:rsidR="003934AF" w:rsidRPr="00842AE4">
        <w:rPr>
          <w:rFonts w:cs="Times New Roman"/>
          <w:b/>
          <w:bCs/>
        </w:rPr>
        <w:t>4</w:t>
      </w:r>
      <w:r w:rsidR="00EC3C24" w:rsidRPr="00842AE4">
        <w:rPr>
          <w:rFonts w:cs="Times New Roman"/>
          <w:b/>
          <w:bCs/>
        </w:rPr>
        <w:t>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2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10 godzin</w:t>
      </w:r>
      <w:r w:rsidR="00CE7499" w:rsidRPr="00842AE4">
        <w:rPr>
          <w:rFonts w:cs="Times New Roman"/>
        </w:rPr>
        <w:t xml:space="preserve"> </w:t>
      </w:r>
      <w:r w:rsidRPr="00842AE4">
        <w:rPr>
          <w:rFonts w:cs="Times New Roman"/>
        </w:rPr>
        <w:t>asysty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 xml:space="preserve">10 godzin prowadzenia </w:t>
      </w:r>
      <w:r w:rsidR="00CE7499" w:rsidRPr="00842AE4">
        <w:rPr>
          <w:rFonts w:cs="Times New Roman"/>
        </w:rPr>
        <w:t>zajęć</w:t>
      </w:r>
      <w:r w:rsidRPr="00842AE4">
        <w:rPr>
          <w:rFonts w:cs="Times New Roman"/>
        </w:rPr>
        <w:t xml:space="preserve"> psychoedukacyjnych</w:t>
      </w:r>
      <w:r w:rsidR="00EC3C24" w:rsidRPr="00842AE4">
        <w:rPr>
          <w:rFonts w:cs="Times New Roman"/>
        </w:rPr>
        <w:t xml:space="preserve"> lub </w:t>
      </w:r>
      <w:r w:rsidR="00CE7499" w:rsidRPr="00842AE4">
        <w:rPr>
          <w:rFonts w:cs="Times New Roman"/>
        </w:rPr>
        <w:t>profilaktycznych</w:t>
      </w:r>
    </w:p>
    <w:p w14:paraId="01118EBA" w14:textId="77777777" w:rsid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>na oddziale psychiatrycznym</w:t>
      </w:r>
      <w:r w:rsidR="00EB6102" w:rsidRPr="00842AE4">
        <w:rPr>
          <w:rFonts w:cs="Times New Roman"/>
        </w:rPr>
        <w:t xml:space="preserve"> lub w Poradniach zdrowia psychicznego</w:t>
      </w:r>
      <w:r w:rsidR="00EC3C24" w:rsidRPr="00842AE4">
        <w:rPr>
          <w:rFonts w:cs="Times New Roman"/>
        </w:rPr>
        <w:t xml:space="preserve"> </w:t>
      </w:r>
      <w:r w:rsidR="00EC3C24" w:rsidRPr="00842AE4">
        <w:rPr>
          <w:rFonts w:cs="Times New Roman"/>
          <w:b/>
          <w:bCs/>
        </w:rPr>
        <w:t>4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2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20 godzin asysty</w:t>
      </w:r>
    </w:p>
    <w:p w14:paraId="199D2F45" w14:textId="77777777" w:rsid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t xml:space="preserve">w </w:t>
      </w:r>
      <w:r w:rsidR="00692A84" w:rsidRPr="00842AE4">
        <w:rPr>
          <w:rFonts w:cs="Times New Roman"/>
        </w:rPr>
        <w:t>Ośrodku</w:t>
      </w:r>
      <w:r w:rsidRPr="00842AE4">
        <w:rPr>
          <w:rFonts w:cs="Times New Roman"/>
        </w:rPr>
        <w:t xml:space="preserve"> interwencji kryzysowej</w:t>
      </w:r>
      <w:r w:rsidR="00EC3C24" w:rsidRPr="00842AE4">
        <w:rPr>
          <w:rFonts w:cs="Times New Roman"/>
        </w:rPr>
        <w:t xml:space="preserve"> </w:t>
      </w:r>
      <w:r w:rsidR="00EC3C24" w:rsidRPr="00842AE4">
        <w:rPr>
          <w:rFonts w:cs="Times New Roman"/>
          <w:b/>
          <w:bCs/>
        </w:rPr>
        <w:t>2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1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10 godzin asysty</w:t>
      </w:r>
    </w:p>
    <w:p w14:paraId="3E2B184C" w14:textId="77777777" w:rsidR="00053FC7" w:rsidRPr="00842AE4" w:rsidRDefault="00053FC7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2AE4">
        <w:rPr>
          <w:rFonts w:cs="Times New Roman"/>
        </w:rPr>
        <w:lastRenderedPageBreak/>
        <w:t>w przedszkolach i szkołach</w:t>
      </w:r>
      <w:r w:rsidR="00EC3C24" w:rsidRPr="00842AE4">
        <w:rPr>
          <w:rFonts w:cs="Times New Roman"/>
        </w:rPr>
        <w:t xml:space="preserve"> </w:t>
      </w:r>
      <w:r w:rsidR="00EC3C24" w:rsidRPr="00842AE4">
        <w:rPr>
          <w:rFonts w:cs="Times New Roman"/>
          <w:b/>
          <w:bCs/>
        </w:rPr>
        <w:t>50 godzin</w:t>
      </w:r>
      <w:r w:rsidR="00EC3C24" w:rsidRPr="00842AE4">
        <w:rPr>
          <w:rFonts w:cs="Times New Roman"/>
        </w:rPr>
        <w:t xml:space="preserve"> w tym: </w:t>
      </w:r>
      <w:r w:rsidRPr="00842AE4">
        <w:rPr>
          <w:rFonts w:cs="Times New Roman"/>
        </w:rPr>
        <w:t>20 godzin obserwacji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20 godzin asysty</w:t>
      </w:r>
      <w:r w:rsidR="00EC3C24" w:rsidRPr="00842AE4">
        <w:rPr>
          <w:rFonts w:cs="Times New Roman"/>
        </w:rPr>
        <w:t xml:space="preserve">, </w:t>
      </w:r>
      <w:r w:rsidRPr="00842AE4">
        <w:rPr>
          <w:rFonts w:cs="Times New Roman"/>
        </w:rPr>
        <w:t>10 godzin</w:t>
      </w:r>
      <w:r w:rsidR="00EC3C24" w:rsidRPr="00842AE4">
        <w:rPr>
          <w:rFonts w:cs="Times New Roman"/>
        </w:rPr>
        <w:t xml:space="preserve"> </w:t>
      </w:r>
      <w:r w:rsidRPr="00842AE4">
        <w:rPr>
          <w:rFonts w:cs="Times New Roman"/>
        </w:rPr>
        <w:t xml:space="preserve">prowadzenia </w:t>
      </w:r>
      <w:r w:rsidR="00692A84" w:rsidRPr="00842AE4">
        <w:rPr>
          <w:rFonts w:cs="Times New Roman"/>
        </w:rPr>
        <w:t>zajęć</w:t>
      </w:r>
      <w:r w:rsidRPr="00842AE4">
        <w:rPr>
          <w:rFonts w:cs="Times New Roman"/>
        </w:rPr>
        <w:t xml:space="preserve"> psychoedukacyjnych lub diagnozy wewn</w:t>
      </w:r>
      <w:r w:rsidR="00EC3C24" w:rsidRPr="00842AE4">
        <w:rPr>
          <w:rFonts w:cs="Times New Roman"/>
        </w:rPr>
        <w:t>ą</w:t>
      </w:r>
      <w:r w:rsidRPr="00842AE4">
        <w:rPr>
          <w:rFonts w:cs="Times New Roman"/>
        </w:rPr>
        <w:t>trzszkolnej</w:t>
      </w:r>
      <w:r w:rsidR="00EC3C24" w:rsidRPr="00842AE4">
        <w:rPr>
          <w:rFonts w:cs="Times New Roman"/>
        </w:rPr>
        <w:t>.</w:t>
      </w:r>
    </w:p>
    <w:p w14:paraId="165003BA" w14:textId="77777777" w:rsidR="00BD72B6" w:rsidRDefault="008C200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 xml:space="preserve">Praktyka </w:t>
      </w:r>
      <w:r w:rsidR="004C743B" w:rsidRPr="00844018">
        <w:rPr>
          <w:rFonts w:cs="Times New Roman"/>
        </w:rPr>
        <w:t>rozliczana jest w cykl</w:t>
      </w:r>
      <w:r w:rsidR="00294645" w:rsidRPr="00844018">
        <w:rPr>
          <w:rFonts w:cs="Times New Roman"/>
        </w:rPr>
        <w:t>u</w:t>
      </w:r>
      <w:r w:rsidR="004C743B" w:rsidRPr="00844018">
        <w:rPr>
          <w:rFonts w:cs="Times New Roman"/>
        </w:rPr>
        <w:t xml:space="preserve"> semestralny</w:t>
      </w:r>
      <w:r w:rsidR="00294645" w:rsidRPr="00844018">
        <w:rPr>
          <w:rFonts w:cs="Times New Roman"/>
        </w:rPr>
        <w:t>m</w:t>
      </w:r>
      <w:r w:rsidR="004C743B" w:rsidRPr="00844018">
        <w:rPr>
          <w:rFonts w:cs="Times New Roman"/>
        </w:rPr>
        <w:t xml:space="preserve">. Praktyka </w:t>
      </w:r>
      <w:r w:rsidRPr="00844018">
        <w:rPr>
          <w:rFonts w:cs="Times New Roman"/>
        </w:rPr>
        <w:t xml:space="preserve">odbywa się </w:t>
      </w:r>
      <w:r w:rsidR="00A80FE0" w:rsidRPr="00844018">
        <w:rPr>
          <w:rFonts w:cs="Times New Roman"/>
        </w:rPr>
        <w:t>w terminach niekolidujących z</w:t>
      </w:r>
      <w:r w:rsidR="00BD72B6">
        <w:rPr>
          <w:rFonts w:cs="Times New Roman"/>
        </w:rPr>
        <w:t> </w:t>
      </w:r>
      <w:r w:rsidR="00D36271" w:rsidRPr="00844018">
        <w:rPr>
          <w:rFonts w:cs="Times New Roman"/>
        </w:rPr>
        <w:t xml:space="preserve">rozkładem zajęć dydaktycznych realizowanych </w:t>
      </w:r>
      <w:r w:rsidR="004258E5" w:rsidRPr="00844018">
        <w:rPr>
          <w:rFonts w:cs="Times New Roman"/>
        </w:rPr>
        <w:t>w AT</w:t>
      </w:r>
      <w:r w:rsidR="00A80FE0" w:rsidRPr="00844018">
        <w:rPr>
          <w:rFonts w:cs="Times New Roman"/>
        </w:rPr>
        <w:t xml:space="preserve">. </w:t>
      </w:r>
    </w:p>
    <w:p w14:paraId="16ABA5C7" w14:textId="77777777" w:rsidR="002C576F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BD72B6">
        <w:rPr>
          <w:rFonts w:cs="Times New Roman"/>
        </w:rPr>
        <w:t>Dzienny wymiar czasu trwania praktyki studenta uzależniony jest od specyfiki organizacji pracy w</w:t>
      </w:r>
      <w:r w:rsidR="00BD72B6">
        <w:rPr>
          <w:rFonts w:cs="Times New Roman"/>
        </w:rPr>
        <w:t> </w:t>
      </w:r>
      <w:r w:rsidRPr="00BD72B6">
        <w:rPr>
          <w:rFonts w:cs="Times New Roman"/>
        </w:rPr>
        <w:t>miejscu odbywania praktyki</w:t>
      </w:r>
      <w:r w:rsidR="002C576F">
        <w:rPr>
          <w:rFonts w:cs="Times New Roman"/>
        </w:rPr>
        <w:t xml:space="preserve"> i </w:t>
      </w:r>
      <w:r w:rsidR="002C576F" w:rsidRPr="00BD72B6">
        <w:rPr>
          <w:rFonts w:cs="Times New Roman"/>
        </w:rPr>
        <w:t>zostaje ustalony z opiekunem praktyk z ramienia instytucji w</w:t>
      </w:r>
      <w:r w:rsidR="006B083D">
        <w:rPr>
          <w:rFonts w:cs="Times New Roman"/>
        </w:rPr>
        <w:t> </w:t>
      </w:r>
      <w:r w:rsidR="002C576F" w:rsidRPr="00BD72B6">
        <w:rPr>
          <w:rFonts w:cs="Times New Roman"/>
        </w:rPr>
        <w:t>której student odbywa praktykę</w:t>
      </w:r>
      <w:r w:rsidR="002C576F">
        <w:rPr>
          <w:rFonts w:cs="Times New Roman"/>
        </w:rPr>
        <w:t xml:space="preserve">. </w:t>
      </w:r>
    </w:p>
    <w:p w14:paraId="52038767" w14:textId="77777777" w:rsidR="002C576F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2C576F">
        <w:rPr>
          <w:rFonts w:cs="Times New Roman"/>
        </w:rPr>
        <w:t>Student</w:t>
      </w:r>
      <w:r w:rsidR="00E340AB" w:rsidRPr="002C576F">
        <w:rPr>
          <w:rFonts w:cs="Times New Roman"/>
        </w:rPr>
        <w:t>/ka</w:t>
      </w:r>
      <w:r w:rsidRPr="002C576F">
        <w:rPr>
          <w:rFonts w:cs="Times New Roman"/>
        </w:rPr>
        <w:t xml:space="preserve"> dokonuje wyboru miejsca praktyki </w:t>
      </w:r>
      <w:r w:rsidR="003C6920">
        <w:rPr>
          <w:rFonts w:cs="Times New Roman"/>
        </w:rPr>
        <w:t>zawodowej</w:t>
      </w:r>
      <w:r w:rsidRP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a</w:t>
      </w:r>
      <w:r w:rsidR="006B083D">
        <w:rPr>
          <w:rFonts w:cs="Times New Roman"/>
        </w:rPr>
        <w:t> </w:t>
      </w:r>
      <w:r w:rsidR="002C576F">
        <w:rPr>
          <w:rFonts w:cs="Times New Roman"/>
        </w:rPr>
        <w:t>w</w:t>
      </w:r>
      <w:r w:rsidR="006B083D">
        <w:rPr>
          <w:rFonts w:cs="Times New Roman"/>
        </w:rPr>
        <w:t> </w:t>
      </w:r>
      <w:r w:rsidR="00692A84">
        <w:rPr>
          <w:rFonts w:cs="Times New Roman"/>
        </w:rPr>
        <w:t>uz</w:t>
      </w:r>
      <w:r w:rsidR="00692A84" w:rsidRPr="002C576F">
        <w:rPr>
          <w:rFonts w:cs="Times New Roman"/>
        </w:rPr>
        <w:t>asadnionych</w:t>
      </w:r>
      <w:r w:rsidR="008205A1" w:rsidRPr="002C576F">
        <w:rPr>
          <w:rFonts w:cs="Times New Roman"/>
        </w:rPr>
        <w:t xml:space="preserve"> przypadkach m.in. z tytułu posiadania orzeczenia o stopniu niepełnosprawności, student</w:t>
      </w:r>
      <w:r w:rsidR="00685C80" w:rsidRP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może</w:t>
      </w:r>
      <w:r w:rsid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ubiegać się o</w:t>
      </w:r>
      <w:r w:rsidR="00D250E6" w:rsidRPr="002C576F">
        <w:rPr>
          <w:rFonts w:cs="Times New Roman"/>
        </w:rPr>
        <w:t> </w:t>
      </w:r>
      <w:r w:rsidR="008205A1" w:rsidRPr="002C576F">
        <w:rPr>
          <w:rFonts w:cs="Times New Roman"/>
        </w:rPr>
        <w:t xml:space="preserve">dostosowanie </w:t>
      </w:r>
      <w:r w:rsidR="006E2F60" w:rsidRPr="002C576F">
        <w:rPr>
          <w:rFonts w:cs="Times New Roman"/>
        </w:rPr>
        <w:t xml:space="preserve">organizacji </w:t>
      </w:r>
      <w:r w:rsidR="008205A1" w:rsidRPr="002C576F">
        <w:rPr>
          <w:rFonts w:cs="Times New Roman"/>
        </w:rPr>
        <w:t>programu praktyk zawodowych do jego indywidualnych potrzeb – szczegółowe zasady określone są w</w:t>
      </w:r>
      <w:r w:rsidR="00712BA9">
        <w:rPr>
          <w:rFonts w:cs="Times New Roman"/>
        </w:rPr>
        <w:t> </w:t>
      </w:r>
      <w:r w:rsidR="008205A1" w:rsidRPr="002C576F">
        <w:rPr>
          <w:rFonts w:cs="Times New Roman"/>
        </w:rPr>
        <w:t>Regulaminie praktyk zawodowych AT,</w:t>
      </w:r>
    </w:p>
    <w:p w14:paraId="6C6E5887" w14:textId="77777777" w:rsidR="002C576F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2C576F">
        <w:rPr>
          <w:rFonts w:cs="Times New Roman"/>
        </w:rPr>
        <w:t xml:space="preserve">Instytucja zapewnia studentom warunki niezbędne do prawidłowego odbycia praktyki poprzez udostępnienie odpowiednich stanowisk pracy, pomieszczeń, urządzeń, oprogramowania, </w:t>
      </w:r>
      <w:r w:rsidR="008205A1" w:rsidRPr="002C576F">
        <w:rPr>
          <w:rFonts w:cs="Times New Roman"/>
        </w:rPr>
        <w:t>narzędzi</w:t>
      </w:r>
      <w:r w:rsidR="002B6FE8">
        <w:rPr>
          <w:rFonts w:cs="Times New Roman"/>
        </w:rPr>
        <w:t xml:space="preserve"> </w:t>
      </w:r>
      <w:r w:rsidR="008205A1" w:rsidRPr="002C576F">
        <w:rPr>
          <w:rFonts w:cs="Times New Roman"/>
        </w:rPr>
        <w:t>i</w:t>
      </w:r>
      <w:r w:rsidR="002B6FE8">
        <w:rPr>
          <w:rFonts w:cs="Times New Roman"/>
        </w:rPr>
        <w:t xml:space="preserve"> </w:t>
      </w:r>
      <w:r w:rsidR="008205A1" w:rsidRPr="002C576F">
        <w:rPr>
          <w:rFonts w:cs="Times New Roman"/>
        </w:rPr>
        <w:t>materiałów zgodnie z programem praktyki i specyfiką pracy w</w:t>
      </w:r>
      <w:r w:rsidR="00712BA9">
        <w:rPr>
          <w:rFonts w:cs="Times New Roman"/>
        </w:rPr>
        <w:t> </w:t>
      </w:r>
      <w:r w:rsidR="008205A1" w:rsidRPr="002C576F">
        <w:rPr>
          <w:rFonts w:cs="Times New Roman"/>
        </w:rPr>
        <w:t>danej instytucji</w:t>
      </w:r>
      <w:r w:rsidR="00685C80" w:rsidRPr="002C576F">
        <w:rPr>
          <w:rFonts w:cs="Times New Roman"/>
        </w:rPr>
        <w:t xml:space="preserve"> </w:t>
      </w:r>
      <w:r w:rsidR="008205A1" w:rsidRPr="002C576F">
        <w:rPr>
          <w:rFonts w:cs="Times New Roman"/>
        </w:rPr>
        <w:t>/</w:t>
      </w:r>
      <w:r w:rsidR="00685C80" w:rsidRPr="002C576F">
        <w:rPr>
          <w:rFonts w:cs="Times New Roman"/>
        </w:rPr>
        <w:t xml:space="preserve"> przedsiębiorstwie</w:t>
      </w:r>
      <w:r w:rsidR="008205A1" w:rsidRPr="002C576F">
        <w:rPr>
          <w:rFonts w:cs="Times New Roman"/>
        </w:rPr>
        <w:t>.</w:t>
      </w:r>
    </w:p>
    <w:p w14:paraId="60471246" w14:textId="77777777" w:rsidR="0013791E" w:rsidRDefault="00A80FE0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2A2B70">
        <w:rPr>
          <w:rFonts w:cs="Times New Roman"/>
        </w:rPr>
        <w:t>Student</w:t>
      </w:r>
      <w:r w:rsidR="00BA12F1" w:rsidRPr="002A2B70">
        <w:rPr>
          <w:rFonts w:cs="Times New Roman"/>
        </w:rPr>
        <w:t>/ka</w:t>
      </w:r>
      <w:r w:rsidRPr="002A2B70">
        <w:rPr>
          <w:rFonts w:cs="Times New Roman"/>
        </w:rPr>
        <w:t xml:space="preserve"> </w:t>
      </w:r>
      <w:r w:rsidR="002A2B70" w:rsidRPr="002A2B70">
        <w:rPr>
          <w:rFonts w:cs="Times New Roman"/>
        </w:rPr>
        <w:t xml:space="preserve">dokonuje wyboru </w:t>
      </w:r>
      <w:r w:rsidRPr="002A2B70">
        <w:rPr>
          <w:rFonts w:cs="Times New Roman"/>
        </w:rPr>
        <w:t>miejsce</w:t>
      </w:r>
      <w:r w:rsidR="002A2B70">
        <w:rPr>
          <w:rFonts w:cs="Times New Roman"/>
        </w:rPr>
        <w:t xml:space="preserve"> (Instytucji)</w:t>
      </w:r>
      <w:r w:rsidRPr="002C576F">
        <w:rPr>
          <w:rFonts w:cs="Times New Roman"/>
        </w:rPr>
        <w:t xml:space="preserve"> praktyki z listy interesariuszy zewnętrznych, </w:t>
      </w:r>
      <w:r w:rsidR="00441067" w:rsidRPr="002C576F">
        <w:rPr>
          <w:rFonts w:cs="Times New Roman"/>
        </w:rPr>
        <w:t>tj.</w:t>
      </w:r>
      <w:r w:rsidR="002A2B70">
        <w:rPr>
          <w:rFonts w:cs="Times New Roman"/>
        </w:rPr>
        <w:t> </w:t>
      </w:r>
      <w:r w:rsidR="00441067" w:rsidRPr="002C576F">
        <w:rPr>
          <w:rFonts w:cs="Times New Roman"/>
        </w:rPr>
        <w:t xml:space="preserve">tych </w:t>
      </w:r>
      <w:r w:rsidR="009B5554" w:rsidRPr="002C576F">
        <w:rPr>
          <w:rFonts w:cs="Times New Roman"/>
        </w:rPr>
        <w:t>instytucji</w:t>
      </w:r>
      <w:r w:rsidR="00441067" w:rsidRPr="002C576F">
        <w:rPr>
          <w:rFonts w:cs="Times New Roman"/>
        </w:rPr>
        <w:t>, z</w:t>
      </w:r>
      <w:r w:rsidR="006B083D">
        <w:rPr>
          <w:rFonts w:cs="Times New Roman"/>
        </w:rPr>
        <w:t> </w:t>
      </w:r>
      <w:r w:rsidR="00441067" w:rsidRPr="002C576F">
        <w:rPr>
          <w:rFonts w:cs="Times New Roman"/>
        </w:rPr>
        <w:t>którymi AT</w:t>
      </w:r>
      <w:r w:rsidRPr="002C576F">
        <w:rPr>
          <w:rFonts w:cs="Times New Roman"/>
        </w:rPr>
        <w:t xml:space="preserve"> w</w:t>
      </w:r>
      <w:r w:rsidR="00D250E6" w:rsidRPr="002C576F">
        <w:rPr>
          <w:rFonts w:cs="Times New Roman"/>
        </w:rPr>
        <w:t> </w:t>
      </w:r>
      <w:r w:rsidRPr="002C576F">
        <w:rPr>
          <w:rFonts w:cs="Times New Roman"/>
        </w:rPr>
        <w:t xml:space="preserve">Tarnowie </w:t>
      </w:r>
      <w:r w:rsidR="00685C80" w:rsidRPr="002C576F">
        <w:rPr>
          <w:rFonts w:cs="Times New Roman"/>
        </w:rPr>
        <w:t>zawarła</w:t>
      </w:r>
      <w:r w:rsidRPr="002C576F">
        <w:rPr>
          <w:rFonts w:cs="Times New Roman"/>
        </w:rPr>
        <w:t xml:space="preserve"> </w:t>
      </w:r>
      <w:r w:rsidR="00685C80" w:rsidRPr="002C576F">
        <w:rPr>
          <w:rFonts w:cs="Times New Roman"/>
        </w:rPr>
        <w:t>umowy wieloletnie</w:t>
      </w:r>
      <w:r w:rsidR="0013791E">
        <w:rPr>
          <w:rFonts w:cs="Times New Roman"/>
        </w:rPr>
        <w:t>:</w:t>
      </w:r>
    </w:p>
    <w:p w14:paraId="2195028A" w14:textId="77777777" w:rsidR="00A24972" w:rsidRDefault="002A2B70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>
        <w:rPr>
          <w:rFonts w:cs="Times New Roman"/>
        </w:rPr>
        <w:t>P</w:t>
      </w:r>
      <w:r w:rsidR="00BA12F1" w:rsidRPr="002C576F">
        <w:rPr>
          <w:rFonts w:cs="Times New Roman"/>
        </w:rPr>
        <w:t>o dokonaniu wyboru, student/ka przedkłada opiekunowi praktyk z ramienia AT</w:t>
      </w:r>
      <w:r w:rsidR="00712BA9">
        <w:rPr>
          <w:rFonts w:cs="Times New Roman"/>
        </w:rPr>
        <w:t> </w:t>
      </w:r>
      <w:r w:rsidR="00BA12F1" w:rsidRPr="002C576F">
        <w:rPr>
          <w:rFonts w:cs="Times New Roman"/>
        </w:rPr>
        <w:t xml:space="preserve">uzupełniony formularz zgody danej instytucji na odbycie praktyki </w:t>
      </w:r>
      <w:r w:rsidR="00BA12F1" w:rsidRPr="00AD4CA9">
        <w:rPr>
          <w:rFonts w:cs="Times New Roman"/>
        </w:rPr>
        <w:t>(</w:t>
      </w:r>
      <w:r w:rsidR="00D250E6" w:rsidRPr="00AD4CA9">
        <w:rPr>
          <w:rFonts w:cs="Times New Roman"/>
        </w:rPr>
        <w:t xml:space="preserve">Załącznik nr </w:t>
      </w:r>
      <w:r w:rsidR="00692A84">
        <w:rPr>
          <w:rFonts w:cs="Times New Roman"/>
        </w:rPr>
        <w:t>8</w:t>
      </w:r>
      <w:r w:rsidR="00D250E6" w:rsidRPr="00AD4CA9">
        <w:rPr>
          <w:rFonts w:cs="Times New Roman"/>
        </w:rPr>
        <w:t xml:space="preserve"> do Zarządzenia Nr101 /2024 Rektora AT z dnia 30 września 2024 r.</w:t>
      </w:r>
      <w:r w:rsidR="00BA12F1" w:rsidRPr="00AD4CA9">
        <w:rPr>
          <w:rFonts w:cs="Times New Roman"/>
        </w:rPr>
        <w:t>)</w:t>
      </w:r>
      <w:r w:rsidR="00BA12F1" w:rsidRPr="002C576F">
        <w:rPr>
          <w:rFonts w:cs="Times New Roman"/>
        </w:rPr>
        <w:t xml:space="preserve">. </w:t>
      </w:r>
    </w:p>
    <w:p w14:paraId="6C8F2C51" w14:textId="77777777" w:rsidR="0013791E" w:rsidRDefault="002A2B70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>
        <w:rPr>
          <w:rFonts w:cs="Times New Roman"/>
        </w:rPr>
        <w:t>N</w:t>
      </w:r>
      <w:r w:rsidR="0013791E">
        <w:rPr>
          <w:rFonts w:cs="Times New Roman"/>
        </w:rPr>
        <w:t>astępnie o</w:t>
      </w:r>
      <w:r w:rsidR="0013791E" w:rsidRPr="00692A84">
        <w:rPr>
          <w:rFonts w:cs="Times New Roman"/>
        </w:rPr>
        <w:t>piekun praktyk z ramienia AT dokonuje weryfikacji opiekuna praktyk w</w:t>
      </w:r>
      <w:r w:rsidR="0013791E">
        <w:rPr>
          <w:rFonts w:cs="Times New Roman"/>
        </w:rPr>
        <w:t> </w:t>
      </w:r>
      <w:r w:rsidR="0013791E" w:rsidRPr="00692A84">
        <w:rPr>
          <w:rFonts w:cs="Times New Roman"/>
        </w:rPr>
        <w:t xml:space="preserve">instytucji (załącznik nr 3 do Kierunkowego regulaminu praktyk). </w:t>
      </w:r>
      <w:r>
        <w:rPr>
          <w:rFonts w:cs="Times New Roman"/>
        </w:rPr>
        <w:t>P</w:t>
      </w:r>
      <w:r w:rsidR="0013791E" w:rsidRPr="00692A84">
        <w:rPr>
          <w:rFonts w:cs="Times New Roman"/>
        </w:rPr>
        <w:t>o uzyskaniu akceptacji</w:t>
      </w:r>
      <w:r w:rsidR="0013791E">
        <w:rPr>
          <w:rFonts w:cs="Times New Roman"/>
        </w:rPr>
        <w:t xml:space="preserve"> </w:t>
      </w:r>
      <w:r w:rsidR="0013791E" w:rsidRPr="00692A84">
        <w:rPr>
          <w:rFonts w:cs="Times New Roman"/>
        </w:rPr>
        <w:t>opiekuna praktyk z ramienia AT, student/ka otrzymuje skierowanie na praktykę do wybranej instytucji.</w:t>
      </w:r>
    </w:p>
    <w:p w14:paraId="4BA40481" w14:textId="77777777" w:rsidR="004028A0" w:rsidRDefault="000E0B61">
      <w:pPr>
        <w:widowControl/>
        <w:numPr>
          <w:ilvl w:val="0"/>
          <w:numId w:val="9"/>
        </w:numPr>
        <w:suppressAutoHyphens w:val="0"/>
        <w:contextualSpacing/>
        <w:jc w:val="both"/>
        <w:rPr>
          <w:rFonts w:cs="Times New Roman"/>
        </w:rPr>
      </w:pPr>
      <w:r w:rsidRPr="00692A84">
        <w:rPr>
          <w:rFonts w:cs="Times New Roman"/>
        </w:rPr>
        <w:t xml:space="preserve">Student/ka ma również możliwość </w:t>
      </w:r>
      <w:r w:rsidRPr="0013791E">
        <w:rPr>
          <w:rFonts w:cs="Times New Roman"/>
          <w:b/>
          <w:bCs/>
        </w:rPr>
        <w:t>samodzielnego wyboru miejsca odbywania praktyki</w:t>
      </w:r>
      <w:r w:rsidRPr="00692A84">
        <w:rPr>
          <w:rFonts w:cs="Times New Roman"/>
        </w:rPr>
        <w:t>, kierując się</w:t>
      </w:r>
      <w:r w:rsidR="00A24972" w:rsidRPr="00692A84">
        <w:rPr>
          <w:rFonts w:cs="Times New Roman"/>
        </w:rPr>
        <w:t xml:space="preserve"> </w:t>
      </w:r>
      <w:r w:rsidRPr="00692A84">
        <w:rPr>
          <w:rFonts w:cs="Times New Roman"/>
        </w:rPr>
        <w:t>indywidualnymi preferencjami związanymi z rozwojem kariery zawodowej, możliwościami i</w:t>
      </w:r>
      <w:r w:rsidR="00A24972" w:rsidRPr="00692A84">
        <w:rPr>
          <w:rFonts w:cs="Times New Roman"/>
        </w:rPr>
        <w:t> </w:t>
      </w:r>
      <w:r w:rsidRPr="00692A84">
        <w:rPr>
          <w:rFonts w:cs="Times New Roman"/>
        </w:rPr>
        <w:t>zainteresowaniami. Wybrane przez studenta miejsce praktyki musi być dostosowane profilem do</w:t>
      </w:r>
      <w:r w:rsidR="00A24972" w:rsidRPr="00692A84">
        <w:rPr>
          <w:rFonts w:cs="Times New Roman"/>
        </w:rPr>
        <w:t xml:space="preserve"> </w:t>
      </w:r>
      <w:r w:rsidRPr="00692A84">
        <w:rPr>
          <w:rFonts w:cs="Times New Roman"/>
        </w:rPr>
        <w:t>realizowanego przez studenta modułu i musi umożliwiać mu realizację efektów uczenia się praktyki zawodowej.</w:t>
      </w:r>
      <w:r w:rsidR="00692A84" w:rsidRPr="00692A84">
        <w:rPr>
          <w:rFonts w:cs="Times New Roman"/>
        </w:rPr>
        <w:t xml:space="preserve"> </w:t>
      </w:r>
    </w:p>
    <w:p w14:paraId="6E4DA40C" w14:textId="77777777" w:rsidR="004028A0" w:rsidRDefault="000E0B61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692A84">
        <w:rPr>
          <w:rFonts w:cs="Times New Roman"/>
          <w:b/>
          <w:bCs/>
        </w:rPr>
        <w:t xml:space="preserve">Weryfikacji </w:t>
      </w:r>
      <w:r w:rsidR="00855473">
        <w:rPr>
          <w:rFonts w:cs="Times New Roman"/>
          <w:b/>
          <w:bCs/>
        </w:rPr>
        <w:t xml:space="preserve">samodzielnie wybranego przez studenta </w:t>
      </w:r>
      <w:r w:rsidRPr="00692A84">
        <w:rPr>
          <w:rFonts w:cs="Times New Roman"/>
          <w:b/>
          <w:bCs/>
        </w:rPr>
        <w:t>miejsca</w:t>
      </w:r>
      <w:r w:rsidR="00855473">
        <w:rPr>
          <w:rFonts w:cs="Times New Roman"/>
          <w:b/>
          <w:bCs/>
        </w:rPr>
        <w:t xml:space="preserve"> (Instytucji)</w:t>
      </w:r>
      <w:r w:rsidRPr="00692A84">
        <w:rPr>
          <w:rFonts w:cs="Times New Roman"/>
          <w:b/>
          <w:bCs/>
        </w:rPr>
        <w:t xml:space="preserve"> praktyk</w:t>
      </w:r>
      <w:r w:rsidRPr="00692A84">
        <w:rPr>
          <w:rFonts w:cs="Times New Roman"/>
        </w:rPr>
        <w:t xml:space="preserve"> dokonuje opiekun praktyk</w:t>
      </w:r>
      <w:r w:rsidR="00692A84">
        <w:rPr>
          <w:rFonts w:cs="Times New Roman"/>
        </w:rPr>
        <w:t xml:space="preserve"> z ramienia AT</w:t>
      </w:r>
      <w:r w:rsidRPr="00692A84">
        <w:rPr>
          <w:rFonts w:cs="Times New Roman"/>
        </w:rPr>
        <w:t xml:space="preserve">, </w:t>
      </w:r>
      <w:r w:rsidR="00692A84">
        <w:rPr>
          <w:rFonts w:cs="Times New Roman"/>
        </w:rPr>
        <w:t>w</w:t>
      </w:r>
      <w:r w:rsidR="006B083D">
        <w:rPr>
          <w:rFonts w:cs="Times New Roman"/>
        </w:rPr>
        <w:t> </w:t>
      </w:r>
      <w:r w:rsidR="00692A84">
        <w:rPr>
          <w:rFonts w:cs="Times New Roman"/>
        </w:rPr>
        <w:t>oparciu o</w:t>
      </w:r>
      <w:r w:rsidR="007C6324">
        <w:rPr>
          <w:rFonts w:cs="Times New Roman"/>
        </w:rPr>
        <w:t> </w:t>
      </w:r>
      <w:r w:rsidRPr="00692A84">
        <w:rPr>
          <w:rFonts w:cs="Times New Roman"/>
        </w:rPr>
        <w:t>wypełniony formularz (załącznik nr 2 do Kierunkowego regulaminu praktyk)</w:t>
      </w:r>
      <w:r w:rsidR="00692A84">
        <w:rPr>
          <w:rFonts w:cs="Times New Roman"/>
        </w:rPr>
        <w:t>,</w:t>
      </w:r>
      <w:r w:rsidRPr="00692A84">
        <w:rPr>
          <w:rFonts w:cs="Times New Roman"/>
        </w:rPr>
        <w:t xml:space="preserve"> zawierający kryteria oceny miejsca praktyki</w:t>
      </w:r>
      <w:r w:rsidR="00692A84">
        <w:rPr>
          <w:rFonts w:cs="Times New Roman"/>
        </w:rPr>
        <w:t>,</w:t>
      </w:r>
      <w:r w:rsidRPr="00692A84">
        <w:rPr>
          <w:rFonts w:cs="Times New Roman"/>
        </w:rPr>
        <w:t xml:space="preserve"> do akceptacji kierownika katedry i</w:t>
      </w:r>
      <w:r w:rsidR="006B083D">
        <w:rPr>
          <w:rFonts w:cs="Times New Roman"/>
        </w:rPr>
        <w:t> </w:t>
      </w:r>
      <w:r w:rsidRPr="00692A84">
        <w:rPr>
          <w:rFonts w:cs="Times New Roman"/>
        </w:rPr>
        <w:t>dziekana</w:t>
      </w:r>
      <w:r w:rsidR="004028A0">
        <w:rPr>
          <w:rFonts w:cs="Times New Roman"/>
        </w:rPr>
        <w:t xml:space="preserve"> wydziału</w:t>
      </w:r>
      <w:r w:rsidRPr="00692A84">
        <w:rPr>
          <w:rFonts w:cs="Times New Roman"/>
        </w:rPr>
        <w:t xml:space="preserve">. </w:t>
      </w:r>
    </w:p>
    <w:p w14:paraId="339B62BC" w14:textId="77777777" w:rsidR="004028A0" w:rsidRDefault="000E0B61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692A84">
        <w:rPr>
          <w:rFonts w:cs="Times New Roman"/>
        </w:rPr>
        <w:t xml:space="preserve">Po akceptacji </w:t>
      </w:r>
      <w:r w:rsidR="00BB180C" w:rsidRPr="0013791E">
        <w:rPr>
          <w:rFonts w:cs="Times New Roman"/>
        </w:rPr>
        <w:t>nowego</w:t>
      </w:r>
      <w:r w:rsidR="00BB180C">
        <w:rPr>
          <w:rFonts w:cs="Times New Roman"/>
        </w:rPr>
        <w:t xml:space="preserve"> </w:t>
      </w:r>
      <w:r w:rsidRPr="00692A84">
        <w:rPr>
          <w:rFonts w:cs="Times New Roman"/>
        </w:rPr>
        <w:t xml:space="preserve">miejsca praktyk przez dziekana, student/ka może przedłożyć opiekunowi praktyk z ramienia AT uzupełniony formularz zgody danej instytucji na odbycie praktyki (załącznik nr </w:t>
      </w:r>
      <w:r w:rsidR="004028A0">
        <w:rPr>
          <w:rFonts w:cs="Times New Roman"/>
        </w:rPr>
        <w:t>1</w:t>
      </w:r>
      <w:r w:rsidRPr="00692A84">
        <w:rPr>
          <w:rFonts w:cs="Times New Roman"/>
        </w:rPr>
        <w:t xml:space="preserve"> do Kierunkowego regulaminu praktyk). </w:t>
      </w:r>
    </w:p>
    <w:p w14:paraId="6B27A23B" w14:textId="77777777" w:rsidR="000E0B61" w:rsidRPr="00692A84" w:rsidRDefault="004028A0" w:rsidP="000E62C2">
      <w:pPr>
        <w:widowControl/>
        <w:numPr>
          <w:ilvl w:val="1"/>
          <w:numId w:val="9"/>
        </w:numPr>
        <w:suppressAutoHyphens w:val="0"/>
        <w:ind w:left="924" w:hanging="357"/>
        <w:contextualSpacing/>
        <w:jc w:val="both"/>
        <w:rPr>
          <w:rFonts w:cs="Times New Roman"/>
        </w:rPr>
      </w:pPr>
      <w:r>
        <w:rPr>
          <w:rFonts w:cs="Times New Roman"/>
        </w:rPr>
        <w:t>Następnie o</w:t>
      </w:r>
      <w:r w:rsidR="000E0B61" w:rsidRPr="00692A84">
        <w:rPr>
          <w:rFonts w:cs="Times New Roman"/>
        </w:rPr>
        <w:t>piekun</w:t>
      </w:r>
      <w:r w:rsidR="00A24972" w:rsidRPr="00692A84">
        <w:rPr>
          <w:rFonts w:cs="Times New Roman"/>
        </w:rPr>
        <w:t> </w:t>
      </w:r>
      <w:r w:rsidR="000E0B61" w:rsidRPr="00692A84">
        <w:rPr>
          <w:rFonts w:cs="Times New Roman"/>
        </w:rPr>
        <w:t>praktyk z ramienia AT dokonuje weryfikacji opiekuna praktyk w</w:t>
      </w:r>
      <w:r w:rsidR="006B083D">
        <w:rPr>
          <w:rFonts w:cs="Times New Roman"/>
        </w:rPr>
        <w:t> </w:t>
      </w:r>
      <w:r w:rsidR="000E0B61" w:rsidRPr="00692A84">
        <w:rPr>
          <w:rFonts w:cs="Times New Roman"/>
        </w:rPr>
        <w:t>instytucji (załącznik nr 3 do</w:t>
      </w:r>
      <w:r w:rsidR="00A24972" w:rsidRPr="00692A84">
        <w:rPr>
          <w:rFonts w:cs="Times New Roman"/>
        </w:rPr>
        <w:t> </w:t>
      </w:r>
      <w:r w:rsidR="000E0B61" w:rsidRPr="00692A84">
        <w:rPr>
          <w:rFonts w:cs="Times New Roman"/>
        </w:rPr>
        <w:t>Kierunkowego regulaminu praktyk)</w:t>
      </w:r>
      <w:r w:rsidR="00BA12F1" w:rsidRPr="00692A84">
        <w:rPr>
          <w:rFonts w:cs="Times New Roman"/>
        </w:rPr>
        <w:t>.</w:t>
      </w:r>
      <w:r w:rsidR="000E0B61" w:rsidRPr="00692A84">
        <w:rPr>
          <w:rFonts w:cs="Times New Roman"/>
        </w:rPr>
        <w:t xml:space="preserve"> Po uzyskaniu akceptacji</w:t>
      </w:r>
      <w:r>
        <w:rPr>
          <w:rFonts w:cs="Times New Roman"/>
        </w:rPr>
        <w:t xml:space="preserve"> </w:t>
      </w:r>
      <w:r w:rsidR="000E0B61" w:rsidRPr="00692A84">
        <w:rPr>
          <w:rFonts w:cs="Times New Roman"/>
        </w:rPr>
        <w:t>opiekuna praktyk z ramienia AT, student/ka otrzymuje skierowanie na praktykę do wybranej instytucji.</w:t>
      </w:r>
    </w:p>
    <w:p w14:paraId="6A87ACC3" w14:textId="77777777" w:rsidR="00A80FE0" w:rsidRPr="00844018" w:rsidRDefault="00A80FE0" w:rsidP="00842AE4">
      <w:pPr>
        <w:pStyle w:val="Nagwek2"/>
        <w:numPr>
          <w:ilvl w:val="0"/>
          <w:numId w:val="33"/>
        </w:numPr>
      </w:pPr>
      <w:bookmarkStart w:id="8" w:name="_Toc221211006"/>
      <w:r w:rsidRPr="00844018">
        <w:t>Obowiązki organizatorów i uczestników praktyk zawodowych</w:t>
      </w:r>
      <w:bookmarkEnd w:id="8"/>
    </w:p>
    <w:p w14:paraId="71FBB471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604639B3" w14:textId="77777777" w:rsidR="00842AE4" w:rsidRDefault="00A80FE0" w:rsidP="00842AE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>Do obowiązków</w:t>
      </w:r>
      <w:r w:rsidR="00685C80" w:rsidRPr="00844018">
        <w:rPr>
          <w:rFonts w:cs="Times New Roman"/>
          <w:b/>
          <w:bCs/>
        </w:rPr>
        <w:t xml:space="preserve"> </w:t>
      </w:r>
      <w:bookmarkStart w:id="9" w:name="_Hlk189766575"/>
      <w:r w:rsidR="00685C80" w:rsidRPr="00844018">
        <w:rPr>
          <w:rFonts w:cs="Times New Roman"/>
          <w:b/>
          <w:bCs/>
        </w:rPr>
        <w:t>instytucji / przedsiębiorstwa</w:t>
      </w:r>
      <w:r w:rsidRPr="00844018">
        <w:rPr>
          <w:rFonts w:cs="Times New Roman"/>
          <w:b/>
          <w:bCs/>
        </w:rPr>
        <w:t xml:space="preserve"> </w:t>
      </w:r>
      <w:bookmarkEnd w:id="9"/>
      <w:r w:rsidRPr="00844018">
        <w:rPr>
          <w:rFonts w:cs="Times New Roman"/>
          <w:b/>
          <w:bCs/>
        </w:rPr>
        <w:t>przyjmującego studenta na praktykę należy:</w:t>
      </w:r>
    </w:p>
    <w:p w14:paraId="0120828A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zawarcie umowy </w:t>
      </w:r>
      <w:r w:rsidR="00685C80" w:rsidRPr="00842AE4">
        <w:rPr>
          <w:rFonts w:cs="Times New Roman"/>
        </w:rPr>
        <w:t xml:space="preserve">wieloletniej lub jednorazowej </w:t>
      </w:r>
      <w:r w:rsidRPr="00842AE4">
        <w:rPr>
          <w:rFonts w:cs="Times New Roman"/>
        </w:rPr>
        <w:t>z Uczelnią, dotyczące</w:t>
      </w:r>
      <w:r w:rsidR="00685C80" w:rsidRPr="00842AE4">
        <w:rPr>
          <w:rFonts w:cs="Times New Roman"/>
        </w:rPr>
        <w:t>j</w:t>
      </w:r>
      <w:r w:rsidRPr="00842AE4">
        <w:rPr>
          <w:rFonts w:cs="Times New Roman"/>
        </w:rPr>
        <w:t xml:space="preserve"> prowadzenia praktyk zawodowych,</w:t>
      </w:r>
    </w:p>
    <w:p w14:paraId="573C9AEF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potwierdzenie w dzienniku praktyk rozpoczęcia i zakończenia praktyki przez osobę upoważnioną,</w:t>
      </w:r>
    </w:p>
    <w:p w14:paraId="4B10A282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lastRenderedPageBreak/>
        <w:t>wyznaczenie zakładowego opiekuna praktyk zawodowych zapewni</w:t>
      </w:r>
      <w:r w:rsidR="004028A0" w:rsidRPr="00842AE4">
        <w:rPr>
          <w:rFonts w:cs="Times New Roman"/>
        </w:rPr>
        <w:t>ającego</w:t>
      </w:r>
      <w:r w:rsidRPr="00842AE4">
        <w:rPr>
          <w:rFonts w:cs="Times New Roman"/>
        </w:rPr>
        <w:t xml:space="preserve"> studentowi realizację efektów uczenia się</w:t>
      </w:r>
      <w:r w:rsidR="00A24972" w:rsidRPr="00842AE4">
        <w:rPr>
          <w:rFonts w:cs="Times New Roman"/>
        </w:rPr>
        <w:t>,</w:t>
      </w:r>
      <w:r w:rsidRPr="00842AE4">
        <w:rPr>
          <w:rFonts w:cs="Times New Roman"/>
        </w:rPr>
        <w:t xml:space="preserve"> </w:t>
      </w:r>
    </w:p>
    <w:p w14:paraId="583738CE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umożliwienie opiekunowi </w:t>
      </w:r>
      <w:r w:rsidR="00C905A2" w:rsidRPr="00842AE4">
        <w:rPr>
          <w:rFonts w:cs="Times New Roman"/>
        </w:rPr>
        <w:t>praktyk zawodowych z ramienia AT</w:t>
      </w:r>
      <w:r w:rsidRPr="00842AE4">
        <w:rPr>
          <w:rFonts w:cs="Times New Roman"/>
        </w:rPr>
        <w:t xml:space="preserve"> w Tarnowie kontroli przebiegu praktyki,</w:t>
      </w:r>
    </w:p>
    <w:p w14:paraId="598B2009" w14:textId="77777777" w:rsidR="00A80FE0" w:rsidRP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zażądanie od </w:t>
      </w:r>
      <w:r w:rsidR="00032A62" w:rsidRPr="00842AE4">
        <w:rPr>
          <w:rFonts w:cs="Times New Roman"/>
        </w:rPr>
        <w:t>U</w:t>
      </w:r>
      <w:r w:rsidRPr="00842AE4">
        <w:rPr>
          <w:rFonts w:cs="Times New Roman"/>
        </w:rPr>
        <w:t>czelni odwołania studenta z praktyki, jeżeli naruszy on w sposób rażący dyscyplinę pracy.</w:t>
      </w:r>
    </w:p>
    <w:p w14:paraId="4958D402" w14:textId="77777777" w:rsidR="00DB0B95" w:rsidRPr="00844018" w:rsidRDefault="00DB0B95" w:rsidP="00685C80">
      <w:pPr>
        <w:widowControl/>
        <w:suppressAutoHyphens w:val="0"/>
        <w:ind w:left="720"/>
        <w:contextualSpacing/>
        <w:jc w:val="both"/>
        <w:rPr>
          <w:rFonts w:cs="Times New Roman"/>
        </w:rPr>
      </w:pPr>
    </w:p>
    <w:p w14:paraId="6FCA294A" w14:textId="77777777" w:rsidR="00842AE4" w:rsidRDefault="00A80FE0" w:rsidP="00842AE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bookmarkStart w:id="10" w:name="_Hlk159517063"/>
      <w:bookmarkEnd w:id="0"/>
      <w:r w:rsidRPr="00844018">
        <w:rPr>
          <w:rFonts w:cs="Times New Roman"/>
          <w:b/>
          <w:bCs/>
        </w:rPr>
        <w:t xml:space="preserve">Do obowiązków opiekuna praktyk z ramienia </w:t>
      </w:r>
      <w:r w:rsidR="00685C80" w:rsidRPr="00844018">
        <w:rPr>
          <w:rFonts w:cs="Times New Roman"/>
          <w:b/>
          <w:bCs/>
        </w:rPr>
        <w:t xml:space="preserve">instytucji / przedsiębiorstwa </w:t>
      </w:r>
      <w:r w:rsidRPr="00844018">
        <w:rPr>
          <w:rFonts w:cs="Times New Roman"/>
          <w:b/>
          <w:bCs/>
        </w:rPr>
        <w:t>należy:</w:t>
      </w:r>
    </w:p>
    <w:p w14:paraId="399EF08C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zapoznanie studentów z zakładowym regulaminem pracy, przepisami BHP oraz przepisami o ochronie tajemnicy państwowej i służbowej,</w:t>
      </w:r>
    </w:p>
    <w:p w14:paraId="217EFDA8" w14:textId="77777777" w:rsidR="00842AE4" w:rsidRDefault="002E355B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opracowanie dziennego wymiaru czasu trwania praktyki uwzględniający </w:t>
      </w:r>
      <w:r w:rsidR="00FA3F80" w:rsidRPr="00842AE4">
        <w:rPr>
          <w:rFonts w:cs="Times New Roman"/>
        </w:rPr>
        <w:t>specyfik</w:t>
      </w:r>
      <w:r w:rsidRPr="00842AE4">
        <w:rPr>
          <w:rFonts w:cs="Times New Roman"/>
        </w:rPr>
        <w:t>ę</w:t>
      </w:r>
      <w:r w:rsidR="00FA3F80" w:rsidRPr="00842AE4">
        <w:rPr>
          <w:rFonts w:cs="Times New Roman"/>
        </w:rPr>
        <w:t xml:space="preserve"> organizacji pracy w miejscu odbywania praktyki i </w:t>
      </w:r>
      <w:r w:rsidRPr="00842AE4">
        <w:rPr>
          <w:rFonts w:cs="Times New Roman"/>
        </w:rPr>
        <w:t>przedłożenie go opiekunowi z</w:t>
      </w:r>
      <w:r w:rsidR="00842AE4">
        <w:rPr>
          <w:rFonts w:cs="Times New Roman"/>
        </w:rPr>
        <w:t> </w:t>
      </w:r>
      <w:r w:rsidRPr="00842AE4">
        <w:rPr>
          <w:rFonts w:cs="Times New Roman"/>
        </w:rPr>
        <w:t xml:space="preserve">ramienia AT. </w:t>
      </w:r>
    </w:p>
    <w:p w14:paraId="1FD5E4DC" w14:textId="77777777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nadzór nad wykonywaniem przez studentów zadań wynikających z programu praktyki,</w:t>
      </w:r>
    </w:p>
    <w:p w14:paraId="6BB982B1" w14:textId="77777777" w:rsidR="00842AE4" w:rsidRP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kontrola obecności studenta na praktyce i potwierdzenie tego w dzienniku praktyk w</w:t>
      </w:r>
      <w:r w:rsidR="00842AE4">
        <w:rPr>
          <w:rFonts w:cs="Times New Roman"/>
        </w:rPr>
        <w:t> </w:t>
      </w:r>
      <w:r w:rsidRPr="00842AE4">
        <w:rPr>
          <w:rFonts w:cs="Times New Roman"/>
        </w:rPr>
        <w:t xml:space="preserve">kartach tygodniowych, </w:t>
      </w:r>
    </w:p>
    <w:p w14:paraId="46D7B809" w14:textId="3CC24534" w:rsidR="00842AE4" w:rsidRDefault="00A80FE0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wypełnienie karty oceny studenta</w:t>
      </w:r>
      <w:r w:rsidR="000E0B61" w:rsidRPr="00842AE4">
        <w:rPr>
          <w:rFonts w:cs="Times New Roman"/>
        </w:rPr>
        <w:t xml:space="preserve"> </w:t>
      </w:r>
      <w:r w:rsidR="00A24972" w:rsidRPr="00842AE4">
        <w:rPr>
          <w:rFonts w:cs="Times New Roman"/>
        </w:rPr>
        <w:t xml:space="preserve">z uwzględnieniem założonych efektów uczenia się na </w:t>
      </w:r>
      <w:r w:rsidR="00201536" w:rsidRPr="00842AE4">
        <w:rPr>
          <w:rFonts w:cs="Times New Roman"/>
        </w:rPr>
        <w:t xml:space="preserve">poszczególnych </w:t>
      </w:r>
      <w:r w:rsidR="000E0B61" w:rsidRPr="00842AE4">
        <w:rPr>
          <w:rFonts w:cs="Times New Roman"/>
        </w:rPr>
        <w:t>etap</w:t>
      </w:r>
      <w:r w:rsidR="00201536" w:rsidRPr="00842AE4">
        <w:rPr>
          <w:rFonts w:cs="Times New Roman"/>
        </w:rPr>
        <w:t>ach realizowania</w:t>
      </w:r>
      <w:r w:rsidR="000E0B61" w:rsidRPr="00842AE4">
        <w:rPr>
          <w:rFonts w:cs="Times New Roman"/>
        </w:rPr>
        <w:t xml:space="preserve"> praktyki</w:t>
      </w:r>
      <w:r w:rsidR="00580D37" w:rsidRPr="00842AE4">
        <w:rPr>
          <w:rFonts w:cs="Times New Roman"/>
        </w:rPr>
        <w:t xml:space="preserve"> (</w:t>
      </w:r>
      <w:r w:rsidR="00860A5B" w:rsidRPr="00842AE4">
        <w:rPr>
          <w:rFonts w:cs="Times New Roman"/>
        </w:rPr>
        <w:t xml:space="preserve">załącznik </w:t>
      </w:r>
      <w:r w:rsidR="000E0B61" w:rsidRPr="00842AE4">
        <w:rPr>
          <w:rFonts w:cs="Times New Roman"/>
        </w:rPr>
        <w:t>nr</w:t>
      </w:r>
      <w:r w:rsidR="00580D37" w:rsidRPr="00842AE4">
        <w:rPr>
          <w:rFonts w:cs="Times New Roman"/>
        </w:rPr>
        <w:t xml:space="preserve"> 4</w:t>
      </w:r>
      <w:r w:rsidR="00F53663">
        <w:rPr>
          <w:rFonts w:cs="Times New Roman"/>
        </w:rPr>
        <w:t>a,b,c,d,e</w:t>
      </w:r>
      <w:r w:rsidR="00580D37" w:rsidRPr="00842AE4">
        <w:rPr>
          <w:rFonts w:cs="Times New Roman"/>
        </w:rPr>
        <w:t xml:space="preserve"> </w:t>
      </w:r>
      <w:r w:rsidR="00D02D13" w:rsidRPr="00842AE4">
        <w:rPr>
          <w:rFonts w:cs="Times New Roman"/>
        </w:rPr>
        <w:t>K</w:t>
      </w:r>
      <w:r w:rsidR="000E0B61" w:rsidRPr="00842AE4">
        <w:rPr>
          <w:rFonts w:cs="Times New Roman"/>
        </w:rPr>
        <w:t>ierunkowego regulaminu praktyk)</w:t>
      </w:r>
      <w:r w:rsidRPr="00842AE4">
        <w:rPr>
          <w:rFonts w:cs="Times New Roman"/>
        </w:rPr>
        <w:t xml:space="preserve"> i dokonanie oceny praktyki,</w:t>
      </w:r>
    </w:p>
    <w:p w14:paraId="5CBC154C" w14:textId="77777777" w:rsidR="00A80FE0" w:rsidRPr="00842AE4" w:rsidRDefault="000E62C2" w:rsidP="000E62C2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842AE4">
        <w:rPr>
          <w:rFonts w:cs="Times New Roman"/>
        </w:rPr>
        <w:t>utrzymywanie kontaktu z opiekunem praktyk z ramienia A</w:t>
      </w:r>
      <w:r w:rsidR="009A0533" w:rsidRPr="00842AE4">
        <w:rPr>
          <w:rFonts w:cs="Times New Roman"/>
        </w:rPr>
        <w:t>T</w:t>
      </w:r>
      <w:r w:rsidR="00D02D13" w:rsidRPr="00842AE4">
        <w:rPr>
          <w:rFonts w:cs="Times New Roman"/>
        </w:rPr>
        <w:t xml:space="preserve"> przez uzgodniony wcześniej kontakt</w:t>
      </w:r>
      <w:r w:rsidR="00A80FE0" w:rsidRPr="00842AE4">
        <w:rPr>
          <w:rFonts w:cs="Times New Roman"/>
        </w:rPr>
        <w:t xml:space="preserve"> </w:t>
      </w:r>
      <w:r w:rsidR="00D02D13" w:rsidRPr="00842AE4">
        <w:rPr>
          <w:rFonts w:cs="Times New Roman"/>
        </w:rPr>
        <w:t>telefoniczny, mailowy, osobisty lub inny.</w:t>
      </w:r>
    </w:p>
    <w:p w14:paraId="3689F142" w14:textId="77777777" w:rsidR="00A80FE0" w:rsidRPr="00844018" w:rsidRDefault="00A80FE0" w:rsidP="00685C80">
      <w:pPr>
        <w:jc w:val="both"/>
        <w:rPr>
          <w:rFonts w:cs="Times New Roman"/>
        </w:rPr>
      </w:pPr>
    </w:p>
    <w:p w14:paraId="64F932FD" w14:textId="77777777" w:rsidR="00842AE4" w:rsidRDefault="00A80FE0" w:rsidP="00842AE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 xml:space="preserve">Do obowiązków </w:t>
      </w:r>
      <w:r w:rsidR="009A0533" w:rsidRPr="00844018">
        <w:rPr>
          <w:rFonts w:cs="Times New Roman"/>
          <w:b/>
          <w:bCs/>
        </w:rPr>
        <w:t>opiekuna praktyk z ramienia AT</w:t>
      </w:r>
      <w:r w:rsidRPr="00844018">
        <w:rPr>
          <w:rFonts w:cs="Times New Roman"/>
          <w:b/>
          <w:bCs/>
        </w:rPr>
        <w:t xml:space="preserve"> w Tarnowie należy:</w:t>
      </w:r>
    </w:p>
    <w:p w14:paraId="4725EEB9" w14:textId="77777777" w:rsidR="00842AE4" w:rsidRPr="00842AE4" w:rsidRDefault="00A80FE0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uzgodnienie programu praktyki w porozumieniu z opiekunem praktyk z ramienia </w:t>
      </w:r>
      <w:r w:rsidR="00685C80" w:rsidRPr="00842AE4">
        <w:rPr>
          <w:rFonts w:cs="Times New Roman"/>
        </w:rPr>
        <w:t>instytucji /przedsiębiorstwa</w:t>
      </w:r>
      <w:r w:rsidR="00685C80" w:rsidRPr="00842AE4">
        <w:rPr>
          <w:rFonts w:cs="Times New Roman"/>
          <w:b/>
          <w:bCs/>
        </w:rPr>
        <w:t xml:space="preserve"> </w:t>
      </w:r>
      <w:r w:rsidRPr="00842AE4">
        <w:rPr>
          <w:rFonts w:cs="Times New Roman"/>
        </w:rPr>
        <w:t xml:space="preserve">(np.: przydział czynności studenta, możliwości </w:t>
      </w:r>
      <w:r w:rsidR="00860A5B" w:rsidRPr="00842AE4">
        <w:rPr>
          <w:rFonts w:cs="Times New Roman"/>
        </w:rPr>
        <w:t xml:space="preserve">podnoszenia kompetencji w zakresie </w:t>
      </w:r>
      <w:r w:rsidRPr="00842AE4">
        <w:rPr>
          <w:rFonts w:cs="Times New Roman"/>
        </w:rPr>
        <w:t xml:space="preserve">umiejętności </w:t>
      </w:r>
      <w:r w:rsidR="00201536" w:rsidRPr="00842AE4">
        <w:rPr>
          <w:rFonts w:cs="Times New Roman"/>
        </w:rPr>
        <w:t>psychologicznych</w:t>
      </w:r>
      <w:r w:rsidRPr="00842AE4">
        <w:rPr>
          <w:rFonts w:cs="Times New Roman"/>
        </w:rPr>
        <w:t>),</w:t>
      </w:r>
    </w:p>
    <w:p w14:paraId="15440EBE" w14:textId="77777777" w:rsidR="001B3564" w:rsidRDefault="00D52445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aktualizowanie</w:t>
      </w:r>
      <w:r w:rsidR="00A80FE0" w:rsidRPr="00842AE4">
        <w:rPr>
          <w:rFonts w:cs="Times New Roman"/>
        </w:rPr>
        <w:t xml:space="preserve"> sylabusa praktyki z założonymi efektami uczenia się,</w:t>
      </w:r>
    </w:p>
    <w:p w14:paraId="6EF65933" w14:textId="77777777" w:rsidR="001B3564" w:rsidRDefault="00197709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 xml:space="preserve">pomoc studentom przy poszukiwaniu miejsca praktyk, </w:t>
      </w:r>
      <w:r w:rsidR="00A80FE0" w:rsidRPr="001B3564">
        <w:rPr>
          <w:rFonts w:cs="Times New Roman"/>
        </w:rPr>
        <w:t>nawiązywanie współpracy z</w:t>
      </w:r>
      <w:r w:rsidR="006B083D" w:rsidRPr="001B3564">
        <w:rPr>
          <w:rFonts w:cs="Times New Roman"/>
        </w:rPr>
        <w:t> </w:t>
      </w:r>
      <w:r w:rsidR="00A80FE0" w:rsidRPr="001B3564">
        <w:rPr>
          <w:rFonts w:cs="Times New Roman"/>
        </w:rPr>
        <w:t>zakładami pracy, przedsiębiorstwami, a także instytucjami w których studenci mogą odbyć praktykę,</w:t>
      </w:r>
      <w:r w:rsidR="00F84E3F" w:rsidRPr="001B3564">
        <w:rPr>
          <w:rFonts w:cs="Times New Roman"/>
        </w:rPr>
        <w:t xml:space="preserve"> </w:t>
      </w:r>
      <w:r w:rsidR="00A80FE0" w:rsidRPr="001B3564">
        <w:rPr>
          <w:rFonts w:cs="Times New Roman"/>
        </w:rPr>
        <w:t xml:space="preserve">oraz </w:t>
      </w:r>
      <w:r w:rsidRPr="001B3564">
        <w:rPr>
          <w:rFonts w:cs="Times New Roman"/>
        </w:rPr>
        <w:t>uzyskanie akceptacji ww</w:t>
      </w:r>
      <w:r w:rsidR="00236607" w:rsidRPr="001B3564">
        <w:rPr>
          <w:rFonts w:cs="Times New Roman"/>
        </w:rPr>
        <w:t>.</w:t>
      </w:r>
      <w:r w:rsidRPr="001B3564">
        <w:rPr>
          <w:rFonts w:cs="Times New Roman"/>
        </w:rPr>
        <w:t xml:space="preserve"> miejsca praktyk przez </w:t>
      </w:r>
      <w:r w:rsidR="00F84E3F" w:rsidRPr="001B3564">
        <w:rPr>
          <w:rFonts w:cs="Times New Roman"/>
        </w:rPr>
        <w:t>kierownika katedry</w:t>
      </w:r>
      <w:r w:rsidRPr="001B3564">
        <w:rPr>
          <w:rFonts w:cs="Times New Roman"/>
        </w:rPr>
        <w:t xml:space="preserve"> i</w:t>
      </w:r>
      <w:r w:rsidR="000E62C2">
        <w:rPr>
          <w:rFonts w:cs="Times New Roman"/>
        </w:rPr>
        <w:t> </w:t>
      </w:r>
      <w:r w:rsidR="00F84E3F" w:rsidRPr="001B3564">
        <w:rPr>
          <w:rFonts w:cs="Times New Roman"/>
        </w:rPr>
        <w:t>d</w:t>
      </w:r>
      <w:r w:rsidRPr="001B3564">
        <w:rPr>
          <w:rFonts w:cs="Times New Roman"/>
        </w:rPr>
        <w:t>ziekana wydziału</w:t>
      </w:r>
      <w:r w:rsidR="00A80FE0" w:rsidRPr="001B3564">
        <w:rPr>
          <w:rFonts w:cs="Times New Roman"/>
        </w:rPr>
        <w:t>,</w:t>
      </w:r>
    </w:p>
    <w:p w14:paraId="7BC8F2FC" w14:textId="77777777" w:rsidR="001B356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 xml:space="preserve">współpraca z Działem Praktyk Studenckich w celu właściwej organizacji praktyk, </w:t>
      </w:r>
    </w:p>
    <w:p w14:paraId="671E9851" w14:textId="77777777" w:rsidR="001B356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 xml:space="preserve">przedstawianie studentom </w:t>
      </w:r>
      <w:r w:rsidR="009A0533" w:rsidRPr="001B3564">
        <w:rPr>
          <w:rFonts w:cs="Times New Roman"/>
        </w:rPr>
        <w:t>listy</w:t>
      </w:r>
      <w:r w:rsidRPr="001B3564">
        <w:rPr>
          <w:rFonts w:cs="Times New Roman"/>
        </w:rPr>
        <w:t xml:space="preserve"> miejsc praktyk, weryfikacja i zatwierdzanie miejsc praktyk wskazanych przez studentów,</w:t>
      </w:r>
    </w:p>
    <w:p w14:paraId="1BC6557D" w14:textId="77777777" w:rsidR="001B356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1B3564">
        <w:rPr>
          <w:rFonts w:cs="Times New Roman"/>
        </w:rPr>
        <w:t xml:space="preserve">opiniowanie wniosku studenta o zwolnienie z obowiązku odbywania praktyki, </w:t>
      </w:r>
    </w:p>
    <w:p w14:paraId="22CA4BC4" w14:textId="77777777" w:rsidR="00842AE4" w:rsidRPr="001B356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1B3564">
        <w:rPr>
          <w:rFonts w:cs="Times New Roman"/>
        </w:rPr>
        <w:t>przeprowadzenie szkolenia dla studentów odbywających praktykę,</w:t>
      </w:r>
    </w:p>
    <w:p w14:paraId="45C97040" w14:textId="77777777" w:rsidR="00842AE4" w:rsidRP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zapoznanie </w:t>
      </w:r>
      <w:r w:rsidR="009A0533" w:rsidRPr="00842AE4">
        <w:rPr>
          <w:rFonts w:cs="Times New Roman"/>
        </w:rPr>
        <w:t xml:space="preserve">studentów </w:t>
      </w:r>
      <w:r w:rsidRPr="00842AE4">
        <w:rPr>
          <w:rFonts w:cs="Times New Roman"/>
        </w:rPr>
        <w:t>z uczelnianym oraz kierunkowym regulaminem praktyk potwierdzone podpisaniem przez studenta stosownego oświadczenia,</w:t>
      </w:r>
    </w:p>
    <w:p w14:paraId="5BE41D1E" w14:textId="77777777" w:rsidR="00842AE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842AE4">
        <w:rPr>
          <w:rFonts w:cs="Times New Roman"/>
        </w:rPr>
        <w:t>udzielenie wskazówek merytorycznych dotyczących sposobu realizacji programu praktyk,</w:t>
      </w:r>
    </w:p>
    <w:p w14:paraId="593DE7E1" w14:textId="77777777" w:rsidR="00842AE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A80FE0" w:rsidRPr="00842AE4">
        <w:rPr>
          <w:rFonts w:cs="Times New Roman"/>
        </w:rPr>
        <w:t>omówienie zasad prowadzenia dokumentacji niezbędnej do zaliczenia praktyki,</w:t>
      </w:r>
    </w:p>
    <w:p w14:paraId="36F596BA" w14:textId="77777777" w:rsid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>zapoznanie z formą kontrolowania i zaliczania praktyk,</w:t>
      </w:r>
    </w:p>
    <w:p w14:paraId="06A43E4E" w14:textId="77777777" w:rsidR="00842AE4" w:rsidRDefault="001B3564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 w:rsidR="009A0533" w:rsidRPr="00842AE4">
        <w:rPr>
          <w:rFonts w:cs="Times New Roman"/>
        </w:rPr>
        <w:t>koordynowanie gromadzenia odpowiedniej dokumentacji dotyczącej praktyk, tj. dziennika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praktyk,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umowy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o prowadzenie praktyki zawodowej, skierowania studenta na praktykę, programu praktyki, karty oceny studenta,</w:t>
      </w:r>
    </w:p>
    <w:p w14:paraId="65F6FCEB" w14:textId="77777777" w:rsid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nadzorowanie praktyki, m. in. poprzez </w:t>
      </w:r>
      <w:r w:rsidR="00197709" w:rsidRPr="00842AE4">
        <w:rPr>
          <w:rFonts w:cs="Times New Roman"/>
        </w:rPr>
        <w:t xml:space="preserve">opiniowanie wyboru opiekuna praktyk, </w:t>
      </w:r>
      <w:r w:rsidRPr="00842AE4">
        <w:rPr>
          <w:rFonts w:cs="Times New Roman"/>
        </w:rPr>
        <w:t>kontakt z</w:t>
      </w:r>
      <w:r w:rsidR="00D02D13" w:rsidRPr="00842AE4">
        <w:rPr>
          <w:rFonts w:cs="Times New Roman"/>
        </w:rPr>
        <w:t> </w:t>
      </w:r>
      <w:r w:rsidRPr="00842AE4">
        <w:rPr>
          <w:rFonts w:cs="Times New Roman"/>
        </w:rPr>
        <w:t>opiekunem praktyk z ramienia zakładu pracy (np.: hospitacja, kontakt</w:t>
      </w:r>
      <w:r w:rsidR="00DC203E" w:rsidRPr="00842AE4">
        <w:rPr>
          <w:rFonts w:cs="Times New Roman"/>
        </w:rPr>
        <w:t xml:space="preserve"> telefoniczny,</w:t>
      </w:r>
      <w:r w:rsidRPr="00842AE4">
        <w:rPr>
          <w:rFonts w:cs="Times New Roman"/>
        </w:rPr>
        <w:t xml:space="preserve"> mailowy), wypełnienie arkusza hospitacyjnego</w:t>
      </w:r>
      <w:r w:rsidR="00D02D13" w:rsidRPr="00842AE4">
        <w:rPr>
          <w:rFonts w:cs="Times New Roman"/>
        </w:rPr>
        <w:t xml:space="preserve"> (załącznik nr 5 Kierunkowego regulaminu praktyk)</w:t>
      </w:r>
      <w:r w:rsidRPr="00842AE4">
        <w:rPr>
          <w:rFonts w:cs="Times New Roman"/>
        </w:rPr>
        <w:t>,</w:t>
      </w:r>
    </w:p>
    <w:p w14:paraId="4F51A141" w14:textId="77777777" w:rsidR="00842AE4" w:rsidRPr="00842AE4" w:rsidRDefault="00A80FE0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lastRenderedPageBreak/>
        <w:t xml:space="preserve">organizowanie spotkań podsumowujących odbycie praktyki, </w:t>
      </w:r>
      <w:r w:rsidR="009A1928" w:rsidRPr="00842AE4">
        <w:rPr>
          <w:rFonts w:cs="Times New Roman"/>
        </w:rPr>
        <w:t>przeprowadzenie ankiet wśród studentów i opiekunów praktyk z instytucji przyjmujących</w:t>
      </w:r>
      <w:r w:rsidRPr="00842AE4">
        <w:rPr>
          <w:rFonts w:cs="Times New Roman"/>
        </w:rPr>
        <w:t>,</w:t>
      </w:r>
    </w:p>
    <w:p w14:paraId="09A42B4F" w14:textId="77777777" w:rsidR="007F1054" w:rsidRDefault="00236607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842AE4">
        <w:rPr>
          <w:rFonts w:cs="Times New Roman"/>
        </w:rPr>
        <w:t xml:space="preserve">po każdym semestrze praktyk </w:t>
      </w:r>
      <w:r w:rsidR="009A0533" w:rsidRPr="00842AE4">
        <w:rPr>
          <w:rFonts w:cs="Times New Roman"/>
        </w:rPr>
        <w:t>sporządzenie sprawozdania z realizacji praktyk zawodowych oraz</w:t>
      </w:r>
      <w:r w:rsidR="00D02D13" w:rsidRPr="00842AE4">
        <w:rPr>
          <w:rFonts w:cs="Times New Roman"/>
        </w:rPr>
        <w:t xml:space="preserve"> </w:t>
      </w:r>
      <w:r w:rsidR="009A0533" w:rsidRPr="00842AE4">
        <w:rPr>
          <w:rFonts w:cs="Times New Roman"/>
        </w:rPr>
        <w:t>sporządzenie rocznego podsumowania ankiet (wypełnianych zarówno przez studentów, jak i</w:t>
      </w:r>
      <w:r w:rsidR="00D02D13" w:rsidRPr="00842AE4">
        <w:rPr>
          <w:rFonts w:cs="Times New Roman"/>
        </w:rPr>
        <w:t> </w:t>
      </w:r>
      <w:r w:rsidR="009A0533" w:rsidRPr="00842AE4">
        <w:rPr>
          <w:rFonts w:cs="Times New Roman"/>
        </w:rPr>
        <w:t>opiekunów praktyk z ramienia instytucji przyjmującej), które będzie zawierało wnioski i</w:t>
      </w:r>
      <w:r w:rsidR="007C6324" w:rsidRPr="00842AE4">
        <w:rPr>
          <w:rFonts w:cs="Times New Roman"/>
        </w:rPr>
        <w:t> </w:t>
      </w:r>
      <w:r w:rsidR="009A0533" w:rsidRPr="00842AE4">
        <w:rPr>
          <w:rFonts w:cs="Times New Roman"/>
        </w:rPr>
        <w:t>rekomendacje dotyczące organizacji praktyk</w:t>
      </w:r>
      <w:r w:rsidR="00C65584" w:rsidRPr="00842AE4">
        <w:rPr>
          <w:rFonts w:cs="Times New Roman"/>
        </w:rPr>
        <w:t xml:space="preserve"> wynikające z analizy ankiet</w:t>
      </w:r>
      <w:r w:rsidR="009A0533" w:rsidRPr="00842AE4">
        <w:rPr>
          <w:rFonts w:cs="Times New Roman"/>
        </w:rPr>
        <w:t xml:space="preserve"> – wyniki analiz będą służyły do podniesienia jakości kształcenia praktycznego i</w:t>
      </w:r>
      <w:r w:rsidR="000E62C2">
        <w:rPr>
          <w:rFonts w:cs="Times New Roman"/>
        </w:rPr>
        <w:t> </w:t>
      </w:r>
      <w:r w:rsidR="009A0533" w:rsidRPr="00842AE4">
        <w:rPr>
          <w:rFonts w:cs="Times New Roman"/>
        </w:rPr>
        <w:t>zawodoweg</w:t>
      </w:r>
      <w:r w:rsidR="00C65584" w:rsidRPr="00842AE4">
        <w:rPr>
          <w:rFonts w:cs="Times New Roman"/>
        </w:rPr>
        <w:t xml:space="preserve">o poprzez ewentualne modyfikacje </w:t>
      </w:r>
      <w:r w:rsidR="009A0533" w:rsidRPr="00842AE4">
        <w:rPr>
          <w:rFonts w:cs="Times New Roman"/>
        </w:rPr>
        <w:t>w programach praktyk, a także do m.in. poszerzenia listy miejsc rekomendowanych do odbywania praktyki, tworzenia bazy pracodawców, u których realizacja praktyki przynosi studentom najwięcej korzyści</w:t>
      </w:r>
      <w:r w:rsidR="00DC203E" w:rsidRPr="00842AE4">
        <w:rPr>
          <w:rFonts w:cs="Times New Roman"/>
        </w:rPr>
        <w:t>. A</w:t>
      </w:r>
      <w:r w:rsidR="009A0533" w:rsidRPr="00842AE4">
        <w:rPr>
          <w:rFonts w:cs="Times New Roman"/>
        </w:rPr>
        <w:t>naliza ta powinna odbywać się we współpracy z kierunkowym koordynatorem ds. jakości kształcenia,</w:t>
      </w:r>
    </w:p>
    <w:p w14:paraId="7A1E305D" w14:textId="77777777" w:rsidR="00A80FE0" w:rsidRPr="007F1054" w:rsidRDefault="009A0533" w:rsidP="001B356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>ocen</w:t>
      </w:r>
      <w:r w:rsidR="00DC203E" w:rsidRPr="007F1054">
        <w:rPr>
          <w:rFonts w:cs="Times New Roman"/>
        </w:rPr>
        <w:t>a</w:t>
      </w:r>
      <w:r w:rsidRPr="007F1054">
        <w:rPr>
          <w:rFonts w:cs="Times New Roman"/>
        </w:rPr>
        <w:t xml:space="preserve"> praktyki i wpisanie oceny do dokumentacji </w:t>
      </w:r>
      <w:r w:rsidR="00D02D13" w:rsidRPr="007F1054">
        <w:rPr>
          <w:rFonts w:cs="Times New Roman"/>
        </w:rPr>
        <w:t xml:space="preserve">uczelnianej </w:t>
      </w:r>
      <w:r w:rsidR="006D64BB" w:rsidRPr="007F1054">
        <w:rPr>
          <w:rFonts w:cs="Times New Roman"/>
        </w:rPr>
        <w:t>s</w:t>
      </w:r>
      <w:r w:rsidRPr="007F1054">
        <w:rPr>
          <w:rFonts w:cs="Times New Roman"/>
        </w:rPr>
        <w:t>tudenta.</w:t>
      </w:r>
    </w:p>
    <w:p w14:paraId="7332689A" w14:textId="77777777" w:rsidR="00A80FE0" w:rsidRPr="00844018" w:rsidRDefault="00A80FE0" w:rsidP="00685C80">
      <w:pPr>
        <w:jc w:val="both"/>
        <w:rPr>
          <w:rFonts w:cs="Times New Roman"/>
        </w:rPr>
      </w:pPr>
    </w:p>
    <w:p w14:paraId="6FE3CFDB" w14:textId="77777777" w:rsidR="007F1054" w:rsidRDefault="00A80FE0" w:rsidP="007F1054">
      <w:pPr>
        <w:widowControl/>
        <w:numPr>
          <w:ilvl w:val="0"/>
          <w:numId w:val="2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>Student/ka odbywający/a praktykę</w:t>
      </w:r>
      <w:r w:rsidR="00AC6EC2" w:rsidRPr="00844018">
        <w:rPr>
          <w:rFonts w:cs="Times New Roman"/>
          <w:b/>
          <w:bCs/>
        </w:rPr>
        <w:t>:</w:t>
      </w:r>
    </w:p>
    <w:p w14:paraId="11AA04C4" w14:textId="77777777" w:rsidR="007F1054" w:rsidRDefault="00A80FE0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>bierze udział w szkoleniu przed praktyką, prowadzonym przez opiekuna p</w:t>
      </w:r>
      <w:r w:rsidR="009A0533" w:rsidRPr="007F1054">
        <w:rPr>
          <w:rFonts w:cs="Times New Roman"/>
        </w:rPr>
        <w:t>raktyk zawodowych z</w:t>
      </w:r>
      <w:r w:rsidR="001D422B" w:rsidRPr="007F1054">
        <w:rPr>
          <w:rFonts w:cs="Times New Roman"/>
        </w:rPr>
        <w:t> </w:t>
      </w:r>
      <w:r w:rsidR="009A0533" w:rsidRPr="007F1054">
        <w:rPr>
          <w:rFonts w:cs="Times New Roman"/>
        </w:rPr>
        <w:t>ramienia AT</w:t>
      </w:r>
      <w:r w:rsidRPr="007F1054">
        <w:rPr>
          <w:rFonts w:cs="Times New Roman"/>
        </w:rPr>
        <w:t>,</w:t>
      </w:r>
      <w:r w:rsidR="009A0533" w:rsidRPr="007F1054">
        <w:rPr>
          <w:rFonts w:cs="Times New Roman"/>
        </w:rPr>
        <w:t xml:space="preserve"> zapoznaje się przed rozpoczęciem praktyki z Regulaminem Praktyk Zawodowych Akademii Tarnowskiej (student/ka podpisuje stosowne oświadczenie) oraz z Kierunkowym Regulaminem Praktyk, sylabusem praktyki, a także z</w:t>
      </w:r>
      <w:r w:rsidR="00712BA9">
        <w:rPr>
          <w:rFonts w:cs="Times New Roman"/>
        </w:rPr>
        <w:t> </w:t>
      </w:r>
      <w:r w:rsidR="009A0533" w:rsidRPr="007F1054">
        <w:rPr>
          <w:rFonts w:cs="Times New Roman"/>
        </w:rPr>
        <w:t>prawami i</w:t>
      </w:r>
      <w:r w:rsidR="006B083D" w:rsidRPr="007F1054">
        <w:rPr>
          <w:rFonts w:cs="Times New Roman"/>
        </w:rPr>
        <w:t> </w:t>
      </w:r>
      <w:r w:rsidR="009A0533" w:rsidRPr="007F1054">
        <w:rPr>
          <w:rFonts w:cs="Times New Roman"/>
        </w:rPr>
        <w:t>obowiązkami związanymi z</w:t>
      </w:r>
      <w:r w:rsidR="00860A5B" w:rsidRPr="007F1054">
        <w:rPr>
          <w:rFonts w:cs="Times New Roman"/>
        </w:rPr>
        <w:t> </w:t>
      </w:r>
      <w:r w:rsidR="009A0533" w:rsidRPr="007F1054">
        <w:rPr>
          <w:rFonts w:cs="Times New Roman"/>
        </w:rPr>
        <w:t xml:space="preserve">realizacją praktyki, </w:t>
      </w:r>
    </w:p>
    <w:p w14:paraId="42857E96" w14:textId="77777777" w:rsidR="007F1054" w:rsidRDefault="009A0533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 xml:space="preserve">przekazuje opiekunowi praktyki z ramienia AT pisemną zgodę </w:t>
      </w:r>
      <w:r w:rsidR="00D52445" w:rsidRPr="007F1054">
        <w:rPr>
          <w:rFonts w:cs="Times New Roman"/>
        </w:rPr>
        <w:t xml:space="preserve">instytucji </w:t>
      </w:r>
      <w:r w:rsidRPr="007F1054">
        <w:rPr>
          <w:rFonts w:cs="Times New Roman"/>
        </w:rPr>
        <w:t xml:space="preserve">na odbycie praktyki zawodowej we wskazanym przez </w:t>
      </w:r>
      <w:r w:rsidR="00D52445" w:rsidRPr="007F1054">
        <w:rPr>
          <w:rFonts w:cs="Times New Roman"/>
        </w:rPr>
        <w:t>nią/</w:t>
      </w:r>
      <w:r w:rsidRPr="007F1054">
        <w:rPr>
          <w:rFonts w:cs="Times New Roman"/>
        </w:rPr>
        <w:t>niego terminie,</w:t>
      </w:r>
    </w:p>
    <w:p w14:paraId="165620DA" w14:textId="77777777" w:rsidR="00A80FE0" w:rsidRPr="007F1054" w:rsidRDefault="00A80FE0" w:rsidP="007F1054">
      <w:pPr>
        <w:widowControl/>
        <w:numPr>
          <w:ilvl w:val="1"/>
          <w:numId w:val="2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7F1054">
        <w:rPr>
          <w:rFonts w:cs="Times New Roman"/>
        </w:rPr>
        <w:t>aktywnie uczestniczy w praktyce zawodowej i realizuje zaplanowane efekty uczenia się w</w:t>
      </w:r>
      <w:r w:rsidR="00860A5B" w:rsidRPr="007F1054">
        <w:rPr>
          <w:rFonts w:cs="Times New Roman"/>
        </w:rPr>
        <w:t> </w:t>
      </w:r>
      <w:r w:rsidRPr="007F1054">
        <w:rPr>
          <w:rFonts w:cs="Times New Roman"/>
        </w:rPr>
        <w:t>ustalonym wymiarze godzin</w:t>
      </w:r>
      <w:r w:rsidR="00032A62" w:rsidRPr="007F1054">
        <w:rPr>
          <w:rFonts w:cs="Times New Roman"/>
        </w:rPr>
        <w:t xml:space="preserve"> (orientacyjny czas poświęcony na czynności wykonywane w</w:t>
      </w:r>
      <w:r w:rsidR="00860A5B" w:rsidRPr="007F1054">
        <w:rPr>
          <w:rFonts w:cs="Times New Roman"/>
        </w:rPr>
        <w:t> </w:t>
      </w:r>
      <w:r w:rsidR="00032A62" w:rsidRPr="007F1054">
        <w:rPr>
          <w:rFonts w:cs="Times New Roman"/>
        </w:rPr>
        <w:t>czasie praktyki podany jest w kartach zajęć dla poszczególnych etapów praktyki),</w:t>
      </w:r>
    </w:p>
    <w:p w14:paraId="0137154E" w14:textId="77777777" w:rsidR="00A80FE0" w:rsidRPr="00844018" w:rsidRDefault="00A80FE0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zapoznaje się ze swoim stanowiskiem pracy, zakresem swoich działań, obowiązków i</w:t>
      </w:r>
      <w:r w:rsidR="00860A5B">
        <w:rPr>
          <w:rFonts w:cs="Times New Roman"/>
        </w:rPr>
        <w:t> </w:t>
      </w:r>
      <w:r w:rsidRPr="00844018">
        <w:rPr>
          <w:rFonts w:cs="Times New Roman"/>
        </w:rPr>
        <w:t>kompetencji, przepisami obowiązującymi wszystkich pracowników (w tym przepisami BHP, przepisami o ochronie tajemnicy służbowej i państwowej, ochrony poufności danych w zakresie określonym przez daną placówkę oraz aktualnym regulaminem), a także formami współżycia wymaganymi w relacjach przedsiębiorca – kontrahent, urzędnik – petent, zwierzchnik – podwładny, itp.,</w:t>
      </w:r>
    </w:p>
    <w:p w14:paraId="3938F71A" w14:textId="77777777" w:rsidR="007258C8" w:rsidRPr="00844018" w:rsidRDefault="006168D6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wykonuje z</w:t>
      </w:r>
      <w:r w:rsidR="00A80FE0" w:rsidRPr="00844018">
        <w:rPr>
          <w:rFonts w:cs="Times New Roman"/>
        </w:rPr>
        <w:t>lecone zadania i prace, w zależności od charakteru przyjmującej jednostki, bierze kreatywny udział w realizowanych projektach, prowadzi na bieżąco dokumentację konieczną do zaliczenia praktyki</w:t>
      </w:r>
      <w:r w:rsidR="00860A5B">
        <w:rPr>
          <w:rFonts w:cs="Times New Roman"/>
        </w:rPr>
        <w:t xml:space="preserve"> </w:t>
      </w:r>
      <w:r w:rsidR="00A80FE0" w:rsidRPr="00844018">
        <w:rPr>
          <w:rFonts w:cs="Times New Roman"/>
        </w:rPr>
        <w:t>w tym dziennika praktyk,</w:t>
      </w:r>
      <w:r w:rsidR="007258C8" w:rsidRPr="00844018">
        <w:rPr>
          <w:rFonts w:cs="Times New Roman"/>
        </w:rPr>
        <w:t xml:space="preserve"> </w:t>
      </w:r>
    </w:p>
    <w:p w14:paraId="596C68E7" w14:textId="77777777" w:rsidR="00A80FE0" w:rsidRPr="00844018" w:rsidRDefault="007258C8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na bieżąco wypełnia dziennik praktyk, mając na uwadze, że wykazana czynność zawodowa każdorazowo powinna być opatrzona adnotacją będącą odniesieniem do kierunkowych efektów uczenia się (wykazać kod efektu uczenia się zawartego w sylabusie),</w:t>
      </w:r>
      <w:r w:rsidR="001D422B">
        <w:rPr>
          <w:rFonts w:cs="Times New Roman"/>
          <w:color w:val="FF0000"/>
        </w:rPr>
        <w:t xml:space="preserve"> </w:t>
      </w:r>
    </w:p>
    <w:p w14:paraId="2F013DA9" w14:textId="77777777" w:rsidR="007258C8" w:rsidRPr="00844018" w:rsidRDefault="00A80FE0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pokrywa koszty dojazdu na praktykę, koszty wyżywienia oraz koszty zakwaterowania w</w:t>
      </w:r>
      <w:r w:rsidR="006B083D">
        <w:rPr>
          <w:rFonts w:cs="Times New Roman"/>
        </w:rPr>
        <w:t> </w:t>
      </w:r>
      <w:r w:rsidRPr="00844018">
        <w:rPr>
          <w:rFonts w:cs="Times New Roman"/>
        </w:rPr>
        <w:t>czasie trwania praktyki,</w:t>
      </w:r>
      <w:r w:rsidR="007258C8" w:rsidRPr="00844018">
        <w:rPr>
          <w:rFonts w:cs="Times New Roman"/>
        </w:rPr>
        <w:t xml:space="preserve"> </w:t>
      </w:r>
    </w:p>
    <w:p w14:paraId="5DA74AC5" w14:textId="77777777" w:rsidR="00A80FE0" w:rsidRPr="00844018" w:rsidRDefault="00A80FE0" w:rsidP="000E62C2">
      <w:pPr>
        <w:widowControl/>
        <w:numPr>
          <w:ilvl w:val="0"/>
          <w:numId w:val="10"/>
        </w:numPr>
        <w:suppressAutoHyphens w:val="0"/>
        <w:ind w:left="924" w:hanging="357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godnie reprezentuje Uczelnię.</w:t>
      </w:r>
      <w:r w:rsidR="004E7FFE">
        <w:rPr>
          <w:rFonts w:cs="Times New Roman"/>
        </w:rPr>
        <w:t xml:space="preserve">  </w:t>
      </w:r>
    </w:p>
    <w:p w14:paraId="75EC4141" w14:textId="77777777" w:rsidR="00A80FE0" w:rsidRPr="00844018" w:rsidRDefault="00A80FE0" w:rsidP="000E62C2">
      <w:pPr>
        <w:pStyle w:val="Nagwek2"/>
      </w:pPr>
      <w:bookmarkStart w:id="11" w:name="_Toc221211007"/>
      <w:r w:rsidRPr="00844018">
        <w:t xml:space="preserve">3. </w:t>
      </w:r>
      <w:r w:rsidR="005B7CE8" w:rsidRPr="00844018">
        <w:t xml:space="preserve">  </w:t>
      </w:r>
      <w:r w:rsidRPr="00844018">
        <w:t>Warunki i formy zaliczania praktyki</w:t>
      </w:r>
      <w:bookmarkEnd w:id="11"/>
      <w:r w:rsidR="00D92F25" w:rsidRPr="00844018">
        <w:t xml:space="preserve"> </w:t>
      </w:r>
    </w:p>
    <w:p w14:paraId="039044B7" w14:textId="77777777" w:rsidR="00A8270B" w:rsidRPr="00844018" w:rsidRDefault="00A8270B" w:rsidP="00685C80">
      <w:pPr>
        <w:autoSpaceDE w:val="0"/>
        <w:jc w:val="both"/>
        <w:rPr>
          <w:rFonts w:cs="Times New Roman"/>
          <w:b/>
          <w:bCs/>
        </w:rPr>
      </w:pPr>
    </w:p>
    <w:p w14:paraId="50A8DBC0" w14:textId="77777777" w:rsidR="002B6FE8" w:rsidRDefault="00A80FE0" w:rsidP="00685C80">
      <w:pPr>
        <w:widowControl/>
        <w:numPr>
          <w:ilvl w:val="0"/>
          <w:numId w:val="23"/>
        </w:numPr>
        <w:suppressAutoHyphens w:val="0"/>
        <w:contextualSpacing/>
        <w:jc w:val="both"/>
        <w:rPr>
          <w:rFonts w:cs="Times New Roman"/>
          <w:b/>
          <w:bCs/>
        </w:rPr>
      </w:pPr>
      <w:r w:rsidRPr="00844018">
        <w:rPr>
          <w:rFonts w:cs="Times New Roman"/>
          <w:b/>
          <w:bCs/>
        </w:rPr>
        <w:t xml:space="preserve">Podstawowym warunkiem zaliczenia praktyki jest </w:t>
      </w:r>
      <w:r w:rsidR="002B6FE8">
        <w:rPr>
          <w:rFonts w:cs="Times New Roman"/>
          <w:b/>
          <w:bCs/>
        </w:rPr>
        <w:t>z</w:t>
      </w:r>
      <w:r w:rsidR="007258C8" w:rsidRPr="00844018">
        <w:rPr>
          <w:rFonts w:cs="Times New Roman"/>
          <w:b/>
          <w:bCs/>
        </w:rPr>
        <w:t>realiz</w:t>
      </w:r>
      <w:r w:rsidR="002B6FE8">
        <w:rPr>
          <w:rFonts w:cs="Times New Roman"/>
          <w:b/>
          <w:bCs/>
        </w:rPr>
        <w:t>owanie</w:t>
      </w:r>
      <w:r w:rsidR="007258C8" w:rsidRPr="00844018">
        <w:rPr>
          <w:rFonts w:cs="Times New Roman"/>
          <w:b/>
          <w:bCs/>
        </w:rPr>
        <w:t xml:space="preserve"> efektów uczenia się poprzez </w:t>
      </w:r>
      <w:r w:rsidRPr="00AE27F0">
        <w:rPr>
          <w:rFonts w:cs="Times New Roman"/>
          <w:b/>
          <w:bCs/>
        </w:rPr>
        <w:t>obecność i aktywny</w:t>
      </w:r>
      <w:r w:rsidRPr="00844018">
        <w:rPr>
          <w:rFonts w:cs="Times New Roman"/>
          <w:b/>
          <w:bCs/>
        </w:rPr>
        <w:t xml:space="preserve"> udział studenta</w:t>
      </w:r>
      <w:r w:rsidR="007258C8" w:rsidRPr="00844018">
        <w:rPr>
          <w:rFonts w:cs="Times New Roman"/>
          <w:b/>
          <w:bCs/>
        </w:rPr>
        <w:t xml:space="preserve"> </w:t>
      </w:r>
      <w:r w:rsidRPr="00844018">
        <w:rPr>
          <w:rFonts w:cs="Times New Roman"/>
          <w:b/>
          <w:bCs/>
        </w:rPr>
        <w:t>w wypełnianiu obowiązków przewidzianych programem praktyki.</w:t>
      </w:r>
    </w:p>
    <w:p w14:paraId="79032239" w14:textId="77777777" w:rsidR="00E3478A" w:rsidRDefault="00A80FE0" w:rsidP="00E3478A">
      <w:pPr>
        <w:widowControl/>
        <w:numPr>
          <w:ilvl w:val="0"/>
          <w:numId w:val="23"/>
        </w:numPr>
        <w:suppressAutoHyphens w:val="0"/>
        <w:contextualSpacing/>
        <w:jc w:val="both"/>
        <w:rPr>
          <w:rFonts w:cs="Times New Roman"/>
          <w:b/>
          <w:bCs/>
        </w:rPr>
      </w:pPr>
      <w:r w:rsidRPr="002B6FE8">
        <w:rPr>
          <w:rFonts w:cs="Times New Roman"/>
        </w:rPr>
        <w:t>Zaliczenia praktyki w VI semestrze</w:t>
      </w:r>
      <w:r w:rsidR="00860A5B" w:rsidRPr="002B6FE8">
        <w:rPr>
          <w:rFonts w:cs="Times New Roman"/>
        </w:rPr>
        <w:t xml:space="preserve"> </w:t>
      </w:r>
      <w:r w:rsidRPr="002B6FE8">
        <w:rPr>
          <w:rFonts w:cs="Times New Roman"/>
        </w:rPr>
        <w:t>dokonuj</w:t>
      </w:r>
      <w:r w:rsidR="007258C8" w:rsidRPr="002B6FE8">
        <w:rPr>
          <w:rFonts w:cs="Times New Roman"/>
        </w:rPr>
        <w:t>e opiekun praktyki z ramienia AT</w:t>
      </w:r>
      <w:r w:rsidR="004E7FFE" w:rsidRPr="002B6FE8">
        <w:rPr>
          <w:rFonts w:cs="Times New Roman"/>
        </w:rPr>
        <w:t xml:space="preserve"> </w:t>
      </w:r>
      <w:r w:rsidRPr="002B6FE8">
        <w:rPr>
          <w:rFonts w:cs="Times New Roman"/>
        </w:rPr>
        <w:t>w</w:t>
      </w:r>
      <w:r w:rsidR="00860A5B" w:rsidRPr="002B6FE8">
        <w:rPr>
          <w:rFonts w:cs="Times New Roman"/>
        </w:rPr>
        <w:t> </w:t>
      </w:r>
      <w:r w:rsidRPr="002B6FE8">
        <w:rPr>
          <w:rFonts w:cs="Times New Roman"/>
        </w:rPr>
        <w:t>Tarnowie na podstawie:</w:t>
      </w:r>
    </w:p>
    <w:p w14:paraId="0844DDDF" w14:textId="77777777" w:rsidR="00E3478A" w:rsidRDefault="00A80FE0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 xml:space="preserve">wypełnionego </w:t>
      </w:r>
      <w:r w:rsidRPr="00E3478A">
        <w:rPr>
          <w:rFonts w:cs="Times New Roman"/>
          <w:b/>
          <w:bCs/>
        </w:rPr>
        <w:t>dziennika praktyk</w:t>
      </w:r>
      <w:r w:rsidRPr="00E3478A">
        <w:rPr>
          <w:rFonts w:cs="Times New Roman"/>
        </w:rPr>
        <w:t xml:space="preserve"> przedstawiającego realizację efektów uczenia się,</w:t>
      </w:r>
    </w:p>
    <w:p w14:paraId="55005C8C" w14:textId="77777777" w:rsidR="00E3478A" w:rsidRDefault="00A80FE0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  <w:b/>
          <w:bCs/>
        </w:rPr>
        <w:t>karty oceny studenta</w:t>
      </w:r>
      <w:r w:rsidRPr="00E3478A">
        <w:rPr>
          <w:rFonts w:cs="Times New Roman"/>
        </w:rPr>
        <w:t xml:space="preserve"> zawierającej</w:t>
      </w:r>
      <w:r w:rsidR="004B19A1" w:rsidRPr="00E3478A">
        <w:rPr>
          <w:rFonts w:cs="Times New Roman"/>
        </w:rPr>
        <w:t xml:space="preserve"> ocenę każdego efektu uczenia się przewidzianego dla</w:t>
      </w:r>
      <w:r w:rsidR="00E3478A">
        <w:rPr>
          <w:rFonts w:cs="Times New Roman"/>
        </w:rPr>
        <w:t>:</w:t>
      </w:r>
    </w:p>
    <w:p w14:paraId="09EB4AF8" w14:textId="6552129F" w:rsidR="00E3478A" w:rsidRDefault="004B19A1" w:rsidP="005F0A12">
      <w:pPr>
        <w:widowControl/>
        <w:numPr>
          <w:ilvl w:val="2"/>
          <w:numId w:val="23"/>
        </w:numPr>
        <w:suppressAutoHyphens w:val="0"/>
        <w:ind w:left="1491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>danego etapu praktyk</w:t>
      </w:r>
      <w:r w:rsidR="004E7FFE" w:rsidRPr="00E3478A">
        <w:rPr>
          <w:rFonts w:cs="Times New Roman"/>
        </w:rPr>
        <w:t>i</w:t>
      </w:r>
      <w:r w:rsidR="00E3478A">
        <w:rPr>
          <w:rFonts w:cs="Times New Roman"/>
        </w:rPr>
        <w:t xml:space="preserve"> </w:t>
      </w:r>
      <w:r w:rsidR="00E3478A" w:rsidRPr="00E3478A">
        <w:rPr>
          <w:rFonts w:cs="Times New Roman"/>
        </w:rPr>
        <w:t xml:space="preserve">(załącznik nr </w:t>
      </w:r>
      <w:r w:rsidR="00E3478A">
        <w:rPr>
          <w:rFonts w:cs="Times New Roman"/>
        </w:rPr>
        <w:t>4</w:t>
      </w:r>
      <w:r w:rsidR="00E55579">
        <w:rPr>
          <w:rFonts w:cs="Times New Roman"/>
        </w:rPr>
        <w:t>a,b,c,d,e</w:t>
      </w:r>
      <w:r w:rsidR="00E3478A" w:rsidRPr="00E3478A">
        <w:rPr>
          <w:rFonts w:cs="Times New Roman"/>
        </w:rPr>
        <w:t xml:space="preserve"> do Kierunkowego regulaminu praktyk)</w:t>
      </w:r>
      <w:r w:rsidR="00236607" w:rsidRPr="00E3478A">
        <w:rPr>
          <w:rFonts w:cs="Times New Roman"/>
        </w:rPr>
        <w:t xml:space="preserve">, </w:t>
      </w:r>
    </w:p>
    <w:p w14:paraId="22A7B2FC" w14:textId="18A14730" w:rsidR="00E3478A" w:rsidRDefault="00236607" w:rsidP="005F0A12">
      <w:pPr>
        <w:widowControl/>
        <w:numPr>
          <w:ilvl w:val="2"/>
          <w:numId w:val="23"/>
        </w:numPr>
        <w:suppressAutoHyphens w:val="0"/>
        <w:ind w:left="1491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lastRenderedPageBreak/>
        <w:t>ocenę całościową</w:t>
      </w:r>
      <w:r w:rsidR="00032A62" w:rsidRPr="00E3478A">
        <w:rPr>
          <w:rFonts w:cs="Times New Roman"/>
        </w:rPr>
        <w:t xml:space="preserve"> realizacji praktyki</w:t>
      </w:r>
      <w:r w:rsidR="00A80FE0" w:rsidRPr="00E3478A">
        <w:rPr>
          <w:rFonts w:cs="Times New Roman"/>
        </w:rPr>
        <w:t xml:space="preserve"> </w:t>
      </w:r>
      <w:r w:rsidR="004B19A1" w:rsidRPr="00E3478A">
        <w:rPr>
          <w:rFonts w:cs="Times New Roman"/>
        </w:rPr>
        <w:t>oraz</w:t>
      </w:r>
    </w:p>
    <w:p w14:paraId="168A2B71" w14:textId="7E34C5B7" w:rsidR="00E3478A" w:rsidRDefault="00A80FE0" w:rsidP="005F0A12">
      <w:pPr>
        <w:widowControl/>
        <w:numPr>
          <w:ilvl w:val="2"/>
          <w:numId w:val="23"/>
        </w:numPr>
        <w:suppressAutoHyphens w:val="0"/>
        <w:ind w:left="1491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</w:rPr>
        <w:t>opinię wystawioną przez opiekuna praktyki w danym zakładzie prac</w:t>
      </w:r>
      <w:r w:rsidR="005F51B9" w:rsidRPr="00E3478A">
        <w:rPr>
          <w:rFonts w:cs="Times New Roman"/>
        </w:rPr>
        <w:t>y</w:t>
      </w:r>
      <w:r w:rsidRPr="00E3478A">
        <w:rPr>
          <w:rFonts w:cs="Times New Roman"/>
        </w:rPr>
        <w:t>,</w:t>
      </w:r>
    </w:p>
    <w:p w14:paraId="4DB142E0" w14:textId="77777777" w:rsidR="00E3478A" w:rsidRDefault="00A80FE0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  <w:b/>
          <w:bCs/>
        </w:rPr>
        <w:t>karty hospitacji praktyki</w:t>
      </w:r>
      <w:r w:rsidRPr="00E3478A">
        <w:rPr>
          <w:rFonts w:cs="Times New Roman"/>
        </w:rPr>
        <w:t xml:space="preserve"> lub </w:t>
      </w:r>
      <w:r w:rsidRPr="00E3478A">
        <w:rPr>
          <w:rFonts w:cs="Times New Roman"/>
          <w:b/>
          <w:bCs/>
        </w:rPr>
        <w:t>indywidualnej rozmowy</w:t>
      </w:r>
      <w:r w:rsidRPr="00E3478A">
        <w:rPr>
          <w:rFonts w:cs="Times New Roman"/>
        </w:rPr>
        <w:t xml:space="preserve"> podsumowującej praktykę</w:t>
      </w:r>
      <w:r w:rsidR="00091F63" w:rsidRPr="00E3478A">
        <w:rPr>
          <w:rFonts w:cs="Times New Roman"/>
        </w:rPr>
        <w:t xml:space="preserve"> (załącznik nr 5 do Kierunkowego regulaminu praktyk)</w:t>
      </w:r>
      <w:r w:rsidRPr="00E3478A">
        <w:rPr>
          <w:rFonts w:cs="Times New Roman"/>
        </w:rPr>
        <w:t>.</w:t>
      </w:r>
    </w:p>
    <w:p w14:paraId="245F6764" w14:textId="77777777" w:rsidR="00685C9B" w:rsidRPr="00E3478A" w:rsidRDefault="00685C9B" w:rsidP="005F0A12">
      <w:pPr>
        <w:widowControl/>
        <w:numPr>
          <w:ilvl w:val="1"/>
          <w:numId w:val="23"/>
        </w:numPr>
        <w:suppressAutoHyphens w:val="0"/>
        <w:ind w:left="924" w:hanging="357"/>
        <w:contextualSpacing/>
        <w:jc w:val="both"/>
        <w:rPr>
          <w:rFonts w:cs="Times New Roman"/>
          <w:b/>
          <w:bCs/>
        </w:rPr>
      </w:pPr>
      <w:r w:rsidRPr="00E3478A">
        <w:rPr>
          <w:rFonts w:cs="Times New Roman"/>
          <w:b/>
          <w:bCs/>
        </w:rPr>
        <w:t>samooceny</w:t>
      </w:r>
      <w:r w:rsidRPr="00E3478A">
        <w:rPr>
          <w:rFonts w:cs="Times New Roman"/>
        </w:rPr>
        <w:t xml:space="preserve"> praktyki dokonanej przez studenta w </w:t>
      </w:r>
      <w:r w:rsidRPr="00E3478A">
        <w:rPr>
          <w:rFonts w:cs="Times New Roman"/>
          <w:i/>
          <w:iCs/>
        </w:rPr>
        <w:t>Sprawozdaniu z przebiegu praktyki,</w:t>
      </w:r>
      <w:r w:rsidRPr="00E3478A">
        <w:rPr>
          <w:rFonts w:cs="Times New Roman"/>
        </w:rPr>
        <w:t xml:space="preserve"> (załącznik nr 6 do Kierunkowego regulaminu praktyk)</w:t>
      </w:r>
    </w:p>
    <w:p w14:paraId="7B0E1CE6" w14:textId="77777777" w:rsidR="00AC6EC2" w:rsidRDefault="00A80FE0" w:rsidP="002B6FE8">
      <w:pPr>
        <w:widowControl/>
        <w:numPr>
          <w:ilvl w:val="0"/>
          <w:numId w:val="24"/>
        </w:numPr>
        <w:suppressAutoHyphens w:val="0"/>
        <w:contextualSpacing/>
        <w:jc w:val="both"/>
        <w:rPr>
          <w:rFonts w:cs="Times New Roman"/>
        </w:rPr>
      </w:pPr>
      <w:r w:rsidRPr="00844018">
        <w:rPr>
          <w:rFonts w:cs="Times New Roman"/>
        </w:rPr>
        <w:t>Student zobowiązany jest do przedłożenia opiekunowi praktyk z ramienia</w:t>
      </w:r>
      <w:r w:rsidR="0017379D" w:rsidRPr="00844018">
        <w:rPr>
          <w:rFonts w:cs="Times New Roman"/>
        </w:rPr>
        <w:t xml:space="preserve"> AT</w:t>
      </w:r>
      <w:r w:rsidRPr="00844018">
        <w:rPr>
          <w:rFonts w:cs="Times New Roman"/>
        </w:rPr>
        <w:t xml:space="preserve"> wyżej wymienionej dokumentacji </w:t>
      </w:r>
      <w:r w:rsidR="0017379D" w:rsidRPr="00844018">
        <w:rPr>
          <w:rFonts w:cs="Times New Roman"/>
        </w:rPr>
        <w:t xml:space="preserve">najpóźniej do końca sesji poprawkowej. Materiały te stanowią podstawę do oceny praktyki i jej zaliczenia. </w:t>
      </w:r>
      <w:r w:rsidR="0017379D" w:rsidRPr="00844018">
        <w:rPr>
          <w:rFonts w:cs="Times New Roman"/>
          <w:b/>
          <w:bCs/>
        </w:rPr>
        <w:t>Ostateczną ocenę z praktyk ustala opiekun z ramienia AT.</w:t>
      </w:r>
      <w:r w:rsidR="0017379D" w:rsidRPr="00844018">
        <w:rPr>
          <w:rFonts w:cs="Times New Roman"/>
        </w:rPr>
        <w:t xml:space="preserve"> </w:t>
      </w:r>
    </w:p>
    <w:p w14:paraId="67779EE2" w14:textId="77777777" w:rsidR="00FA261D" w:rsidRDefault="00FA261D" w:rsidP="00FA261D">
      <w:pPr>
        <w:pStyle w:val="Nagwek1"/>
        <w:ind w:left="0"/>
      </w:pPr>
    </w:p>
    <w:p w14:paraId="731743B4" w14:textId="77777777" w:rsidR="00FA261D" w:rsidRPr="00844018" w:rsidRDefault="006F099D" w:rsidP="00FA261D">
      <w:pPr>
        <w:pStyle w:val="Nagwek1"/>
        <w:numPr>
          <w:ilvl w:val="0"/>
          <w:numId w:val="26"/>
        </w:numPr>
      </w:pPr>
      <w:bookmarkStart w:id="12" w:name="_Toc221211008"/>
      <w:r>
        <w:t xml:space="preserve">ZAŁĄCZNIKI DO </w:t>
      </w:r>
      <w:r w:rsidRPr="00FA261D">
        <w:t>KIERUNKOWEGO REGULAMINU PRAKTYK</w:t>
      </w:r>
      <w:r>
        <w:t>:</w:t>
      </w:r>
      <w:bookmarkEnd w:id="12"/>
    </w:p>
    <w:bookmarkEnd w:id="10"/>
    <w:p w14:paraId="5E8D370A" w14:textId="77777777" w:rsidR="00041778" w:rsidRPr="00041778" w:rsidRDefault="00041778" w:rsidP="00FA261D">
      <w:pPr>
        <w:pStyle w:val="Nagwek1"/>
        <w:sectPr w:rsidR="00041778" w:rsidRPr="00041778" w:rsidSect="007C6324">
          <w:footerReference w:type="default" r:id="rId11"/>
          <w:pgSz w:w="11906" w:h="16838"/>
          <w:pgMar w:top="1440" w:right="1080" w:bottom="1440" w:left="1080" w:header="708" w:footer="850" w:gutter="0"/>
          <w:cols w:space="708"/>
          <w:docGrid w:linePitch="360"/>
        </w:sectPr>
      </w:pPr>
    </w:p>
    <w:p w14:paraId="1B148D36" w14:textId="77777777" w:rsidR="007C77D7" w:rsidRPr="00844018" w:rsidRDefault="007C77D7" w:rsidP="007C77D7">
      <w:pPr>
        <w:ind w:firstLine="708"/>
        <w:rPr>
          <w:rFonts w:cs="Times New Roman"/>
        </w:rPr>
      </w:pPr>
      <w:r w:rsidRPr="00844018">
        <w:rPr>
          <w:rFonts w:cs="Times New Roman"/>
        </w:rPr>
        <w:lastRenderedPageBreak/>
        <w:t xml:space="preserve"> </w:t>
      </w:r>
      <w:r w:rsidRPr="00685C9B">
        <w:rPr>
          <w:rFonts w:cs="Times New Roman"/>
          <w:sz w:val="22"/>
          <w:szCs w:val="22"/>
        </w:rPr>
        <w:t>(pieczęć Instytucji)</w:t>
      </w:r>
      <w:r w:rsidRPr="00844018">
        <w:rPr>
          <w:rFonts w:cs="Times New Roman"/>
        </w:rPr>
        <w:t xml:space="preserve">                                                               …………..……………….</w:t>
      </w:r>
    </w:p>
    <w:p w14:paraId="7E7A025E" w14:textId="77777777" w:rsidR="007C77D7" w:rsidRPr="00685C9B" w:rsidRDefault="007C77D7" w:rsidP="007C77D7">
      <w:pPr>
        <w:ind w:left="5664"/>
        <w:jc w:val="both"/>
        <w:rPr>
          <w:rFonts w:cs="Times New Roman"/>
          <w:sz w:val="20"/>
          <w:szCs w:val="20"/>
        </w:rPr>
      </w:pPr>
      <w:r w:rsidRPr="00844018">
        <w:rPr>
          <w:rFonts w:cs="Times New Roman"/>
        </w:rPr>
        <w:t xml:space="preserve">         </w:t>
      </w:r>
      <w:r w:rsidR="00685C9B">
        <w:rPr>
          <w:rFonts w:cs="Times New Roman"/>
        </w:rPr>
        <w:t xml:space="preserve">      </w:t>
      </w:r>
      <w:r w:rsidR="00685C9B" w:rsidRPr="00685C9B">
        <w:rPr>
          <w:rFonts w:cs="Times New Roman"/>
          <w:sz w:val="20"/>
          <w:szCs w:val="20"/>
        </w:rPr>
        <w:t xml:space="preserve">   </w:t>
      </w:r>
      <w:r w:rsidRPr="00685C9B">
        <w:rPr>
          <w:rFonts w:cs="Times New Roman"/>
          <w:sz w:val="20"/>
          <w:szCs w:val="20"/>
        </w:rPr>
        <w:t>(miejscowość, data)</w:t>
      </w:r>
    </w:p>
    <w:p w14:paraId="29B9C15E" w14:textId="77777777" w:rsidR="007C77D7" w:rsidRDefault="007C77D7" w:rsidP="007C77D7">
      <w:pPr>
        <w:spacing w:line="360" w:lineRule="auto"/>
        <w:jc w:val="both"/>
        <w:rPr>
          <w:rFonts w:cs="Times New Roman"/>
        </w:rPr>
      </w:pPr>
    </w:p>
    <w:p w14:paraId="55B1BB46" w14:textId="77777777" w:rsidR="007C77D7" w:rsidRPr="00844018" w:rsidRDefault="007C77D7" w:rsidP="00C156C7">
      <w:pPr>
        <w:pStyle w:val="Nagwek2"/>
        <w:jc w:val="center"/>
      </w:pPr>
      <w:bookmarkStart w:id="13" w:name="_Toc218336721"/>
      <w:bookmarkStart w:id="14" w:name="_Toc221211009"/>
      <w:r w:rsidRPr="00844018">
        <w:t>Zgoda na odbycie praktyki zawodowej</w:t>
      </w:r>
      <w:bookmarkEnd w:id="13"/>
      <w:bookmarkEnd w:id="14"/>
    </w:p>
    <w:p w14:paraId="1E6A5EB3" w14:textId="77777777" w:rsidR="006700A9" w:rsidRDefault="006700A9" w:rsidP="007C77D7">
      <w:pPr>
        <w:spacing w:line="360" w:lineRule="auto"/>
        <w:rPr>
          <w:rFonts w:cs="Times New Roman"/>
        </w:rPr>
      </w:pPr>
    </w:p>
    <w:p w14:paraId="71BFAC93" w14:textId="77777777" w:rsidR="007C77D7" w:rsidRPr="00844018" w:rsidRDefault="007C77D7" w:rsidP="007C77D7">
      <w:pPr>
        <w:spacing w:line="360" w:lineRule="auto"/>
        <w:rPr>
          <w:rFonts w:cs="Times New Roman"/>
        </w:rPr>
      </w:pPr>
      <w:r w:rsidRPr="00844018">
        <w:rPr>
          <w:rFonts w:cs="Times New Roman"/>
        </w:rPr>
        <w:t xml:space="preserve">Wyrażam zgodę na odbycie praktyki zawodowej w </w:t>
      </w:r>
      <w:r w:rsidR="006700A9">
        <w:rPr>
          <w:rFonts w:cs="Times New Roman"/>
        </w:rPr>
        <w:t xml:space="preserve">………………………………………………… </w:t>
      </w:r>
      <w:r w:rsidRPr="00844018">
        <w:rPr>
          <w:rFonts w:cs="Times New Roman"/>
        </w:rPr>
        <w:t>………………..……………….………………………………………………………………………</w:t>
      </w:r>
    </w:p>
    <w:p w14:paraId="614C8267" w14:textId="77777777" w:rsidR="007C77D7" w:rsidRPr="00844018" w:rsidRDefault="007C77D7" w:rsidP="007C77D7">
      <w:pPr>
        <w:jc w:val="both"/>
        <w:rPr>
          <w:rFonts w:cs="Times New Roman"/>
        </w:rPr>
      </w:pPr>
      <w:r w:rsidRPr="00844018">
        <w:rPr>
          <w:rFonts w:cs="Times New Roman"/>
        </w:rPr>
        <w:t>przez Panią/Pana ………………………..……….……….…..………………………………</w:t>
      </w:r>
      <w:r w:rsidR="006700A9">
        <w:rPr>
          <w:rFonts w:cs="Times New Roman"/>
        </w:rPr>
        <w:t>……..</w:t>
      </w:r>
    </w:p>
    <w:p w14:paraId="4F33A520" w14:textId="77777777" w:rsidR="007C77D7" w:rsidRPr="00844018" w:rsidRDefault="007C77D7" w:rsidP="007C77D7">
      <w:pPr>
        <w:jc w:val="center"/>
        <w:rPr>
          <w:rFonts w:cs="Times New Roman"/>
        </w:rPr>
      </w:pPr>
      <w:r w:rsidRPr="006700A9">
        <w:rPr>
          <w:rFonts w:cs="Times New Roman"/>
          <w:sz w:val="20"/>
          <w:szCs w:val="20"/>
        </w:rPr>
        <w:t>(imię i nazwisko studentki/studenta)</w:t>
      </w:r>
    </w:p>
    <w:p w14:paraId="0B529232" w14:textId="77777777" w:rsidR="007C77D7" w:rsidRPr="00844018" w:rsidRDefault="007C77D7" w:rsidP="007C77D7">
      <w:pPr>
        <w:jc w:val="center"/>
        <w:rPr>
          <w:rFonts w:cs="Times New Roman"/>
        </w:rPr>
      </w:pPr>
    </w:p>
    <w:p w14:paraId="79BF4C45" w14:textId="77777777" w:rsidR="007C77D7" w:rsidRPr="00844018" w:rsidRDefault="007C77D7" w:rsidP="007C77D7">
      <w:pPr>
        <w:spacing w:line="480" w:lineRule="auto"/>
        <w:rPr>
          <w:rFonts w:cs="Times New Roman"/>
        </w:rPr>
      </w:pPr>
      <w:r w:rsidRPr="00844018">
        <w:rPr>
          <w:rFonts w:cs="Times New Roman"/>
        </w:rPr>
        <w:t xml:space="preserve">studentkę/studenta Akademii Tarnowskiej. Praktyka będzie realizowana w dniach od ……………. do………………..……… </w:t>
      </w:r>
    </w:p>
    <w:p w14:paraId="3ADDF78A" w14:textId="77777777" w:rsidR="007C77D7" w:rsidRPr="00844018" w:rsidRDefault="007C77D7" w:rsidP="007C77D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</w:rPr>
        <w:t>Opiekę nad student</w:t>
      </w:r>
      <w:r w:rsidR="006700A9">
        <w:rPr>
          <w:rFonts w:cs="Times New Roman"/>
        </w:rPr>
        <w:t>k</w:t>
      </w:r>
      <w:r w:rsidRPr="00844018">
        <w:rPr>
          <w:rFonts w:cs="Times New Roman"/>
        </w:rPr>
        <w:t>ą/em będzie sprawował/sprawowała</w:t>
      </w:r>
      <w:r w:rsidR="006700A9">
        <w:rPr>
          <w:rFonts w:cs="Times New Roman"/>
        </w:rPr>
        <w:t>/ł</w:t>
      </w:r>
      <w:r w:rsidRPr="00844018">
        <w:rPr>
          <w:rFonts w:cs="Times New Roman"/>
        </w:rPr>
        <w:t xml:space="preserve"> ………………..……….……</w:t>
      </w:r>
      <w:r w:rsidR="006700A9">
        <w:rPr>
          <w:rFonts w:cs="Times New Roman"/>
        </w:rPr>
        <w:t>…………….</w:t>
      </w:r>
    </w:p>
    <w:p w14:paraId="706E485D" w14:textId="77777777" w:rsidR="007C77D7" w:rsidRPr="00844018" w:rsidRDefault="007C77D7" w:rsidP="007C77D7">
      <w:pPr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…………………………………...</w:t>
      </w:r>
      <w:r w:rsidR="006700A9">
        <w:rPr>
          <w:rFonts w:cs="Times New Roman"/>
        </w:rPr>
        <w:t>.........</w:t>
      </w:r>
    </w:p>
    <w:p w14:paraId="51DB12D1" w14:textId="77777777" w:rsidR="007C77D7" w:rsidRPr="00844018" w:rsidRDefault="007C77D7" w:rsidP="007C77D7">
      <w:pPr>
        <w:jc w:val="center"/>
        <w:rPr>
          <w:rFonts w:cs="Times New Roman"/>
        </w:rPr>
      </w:pPr>
      <w:r w:rsidRPr="006700A9">
        <w:rPr>
          <w:rFonts w:cs="Times New Roman"/>
          <w:sz w:val="20"/>
          <w:szCs w:val="20"/>
        </w:rPr>
        <w:t>(imię i nazwisko, numer telefonu oraz e-mail opiekuna praktyki z ramienia Instytucji)</w:t>
      </w:r>
    </w:p>
    <w:p w14:paraId="5C6DBFA7" w14:textId="77777777" w:rsidR="006700A9" w:rsidRDefault="006700A9" w:rsidP="007C77D7">
      <w:pPr>
        <w:spacing w:line="360" w:lineRule="auto"/>
        <w:rPr>
          <w:rFonts w:cs="Times New Roman"/>
        </w:rPr>
      </w:pPr>
    </w:p>
    <w:p w14:paraId="795E60CD" w14:textId="77777777" w:rsidR="007C77D7" w:rsidRPr="00844018" w:rsidRDefault="007C77D7" w:rsidP="007C77D7">
      <w:pPr>
        <w:spacing w:line="360" w:lineRule="auto"/>
        <w:rPr>
          <w:rFonts w:cs="Times New Roman"/>
          <w:b/>
          <w:bCs/>
        </w:rPr>
      </w:pPr>
      <w:r w:rsidRPr="00844018">
        <w:rPr>
          <w:rFonts w:cs="Times New Roman"/>
        </w:rPr>
        <w:t>Oświadczam, że nasza Instytucja spełnia warunki przyjęcia studenta na praktykę zawarte</w:t>
      </w:r>
      <w:r w:rsidR="006700A9">
        <w:rPr>
          <w:rFonts w:cs="Times New Roman"/>
        </w:rPr>
        <w:t xml:space="preserve"> </w:t>
      </w:r>
      <w:r w:rsidRPr="00844018">
        <w:rPr>
          <w:rFonts w:cs="Times New Roman"/>
        </w:rPr>
        <w:t>w</w:t>
      </w:r>
      <w:r w:rsidR="006700A9">
        <w:rPr>
          <w:rFonts w:cs="Times New Roman"/>
        </w:rPr>
        <w:t> </w:t>
      </w:r>
      <w:r w:rsidRPr="00844018">
        <w:rPr>
          <w:rFonts w:cs="Times New Roman"/>
          <w:b/>
          <w:bCs/>
        </w:rPr>
        <w:t>Kierunkowym Regulaminie Praktyk</w:t>
      </w:r>
      <w:r w:rsidR="00946127" w:rsidRPr="00844018">
        <w:rPr>
          <w:rFonts w:cs="Times New Roman"/>
          <w:b/>
          <w:bCs/>
        </w:rPr>
        <w:t xml:space="preserve"> Zawodowych</w:t>
      </w:r>
      <w:r w:rsidRPr="00844018">
        <w:rPr>
          <w:rFonts w:cs="Times New Roman"/>
          <w:b/>
          <w:bCs/>
        </w:rPr>
        <w:t>.</w:t>
      </w:r>
      <w:r w:rsidR="00C041F1">
        <w:rPr>
          <w:rFonts w:cs="Times New Roman"/>
          <w:b/>
          <w:bCs/>
        </w:rPr>
        <w:t xml:space="preserve"> </w:t>
      </w:r>
    </w:p>
    <w:p w14:paraId="34B49155" w14:textId="77777777" w:rsidR="005F182F" w:rsidRDefault="007C77D7" w:rsidP="00E57D0B">
      <w:pPr>
        <w:rPr>
          <w:rFonts w:cs="Times New Roman"/>
        </w:rPr>
      </w:pPr>
      <w:r w:rsidRPr="00844018">
        <w:rPr>
          <w:rFonts w:cs="Times New Roman"/>
        </w:rPr>
        <w:t xml:space="preserve">Ponadto informuję, że osobą z ramienia naszej Instytucji, która jest upoważniona do podpisania </w:t>
      </w:r>
    </w:p>
    <w:p w14:paraId="0E384346" w14:textId="77777777" w:rsidR="005F182F" w:rsidRDefault="005F182F" w:rsidP="00E57D0B">
      <w:pPr>
        <w:rPr>
          <w:rFonts w:cs="Times New Roman"/>
        </w:rPr>
      </w:pPr>
    </w:p>
    <w:p w14:paraId="1F797C4B" w14:textId="77777777" w:rsidR="007C77D7" w:rsidRPr="00844018" w:rsidRDefault="007C77D7" w:rsidP="00E57D0B">
      <w:pPr>
        <w:rPr>
          <w:rFonts w:cs="Times New Roman"/>
        </w:rPr>
      </w:pPr>
      <w:r w:rsidRPr="00844018">
        <w:rPr>
          <w:rFonts w:cs="Times New Roman"/>
        </w:rPr>
        <w:t>z</w:t>
      </w:r>
      <w:r w:rsidR="006700A9">
        <w:rPr>
          <w:rFonts w:cs="Times New Roman"/>
        </w:rPr>
        <w:t> </w:t>
      </w:r>
      <w:r w:rsidRPr="00844018">
        <w:rPr>
          <w:rFonts w:cs="Times New Roman"/>
        </w:rPr>
        <w:t>Akademią Tarnowską umowy o prowadzenie praktyki jest …</w:t>
      </w:r>
      <w:r w:rsidR="00855B5B">
        <w:rPr>
          <w:rFonts w:cs="Times New Roman"/>
        </w:rPr>
        <w:t>..</w:t>
      </w:r>
      <w:r w:rsidRPr="00844018">
        <w:rPr>
          <w:rFonts w:cs="Times New Roman"/>
        </w:rPr>
        <w:t>………………………………</w:t>
      </w:r>
      <w:r w:rsidR="006700A9">
        <w:rPr>
          <w:rFonts w:cs="Times New Roman"/>
        </w:rPr>
        <w:t xml:space="preserve">…….. </w:t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</w:r>
      <w:r w:rsidR="006700A9">
        <w:rPr>
          <w:rFonts w:cs="Times New Roman"/>
        </w:rPr>
        <w:tab/>
        <w:t xml:space="preserve">        </w:t>
      </w:r>
      <w:r w:rsidRPr="006700A9">
        <w:rPr>
          <w:rFonts w:cs="Times New Roman"/>
          <w:sz w:val="20"/>
          <w:szCs w:val="20"/>
        </w:rPr>
        <w:t>(imię i nazwisko oraz pełniona funkcja)</w:t>
      </w:r>
    </w:p>
    <w:p w14:paraId="12A21500" w14:textId="77777777" w:rsidR="005F182F" w:rsidRDefault="005F182F" w:rsidP="007C77D7">
      <w:pPr>
        <w:spacing w:line="360" w:lineRule="auto"/>
        <w:rPr>
          <w:rFonts w:cs="Times New Roman"/>
        </w:rPr>
      </w:pPr>
    </w:p>
    <w:p w14:paraId="6F0C6CFA" w14:textId="77777777" w:rsidR="007C77D7" w:rsidRPr="00844018" w:rsidRDefault="007C77D7" w:rsidP="007C77D7">
      <w:pPr>
        <w:spacing w:line="360" w:lineRule="auto"/>
        <w:rPr>
          <w:rFonts w:cs="Times New Roman"/>
        </w:rPr>
      </w:pPr>
      <w:r w:rsidRPr="00844018">
        <w:rPr>
          <w:rFonts w:cs="Times New Roman"/>
        </w:rPr>
        <w:t xml:space="preserve">Informuję również, że student podczas realizowania praktyki </w:t>
      </w:r>
      <w:r w:rsidRPr="00C041F1">
        <w:rPr>
          <w:rFonts w:cs="Times New Roman"/>
          <w:b/>
          <w:bCs/>
        </w:rPr>
        <w:t>będzie miał kontakt/ nie będzie miał kontaktu* z osobami małoletnimi.</w:t>
      </w:r>
    </w:p>
    <w:p w14:paraId="4ABD93B4" w14:textId="77777777" w:rsidR="007C77D7" w:rsidRPr="00844018" w:rsidRDefault="007C77D7" w:rsidP="007C77D7">
      <w:pPr>
        <w:jc w:val="both"/>
        <w:rPr>
          <w:rFonts w:cs="Times New Roman"/>
        </w:rPr>
      </w:pPr>
      <w:r w:rsidRPr="00844018">
        <w:rPr>
          <w:rFonts w:cs="Times New Roman"/>
        </w:rPr>
        <w:t xml:space="preserve">   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  <w:t xml:space="preserve">           ……..…………….………………</w:t>
      </w:r>
    </w:p>
    <w:p w14:paraId="65D834FC" w14:textId="77777777" w:rsidR="007C77D7" w:rsidRPr="00844018" w:rsidRDefault="007C77D7" w:rsidP="007C77D7">
      <w:pPr>
        <w:ind w:right="-567" w:firstLine="680"/>
        <w:jc w:val="both"/>
        <w:rPr>
          <w:rFonts w:cs="Times New Roman"/>
        </w:rPr>
      </w:pP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  <w:t xml:space="preserve">                                                             </w:t>
      </w:r>
      <w:r w:rsidRPr="00EA25F5">
        <w:rPr>
          <w:rFonts w:cs="Times New Roman"/>
          <w:sz w:val="20"/>
          <w:szCs w:val="20"/>
        </w:rPr>
        <w:t>(podpis przedstawiciela Instytucji)</w:t>
      </w:r>
    </w:p>
    <w:p w14:paraId="32758429" w14:textId="6F595101" w:rsidR="007C77D7" w:rsidRPr="00844018" w:rsidRDefault="00025615" w:rsidP="007C77D7">
      <w:pPr>
        <w:pBdr>
          <w:bottom w:val="single" w:sz="8" w:space="2" w:color="000000"/>
        </w:pBdr>
        <w:ind w:firstLine="708"/>
        <w:jc w:val="both"/>
        <w:rPr>
          <w:rFonts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34731D" wp14:editId="2FBFE24C">
                <wp:simplePos x="0" y="0"/>
                <wp:positionH relativeFrom="margin">
                  <wp:align>left</wp:align>
                </wp:positionH>
                <wp:positionV relativeFrom="paragraph">
                  <wp:posOffset>156845</wp:posOffset>
                </wp:positionV>
                <wp:extent cx="5992495" cy="8255"/>
                <wp:effectExtent l="0" t="0" r="0" b="0"/>
                <wp:wrapNone/>
                <wp:docPr id="48620650" name="Łącznik prost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2495" cy="8255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EB99DF" id="Łącznik prosty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2.35pt" to="471.8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" stroked="f">
                <w10:wrap anchorx="margin"/>
              </v:line>
            </w:pict>
          </mc:Fallback>
        </mc:AlternateContent>
      </w:r>
    </w:p>
    <w:p w14:paraId="615BDFDA" w14:textId="77777777" w:rsidR="007C77D7" w:rsidRPr="00844018" w:rsidRDefault="007C77D7" w:rsidP="005F182F">
      <w:pPr>
        <w:jc w:val="both"/>
        <w:rPr>
          <w:rFonts w:cs="Times New Roman"/>
          <w:b/>
        </w:rPr>
      </w:pPr>
    </w:p>
    <w:p w14:paraId="1CA78890" w14:textId="77777777" w:rsidR="007C77D7" w:rsidRPr="00844018" w:rsidRDefault="007C77D7" w:rsidP="005F182F">
      <w:pPr>
        <w:jc w:val="both"/>
        <w:rPr>
          <w:rFonts w:cs="Times New Roman"/>
          <w:b/>
        </w:rPr>
      </w:pPr>
      <w:r w:rsidRPr="00844018">
        <w:rPr>
          <w:rFonts w:cs="Times New Roman"/>
          <w:b/>
        </w:rPr>
        <w:t>Wypełnia opiekun praktyk z ramienia Uczelni</w:t>
      </w:r>
    </w:p>
    <w:p w14:paraId="622EB209" w14:textId="77777777" w:rsidR="007C77D7" w:rsidRPr="00844018" w:rsidRDefault="007C77D7" w:rsidP="00FB6C42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</w:rPr>
        <w:t>Liczba godzin praktyk do zrealizowania przez studenta w ww</w:t>
      </w:r>
      <w:r w:rsidR="00946127" w:rsidRPr="00844018">
        <w:rPr>
          <w:rFonts w:cs="Times New Roman"/>
        </w:rPr>
        <w:t>.</w:t>
      </w:r>
      <w:r w:rsidRPr="00844018">
        <w:rPr>
          <w:rFonts w:cs="Times New Roman"/>
        </w:rPr>
        <w:t xml:space="preserve"> miejscu wynosi ……………..…..…godz. zegarowych co jest równe ………......……….…… godz. </w:t>
      </w:r>
      <w:r w:rsidR="00946127" w:rsidRPr="00844018">
        <w:rPr>
          <w:rFonts w:cs="Times New Roman"/>
        </w:rPr>
        <w:t>dydaktycznych</w:t>
      </w:r>
      <w:r w:rsidRPr="00844018">
        <w:rPr>
          <w:rFonts w:cs="Times New Roman"/>
        </w:rPr>
        <w:t>.</w:t>
      </w:r>
    </w:p>
    <w:p w14:paraId="3470E62D" w14:textId="77777777" w:rsidR="007C77D7" w:rsidRPr="00844018" w:rsidRDefault="007C77D7" w:rsidP="00FB6C42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</w:rPr>
        <w:t>Wyrażam zgodę/nie wyrażam zgody na odbycie praktyki w wyżej wymienionym miejscu.</w:t>
      </w:r>
    </w:p>
    <w:p w14:paraId="6A3B1D31" w14:textId="77777777" w:rsidR="007C77D7" w:rsidRPr="00844018" w:rsidRDefault="007C77D7" w:rsidP="007C77D7">
      <w:pPr>
        <w:spacing w:line="360" w:lineRule="auto"/>
        <w:jc w:val="both"/>
        <w:rPr>
          <w:rFonts w:cs="Times New Roman"/>
        </w:rPr>
      </w:pPr>
    </w:p>
    <w:p w14:paraId="78DBE0A0" w14:textId="77777777" w:rsidR="007C77D7" w:rsidRPr="00844018" w:rsidRDefault="007C77D7" w:rsidP="007C77D7">
      <w:pPr>
        <w:rPr>
          <w:rFonts w:cs="Times New Roman"/>
        </w:rPr>
      </w:pP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  <w:t xml:space="preserve">                  ..………………………….</w:t>
      </w:r>
    </w:p>
    <w:p w14:paraId="264555AF" w14:textId="77777777" w:rsidR="007C77D7" w:rsidRPr="00844018" w:rsidRDefault="007C77D7" w:rsidP="007C77D7">
      <w:pPr>
        <w:rPr>
          <w:rFonts w:cs="Times New Roman"/>
        </w:rPr>
      </w:pP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EA25F5">
        <w:rPr>
          <w:rFonts w:cs="Times New Roman"/>
          <w:sz w:val="20"/>
          <w:szCs w:val="20"/>
        </w:rPr>
        <w:t xml:space="preserve">         (podpis)</w:t>
      </w:r>
    </w:p>
    <w:p w14:paraId="4CF4E248" w14:textId="77777777" w:rsidR="007C77D7" w:rsidRPr="005F182F" w:rsidRDefault="007C77D7" w:rsidP="007C77D7">
      <w:pPr>
        <w:rPr>
          <w:rFonts w:cs="Times New Roman"/>
          <w:sz w:val="20"/>
          <w:szCs w:val="20"/>
        </w:rPr>
      </w:pPr>
      <w:r w:rsidRPr="005F182F">
        <w:rPr>
          <w:rFonts w:cs="Times New Roman"/>
          <w:sz w:val="20"/>
          <w:szCs w:val="20"/>
        </w:rPr>
        <w:t>*niepotrzebne skreślić</w:t>
      </w:r>
    </w:p>
    <w:p w14:paraId="6999B779" w14:textId="77777777" w:rsidR="002F7FB9" w:rsidRDefault="002F7FB9" w:rsidP="00B237F9">
      <w:pPr>
        <w:widowControl/>
        <w:suppressAutoHyphens w:val="0"/>
        <w:contextualSpacing/>
        <w:jc w:val="both"/>
        <w:rPr>
          <w:rFonts w:cs="Times New Roman"/>
        </w:rPr>
        <w:sectPr w:rsidR="002F7FB9" w:rsidSect="006700A9">
          <w:headerReference w:type="default" r:id="rId12"/>
          <w:footerReference w:type="default" r:id="rId13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49209C8F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0323009B" w14:textId="77777777" w:rsidR="00B237F9" w:rsidRPr="00844018" w:rsidRDefault="00B237F9" w:rsidP="00B237F9">
      <w:pPr>
        <w:tabs>
          <w:tab w:val="left" w:pos="426"/>
        </w:tabs>
        <w:ind w:left="426" w:hanging="426"/>
        <w:rPr>
          <w:rFonts w:cs="Times New Roman"/>
        </w:rPr>
      </w:pPr>
    </w:p>
    <w:p w14:paraId="70DAE7F0" w14:textId="77777777" w:rsidR="00B237F9" w:rsidRPr="00353415" w:rsidRDefault="00B237F9" w:rsidP="00B237F9">
      <w:pPr>
        <w:jc w:val="center"/>
        <w:rPr>
          <w:rFonts w:cs="Times New Roman"/>
        </w:rPr>
      </w:pPr>
      <w:r w:rsidRPr="00353415">
        <w:rPr>
          <w:rFonts w:cs="Times New Roman"/>
        </w:rPr>
        <w:t xml:space="preserve">Akademia Tarnowska, Wydział </w:t>
      </w:r>
      <w:r w:rsidR="00844172" w:rsidRPr="00353415">
        <w:rPr>
          <w:rFonts w:cs="Times New Roman"/>
        </w:rPr>
        <w:t xml:space="preserve">Nauk </w:t>
      </w:r>
      <w:r w:rsidRPr="00353415">
        <w:rPr>
          <w:rFonts w:cs="Times New Roman"/>
        </w:rPr>
        <w:t>Humanistyczny</w:t>
      </w:r>
      <w:r w:rsidR="00844172" w:rsidRPr="00353415">
        <w:rPr>
          <w:rFonts w:cs="Times New Roman"/>
        </w:rPr>
        <w:t>ch i Społecznych</w:t>
      </w:r>
      <w:r w:rsidR="00C156C7" w:rsidRPr="00353415">
        <w:rPr>
          <w:rFonts w:cs="Times New Roman"/>
        </w:rPr>
        <w:t xml:space="preserve">. </w:t>
      </w:r>
    </w:p>
    <w:p w14:paraId="1900D3C9" w14:textId="77777777" w:rsidR="00B237F9" w:rsidRPr="00353415" w:rsidRDefault="00B237F9" w:rsidP="00C156C7">
      <w:pPr>
        <w:pStyle w:val="Nagwek2"/>
        <w:jc w:val="center"/>
        <w:rPr>
          <w:u w:val="single"/>
        </w:rPr>
      </w:pPr>
      <w:bookmarkStart w:id="15" w:name="_Toc218336722"/>
      <w:bookmarkStart w:id="16" w:name="_Toc221211010"/>
      <w:r w:rsidRPr="00353415">
        <w:rPr>
          <w:u w:val="single"/>
        </w:rPr>
        <w:t>Kryteria wyboru</w:t>
      </w:r>
      <w:r w:rsidR="00231A1B" w:rsidRPr="00353415">
        <w:rPr>
          <w:u w:val="single"/>
        </w:rPr>
        <w:t>/weryfikacji nowej Instytucji</w:t>
      </w:r>
      <w:r w:rsidRPr="00353415">
        <w:rPr>
          <w:u w:val="single"/>
        </w:rPr>
        <w:t xml:space="preserve"> do realizacji praktyk zawodowych</w:t>
      </w:r>
      <w:bookmarkEnd w:id="15"/>
      <w:bookmarkEnd w:id="16"/>
    </w:p>
    <w:p w14:paraId="4FC9784C" w14:textId="77777777" w:rsidR="00B237F9" w:rsidRPr="00844018" w:rsidRDefault="005F4C93" w:rsidP="00B237F9">
      <w:pPr>
        <w:spacing w:line="276" w:lineRule="auto"/>
        <w:jc w:val="center"/>
        <w:rPr>
          <w:rFonts w:cs="Times New Roman"/>
          <w:b/>
        </w:rPr>
      </w:pPr>
      <w:r w:rsidRPr="00844018">
        <w:rPr>
          <w:rFonts w:cs="Times New Roman"/>
          <w:b/>
        </w:rPr>
        <w:t>na</w:t>
      </w:r>
      <w:r w:rsidR="00B237F9" w:rsidRPr="00844018">
        <w:rPr>
          <w:rFonts w:cs="Times New Roman"/>
          <w:b/>
        </w:rPr>
        <w:t xml:space="preserve"> kierunku </w:t>
      </w:r>
      <w:r w:rsidR="00231A1B" w:rsidRPr="00844018">
        <w:rPr>
          <w:rFonts w:cs="Times New Roman"/>
          <w:b/>
        </w:rPr>
        <w:t xml:space="preserve">Psychologia, </w:t>
      </w:r>
      <w:r w:rsidR="00231A1B" w:rsidRPr="00D216C7">
        <w:rPr>
          <w:rFonts w:cs="Times New Roman"/>
          <w:bCs/>
        </w:rPr>
        <w:t>studia jednolite magisterskie, stacjonarne o profilu praktycznym</w:t>
      </w:r>
    </w:p>
    <w:p w14:paraId="7F18D0E0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</w:p>
    <w:p w14:paraId="76121656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</w:p>
    <w:p w14:paraId="2EEFCFEA" w14:textId="77777777" w:rsidR="00B237F9" w:rsidRPr="00844018" w:rsidRDefault="00B237F9" w:rsidP="007F7586">
      <w:pPr>
        <w:spacing w:line="276" w:lineRule="auto"/>
        <w:jc w:val="both"/>
        <w:rPr>
          <w:rFonts w:cs="Times New Roman"/>
          <w:bCs/>
        </w:rPr>
      </w:pPr>
      <w:r w:rsidRPr="007F7586">
        <w:rPr>
          <w:rFonts w:cs="Times New Roman"/>
          <w:b/>
        </w:rPr>
        <w:t xml:space="preserve">Nazwa i adres </w:t>
      </w:r>
      <w:r w:rsidR="00231A1B" w:rsidRPr="007F7586">
        <w:rPr>
          <w:rFonts w:cs="Times New Roman"/>
          <w:b/>
        </w:rPr>
        <w:t>Instytucji</w:t>
      </w:r>
      <w:r w:rsidRPr="007F7586">
        <w:rPr>
          <w:rFonts w:cs="Times New Roman"/>
          <w:b/>
        </w:rPr>
        <w:t>:</w:t>
      </w:r>
      <w:r w:rsidR="007F7586">
        <w:rPr>
          <w:rFonts w:cs="Times New Roman"/>
          <w:bCs/>
        </w:rPr>
        <w:t xml:space="preserve"> </w:t>
      </w:r>
      <w:r w:rsidRPr="00844018">
        <w:rPr>
          <w:rFonts w:cs="Times New Roman"/>
          <w:bCs/>
        </w:rPr>
        <w:t>…………………………………………………………………</w:t>
      </w:r>
      <w:r w:rsidR="007F7586">
        <w:rPr>
          <w:rFonts w:cs="Times New Roman"/>
          <w:bCs/>
        </w:rPr>
        <w:t>……….</w:t>
      </w:r>
    </w:p>
    <w:p w14:paraId="4108026C" w14:textId="77777777" w:rsidR="00B237F9" w:rsidRPr="00844018" w:rsidRDefault="00B237F9" w:rsidP="007F7586">
      <w:pPr>
        <w:jc w:val="both"/>
        <w:rPr>
          <w:rFonts w:cs="Times New Roman"/>
          <w:bCs/>
        </w:rPr>
      </w:pPr>
    </w:p>
    <w:p w14:paraId="6B51CED6" w14:textId="77777777" w:rsidR="00B237F9" w:rsidRPr="00844018" w:rsidRDefault="00B237F9" w:rsidP="007F7586">
      <w:pPr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>…………………………………………………………………………………………………</w:t>
      </w:r>
      <w:r w:rsidR="007F7586">
        <w:rPr>
          <w:rFonts w:cs="Times New Roman"/>
          <w:bCs/>
        </w:rPr>
        <w:t>…….</w:t>
      </w:r>
    </w:p>
    <w:p w14:paraId="3C78CD45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ab/>
      </w:r>
    </w:p>
    <w:p w14:paraId="0167AEB4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  <w:r w:rsidRPr="00B15E19">
        <w:rPr>
          <w:rFonts w:cs="Times New Roman"/>
          <w:b/>
        </w:rPr>
        <w:t xml:space="preserve">Krótki opis profilu działalności: </w:t>
      </w:r>
      <w:r w:rsidR="00B15E19">
        <w:rPr>
          <w:rFonts w:cs="Times New Roman"/>
          <w:b/>
        </w:rPr>
        <w:t xml:space="preserve"> </w:t>
      </w:r>
      <w:r w:rsidRPr="00844018">
        <w:rPr>
          <w:rFonts w:cs="Times New Roman"/>
          <w:bCs/>
        </w:rPr>
        <w:t>……</w:t>
      </w:r>
      <w:r w:rsidR="00B15E19">
        <w:rPr>
          <w:rFonts w:cs="Times New Roman"/>
          <w:bCs/>
        </w:rPr>
        <w:t>………………</w:t>
      </w:r>
      <w:r w:rsidRPr="00844018">
        <w:rPr>
          <w:rFonts w:cs="Times New Roman"/>
          <w:bCs/>
        </w:rPr>
        <w:t>……………………………………………</w:t>
      </w:r>
      <w:r w:rsidR="00B15E19">
        <w:rPr>
          <w:rFonts w:cs="Times New Roman"/>
          <w:bCs/>
        </w:rPr>
        <w:t xml:space="preserve"> </w:t>
      </w:r>
    </w:p>
    <w:p w14:paraId="01A5F2AE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</w:p>
    <w:p w14:paraId="565BB508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Cs/>
        </w:rPr>
      </w:pPr>
      <w:r w:rsidRPr="00844018">
        <w:rPr>
          <w:rFonts w:cs="Times New Roman"/>
          <w:bCs/>
        </w:rPr>
        <w:t>…………………………………………………………</w:t>
      </w:r>
      <w:r w:rsidR="00B15E19">
        <w:rPr>
          <w:rFonts w:cs="Times New Roman"/>
          <w:bCs/>
        </w:rPr>
        <w:t>…….</w:t>
      </w:r>
      <w:r w:rsidRPr="00844018">
        <w:rPr>
          <w:rFonts w:cs="Times New Roman"/>
          <w:bCs/>
        </w:rPr>
        <w:t>………………………………………</w:t>
      </w:r>
    </w:p>
    <w:p w14:paraId="173CE59C" w14:textId="77777777" w:rsidR="00B237F9" w:rsidRPr="00844018" w:rsidRDefault="00B237F9" w:rsidP="00B237F9">
      <w:pPr>
        <w:spacing w:line="276" w:lineRule="auto"/>
        <w:jc w:val="both"/>
        <w:rPr>
          <w:rFonts w:cs="Times New Roman"/>
          <w:b/>
        </w:rPr>
      </w:pPr>
    </w:p>
    <w:tbl>
      <w:tblPr>
        <w:tblW w:w="10101" w:type="dxa"/>
        <w:tblInd w:w="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26"/>
        <w:gridCol w:w="789"/>
        <w:gridCol w:w="786"/>
      </w:tblGrid>
      <w:tr w:rsidR="00A1167A" w:rsidRPr="00A22D8E" w14:paraId="26AB796D" w14:textId="77777777" w:rsidTr="00B15E19">
        <w:trPr>
          <w:trHeight w:val="297"/>
        </w:trPr>
        <w:tc>
          <w:tcPr>
            <w:tcW w:w="8526" w:type="dxa"/>
            <w:vMerge w:val="restart"/>
            <w:vAlign w:val="center"/>
          </w:tcPr>
          <w:p w14:paraId="164159E8" w14:textId="77777777" w:rsidR="00B237F9" w:rsidRPr="00A22D8E" w:rsidRDefault="00B237F9" w:rsidP="00B15E19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1575" w:type="dxa"/>
            <w:gridSpan w:val="2"/>
            <w:vAlign w:val="center"/>
          </w:tcPr>
          <w:p w14:paraId="6422D0A7" w14:textId="77777777" w:rsidR="00B237F9" w:rsidRPr="00A22D8E" w:rsidRDefault="00597D20" w:rsidP="00597D20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>
              <w:rPr>
                <w:rFonts w:cs="Times New Roman"/>
                <w:b/>
                <w:sz w:val="22"/>
                <w:szCs w:val="22"/>
              </w:rPr>
              <w:t>Spełnia</w:t>
            </w:r>
          </w:p>
        </w:tc>
      </w:tr>
      <w:tr w:rsidR="00A1167A" w:rsidRPr="00A22D8E" w14:paraId="429393BE" w14:textId="77777777" w:rsidTr="00B15E19">
        <w:trPr>
          <w:trHeight w:val="146"/>
        </w:trPr>
        <w:tc>
          <w:tcPr>
            <w:tcW w:w="8526" w:type="dxa"/>
            <w:vMerge/>
          </w:tcPr>
          <w:p w14:paraId="1B5E0D83" w14:textId="77777777" w:rsidR="00B237F9" w:rsidRPr="00A22D8E" w:rsidRDefault="00B237F9" w:rsidP="00A1167A">
            <w:pPr>
              <w:spacing w:line="276" w:lineRule="auto"/>
              <w:jc w:val="both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789" w:type="dxa"/>
            <w:vAlign w:val="center"/>
          </w:tcPr>
          <w:p w14:paraId="023915F0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TAK</w:t>
            </w:r>
          </w:p>
        </w:tc>
        <w:tc>
          <w:tcPr>
            <w:tcW w:w="786" w:type="dxa"/>
            <w:vAlign w:val="center"/>
          </w:tcPr>
          <w:p w14:paraId="630B4644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NIE</w:t>
            </w:r>
          </w:p>
        </w:tc>
      </w:tr>
      <w:tr w:rsidR="00A1167A" w:rsidRPr="00A22D8E" w14:paraId="09AF3660" w14:textId="77777777" w:rsidTr="00B15E19">
        <w:trPr>
          <w:trHeight w:val="297"/>
        </w:trPr>
        <w:tc>
          <w:tcPr>
            <w:tcW w:w="8526" w:type="dxa"/>
          </w:tcPr>
          <w:p w14:paraId="3297C63A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</w:t>
            </w:r>
            <w:r w:rsidR="007F7586">
              <w:rPr>
                <w:rFonts w:cs="Times New Roman"/>
                <w:sz w:val="22"/>
                <w:szCs w:val="22"/>
              </w:rPr>
              <w:t>Instytucja</w:t>
            </w:r>
            <w:r w:rsidRPr="00A22D8E">
              <w:rPr>
                <w:rFonts w:cs="Times New Roman"/>
                <w:sz w:val="22"/>
                <w:szCs w:val="22"/>
              </w:rPr>
              <w:t xml:space="preserve"> jest zarejestrowan</w:t>
            </w:r>
            <w:r w:rsidR="00B15E19">
              <w:rPr>
                <w:rFonts w:cs="Times New Roman"/>
                <w:sz w:val="22"/>
                <w:szCs w:val="22"/>
              </w:rPr>
              <w:t>a</w:t>
            </w:r>
            <w:r w:rsidRPr="00A22D8E">
              <w:rPr>
                <w:rFonts w:cs="Times New Roman"/>
                <w:sz w:val="22"/>
                <w:szCs w:val="22"/>
              </w:rPr>
              <w:t>?</w:t>
            </w:r>
          </w:p>
        </w:tc>
        <w:tc>
          <w:tcPr>
            <w:tcW w:w="789" w:type="dxa"/>
          </w:tcPr>
          <w:p w14:paraId="039C6F9F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2372E45B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075813DA" w14:textId="77777777" w:rsidTr="00B15E19">
        <w:trPr>
          <w:trHeight w:val="588"/>
        </w:trPr>
        <w:tc>
          <w:tcPr>
            <w:tcW w:w="8526" w:type="dxa"/>
            <w:vAlign w:val="center"/>
          </w:tcPr>
          <w:p w14:paraId="21C5C703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</w:t>
            </w:r>
            <w:r w:rsidR="007F7586">
              <w:rPr>
                <w:rFonts w:cs="Times New Roman"/>
                <w:sz w:val="22"/>
                <w:szCs w:val="22"/>
              </w:rPr>
              <w:t>Instytucja</w:t>
            </w:r>
            <w:r w:rsidRPr="00A22D8E">
              <w:rPr>
                <w:rFonts w:cs="Times New Roman"/>
                <w:sz w:val="22"/>
                <w:szCs w:val="22"/>
              </w:rPr>
              <w:t xml:space="preserve"> posiada </w:t>
            </w:r>
            <w:r w:rsidR="00B15E19">
              <w:rPr>
                <w:rFonts w:cs="Times New Roman"/>
                <w:sz w:val="22"/>
                <w:szCs w:val="22"/>
              </w:rPr>
              <w:t xml:space="preserve">zasoby </w:t>
            </w:r>
            <w:r w:rsidRPr="00A22D8E">
              <w:rPr>
                <w:rFonts w:cs="Times New Roman"/>
                <w:sz w:val="22"/>
                <w:szCs w:val="22"/>
              </w:rPr>
              <w:t>sprzęt</w:t>
            </w:r>
            <w:r w:rsidR="00B15E19">
              <w:rPr>
                <w:rFonts w:cs="Times New Roman"/>
                <w:sz w:val="22"/>
                <w:szCs w:val="22"/>
              </w:rPr>
              <w:t>owe i narzędzia do odbycia praktyki psychologicznej w tym sprzęt</w:t>
            </w:r>
            <w:r w:rsidRPr="00A22D8E">
              <w:rPr>
                <w:rFonts w:cs="Times New Roman"/>
                <w:sz w:val="22"/>
                <w:szCs w:val="22"/>
              </w:rPr>
              <w:t xml:space="preserve"> komputerowy i wyraża gotowość do udostępnienia go studentom?</w:t>
            </w:r>
          </w:p>
        </w:tc>
        <w:tc>
          <w:tcPr>
            <w:tcW w:w="789" w:type="dxa"/>
          </w:tcPr>
          <w:p w14:paraId="3B70722A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63D89850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3B0EF0A4" w14:textId="77777777" w:rsidTr="00656C52">
        <w:trPr>
          <w:trHeight w:val="746"/>
        </w:trPr>
        <w:tc>
          <w:tcPr>
            <w:tcW w:w="8526" w:type="dxa"/>
            <w:vAlign w:val="center"/>
          </w:tcPr>
          <w:p w14:paraId="58FE3D0E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Czy osoba mająca pełnić rolę opiekuna studenckich praktyk zawodowych zapoznała się z</w:t>
            </w:r>
            <w:r w:rsidR="00B006F7">
              <w:rPr>
                <w:rFonts w:cs="Times New Roman"/>
                <w:sz w:val="22"/>
                <w:szCs w:val="22"/>
              </w:rPr>
              <w:t> </w:t>
            </w:r>
            <w:r w:rsidRPr="00A22D8E">
              <w:rPr>
                <w:rFonts w:cs="Times New Roman"/>
                <w:i/>
                <w:iCs/>
                <w:sz w:val="22"/>
                <w:szCs w:val="22"/>
              </w:rPr>
              <w:t>Kierunkowym</w:t>
            </w:r>
            <w:r w:rsidRPr="00A22D8E">
              <w:rPr>
                <w:rFonts w:cs="Times New Roman"/>
                <w:sz w:val="22"/>
                <w:szCs w:val="22"/>
              </w:rPr>
              <w:t xml:space="preserve"> r</w:t>
            </w:r>
            <w:r w:rsidRPr="00A22D8E">
              <w:rPr>
                <w:rFonts w:cs="Times New Roman"/>
                <w:i/>
                <w:iCs/>
                <w:sz w:val="22"/>
                <w:szCs w:val="22"/>
              </w:rPr>
              <w:t xml:space="preserve">egulaminem praktyk zawodowych Akademii Tarnowskiej </w:t>
            </w:r>
            <w:r w:rsidRPr="00A22D8E">
              <w:rPr>
                <w:rFonts w:cs="Times New Roman"/>
                <w:sz w:val="22"/>
                <w:szCs w:val="22"/>
              </w:rPr>
              <w:t xml:space="preserve">oraz </w:t>
            </w:r>
            <w:r w:rsidRPr="00A22D8E">
              <w:rPr>
                <w:rFonts w:cs="Times New Roman"/>
                <w:i/>
                <w:iCs/>
                <w:sz w:val="22"/>
                <w:szCs w:val="22"/>
              </w:rPr>
              <w:t>Sylabusem</w:t>
            </w:r>
            <w:r w:rsidRPr="00A22D8E">
              <w:rPr>
                <w:rFonts w:cs="Times New Roman"/>
                <w:sz w:val="22"/>
                <w:szCs w:val="22"/>
              </w:rPr>
              <w:t xml:space="preserve"> </w:t>
            </w:r>
          </w:p>
        </w:tc>
        <w:tc>
          <w:tcPr>
            <w:tcW w:w="789" w:type="dxa"/>
          </w:tcPr>
          <w:p w14:paraId="2C791808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3C9BAB7F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8414A82" w14:textId="77777777" w:rsidTr="00B006F7">
        <w:trPr>
          <w:trHeight w:val="561"/>
        </w:trPr>
        <w:tc>
          <w:tcPr>
            <w:tcW w:w="8526" w:type="dxa"/>
            <w:vAlign w:val="center"/>
          </w:tcPr>
          <w:p w14:paraId="4732A4AF" w14:textId="77777777" w:rsidR="00B237F9" w:rsidRPr="00A22D8E" w:rsidRDefault="00B237F9">
            <w:pPr>
              <w:numPr>
                <w:ilvl w:val="0"/>
                <w:numId w:val="17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</w:t>
            </w:r>
            <w:r w:rsidR="007F7586">
              <w:rPr>
                <w:rFonts w:cs="Times New Roman"/>
                <w:sz w:val="22"/>
                <w:szCs w:val="22"/>
              </w:rPr>
              <w:t>Instytucja</w:t>
            </w:r>
            <w:r w:rsidRPr="00A22D8E">
              <w:rPr>
                <w:rFonts w:cs="Times New Roman"/>
                <w:sz w:val="22"/>
                <w:szCs w:val="22"/>
              </w:rPr>
              <w:t xml:space="preserve"> umożliwia studentom realizację zadań w odniesieniu planowania i</w:t>
            </w:r>
            <w:r w:rsidR="00E12F92">
              <w:rPr>
                <w:rFonts w:cs="Times New Roman"/>
                <w:sz w:val="22"/>
                <w:szCs w:val="22"/>
              </w:rPr>
              <w:t> </w:t>
            </w:r>
            <w:r w:rsidRPr="00A22D8E">
              <w:rPr>
                <w:rFonts w:cs="Times New Roman"/>
                <w:sz w:val="22"/>
                <w:szCs w:val="22"/>
              </w:rPr>
              <w:t>organizowania pracy indywidualnej</w:t>
            </w:r>
            <w:r w:rsidR="00B006F7">
              <w:rPr>
                <w:rFonts w:cs="Times New Roman"/>
                <w:sz w:val="22"/>
                <w:szCs w:val="22"/>
              </w:rPr>
              <w:t xml:space="preserve"> praktykanta</w:t>
            </w:r>
            <w:r w:rsidRPr="00A22D8E">
              <w:rPr>
                <w:rFonts w:cs="Times New Roman"/>
                <w:sz w:val="22"/>
                <w:szCs w:val="22"/>
              </w:rPr>
              <w:t>?</w:t>
            </w:r>
          </w:p>
        </w:tc>
        <w:tc>
          <w:tcPr>
            <w:tcW w:w="789" w:type="dxa"/>
          </w:tcPr>
          <w:p w14:paraId="7CE4B6FF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6D4D4447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29A9A0AB" w14:textId="77777777" w:rsidTr="00B15E19">
        <w:trPr>
          <w:trHeight w:val="1185"/>
        </w:trPr>
        <w:tc>
          <w:tcPr>
            <w:tcW w:w="8526" w:type="dxa"/>
            <w:vAlign w:val="center"/>
          </w:tcPr>
          <w:p w14:paraId="0BD43AAA" w14:textId="77777777" w:rsidR="00B237F9" w:rsidRPr="00A22D8E" w:rsidRDefault="00B237F9">
            <w:pPr>
              <w:numPr>
                <w:ilvl w:val="0"/>
                <w:numId w:val="20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przedstawiciel </w:t>
            </w:r>
            <w:r w:rsidR="00B006F7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 xml:space="preserve"> zobowiązuje się do natychmiastowego powiadomienia uczelnianego opiekuna praktyk zawodowych w przypadku nastąpienia istotnych zmian</w:t>
            </w:r>
            <w:r w:rsidR="00B006F7">
              <w:rPr>
                <w:rFonts w:cs="Times New Roman"/>
                <w:sz w:val="22"/>
                <w:szCs w:val="22"/>
              </w:rPr>
              <w:t xml:space="preserve"> wpływających na realizacje praktyki</w:t>
            </w:r>
            <w:r w:rsidRPr="00A22D8E">
              <w:rPr>
                <w:rFonts w:cs="Times New Roman"/>
                <w:sz w:val="22"/>
                <w:szCs w:val="22"/>
              </w:rPr>
              <w:t xml:space="preserve"> (np. zmiana adresu, zmiana opiekuna praktyk, likwidacja </w:t>
            </w:r>
            <w:r w:rsidR="00B006F7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>, zmiana profilu działalności)</w:t>
            </w:r>
          </w:p>
        </w:tc>
        <w:tc>
          <w:tcPr>
            <w:tcW w:w="789" w:type="dxa"/>
          </w:tcPr>
          <w:p w14:paraId="67DB52A3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63FE30F9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23CD1CED" w14:textId="77777777" w:rsidTr="00B15E19">
        <w:trPr>
          <w:trHeight w:val="1783"/>
        </w:trPr>
        <w:tc>
          <w:tcPr>
            <w:tcW w:w="8526" w:type="dxa"/>
            <w:vAlign w:val="center"/>
          </w:tcPr>
          <w:p w14:paraId="6B857C49" w14:textId="77777777" w:rsidR="00B237F9" w:rsidRPr="00A22D8E" w:rsidRDefault="00B237F9">
            <w:pPr>
              <w:numPr>
                <w:ilvl w:val="0"/>
                <w:numId w:val="20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Czy przedstawiciel </w:t>
            </w:r>
            <w:r w:rsidR="00B006F7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 xml:space="preserve"> oświadcza, że wyraża zgodę na przetwarzanie swoich danych osobowych (imię i nazwisko, numer telefonu, adres mailowy) w celach realizacji praktyk zawodowych oraz przyjmuje do wiadomości informację, że administratorem danych osobowych jest Akademia Tarnowska, oraz że podanie danych osobowych jest dobrowolne, jednak ich niepodanie uniemożliwia organizację praktyk zawodowych.</w:t>
            </w:r>
          </w:p>
        </w:tc>
        <w:tc>
          <w:tcPr>
            <w:tcW w:w="789" w:type="dxa"/>
          </w:tcPr>
          <w:p w14:paraId="7AFDF740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86" w:type="dxa"/>
          </w:tcPr>
          <w:p w14:paraId="7C034077" w14:textId="77777777" w:rsidR="00B237F9" w:rsidRPr="00A22D8E" w:rsidRDefault="00B237F9" w:rsidP="00597D20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0EDB8824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170290F7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 xml:space="preserve">Za kryterium spełnione uznaje się uzyskanie odpowiedzi TAK we wszystkich punktach. </w:t>
      </w:r>
    </w:p>
    <w:p w14:paraId="58801CEF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45E2E86C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.</w:t>
      </w:r>
    </w:p>
    <w:p w14:paraId="2CFB4AC8" w14:textId="77777777" w:rsidR="00B237F9" w:rsidRPr="00844018" w:rsidRDefault="00B006F7" w:rsidP="00B006F7">
      <w:pPr>
        <w:spacing w:line="276" w:lineRule="auto"/>
        <w:jc w:val="both"/>
        <w:rPr>
          <w:rFonts w:cs="Times New Roman"/>
        </w:rPr>
      </w:pPr>
      <w:r>
        <w:rPr>
          <w:rFonts w:cs="Times New Roman"/>
          <w:sz w:val="20"/>
          <w:szCs w:val="20"/>
        </w:rPr>
        <w:tab/>
      </w:r>
      <w:r w:rsidRPr="00B006F7">
        <w:rPr>
          <w:rFonts w:cs="Times New Roman"/>
          <w:sz w:val="20"/>
          <w:szCs w:val="20"/>
        </w:rPr>
        <w:t>(</w:t>
      </w:r>
      <w:r w:rsidR="00273181">
        <w:rPr>
          <w:rFonts w:cs="Times New Roman"/>
          <w:sz w:val="20"/>
          <w:szCs w:val="20"/>
        </w:rPr>
        <w:t>d</w:t>
      </w:r>
      <w:r w:rsidR="00B237F9" w:rsidRPr="00B006F7">
        <w:rPr>
          <w:rFonts w:cs="Times New Roman"/>
          <w:sz w:val="20"/>
          <w:szCs w:val="20"/>
        </w:rPr>
        <w:t xml:space="preserve">ata i podpis przedstawiciela </w:t>
      </w:r>
      <w:r w:rsidRPr="00B006F7">
        <w:rPr>
          <w:rFonts w:cs="Times New Roman"/>
          <w:sz w:val="20"/>
          <w:szCs w:val="20"/>
        </w:rPr>
        <w:t>Instytucji)</w:t>
      </w:r>
    </w:p>
    <w:p w14:paraId="3F70A270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5F147CF9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300B57F1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3E397937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3DEC0374" w14:textId="77777777" w:rsidR="00B006F7" w:rsidRDefault="00B006F7" w:rsidP="00197709">
      <w:pPr>
        <w:spacing w:line="276" w:lineRule="auto"/>
        <w:jc w:val="both"/>
        <w:rPr>
          <w:rFonts w:cs="Times New Roman"/>
        </w:rPr>
      </w:pPr>
    </w:p>
    <w:p w14:paraId="224D5621" w14:textId="77777777" w:rsidR="00197709" w:rsidRPr="00844018" w:rsidRDefault="00197709" w:rsidP="0019770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lastRenderedPageBreak/>
        <w:t>Opiniowan</w:t>
      </w:r>
      <w:r w:rsidR="00B006F7">
        <w:rPr>
          <w:rFonts w:cs="Times New Roman"/>
        </w:rPr>
        <w:t>a</w:t>
      </w:r>
      <w:r w:rsidRPr="00844018">
        <w:rPr>
          <w:rFonts w:cs="Times New Roman"/>
        </w:rPr>
        <w:t xml:space="preserve"> </w:t>
      </w:r>
      <w:r w:rsidR="007F7586">
        <w:rPr>
          <w:rFonts w:cs="Times New Roman"/>
        </w:rPr>
        <w:t>Instytucja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  <w:b/>
          <w:bCs/>
        </w:rPr>
        <w:t>spełnia / nie spełnia</w:t>
      </w:r>
      <w:r w:rsidRPr="00844018">
        <w:rPr>
          <w:rFonts w:cs="Times New Roman"/>
        </w:rPr>
        <w:t xml:space="preserve"> kryteria wymagane na kierunku </w:t>
      </w:r>
      <w:r w:rsidR="00B006F7" w:rsidRPr="00B006F7">
        <w:rPr>
          <w:rFonts w:cs="Times New Roman"/>
          <w:bCs/>
        </w:rPr>
        <w:t>Psychologia, studia jednolite magisterskie, stacjonarne o profilu praktycznym</w:t>
      </w:r>
      <w:r w:rsidRPr="00B006F7">
        <w:rPr>
          <w:rFonts w:cs="Times New Roman"/>
          <w:bCs/>
        </w:rPr>
        <w:t>.</w:t>
      </w:r>
    </w:p>
    <w:p w14:paraId="0BEDF36D" w14:textId="77777777" w:rsidR="00197709" w:rsidRPr="00844018" w:rsidRDefault="00197709" w:rsidP="00197709">
      <w:pPr>
        <w:spacing w:line="276" w:lineRule="auto"/>
        <w:jc w:val="both"/>
        <w:rPr>
          <w:rFonts w:cs="Times New Roman"/>
        </w:rPr>
      </w:pPr>
    </w:p>
    <w:p w14:paraId="42A0625B" w14:textId="77777777" w:rsidR="00197709" w:rsidRPr="00844018" w:rsidRDefault="00197709" w:rsidP="0019770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………………………..</w:t>
      </w:r>
    </w:p>
    <w:p w14:paraId="1DEA1B05" w14:textId="77777777" w:rsidR="00197709" w:rsidRPr="00844018" w:rsidRDefault="00B006F7" w:rsidP="00197709">
      <w:pPr>
        <w:spacing w:line="276" w:lineRule="auto"/>
        <w:jc w:val="both"/>
        <w:rPr>
          <w:rFonts w:cs="Times New Roman"/>
        </w:rPr>
      </w:pPr>
      <w:r>
        <w:rPr>
          <w:rFonts w:cs="Times New Roman"/>
          <w:sz w:val="20"/>
          <w:szCs w:val="20"/>
        </w:rPr>
        <w:tab/>
      </w:r>
      <w:r>
        <w:rPr>
          <w:rFonts w:cs="Times New Roman"/>
          <w:sz w:val="20"/>
          <w:szCs w:val="20"/>
        </w:rPr>
        <w:tab/>
      </w:r>
      <w:r>
        <w:rPr>
          <w:rFonts w:cs="Times New Roman"/>
          <w:sz w:val="20"/>
          <w:szCs w:val="20"/>
        </w:rPr>
        <w:tab/>
        <w:t>(</w:t>
      </w:r>
      <w:r w:rsidR="00197709" w:rsidRPr="00B006F7">
        <w:rPr>
          <w:rFonts w:cs="Times New Roman"/>
          <w:sz w:val="20"/>
          <w:szCs w:val="20"/>
        </w:rPr>
        <w:t>Data i podpis kierownika katedry</w:t>
      </w:r>
      <w:r>
        <w:rPr>
          <w:rFonts w:cs="Times New Roman"/>
          <w:sz w:val="20"/>
          <w:szCs w:val="20"/>
        </w:rPr>
        <w:t>)</w:t>
      </w:r>
    </w:p>
    <w:p w14:paraId="391B601D" w14:textId="77777777" w:rsidR="00197709" w:rsidRPr="00844018" w:rsidRDefault="00197709" w:rsidP="00B237F9">
      <w:pPr>
        <w:spacing w:line="276" w:lineRule="auto"/>
        <w:jc w:val="both"/>
        <w:rPr>
          <w:rFonts w:cs="Times New Roman"/>
        </w:rPr>
      </w:pPr>
    </w:p>
    <w:p w14:paraId="6A431572" w14:textId="77777777" w:rsidR="00197709" w:rsidRPr="00844018" w:rsidRDefault="00197709" w:rsidP="00B237F9">
      <w:pPr>
        <w:spacing w:line="276" w:lineRule="auto"/>
        <w:jc w:val="both"/>
        <w:rPr>
          <w:rFonts w:cs="Times New Roman"/>
        </w:rPr>
      </w:pPr>
    </w:p>
    <w:p w14:paraId="2A9A993F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  <w:r w:rsidRPr="00844018">
        <w:rPr>
          <w:rFonts w:cs="Times New Roman"/>
        </w:rPr>
        <w:t xml:space="preserve">Opiniowany </w:t>
      </w:r>
      <w:r w:rsidR="007F7586">
        <w:rPr>
          <w:rFonts w:cs="Times New Roman"/>
        </w:rPr>
        <w:t>Instytucja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  <w:b/>
          <w:bCs/>
        </w:rPr>
        <w:t>spełnia / nie spełnia</w:t>
      </w:r>
      <w:r w:rsidRPr="00844018">
        <w:rPr>
          <w:rFonts w:cs="Times New Roman"/>
        </w:rPr>
        <w:t xml:space="preserve"> kryteria wymagane na kierunku </w:t>
      </w:r>
      <w:r w:rsidR="00B006F7" w:rsidRPr="00B006F7">
        <w:rPr>
          <w:rFonts w:cs="Times New Roman"/>
          <w:bCs/>
        </w:rPr>
        <w:t>Psychologia, studia jednolite magisterskie, stacjonarne o profilu praktycznym.</w:t>
      </w:r>
    </w:p>
    <w:p w14:paraId="07F5CFC5" w14:textId="77777777" w:rsidR="00B237F9" w:rsidRPr="00844018" w:rsidRDefault="00B237F9" w:rsidP="00B237F9">
      <w:pPr>
        <w:spacing w:line="276" w:lineRule="auto"/>
        <w:jc w:val="both"/>
        <w:rPr>
          <w:rFonts w:cs="Times New Roman"/>
        </w:rPr>
      </w:pPr>
    </w:p>
    <w:p w14:paraId="7C306FC9" w14:textId="77777777" w:rsidR="00B237F9" w:rsidRPr="00844018" w:rsidRDefault="00B237F9" w:rsidP="00DC2259">
      <w:pPr>
        <w:jc w:val="both"/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………………………..</w:t>
      </w:r>
    </w:p>
    <w:p w14:paraId="693D6D33" w14:textId="77777777" w:rsidR="00B237F9" w:rsidRPr="00844018" w:rsidRDefault="00B006F7" w:rsidP="00B237F9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(</w:t>
      </w:r>
      <w:r w:rsidR="00B237F9" w:rsidRPr="00B006F7">
        <w:rPr>
          <w:rFonts w:cs="Times New Roman"/>
          <w:sz w:val="20"/>
          <w:szCs w:val="20"/>
        </w:rPr>
        <w:t xml:space="preserve">Data i podpis </w:t>
      </w:r>
      <w:r>
        <w:rPr>
          <w:rFonts w:cs="Times New Roman"/>
          <w:sz w:val="20"/>
          <w:szCs w:val="20"/>
        </w:rPr>
        <w:t>D</w:t>
      </w:r>
      <w:r w:rsidR="00B237F9" w:rsidRPr="00B006F7">
        <w:rPr>
          <w:rFonts w:cs="Times New Roman"/>
          <w:sz w:val="20"/>
          <w:szCs w:val="20"/>
        </w:rPr>
        <w:t xml:space="preserve">ziekana / </w:t>
      </w:r>
      <w:r>
        <w:rPr>
          <w:rFonts w:cs="Times New Roman"/>
          <w:sz w:val="20"/>
          <w:szCs w:val="20"/>
        </w:rPr>
        <w:t>P</w:t>
      </w:r>
      <w:r w:rsidR="00B237F9" w:rsidRPr="00B006F7">
        <w:rPr>
          <w:rFonts w:cs="Times New Roman"/>
          <w:sz w:val="20"/>
          <w:szCs w:val="20"/>
        </w:rPr>
        <w:t>rodziekana</w:t>
      </w:r>
      <w:r>
        <w:rPr>
          <w:rFonts w:cs="Times New Roman"/>
          <w:sz w:val="20"/>
          <w:szCs w:val="20"/>
        </w:rPr>
        <w:t>)</w:t>
      </w:r>
    </w:p>
    <w:p w14:paraId="74932F0A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4D8099F4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599F0147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4400E040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70A7E0D2" w14:textId="77777777" w:rsidR="002F7FB9" w:rsidRDefault="002F7FB9" w:rsidP="00685C80">
      <w:pPr>
        <w:widowControl/>
        <w:suppressAutoHyphens w:val="0"/>
        <w:contextualSpacing/>
        <w:jc w:val="both"/>
        <w:rPr>
          <w:rFonts w:cs="Times New Roman"/>
        </w:rPr>
        <w:sectPr w:rsidR="002F7FB9" w:rsidSect="00B15E19">
          <w:headerReference w:type="default" r:id="rId14"/>
          <w:footerReference w:type="default" r:id="rId15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7368D5DE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17E18FF9" w14:textId="77777777" w:rsidR="00B237F9" w:rsidRPr="00844018" w:rsidRDefault="00B237F9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435D13B5" w14:textId="77777777" w:rsidR="00284CEC" w:rsidRPr="00597D20" w:rsidRDefault="00284CEC" w:rsidP="00284CEC">
      <w:pPr>
        <w:jc w:val="center"/>
        <w:rPr>
          <w:rFonts w:cs="Times New Roman"/>
        </w:rPr>
      </w:pPr>
      <w:bookmarkStart w:id="17" w:name="_Hlk213420516"/>
      <w:r w:rsidRPr="00597D20">
        <w:rPr>
          <w:rFonts w:cs="Times New Roman"/>
        </w:rPr>
        <w:t>Akademia Tarnowska, Wydział Nauk Humanistycznych i Społecznych</w:t>
      </w:r>
      <w:r w:rsidR="00353415">
        <w:rPr>
          <w:rFonts w:cs="Times New Roman"/>
        </w:rPr>
        <w:t>.</w:t>
      </w:r>
    </w:p>
    <w:p w14:paraId="64C9CED5" w14:textId="77777777" w:rsidR="00284CEC" w:rsidRPr="00D216C7" w:rsidRDefault="00284CEC" w:rsidP="00353415">
      <w:pPr>
        <w:shd w:val="clear" w:color="auto" w:fill="FFFFFF"/>
        <w:jc w:val="center"/>
        <w:rPr>
          <w:rFonts w:cs="Times New Roman"/>
        </w:rPr>
      </w:pPr>
      <w:bookmarkStart w:id="18" w:name="_Toc218336723"/>
      <w:bookmarkStart w:id="19" w:name="_Toc221211011"/>
      <w:r w:rsidRPr="00353415">
        <w:rPr>
          <w:rStyle w:val="Nagwek2Znak"/>
          <w:rFonts w:eastAsia="Calibri"/>
          <w:u w:val="single"/>
        </w:rPr>
        <w:t>Kryteria wyboru/weryfikacji opiekuna studenckich praktyk zawodowych</w:t>
      </w:r>
      <w:bookmarkEnd w:id="18"/>
      <w:bookmarkEnd w:id="19"/>
      <w:r w:rsidRPr="00353415">
        <w:rPr>
          <w:rFonts w:cs="Times New Roman"/>
          <w:b/>
          <w:bCs/>
        </w:rPr>
        <w:t xml:space="preserve"> z ramienia nowej</w:t>
      </w:r>
      <w:r w:rsidR="00353415">
        <w:rPr>
          <w:rFonts w:cs="Times New Roman"/>
          <w:b/>
          <w:bCs/>
        </w:rPr>
        <w:t xml:space="preserve"> </w:t>
      </w:r>
      <w:r w:rsidRPr="00353415">
        <w:rPr>
          <w:rFonts w:cs="Times New Roman"/>
          <w:b/>
          <w:bCs/>
        </w:rPr>
        <w:t>instytucji przyjmującej do realizacji praktyk zawodowych</w:t>
      </w:r>
      <w:r w:rsidR="00353415">
        <w:rPr>
          <w:rFonts w:cs="Times New Roman"/>
          <w:b/>
          <w:bCs/>
        </w:rPr>
        <w:t xml:space="preserve"> </w:t>
      </w:r>
      <w:r w:rsidRPr="00353415">
        <w:rPr>
          <w:rFonts w:cs="Times New Roman"/>
          <w:b/>
          <w:bCs/>
        </w:rPr>
        <w:t xml:space="preserve">na kierunku Psychologia, </w:t>
      </w:r>
      <w:r w:rsidRPr="00D216C7">
        <w:rPr>
          <w:rFonts w:cs="Times New Roman"/>
        </w:rPr>
        <w:t>studi</w:t>
      </w:r>
      <w:r w:rsidR="00597D20" w:rsidRPr="00D216C7">
        <w:rPr>
          <w:rFonts w:cs="Times New Roman"/>
        </w:rPr>
        <w:t>ów</w:t>
      </w:r>
      <w:r w:rsidRPr="00D216C7">
        <w:rPr>
          <w:rFonts w:cs="Times New Roman"/>
        </w:rPr>
        <w:t xml:space="preserve"> jednolit</w:t>
      </w:r>
      <w:r w:rsidR="00597D20" w:rsidRPr="00D216C7">
        <w:rPr>
          <w:rFonts w:cs="Times New Roman"/>
        </w:rPr>
        <w:t>ych</w:t>
      </w:r>
      <w:r w:rsidRPr="00D216C7">
        <w:rPr>
          <w:rFonts w:cs="Times New Roman"/>
        </w:rPr>
        <w:t xml:space="preserve"> magisterski</w:t>
      </w:r>
      <w:r w:rsidR="00597D20" w:rsidRPr="00D216C7">
        <w:rPr>
          <w:rFonts w:cs="Times New Roman"/>
        </w:rPr>
        <w:t>ch</w:t>
      </w:r>
      <w:r w:rsidRPr="00D216C7">
        <w:rPr>
          <w:rFonts w:cs="Times New Roman"/>
        </w:rPr>
        <w:t>, stacjonarn</w:t>
      </w:r>
      <w:r w:rsidR="00597D20" w:rsidRPr="00D216C7">
        <w:rPr>
          <w:rFonts w:cs="Times New Roman"/>
        </w:rPr>
        <w:t>ych</w:t>
      </w:r>
      <w:r w:rsidRPr="00D216C7">
        <w:rPr>
          <w:rFonts w:cs="Times New Roman"/>
        </w:rPr>
        <w:t xml:space="preserve"> o profilu praktycznym</w:t>
      </w:r>
      <w:bookmarkEnd w:id="17"/>
    </w:p>
    <w:p w14:paraId="2D10B78B" w14:textId="77777777" w:rsidR="00284CEC" w:rsidRDefault="00284CEC" w:rsidP="00284CEC">
      <w:pPr>
        <w:jc w:val="center"/>
        <w:rPr>
          <w:rFonts w:cs="Times New Roman"/>
          <w:b/>
        </w:rPr>
      </w:pPr>
    </w:p>
    <w:p w14:paraId="755E1421" w14:textId="77777777" w:rsidR="00B237F9" w:rsidRPr="00844018" w:rsidRDefault="00B237F9" w:rsidP="00B237F9">
      <w:pPr>
        <w:rPr>
          <w:rFonts w:cs="Times New Roman"/>
        </w:rPr>
      </w:pPr>
    </w:p>
    <w:p w14:paraId="35371E84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>Imię i nazwisko opiekuna studenckich praktyk zawodowych:</w:t>
      </w:r>
      <w:r w:rsidRPr="00844018">
        <w:rPr>
          <w:rFonts w:cs="Times New Roman"/>
        </w:rPr>
        <w:t xml:space="preserve">  ………………………………………</w:t>
      </w:r>
    </w:p>
    <w:p w14:paraId="1E9A706B" w14:textId="77777777" w:rsidR="00B237F9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 xml:space="preserve">Nazwa i adres </w:t>
      </w:r>
      <w:r w:rsidR="00597D20" w:rsidRPr="00597D20">
        <w:rPr>
          <w:rFonts w:cs="Times New Roman"/>
          <w:b/>
          <w:bCs/>
        </w:rPr>
        <w:t>Instytucji</w:t>
      </w:r>
      <w:r w:rsidRPr="00597D20">
        <w:rPr>
          <w:rFonts w:cs="Times New Roman"/>
          <w:b/>
          <w:bCs/>
        </w:rPr>
        <w:t>:</w:t>
      </w:r>
      <w:r w:rsidRPr="00844018">
        <w:rPr>
          <w:rFonts w:cs="Times New Roman"/>
        </w:rPr>
        <w:t xml:space="preserve"> ….………………………………………………</w:t>
      </w:r>
      <w:r w:rsidR="00597D20">
        <w:rPr>
          <w:rFonts w:cs="Times New Roman"/>
        </w:rPr>
        <w:t xml:space="preserve">……………………………… </w:t>
      </w:r>
    </w:p>
    <w:p w14:paraId="25D770C5" w14:textId="77777777" w:rsidR="00597D20" w:rsidRPr="00844018" w:rsidRDefault="00597D20" w:rsidP="00B237F9">
      <w:pPr>
        <w:spacing w:line="360" w:lineRule="auto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.</w:t>
      </w:r>
    </w:p>
    <w:p w14:paraId="550DFC5F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>Stanowisko pracy:</w:t>
      </w:r>
      <w:r w:rsidRPr="00844018">
        <w:rPr>
          <w:rFonts w:cs="Times New Roman"/>
        </w:rPr>
        <w:t xml:space="preserve">  …………………………………………………………………………….</w:t>
      </w:r>
    </w:p>
    <w:p w14:paraId="1497BB4E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597D20">
        <w:rPr>
          <w:rFonts w:cs="Times New Roman"/>
          <w:b/>
          <w:bCs/>
        </w:rPr>
        <w:t>Numer telefonu / adres e-mail:</w:t>
      </w:r>
      <w:r w:rsidRPr="00844018">
        <w:rPr>
          <w:rFonts w:cs="Times New Roman"/>
        </w:rPr>
        <w:t xml:space="preserve">  ………………………………………………………………</w:t>
      </w:r>
    </w:p>
    <w:p w14:paraId="1BF95D4E" w14:textId="77777777" w:rsidR="00B237F9" w:rsidRPr="00844018" w:rsidRDefault="00B237F9" w:rsidP="00B237F9">
      <w:pPr>
        <w:rPr>
          <w:rFonts w:cs="Times New Roman"/>
          <w:b/>
        </w:rPr>
      </w:pPr>
    </w:p>
    <w:tbl>
      <w:tblPr>
        <w:tblW w:w="10431" w:type="dxa"/>
        <w:tblInd w:w="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8"/>
        <w:gridCol w:w="781"/>
        <w:gridCol w:w="682"/>
      </w:tblGrid>
      <w:tr w:rsidR="00A1167A" w:rsidRPr="00A22D8E" w14:paraId="79EA360C" w14:textId="77777777" w:rsidTr="00A22D8E">
        <w:trPr>
          <w:trHeight w:val="249"/>
        </w:trPr>
        <w:tc>
          <w:tcPr>
            <w:tcW w:w="8968" w:type="dxa"/>
            <w:vMerge w:val="restart"/>
            <w:vAlign w:val="center"/>
          </w:tcPr>
          <w:p w14:paraId="487D3521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1463" w:type="dxa"/>
            <w:gridSpan w:val="2"/>
            <w:vAlign w:val="center"/>
          </w:tcPr>
          <w:p w14:paraId="066C0AE2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Spełnia</w:t>
            </w:r>
          </w:p>
        </w:tc>
      </w:tr>
      <w:tr w:rsidR="00A1167A" w:rsidRPr="00A22D8E" w14:paraId="48CB2398" w14:textId="77777777" w:rsidTr="00A22D8E">
        <w:trPr>
          <w:trHeight w:val="143"/>
        </w:trPr>
        <w:tc>
          <w:tcPr>
            <w:tcW w:w="8968" w:type="dxa"/>
            <w:vMerge/>
            <w:vAlign w:val="center"/>
          </w:tcPr>
          <w:p w14:paraId="2928622C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781" w:type="dxa"/>
            <w:vAlign w:val="center"/>
          </w:tcPr>
          <w:p w14:paraId="0D4AF68C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TAK</w:t>
            </w:r>
          </w:p>
        </w:tc>
        <w:tc>
          <w:tcPr>
            <w:tcW w:w="682" w:type="dxa"/>
            <w:vAlign w:val="center"/>
          </w:tcPr>
          <w:p w14:paraId="0FE1140E" w14:textId="77777777" w:rsidR="00B237F9" w:rsidRPr="00A22D8E" w:rsidRDefault="00B237F9" w:rsidP="00A22D8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A22D8E">
              <w:rPr>
                <w:rFonts w:cs="Times New Roman"/>
                <w:b/>
                <w:sz w:val="22"/>
                <w:szCs w:val="22"/>
              </w:rPr>
              <w:t>NIE</w:t>
            </w:r>
          </w:p>
        </w:tc>
      </w:tr>
      <w:tr w:rsidR="00A1167A" w:rsidRPr="00A22D8E" w14:paraId="2F5C7423" w14:textId="77777777" w:rsidTr="00A22D8E">
        <w:trPr>
          <w:trHeight w:val="508"/>
        </w:trPr>
        <w:tc>
          <w:tcPr>
            <w:tcW w:w="8968" w:type="dxa"/>
          </w:tcPr>
          <w:p w14:paraId="34215523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Jest pracownikiem etatowym lub właścicielem </w:t>
            </w:r>
            <w:r w:rsidR="00597D20">
              <w:rPr>
                <w:rFonts w:cs="Times New Roman"/>
                <w:sz w:val="22"/>
                <w:szCs w:val="22"/>
              </w:rPr>
              <w:t>Instytucji</w:t>
            </w:r>
            <w:r w:rsidRPr="00A22D8E">
              <w:rPr>
                <w:rFonts w:cs="Times New Roman"/>
                <w:sz w:val="22"/>
                <w:szCs w:val="22"/>
              </w:rPr>
              <w:t xml:space="preserve"> przyjmującego studentów na praktyki.</w:t>
            </w:r>
          </w:p>
        </w:tc>
        <w:tc>
          <w:tcPr>
            <w:tcW w:w="781" w:type="dxa"/>
          </w:tcPr>
          <w:p w14:paraId="7DCBEE2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137CA1EB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77375E5F" w14:textId="77777777" w:rsidTr="00A22D8E">
        <w:trPr>
          <w:trHeight w:val="758"/>
        </w:trPr>
        <w:tc>
          <w:tcPr>
            <w:tcW w:w="8968" w:type="dxa"/>
          </w:tcPr>
          <w:p w14:paraId="08E02C4C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Zapoznał się z Kierunkowym regulaminem praktyk oraz Kartą oceny zajęć praktyk zawodowych</w:t>
            </w:r>
            <w:r w:rsidR="007A6878">
              <w:rPr>
                <w:rFonts w:cs="Times New Roman"/>
                <w:sz w:val="22"/>
                <w:szCs w:val="22"/>
              </w:rPr>
              <w:t xml:space="preserve"> w tym </w:t>
            </w:r>
            <w:r w:rsidRPr="00A22D8E">
              <w:rPr>
                <w:rFonts w:cs="Times New Roman"/>
                <w:sz w:val="22"/>
                <w:szCs w:val="22"/>
              </w:rPr>
              <w:t>informacjami dotyczącymi wymiaru godzin, treści kształcenia oraz efektów uczenia się.</w:t>
            </w:r>
          </w:p>
        </w:tc>
        <w:tc>
          <w:tcPr>
            <w:tcW w:w="781" w:type="dxa"/>
          </w:tcPr>
          <w:p w14:paraId="1B102153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54DB2C17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08483687" w14:textId="77777777" w:rsidTr="00A22D8E">
        <w:trPr>
          <w:trHeight w:val="508"/>
        </w:trPr>
        <w:tc>
          <w:tcPr>
            <w:tcW w:w="8968" w:type="dxa"/>
          </w:tcPr>
          <w:p w14:paraId="222C518F" w14:textId="77777777" w:rsidR="00B237F9" w:rsidRPr="00A22D8E" w:rsidRDefault="007A6878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bookmarkStart w:id="20" w:name="_GoBack_kopia_1"/>
            <w:bookmarkEnd w:id="20"/>
            <w:r>
              <w:rPr>
                <w:rFonts w:cs="Times New Roman"/>
                <w:sz w:val="22"/>
                <w:szCs w:val="22"/>
              </w:rPr>
              <w:t xml:space="preserve">Jest otwarty na </w:t>
            </w:r>
            <w:r w:rsidRPr="00A22D8E">
              <w:rPr>
                <w:rFonts w:cs="Times New Roman"/>
                <w:sz w:val="22"/>
                <w:szCs w:val="22"/>
              </w:rPr>
              <w:t>dziel</w:t>
            </w:r>
            <w:r>
              <w:rPr>
                <w:rFonts w:cs="Times New Roman"/>
                <w:sz w:val="22"/>
                <w:szCs w:val="22"/>
              </w:rPr>
              <w:t xml:space="preserve">enie </w:t>
            </w:r>
            <w:r w:rsidRPr="00A22D8E">
              <w:rPr>
                <w:rFonts w:cs="Times New Roman"/>
                <w:sz w:val="22"/>
                <w:szCs w:val="22"/>
              </w:rPr>
              <w:t xml:space="preserve">się swą wiedzą i umiejętnościami z praktykantami oraz </w:t>
            </w:r>
            <w:r>
              <w:rPr>
                <w:rFonts w:cs="Times New Roman"/>
                <w:sz w:val="22"/>
                <w:szCs w:val="22"/>
              </w:rPr>
              <w:t xml:space="preserve">ma wiedzę </w:t>
            </w:r>
            <w:r w:rsidRPr="00A22D8E">
              <w:rPr>
                <w:rFonts w:cs="Times New Roman"/>
                <w:sz w:val="22"/>
                <w:szCs w:val="22"/>
              </w:rPr>
              <w:t>że</w:t>
            </w:r>
            <w:r>
              <w:rPr>
                <w:rFonts w:cs="Times New Roman"/>
                <w:sz w:val="22"/>
                <w:szCs w:val="22"/>
              </w:rPr>
              <w:t> </w:t>
            </w:r>
            <w:r w:rsidRPr="00A22D8E">
              <w:rPr>
                <w:rFonts w:cs="Times New Roman"/>
                <w:sz w:val="22"/>
                <w:szCs w:val="22"/>
              </w:rPr>
              <w:t>jako opiekun praktyk nie otrzymuje od AT wynagrodzenia za sprawowanie opieki nad praktykantami.</w:t>
            </w:r>
          </w:p>
        </w:tc>
        <w:tc>
          <w:tcPr>
            <w:tcW w:w="781" w:type="dxa"/>
          </w:tcPr>
          <w:p w14:paraId="194195EC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4213057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55AE907C" w14:textId="77777777" w:rsidTr="00A22D8E">
        <w:trPr>
          <w:trHeight w:val="258"/>
        </w:trPr>
        <w:tc>
          <w:tcPr>
            <w:tcW w:w="8968" w:type="dxa"/>
          </w:tcPr>
          <w:p w14:paraId="55608001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Wyraża wolę współpracy z opiekunem praktyk z ramienia AT.</w:t>
            </w:r>
          </w:p>
        </w:tc>
        <w:tc>
          <w:tcPr>
            <w:tcW w:w="781" w:type="dxa"/>
          </w:tcPr>
          <w:p w14:paraId="721B9195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26ACFE90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BC09FE5" w14:textId="77777777" w:rsidTr="00A22D8E">
        <w:trPr>
          <w:trHeight w:val="508"/>
        </w:trPr>
        <w:tc>
          <w:tcPr>
            <w:tcW w:w="8968" w:type="dxa"/>
          </w:tcPr>
          <w:p w14:paraId="24E9CB67" w14:textId="77777777" w:rsidR="00B237F9" w:rsidRPr="00A22D8E" w:rsidRDefault="00BF7B17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W ramach współpracy z</w:t>
            </w:r>
            <w:r w:rsidR="00B237F9" w:rsidRPr="00A22D8E">
              <w:rPr>
                <w:rFonts w:cs="Times New Roman"/>
                <w:sz w:val="22"/>
                <w:szCs w:val="22"/>
              </w:rPr>
              <w:t>gadza się na umożliwieni</w:t>
            </w:r>
            <w:r w:rsidR="0013791E">
              <w:rPr>
                <w:rFonts w:cs="Times New Roman"/>
                <w:sz w:val="22"/>
                <w:szCs w:val="22"/>
              </w:rPr>
              <w:t>e</w:t>
            </w:r>
            <w:r w:rsidR="00B237F9" w:rsidRPr="00A22D8E">
              <w:rPr>
                <w:rFonts w:cs="Times New Roman"/>
                <w:sz w:val="22"/>
                <w:szCs w:val="22"/>
              </w:rPr>
              <w:t xml:space="preserve"> uczelnianemu opiekunowi praktyk odbycia hospitacji w uzgodnionym terminie.</w:t>
            </w:r>
          </w:p>
        </w:tc>
        <w:tc>
          <w:tcPr>
            <w:tcW w:w="781" w:type="dxa"/>
          </w:tcPr>
          <w:p w14:paraId="382CE68A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2D9517D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6BEB12F" w14:textId="77777777" w:rsidTr="00A22D8E">
        <w:trPr>
          <w:trHeight w:val="758"/>
        </w:trPr>
        <w:tc>
          <w:tcPr>
            <w:tcW w:w="8968" w:type="dxa"/>
          </w:tcPr>
          <w:p w14:paraId="37C2F9A5" w14:textId="77777777" w:rsidR="00B237F9" w:rsidRPr="00A22D8E" w:rsidRDefault="00BF7B17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W ramach współpracy z</w:t>
            </w:r>
            <w:r w:rsidR="00B237F9" w:rsidRPr="00A22D8E">
              <w:rPr>
                <w:rFonts w:cs="Times New Roman"/>
                <w:sz w:val="22"/>
                <w:szCs w:val="22"/>
              </w:rPr>
              <w:t>obowiązuje się do natychmiastowego powiadomienia opiekuna praktyk z ramienia AT w</w:t>
            </w:r>
            <w:r>
              <w:rPr>
                <w:rFonts w:cs="Times New Roman"/>
                <w:sz w:val="22"/>
                <w:szCs w:val="22"/>
              </w:rPr>
              <w:t> </w:t>
            </w:r>
            <w:r w:rsidR="00B237F9" w:rsidRPr="00A22D8E">
              <w:rPr>
                <w:rFonts w:cs="Times New Roman"/>
                <w:sz w:val="22"/>
                <w:szCs w:val="22"/>
              </w:rPr>
              <w:t>przypadku zmian</w:t>
            </w:r>
            <w:r w:rsidR="00694FE5" w:rsidRPr="00A22D8E">
              <w:rPr>
                <w:rFonts w:cs="Times New Roman"/>
                <w:sz w:val="22"/>
                <w:szCs w:val="22"/>
              </w:rPr>
              <w:t>,</w:t>
            </w:r>
            <w:r w:rsidR="00B237F9" w:rsidRPr="00A22D8E">
              <w:rPr>
                <w:rFonts w:cs="Times New Roman"/>
                <w:sz w:val="22"/>
                <w:szCs w:val="22"/>
              </w:rPr>
              <w:t xml:space="preserve"> które uniemożliwiają dalszą opiekę nad</w:t>
            </w:r>
            <w:r>
              <w:rPr>
                <w:rFonts w:cs="Times New Roman"/>
                <w:sz w:val="22"/>
                <w:szCs w:val="22"/>
              </w:rPr>
              <w:t xml:space="preserve"> </w:t>
            </w:r>
            <w:r w:rsidR="00B237F9" w:rsidRPr="00A22D8E">
              <w:rPr>
                <w:rFonts w:cs="Times New Roman"/>
                <w:sz w:val="22"/>
                <w:szCs w:val="22"/>
              </w:rPr>
              <w:t xml:space="preserve">praktykantami (np. długotrwałe zwolnienie lekarskie). </w:t>
            </w:r>
          </w:p>
        </w:tc>
        <w:tc>
          <w:tcPr>
            <w:tcW w:w="781" w:type="dxa"/>
          </w:tcPr>
          <w:p w14:paraId="4DF00688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C377636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52DFDF24" w14:textId="77777777" w:rsidTr="00A22D8E">
        <w:trPr>
          <w:trHeight w:val="508"/>
        </w:trPr>
        <w:tc>
          <w:tcPr>
            <w:tcW w:w="8968" w:type="dxa"/>
          </w:tcPr>
          <w:p w14:paraId="1CA0416D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 xml:space="preserve">Oświadcza, że otrzymał informację o opiekunie praktyk z ramienia Uczelni (imię i nazwisko, adres mailowy lub numer telefonu). </w:t>
            </w:r>
          </w:p>
        </w:tc>
        <w:tc>
          <w:tcPr>
            <w:tcW w:w="781" w:type="dxa"/>
          </w:tcPr>
          <w:p w14:paraId="4AFAB4E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EFB1EF9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432B2E8E" w14:textId="77777777" w:rsidTr="00A22D8E">
        <w:trPr>
          <w:trHeight w:val="758"/>
        </w:trPr>
        <w:tc>
          <w:tcPr>
            <w:tcW w:w="8968" w:type="dxa"/>
          </w:tcPr>
          <w:p w14:paraId="71805A1E" w14:textId="77777777" w:rsidR="00B237F9" w:rsidRPr="00A22D8E" w:rsidRDefault="00BF7B17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W ramach współpracy z</w:t>
            </w:r>
            <w:r w:rsidR="00B237F9" w:rsidRPr="00A22D8E">
              <w:rPr>
                <w:rFonts w:cs="Times New Roman"/>
                <w:sz w:val="22"/>
                <w:szCs w:val="22"/>
              </w:rPr>
              <w:t>obowiązuje się do natychmiastowego powiadomienia uczelnianego opiekuna praktyk zawodowych w przypadku niestawienia się studenta na praktyki lub jakichkolwiek innych problemów związanych z przebiegiem praktyki.</w:t>
            </w:r>
          </w:p>
        </w:tc>
        <w:tc>
          <w:tcPr>
            <w:tcW w:w="781" w:type="dxa"/>
          </w:tcPr>
          <w:p w14:paraId="640E1C45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0C5F6826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  <w:tr w:rsidR="00A1167A" w:rsidRPr="00A22D8E" w14:paraId="537A8BD3" w14:textId="77777777" w:rsidTr="00A22D8E">
        <w:trPr>
          <w:trHeight w:val="766"/>
        </w:trPr>
        <w:tc>
          <w:tcPr>
            <w:tcW w:w="8968" w:type="dxa"/>
          </w:tcPr>
          <w:p w14:paraId="6AA5D2A1" w14:textId="77777777" w:rsidR="00B237F9" w:rsidRPr="00A22D8E" w:rsidRDefault="00B237F9">
            <w:pPr>
              <w:numPr>
                <w:ilvl w:val="0"/>
                <w:numId w:val="18"/>
              </w:numPr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sz w:val="22"/>
                <w:szCs w:val="22"/>
              </w:rPr>
              <w:t>Wyraża zgodę na przetwarzanie swoich danych osobowych w celach realizacji praktyk zawodowych oraz przyjmuje do wiadomości informację, że administratorem danych osobowych jest A</w:t>
            </w:r>
            <w:r w:rsidR="00694FE5" w:rsidRPr="00A22D8E">
              <w:rPr>
                <w:rFonts w:cs="Times New Roman"/>
                <w:sz w:val="22"/>
                <w:szCs w:val="22"/>
              </w:rPr>
              <w:t xml:space="preserve">kademia </w:t>
            </w:r>
            <w:r w:rsidRPr="00A22D8E">
              <w:rPr>
                <w:rFonts w:cs="Times New Roman"/>
                <w:sz w:val="22"/>
                <w:szCs w:val="22"/>
              </w:rPr>
              <w:t>T</w:t>
            </w:r>
            <w:r w:rsidR="00694FE5" w:rsidRPr="00A22D8E">
              <w:rPr>
                <w:rFonts w:cs="Times New Roman"/>
                <w:sz w:val="22"/>
                <w:szCs w:val="22"/>
              </w:rPr>
              <w:t>arnowska</w:t>
            </w:r>
            <w:r w:rsidRPr="00A22D8E">
              <w:rPr>
                <w:rFonts w:cs="Times New Roman"/>
                <w:sz w:val="22"/>
                <w:szCs w:val="22"/>
              </w:rPr>
              <w:t xml:space="preserve">. </w:t>
            </w:r>
          </w:p>
        </w:tc>
        <w:tc>
          <w:tcPr>
            <w:tcW w:w="781" w:type="dxa"/>
          </w:tcPr>
          <w:p w14:paraId="768E4A8B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2" w:type="dxa"/>
          </w:tcPr>
          <w:p w14:paraId="4BCEB174" w14:textId="77777777" w:rsidR="00B237F9" w:rsidRPr="00A22D8E" w:rsidRDefault="00B237F9" w:rsidP="009A1928">
            <w:pPr>
              <w:rPr>
                <w:rFonts w:cs="Times New Roman"/>
                <w:sz w:val="22"/>
                <w:szCs w:val="22"/>
              </w:rPr>
            </w:pPr>
          </w:p>
        </w:tc>
      </w:tr>
    </w:tbl>
    <w:p w14:paraId="1F5311F2" w14:textId="77777777" w:rsidR="00B237F9" w:rsidRPr="00844018" w:rsidRDefault="00B237F9" w:rsidP="00B237F9">
      <w:pPr>
        <w:rPr>
          <w:rFonts w:cs="Times New Roman"/>
        </w:rPr>
      </w:pPr>
    </w:p>
    <w:p w14:paraId="50E420CB" w14:textId="77777777" w:rsidR="00B237F9" w:rsidRPr="00844018" w:rsidRDefault="00B237F9" w:rsidP="00B237F9">
      <w:pPr>
        <w:rPr>
          <w:rFonts w:cs="Times New Roman"/>
        </w:rPr>
      </w:pPr>
      <w:r w:rsidRPr="00844018">
        <w:rPr>
          <w:rFonts w:cs="Times New Roman"/>
        </w:rPr>
        <w:t>Za kryterium spełnione uważa się udzielenie odpowiedzi TAK we wszystkich punktach.</w:t>
      </w:r>
    </w:p>
    <w:p w14:paraId="5ACAE835" w14:textId="77777777" w:rsidR="00B237F9" w:rsidRPr="00844018" w:rsidRDefault="00B237F9" w:rsidP="00B237F9">
      <w:pPr>
        <w:spacing w:line="360" w:lineRule="auto"/>
        <w:rPr>
          <w:rFonts w:cs="Times New Roman"/>
        </w:rPr>
      </w:pPr>
    </w:p>
    <w:p w14:paraId="353B18A3" w14:textId="77777777" w:rsidR="00B237F9" w:rsidRPr="00844018" w:rsidRDefault="00B237F9" w:rsidP="00B237F9">
      <w:pPr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.</w:t>
      </w:r>
    </w:p>
    <w:p w14:paraId="372D07D2" w14:textId="77777777" w:rsidR="00B237F9" w:rsidRPr="00BF7B17" w:rsidRDefault="00BF7B17" w:rsidP="00B237F9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ab/>
      </w:r>
      <w:r w:rsidRPr="00BF7B17">
        <w:rPr>
          <w:rFonts w:cs="Times New Roman"/>
          <w:sz w:val="20"/>
          <w:szCs w:val="20"/>
        </w:rPr>
        <w:t>(</w:t>
      </w:r>
      <w:r w:rsidR="0013791E">
        <w:rPr>
          <w:rFonts w:cs="Times New Roman"/>
          <w:sz w:val="20"/>
          <w:szCs w:val="20"/>
        </w:rPr>
        <w:t>d</w:t>
      </w:r>
      <w:r w:rsidR="00B237F9" w:rsidRPr="00BF7B17">
        <w:rPr>
          <w:rFonts w:cs="Times New Roman"/>
          <w:sz w:val="20"/>
          <w:szCs w:val="20"/>
        </w:rPr>
        <w:t xml:space="preserve">ata i podpis opiekuna praktyki w </w:t>
      </w:r>
      <w:r w:rsidR="00F151E7">
        <w:rPr>
          <w:rFonts w:cs="Times New Roman"/>
          <w:sz w:val="20"/>
          <w:szCs w:val="20"/>
        </w:rPr>
        <w:t>I</w:t>
      </w:r>
      <w:r w:rsidR="00B237F9" w:rsidRPr="00BF7B17">
        <w:rPr>
          <w:rFonts w:cs="Times New Roman"/>
          <w:sz w:val="20"/>
          <w:szCs w:val="20"/>
        </w:rPr>
        <w:t>nstytucji</w:t>
      </w:r>
      <w:r w:rsidRPr="00BF7B17">
        <w:rPr>
          <w:rFonts w:cs="Times New Roman"/>
          <w:sz w:val="20"/>
          <w:szCs w:val="20"/>
        </w:rPr>
        <w:t>)</w:t>
      </w:r>
    </w:p>
    <w:p w14:paraId="5591DEA0" w14:textId="77777777" w:rsidR="00BF7B17" w:rsidRDefault="00BF7B17" w:rsidP="00B237F9">
      <w:pPr>
        <w:spacing w:line="360" w:lineRule="auto"/>
        <w:rPr>
          <w:rFonts w:cs="Times New Roman"/>
        </w:rPr>
      </w:pPr>
    </w:p>
    <w:p w14:paraId="58168A13" w14:textId="77777777" w:rsidR="00B237F9" w:rsidRPr="00844018" w:rsidRDefault="00B237F9" w:rsidP="00B237F9">
      <w:pPr>
        <w:spacing w:line="360" w:lineRule="auto"/>
        <w:rPr>
          <w:rFonts w:cs="Times New Roman"/>
        </w:rPr>
      </w:pPr>
      <w:r w:rsidRPr="00844018">
        <w:rPr>
          <w:rFonts w:cs="Times New Roman"/>
        </w:rPr>
        <w:t xml:space="preserve">Akceptacja opiekuna praktyk z ramienia </w:t>
      </w:r>
      <w:r w:rsidR="00F151E7" w:rsidRPr="00844018">
        <w:rPr>
          <w:rFonts w:cs="Times New Roman"/>
        </w:rPr>
        <w:t>A</w:t>
      </w:r>
      <w:r w:rsidR="00F151E7">
        <w:rPr>
          <w:rFonts w:cs="Times New Roman"/>
        </w:rPr>
        <w:t>kademii Tarnowskiej</w:t>
      </w:r>
    </w:p>
    <w:p w14:paraId="73BBCE98" w14:textId="77777777" w:rsidR="00B237F9" w:rsidRPr="00844018" w:rsidRDefault="00B237F9" w:rsidP="00B237F9">
      <w:pPr>
        <w:spacing w:line="360" w:lineRule="auto"/>
        <w:rPr>
          <w:rFonts w:cs="Times New Roman"/>
        </w:rPr>
      </w:pPr>
    </w:p>
    <w:p w14:paraId="06F1994E" w14:textId="77777777" w:rsidR="00B237F9" w:rsidRPr="00844018" w:rsidRDefault="00B237F9" w:rsidP="00B237F9">
      <w:pPr>
        <w:rPr>
          <w:rFonts w:cs="Times New Roman"/>
        </w:rPr>
      </w:pPr>
      <w:r w:rsidRPr="00844018">
        <w:rPr>
          <w:rFonts w:cs="Times New Roman"/>
        </w:rPr>
        <w:t>……………………………………………………………..</w:t>
      </w:r>
    </w:p>
    <w:p w14:paraId="7D92F104" w14:textId="77777777" w:rsidR="00B237F9" w:rsidRPr="00844018" w:rsidRDefault="00F151E7" w:rsidP="00B237F9">
      <w:pPr>
        <w:rPr>
          <w:rFonts w:cs="Times New Roman"/>
        </w:rPr>
      </w:pPr>
      <w:r>
        <w:rPr>
          <w:rFonts w:cs="Times New Roman"/>
          <w:sz w:val="20"/>
          <w:szCs w:val="20"/>
        </w:rPr>
        <w:tab/>
      </w:r>
      <w:r w:rsidRPr="00F151E7">
        <w:rPr>
          <w:rFonts w:cs="Times New Roman"/>
          <w:sz w:val="20"/>
          <w:szCs w:val="20"/>
        </w:rPr>
        <w:t>(</w:t>
      </w:r>
      <w:r w:rsidR="0013791E">
        <w:rPr>
          <w:rFonts w:cs="Times New Roman"/>
          <w:sz w:val="20"/>
          <w:szCs w:val="20"/>
        </w:rPr>
        <w:t>d</w:t>
      </w:r>
      <w:r w:rsidR="00B237F9" w:rsidRPr="00F151E7">
        <w:rPr>
          <w:rFonts w:cs="Times New Roman"/>
          <w:sz w:val="20"/>
          <w:szCs w:val="20"/>
        </w:rPr>
        <w:t>ata i podpis opiekuna praktyk z ramienia Uczelni</w:t>
      </w:r>
      <w:r>
        <w:rPr>
          <w:rFonts w:cs="Times New Roman"/>
          <w:sz w:val="20"/>
          <w:szCs w:val="20"/>
        </w:rPr>
        <w:t>)</w:t>
      </w:r>
    </w:p>
    <w:p w14:paraId="093522B0" w14:textId="77777777" w:rsidR="00FA43DF" w:rsidRDefault="00FA43DF" w:rsidP="00A451A5">
      <w:pPr>
        <w:widowControl/>
        <w:suppressAutoHyphens w:val="0"/>
        <w:contextualSpacing/>
        <w:jc w:val="both"/>
        <w:rPr>
          <w:rFonts w:cs="Times New Roman"/>
        </w:rPr>
        <w:sectPr w:rsidR="00FA43DF" w:rsidSect="002F7FB9">
          <w:headerReference w:type="default" r:id="rId16"/>
          <w:footerReference w:type="default" r:id="rId17"/>
          <w:pgSz w:w="11906" w:h="16838"/>
          <w:pgMar w:top="850" w:right="850" w:bottom="1173" w:left="850" w:header="708" w:footer="850" w:gutter="0"/>
          <w:pgNumType w:start="1"/>
          <w:cols w:space="708"/>
          <w:docGrid w:linePitch="360"/>
        </w:sectPr>
      </w:pPr>
    </w:p>
    <w:p w14:paraId="568073B5" w14:textId="77777777" w:rsidR="00A451A5" w:rsidRPr="00844018" w:rsidRDefault="00A451A5" w:rsidP="00A451A5">
      <w:pPr>
        <w:widowControl/>
        <w:suppressAutoHyphens w:val="0"/>
        <w:contextualSpacing/>
        <w:jc w:val="both"/>
        <w:rPr>
          <w:rFonts w:cs="Times New Roman"/>
        </w:rPr>
      </w:pPr>
    </w:p>
    <w:p w14:paraId="18E3C252" w14:textId="77777777" w:rsidR="004164AE" w:rsidRPr="00597D20" w:rsidRDefault="004164AE" w:rsidP="004164AE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 w:rsidR="00495C50">
        <w:rPr>
          <w:rFonts w:cs="Times New Roman"/>
        </w:rPr>
        <w:t>.</w:t>
      </w:r>
    </w:p>
    <w:p w14:paraId="74A275EA" w14:textId="77777777" w:rsidR="00D216C7" w:rsidRDefault="004164AE" w:rsidP="00CC4CE3">
      <w:pPr>
        <w:shd w:val="clear" w:color="auto" w:fill="FFFFFF"/>
        <w:jc w:val="center"/>
        <w:rPr>
          <w:rFonts w:cs="Times New Roman"/>
          <w:b/>
          <w:bCs/>
        </w:rPr>
      </w:pPr>
      <w:bookmarkStart w:id="21" w:name="_Toc218336724"/>
      <w:bookmarkStart w:id="22" w:name="_Toc221211012"/>
      <w:r w:rsidRPr="00495C50">
        <w:rPr>
          <w:rStyle w:val="Nagwek2Znak"/>
          <w:rFonts w:eastAsia="Calibri"/>
          <w:u w:val="single"/>
        </w:rPr>
        <w:t xml:space="preserve">Karta Oceny studenta/ki </w:t>
      </w:r>
      <w:r w:rsidR="00CC4CE3" w:rsidRPr="00495C50">
        <w:rPr>
          <w:rStyle w:val="Nagwek2Znak"/>
          <w:rFonts w:eastAsia="Calibri"/>
          <w:u w:val="single"/>
        </w:rPr>
        <w:t xml:space="preserve">odbywającego </w:t>
      </w:r>
      <w:r w:rsidRPr="00495C50">
        <w:rPr>
          <w:rStyle w:val="Nagwek2Znak"/>
          <w:rFonts w:eastAsia="Calibri"/>
          <w:u w:val="single"/>
        </w:rPr>
        <w:t>praktyk</w:t>
      </w:r>
      <w:r w:rsidR="00CC4CE3" w:rsidRPr="00495C50">
        <w:rPr>
          <w:rStyle w:val="Nagwek2Znak"/>
          <w:rFonts w:eastAsia="Calibri"/>
          <w:u w:val="single"/>
        </w:rPr>
        <w:t>ę</w:t>
      </w:r>
      <w:r w:rsidRPr="00495C50">
        <w:rPr>
          <w:rStyle w:val="Nagwek2Znak"/>
          <w:rFonts w:eastAsia="Calibri"/>
          <w:u w:val="single"/>
        </w:rPr>
        <w:t xml:space="preserve"> zawodow</w:t>
      </w:r>
      <w:r w:rsidR="00CC4CE3" w:rsidRPr="00495C50">
        <w:rPr>
          <w:rStyle w:val="Nagwek2Znak"/>
          <w:rFonts w:eastAsia="Calibri"/>
          <w:u w:val="single"/>
        </w:rPr>
        <w:t>ą</w:t>
      </w:r>
      <w:r w:rsidR="00495C50" w:rsidRPr="00495C50">
        <w:rPr>
          <w:rStyle w:val="Nagwek2Znak"/>
          <w:rFonts w:eastAsia="Calibri"/>
          <w:u w:val="single"/>
        </w:rPr>
        <w:t xml:space="preserve"> </w:t>
      </w:r>
      <w:r w:rsidRPr="00495C50">
        <w:rPr>
          <w:rStyle w:val="Nagwek2Znak"/>
          <w:rFonts w:eastAsia="Calibri"/>
          <w:u w:val="single"/>
        </w:rPr>
        <w:t>na kierunku Psychologia</w:t>
      </w:r>
      <w:bookmarkEnd w:id="21"/>
      <w:bookmarkEnd w:id="22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17927FB5" w14:textId="77777777" w:rsidR="00A451A5" w:rsidRPr="00495C50" w:rsidRDefault="00D216C7" w:rsidP="00D216C7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łącznik 4a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E55579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D216C7">
        <w:rPr>
          <w:rFonts w:cs="Times New Roman"/>
          <w:b/>
          <w:bCs/>
        </w:rPr>
        <w:t xml:space="preserve">w poradni </w:t>
      </w:r>
      <w:r w:rsidR="00E55579">
        <w:rPr>
          <w:rFonts w:cs="Times New Roman"/>
          <w:b/>
          <w:bCs/>
        </w:rPr>
        <w:tab/>
      </w:r>
      <w:r w:rsidR="00E55579">
        <w:rPr>
          <w:rFonts w:cs="Times New Roman"/>
          <w:b/>
          <w:bCs/>
        </w:rPr>
        <w:tab/>
      </w:r>
      <w:r w:rsidR="00E55579">
        <w:rPr>
          <w:rFonts w:cs="Times New Roman"/>
          <w:b/>
          <w:bCs/>
        </w:rPr>
        <w:tab/>
      </w:r>
      <w:r w:rsidR="00E55579">
        <w:rPr>
          <w:rFonts w:cs="Times New Roman"/>
          <w:b/>
          <w:bCs/>
        </w:rPr>
        <w:tab/>
      </w:r>
      <w:r w:rsidRPr="00D216C7">
        <w:rPr>
          <w:rFonts w:cs="Times New Roman"/>
          <w:b/>
          <w:bCs/>
        </w:rPr>
        <w:t>psychologiczno-pedagogicznej</w:t>
      </w:r>
      <w:r>
        <w:rPr>
          <w:rFonts w:cs="Times New Roman"/>
          <w:b/>
          <w:bCs/>
        </w:rPr>
        <w:t xml:space="preserve"> </w:t>
      </w:r>
      <w:r w:rsidR="00A451A5" w:rsidRPr="00495C50">
        <w:rPr>
          <w:rFonts w:cs="Times New Roman"/>
          <w:b/>
          <w:bCs/>
        </w:rPr>
        <w:tab/>
      </w:r>
    </w:p>
    <w:p w14:paraId="6A39F33B" w14:textId="77777777" w:rsidR="00CC4CE3" w:rsidRDefault="00CC4CE3" w:rsidP="00A451A5">
      <w:pPr>
        <w:spacing w:line="276" w:lineRule="auto"/>
        <w:jc w:val="center"/>
        <w:rPr>
          <w:rFonts w:cs="Times New Roman"/>
        </w:rPr>
      </w:pPr>
    </w:p>
    <w:p w14:paraId="4C350C47" w14:textId="77777777" w:rsidR="00CC4CE3" w:rsidRDefault="00CC4CE3" w:rsidP="00CC4CE3">
      <w:pPr>
        <w:spacing w:line="276" w:lineRule="auto"/>
        <w:rPr>
          <w:rFonts w:cs="Times New Roman"/>
        </w:rPr>
      </w:pPr>
    </w:p>
    <w:p w14:paraId="2A24E493" w14:textId="77777777" w:rsidR="00A451A5" w:rsidRPr="00844018" w:rsidRDefault="00CC4CE3" w:rsidP="00CC4CE3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="00A451A5"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64619AA4" w14:textId="77777777" w:rsidR="00A451A5" w:rsidRPr="00844018" w:rsidRDefault="00A451A5" w:rsidP="00A451A5">
      <w:pPr>
        <w:jc w:val="both"/>
        <w:rPr>
          <w:rFonts w:cs="Times New Roman"/>
        </w:rPr>
      </w:pPr>
    </w:p>
    <w:p w14:paraId="0F766B1C" w14:textId="77777777" w:rsidR="00A451A5" w:rsidRPr="00844018" w:rsidRDefault="00A451A5" w:rsidP="00DE0AD2">
      <w:bookmarkStart w:id="23" w:name="_Toc218329842"/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  <w:bookmarkEnd w:id="23"/>
    </w:p>
    <w:p w14:paraId="4CF7C95E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58F4FDD4" w14:textId="77777777" w:rsidR="00A451A5" w:rsidRPr="00E84E9A" w:rsidRDefault="00A451A5" w:rsidP="00A451A5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49BA9052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153F7F9F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400FA478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332561CB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C256630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01CE172F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5A5C0E16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18953BB0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 w:rsidR="00066286">
        <w:rPr>
          <w:rFonts w:cs="Times New Roman"/>
          <w:b/>
        </w:rPr>
        <w:t>Instytucji.</w:t>
      </w:r>
    </w:p>
    <w:p w14:paraId="301F8350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b/>
        </w:rPr>
      </w:pPr>
    </w:p>
    <w:p w14:paraId="43FD6CA1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6C3D2AC9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019F5A1C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595085AA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0124AC05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76E7F1E9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3B387D65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012F538D" w14:textId="77777777" w:rsidR="00A451A5" w:rsidRPr="00844018" w:rsidRDefault="00A451A5" w:rsidP="00A451A5">
      <w:pPr>
        <w:tabs>
          <w:tab w:val="left" w:pos="2835"/>
        </w:tabs>
        <w:jc w:val="both"/>
        <w:rPr>
          <w:rFonts w:cs="Times New Roman"/>
          <w:i/>
        </w:rPr>
      </w:pPr>
    </w:p>
    <w:p w14:paraId="0FA5031F" w14:textId="77777777" w:rsidR="00A451A5" w:rsidRPr="00844018" w:rsidRDefault="00A451A5" w:rsidP="00A451A5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487566E6" w14:textId="77777777" w:rsidR="00A451A5" w:rsidRPr="00844018" w:rsidRDefault="00A451A5" w:rsidP="00A451A5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AF95218" w14:textId="77777777" w:rsidR="00A451A5" w:rsidRPr="00844018" w:rsidRDefault="00A451A5" w:rsidP="00A451A5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29CF3E48" w14:textId="77777777" w:rsidR="00A451A5" w:rsidRPr="00844018" w:rsidRDefault="00A451A5" w:rsidP="00A451A5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E9528A6" w14:textId="77777777" w:rsidR="00A451A5" w:rsidRPr="00844018" w:rsidRDefault="00A451A5" w:rsidP="00A451A5">
      <w:pPr>
        <w:rPr>
          <w:rFonts w:cs="Times New Roman"/>
          <w:b/>
          <w:bCs/>
          <w:iCs/>
        </w:rPr>
      </w:pPr>
    </w:p>
    <w:p w14:paraId="0B452FA4" w14:textId="77777777" w:rsidR="00A451A5" w:rsidRPr="00844018" w:rsidRDefault="00A451A5" w:rsidP="00A451A5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7841570E" w14:textId="77777777" w:rsidR="00A451A5" w:rsidRPr="00844018" w:rsidRDefault="00A451A5" w:rsidP="00A451A5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B5A1ED" w14:textId="77777777" w:rsidR="00A451A5" w:rsidRPr="00844018" w:rsidRDefault="00A451A5" w:rsidP="00A451A5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3C120C64" w14:textId="77777777" w:rsidR="00A451A5" w:rsidRPr="00844018" w:rsidRDefault="00A451A5" w:rsidP="00A451A5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 w:rsidR="00A22D8E">
        <w:rPr>
          <w:rFonts w:cs="Times New Roman"/>
          <w:b/>
          <w:bCs/>
          <w:iCs/>
        </w:rPr>
        <w:t>z uwzględnieniem Efektów uczenia się</w:t>
      </w:r>
      <w:r w:rsidR="00066286">
        <w:rPr>
          <w:rFonts w:cs="Times New Roman"/>
          <w:b/>
          <w:bCs/>
          <w:iCs/>
        </w:rPr>
        <w:t xml:space="preserve"> w zakresie: </w:t>
      </w:r>
      <w:r w:rsidR="00066286" w:rsidRPr="00A80512">
        <w:rPr>
          <w:b/>
          <w:bCs/>
          <w:iCs/>
        </w:rPr>
        <w:t>obserwacj</w:t>
      </w:r>
      <w:r w:rsidR="00066286">
        <w:rPr>
          <w:b/>
          <w:bCs/>
          <w:iCs/>
        </w:rPr>
        <w:t>i,</w:t>
      </w:r>
      <w:r w:rsidR="00066286" w:rsidRPr="00A80512">
        <w:rPr>
          <w:b/>
          <w:bCs/>
          <w:iCs/>
        </w:rPr>
        <w:t xml:space="preserve"> asystowani</w:t>
      </w:r>
      <w:r w:rsidR="00066286">
        <w:rPr>
          <w:b/>
          <w:bCs/>
          <w:iCs/>
        </w:rPr>
        <w:t>a,</w:t>
      </w:r>
      <w:r w:rsidR="00066286" w:rsidRPr="00A80512">
        <w:rPr>
          <w:b/>
          <w:bCs/>
          <w:iCs/>
        </w:rPr>
        <w:t xml:space="preserve"> doskonaleni</w:t>
      </w:r>
      <w:r w:rsidR="00066286"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A451A5" w:rsidRPr="00A22D8E" w14:paraId="49F62C60" w14:textId="77777777" w:rsidTr="000B0496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722595" w14:textId="77777777" w:rsidR="00A451A5" w:rsidRPr="00A22D8E" w:rsidRDefault="00A451A5" w:rsidP="009A1928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188306" w14:textId="77777777" w:rsidR="00A451A5" w:rsidRPr="00A22D8E" w:rsidRDefault="00A451A5" w:rsidP="009A1928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73202" w14:textId="77777777" w:rsidR="00A451A5" w:rsidRPr="00A22D8E" w:rsidRDefault="00A451A5" w:rsidP="009A1928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A22D8E" w:rsidRPr="00A22D8E" w14:paraId="0F81F9DB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113AD1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0A1289" w14:textId="77777777" w:rsidR="00A22D8E" w:rsidRPr="00A22D8E" w:rsidRDefault="00EE6BCB" w:rsidP="00A22D8E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75C47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0014D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2CCB6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852BCE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E4671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113743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722DF761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5B0B59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CEFF12" w14:textId="77777777" w:rsidR="00A22D8E" w:rsidRPr="00A22D8E" w:rsidRDefault="00A22D8E" w:rsidP="00A22D8E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1C0FA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92849E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F6654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986AB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4326C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48061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6DB373B7" w14:textId="77777777" w:rsidTr="000B0496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7844E3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F7B405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C211D1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3224E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F025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CACD6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376766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86929D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6D2483E3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6B15CA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2FA5D8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FA49E7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F1F51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553D5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1F0A5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DCC6B6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BFE79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0E5D4767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E49B38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2381A5" w14:textId="77777777" w:rsidR="00EE6BCB" w:rsidRPr="00A22D8E" w:rsidRDefault="00EE6BCB" w:rsidP="00EE6BCB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3169A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AF669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00764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C6EC6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67ADBD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11DB3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75905951" w14:textId="77777777" w:rsidTr="000B0496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88F90F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C78898" w14:textId="77777777" w:rsidR="00A22D8E" w:rsidRPr="00A22D8E" w:rsidRDefault="00A22D8E" w:rsidP="00A22D8E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D0086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DE774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9303A3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FF4F1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892A9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501B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2F7E1F85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BF7854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780AC0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41589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F087F9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9D439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377DB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DF427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63077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3D92FB51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8C0670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FB759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89C82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0F69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91821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3931E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3D556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02E18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217292E1" w14:textId="77777777" w:rsidTr="000B0496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C03542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C7EEDB" w14:textId="77777777" w:rsidR="00EE6BCB" w:rsidRPr="00A22D8E" w:rsidRDefault="00EE6BCB" w:rsidP="00EE6BCB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23252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54D143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ECC27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EE3CB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9CAD6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B5D9D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3C8A0FD6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7974C4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81516E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1DB4B6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AA9C76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41158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E40B3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8F7D7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D56D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45609B5E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8E5D63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A14DDF" w14:textId="77777777" w:rsidR="00EE6BCB" w:rsidRPr="00A22D8E" w:rsidRDefault="00EE6BCB" w:rsidP="00EE6BCB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35329E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E37944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B00370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80C271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B05253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31BD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2BD6838E" w14:textId="77777777" w:rsidTr="00834A85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3533D3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11F4DA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EB28CF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897055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A72C44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A202B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90E803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21A57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260BF82F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819B93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3A5110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44938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DD5FAA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ABD5B2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31FEC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090950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73229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5EF44468" w14:textId="77777777" w:rsidTr="00834A85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3CD9C6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7B4B56" w14:textId="77777777" w:rsidR="00A22D8E" w:rsidRPr="00A22D8E" w:rsidRDefault="00A22D8E" w:rsidP="00A22D8E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05E3E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040D12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765FAE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415E85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D3D2A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4555AA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5F1363B1" w14:textId="77777777" w:rsidTr="000B0496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F127F7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D9714EF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0AE55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0E517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5827E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FFDBC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9F3BB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C357FE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2A06B9B2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E474E4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64FE69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80C2BC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BB6FCC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BCEC94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CCD331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CEC82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179B5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EE6BCB" w:rsidRPr="00A22D8E" w14:paraId="65CF9725" w14:textId="77777777" w:rsidTr="000B0496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0EAA31" w14:textId="77777777" w:rsidR="00EE6BCB" w:rsidRPr="00A22D8E" w:rsidRDefault="00EE6BCB" w:rsidP="00EE6BCB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A41369" w14:textId="77777777" w:rsidR="00EE6BCB" w:rsidRPr="00A22D8E" w:rsidRDefault="00EE6BCB" w:rsidP="00EE6BCB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89756B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6A4E48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49F3C6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19E80C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E7C43E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60349F" w14:textId="77777777" w:rsidR="00EE6BCB" w:rsidRPr="004259B9" w:rsidRDefault="00EE6BCB" w:rsidP="00EE6B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A22D8E" w:rsidRPr="00A22D8E" w14:paraId="3F92F820" w14:textId="77777777" w:rsidTr="000B0496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E6490C" w14:textId="77777777" w:rsidR="00A22D8E" w:rsidRPr="00A22D8E" w:rsidRDefault="00A22D8E" w:rsidP="00A22D8E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8D2CB3" w14:textId="77777777" w:rsidR="00A22D8E" w:rsidRPr="00A22D8E" w:rsidRDefault="00A22D8E" w:rsidP="00A22D8E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8929D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1D64BC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AE2FA8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66EBB7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6DA159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3B350" w14:textId="77777777" w:rsidR="00A22D8E" w:rsidRPr="004259B9" w:rsidRDefault="00A22D8E" w:rsidP="00A22D8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0445CB54" w14:textId="77777777" w:rsidR="00A451A5" w:rsidRPr="00844018" w:rsidRDefault="00A451A5" w:rsidP="00A451A5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049617FB" w14:textId="77777777" w:rsidR="00A451A5" w:rsidRPr="00844018" w:rsidRDefault="00A451A5" w:rsidP="00A451A5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0D22B015" w14:textId="77777777" w:rsidR="00C1540C" w:rsidRDefault="00C1540C" w:rsidP="00A451A5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06C9DC71" w14:textId="77777777" w:rsidR="00A451A5" w:rsidRPr="00844018" w:rsidRDefault="00A451A5" w:rsidP="00A451A5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091A811E" w14:textId="77777777" w:rsidR="00A451A5" w:rsidRPr="00844018" w:rsidRDefault="00A451A5" w:rsidP="00A451A5">
      <w:pPr>
        <w:pStyle w:val="Tekstpodstawowy"/>
        <w:rPr>
          <w:rFonts w:cs="Times New Roman"/>
          <w:bCs/>
        </w:rPr>
      </w:pPr>
    </w:p>
    <w:p w14:paraId="58D819DD" w14:textId="77777777" w:rsidR="00A451A5" w:rsidRPr="00844018" w:rsidRDefault="00A451A5" w:rsidP="00A451A5">
      <w:pPr>
        <w:pStyle w:val="Tekstpodstawowy"/>
        <w:rPr>
          <w:rFonts w:cs="Times New Roman"/>
          <w:bCs/>
        </w:rPr>
      </w:pPr>
    </w:p>
    <w:p w14:paraId="75651570" w14:textId="77777777" w:rsidR="00A451A5" w:rsidRPr="00844018" w:rsidRDefault="00A451A5" w:rsidP="00A451A5">
      <w:pPr>
        <w:pStyle w:val="Tekstpodstawowy"/>
        <w:rPr>
          <w:rFonts w:cs="Times New Roman"/>
          <w:bCs/>
        </w:rPr>
      </w:pPr>
    </w:p>
    <w:p w14:paraId="41F467F1" w14:textId="77777777" w:rsidR="00A451A5" w:rsidRPr="00834A85" w:rsidRDefault="00A451A5" w:rsidP="00834A85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</w:t>
      </w:r>
      <w:r w:rsidR="009201B2" w:rsidRPr="00844018">
        <w:rPr>
          <w:rFonts w:cs="Times New Roman"/>
          <w:bCs/>
        </w:rPr>
        <w:t xml:space="preserve">       </w:t>
      </w:r>
      <w:r w:rsidRPr="00844018">
        <w:rPr>
          <w:rFonts w:cs="Times New Roman"/>
          <w:bCs/>
        </w:rPr>
        <w:t>....................................................</w:t>
      </w:r>
    </w:p>
    <w:p w14:paraId="584464F0" w14:textId="77777777" w:rsidR="00A451A5" w:rsidRPr="00834A85" w:rsidRDefault="00834A85" w:rsidP="00834A85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="00A451A5"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="00A451A5" w:rsidRPr="00834A85">
        <w:rPr>
          <w:rFonts w:cs="Times New Roman"/>
          <w:bCs/>
          <w:sz w:val="20"/>
          <w:szCs w:val="20"/>
        </w:rPr>
        <w:t>(pieczęć zakładu pracy</w:t>
      </w:r>
      <w:r w:rsidR="00367530" w:rsidRPr="00834A85">
        <w:rPr>
          <w:rFonts w:cs="Times New Roman"/>
          <w:bCs/>
          <w:sz w:val="20"/>
          <w:szCs w:val="20"/>
        </w:rPr>
        <w:t>)</w:t>
      </w:r>
      <w:r w:rsidR="00A451A5" w:rsidRPr="00834A85">
        <w:rPr>
          <w:rFonts w:cs="Times New Roman"/>
          <w:bCs/>
          <w:sz w:val="20"/>
          <w:szCs w:val="20"/>
        </w:rPr>
        <w:t xml:space="preserve"> </w:t>
      </w:r>
      <w:r>
        <w:rPr>
          <w:rFonts w:cs="Times New Roman"/>
          <w:bCs/>
          <w:sz w:val="20"/>
          <w:szCs w:val="20"/>
        </w:rPr>
        <w:t xml:space="preserve">               </w:t>
      </w:r>
      <w:r w:rsidR="00A451A5"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52E1239A" w14:textId="77777777" w:rsidR="00806AF1" w:rsidRDefault="00806AF1" w:rsidP="00685C80">
      <w:pPr>
        <w:widowControl/>
        <w:suppressAutoHyphens w:val="0"/>
        <w:contextualSpacing/>
        <w:jc w:val="both"/>
        <w:rPr>
          <w:rFonts w:cs="Times New Roman"/>
          <w:bCs/>
          <w:sz w:val="20"/>
          <w:szCs w:val="20"/>
        </w:rPr>
      </w:pPr>
    </w:p>
    <w:p w14:paraId="221FB1AD" w14:textId="77777777" w:rsidR="00D216C7" w:rsidRPr="00D216C7" w:rsidRDefault="00D216C7" w:rsidP="00D216C7">
      <w:pPr>
        <w:rPr>
          <w:rFonts w:cs="Times New Roman"/>
        </w:rPr>
      </w:pPr>
    </w:p>
    <w:p w14:paraId="34EFEE73" w14:textId="77777777" w:rsidR="00D216C7" w:rsidRPr="00D216C7" w:rsidRDefault="00D216C7" w:rsidP="00D216C7">
      <w:pPr>
        <w:rPr>
          <w:rFonts w:cs="Times New Roman"/>
        </w:rPr>
      </w:pPr>
    </w:p>
    <w:p w14:paraId="739B78E2" w14:textId="77777777" w:rsidR="00D216C7" w:rsidRPr="00D216C7" w:rsidRDefault="00D216C7" w:rsidP="00D216C7">
      <w:pPr>
        <w:rPr>
          <w:rFonts w:cs="Times New Roman"/>
        </w:rPr>
      </w:pPr>
    </w:p>
    <w:p w14:paraId="2E795E67" w14:textId="77777777" w:rsidR="00D216C7" w:rsidRPr="00D216C7" w:rsidRDefault="00D216C7" w:rsidP="00D216C7">
      <w:pPr>
        <w:rPr>
          <w:rFonts w:cs="Times New Roman"/>
        </w:rPr>
      </w:pPr>
    </w:p>
    <w:p w14:paraId="01276944" w14:textId="77777777" w:rsidR="00D216C7" w:rsidRPr="00D216C7" w:rsidRDefault="00D216C7" w:rsidP="00D216C7">
      <w:pPr>
        <w:rPr>
          <w:rFonts w:cs="Times New Roman"/>
        </w:rPr>
      </w:pPr>
    </w:p>
    <w:p w14:paraId="5FFE12FE" w14:textId="77777777" w:rsidR="00D216C7" w:rsidRPr="00D216C7" w:rsidRDefault="00D216C7" w:rsidP="00D216C7">
      <w:pPr>
        <w:rPr>
          <w:rFonts w:cs="Times New Roman"/>
        </w:rPr>
      </w:pPr>
    </w:p>
    <w:p w14:paraId="312B8A72" w14:textId="77777777" w:rsidR="00D216C7" w:rsidRPr="00D216C7" w:rsidRDefault="00D216C7" w:rsidP="00D216C7">
      <w:pPr>
        <w:rPr>
          <w:rFonts w:cs="Times New Roman"/>
        </w:rPr>
      </w:pPr>
    </w:p>
    <w:p w14:paraId="6E6AF321" w14:textId="77777777" w:rsidR="00D216C7" w:rsidRDefault="00D216C7" w:rsidP="00D216C7">
      <w:pPr>
        <w:rPr>
          <w:rFonts w:cs="Times New Roman"/>
          <w:bCs/>
          <w:sz w:val="20"/>
          <w:szCs w:val="20"/>
        </w:rPr>
      </w:pPr>
    </w:p>
    <w:p w14:paraId="17FE3047" w14:textId="77777777" w:rsidR="00D216C7" w:rsidRDefault="00D216C7" w:rsidP="00D216C7">
      <w:pPr>
        <w:rPr>
          <w:rFonts w:cs="Times New Roman"/>
          <w:bCs/>
          <w:sz w:val="20"/>
          <w:szCs w:val="20"/>
        </w:rPr>
      </w:pPr>
    </w:p>
    <w:p w14:paraId="0D8ECDDE" w14:textId="77777777" w:rsidR="00D216C7" w:rsidRDefault="00D216C7" w:rsidP="00D216C7">
      <w:pPr>
        <w:rPr>
          <w:rFonts w:cs="Times New Roman"/>
          <w:bCs/>
          <w:sz w:val="20"/>
          <w:szCs w:val="20"/>
        </w:rPr>
      </w:pPr>
    </w:p>
    <w:p w14:paraId="3A7C685C" w14:textId="77777777" w:rsidR="00D216C7" w:rsidRDefault="00D216C7" w:rsidP="00D216C7">
      <w:pPr>
        <w:rPr>
          <w:rFonts w:cs="Times New Roman"/>
        </w:rPr>
      </w:pPr>
    </w:p>
    <w:p w14:paraId="51BC596D" w14:textId="77777777" w:rsidR="00D216C7" w:rsidRDefault="00D216C7" w:rsidP="00D216C7">
      <w:pPr>
        <w:rPr>
          <w:rFonts w:cs="Times New Roman"/>
        </w:rPr>
      </w:pPr>
    </w:p>
    <w:p w14:paraId="41BF99CB" w14:textId="77777777" w:rsidR="00D216C7" w:rsidRDefault="00D216C7" w:rsidP="00D216C7">
      <w:pPr>
        <w:rPr>
          <w:rFonts w:cs="Times New Roman"/>
        </w:rPr>
      </w:pPr>
    </w:p>
    <w:p w14:paraId="6E7BC980" w14:textId="77777777" w:rsidR="00D216C7" w:rsidRDefault="00D216C7" w:rsidP="00D216C7">
      <w:pPr>
        <w:rPr>
          <w:rFonts w:cs="Times New Roman"/>
        </w:rPr>
      </w:pPr>
    </w:p>
    <w:p w14:paraId="1DEE1BA7" w14:textId="77777777" w:rsidR="00D216C7" w:rsidRDefault="00D216C7" w:rsidP="00D216C7">
      <w:pPr>
        <w:rPr>
          <w:rFonts w:cs="Times New Roman"/>
        </w:rPr>
      </w:pPr>
    </w:p>
    <w:p w14:paraId="52A79BBA" w14:textId="77777777" w:rsidR="00D216C7" w:rsidRDefault="00D216C7" w:rsidP="00D216C7">
      <w:pPr>
        <w:rPr>
          <w:rFonts w:cs="Times New Roman"/>
        </w:rPr>
      </w:pPr>
    </w:p>
    <w:p w14:paraId="030E020B" w14:textId="77777777" w:rsidR="00D216C7" w:rsidRDefault="00D216C7" w:rsidP="00D216C7">
      <w:pPr>
        <w:rPr>
          <w:rFonts w:cs="Times New Roman"/>
        </w:rPr>
      </w:pPr>
    </w:p>
    <w:p w14:paraId="4B7120CF" w14:textId="77777777" w:rsidR="00D216C7" w:rsidRDefault="00D216C7" w:rsidP="00D216C7">
      <w:pPr>
        <w:rPr>
          <w:rFonts w:cs="Times New Roman"/>
        </w:rPr>
      </w:pPr>
    </w:p>
    <w:p w14:paraId="4E04839C" w14:textId="77777777" w:rsidR="00D216C7" w:rsidRDefault="00D216C7" w:rsidP="00D216C7">
      <w:pPr>
        <w:rPr>
          <w:rFonts w:cs="Times New Roman"/>
        </w:rPr>
      </w:pPr>
    </w:p>
    <w:p w14:paraId="1E39E36C" w14:textId="77777777" w:rsidR="00D216C7" w:rsidRDefault="00D216C7" w:rsidP="00D216C7">
      <w:pPr>
        <w:rPr>
          <w:rFonts w:cs="Times New Roman"/>
        </w:rPr>
      </w:pPr>
    </w:p>
    <w:p w14:paraId="2DD6615B" w14:textId="77777777" w:rsidR="00D216C7" w:rsidRDefault="00D216C7" w:rsidP="00D216C7">
      <w:pPr>
        <w:rPr>
          <w:rFonts w:cs="Times New Roman"/>
        </w:rPr>
      </w:pPr>
    </w:p>
    <w:p w14:paraId="14619F9A" w14:textId="77777777" w:rsidR="00D216C7" w:rsidRDefault="00D216C7" w:rsidP="00D216C7">
      <w:pPr>
        <w:rPr>
          <w:rFonts w:cs="Times New Roman"/>
        </w:rPr>
      </w:pPr>
    </w:p>
    <w:p w14:paraId="00348BA0" w14:textId="77777777" w:rsidR="00D216C7" w:rsidRDefault="00D216C7" w:rsidP="00D216C7">
      <w:pPr>
        <w:rPr>
          <w:rFonts w:cs="Times New Roman"/>
        </w:rPr>
      </w:pPr>
    </w:p>
    <w:p w14:paraId="7ADD20D5" w14:textId="77777777" w:rsidR="00D216C7" w:rsidRDefault="00D216C7" w:rsidP="00D216C7">
      <w:pPr>
        <w:rPr>
          <w:rFonts w:cs="Times New Roman"/>
        </w:rPr>
      </w:pPr>
    </w:p>
    <w:p w14:paraId="104195ED" w14:textId="77777777" w:rsidR="00D216C7" w:rsidRDefault="00D216C7" w:rsidP="00D216C7">
      <w:pPr>
        <w:rPr>
          <w:rFonts w:cs="Times New Roman"/>
        </w:rPr>
      </w:pPr>
    </w:p>
    <w:p w14:paraId="3F21616A" w14:textId="77777777" w:rsidR="00D216C7" w:rsidRDefault="00D216C7" w:rsidP="00D216C7">
      <w:pPr>
        <w:rPr>
          <w:rFonts w:cs="Times New Roman"/>
        </w:rPr>
      </w:pPr>
    </w:p>
    <w:p w14:paraId="7EA301CF" w14:textId="77777777" w:rsidR="00D216C7" w:rsidRDefault="00D216C7" w:rsidP="00D216C7">
      <w:pPr>
        <w:rPr>
          <w:rFonts w:cs="Times New Roman"/>
        </w:rPr>
      </w:pPr>
    </w:p>
    <w:p w14:paraId="4E896E64" w14:textId="77777777" w:rsidR="00D216C7" w:rsidRDefault="00D216C7" w:rsidP="00D216C7">
      <w:pPr>
        <w:rPr>
          <w:rFonts w:cs="Times New Roman"/>
        </w:rPr>
      </w:pPr>
    </w:p>
    <w:p w14:paraId="095CC67A" w14:textId="77777777" w:rsidR="00D216C7" w:rsidRDefault="00D216C7" w:rsidP="00D216C7">
      <w:pPr>
        <w:rPr>
          <w:rFonts w:cs="Times New Roman"/>
        </w:rPr>
      </w:pPr>
    </w:p>
    <w:p w14:paraId="4736E91F" w14:textId="77777777" w:rsidR="002C0637" w:rsidRDefault="002C0637" w:rsidP="00D216C7">
      <w:pPr>
        <w:widowControl/>
        <w:suppressAutoHyphens w:val="0"/>
        <w:contextualSpacing/>
        <w:jc w:val="both"/>
        <w:rPr>
          <w:rFonts w:cs="Times New Roman"/>
        </w:rPr>
        <w:sectPr w:rsidR="002C0637" w:rsidSect="000B0496">
          <w:headerReference w:type="default" r:id="rId18"/>
          <w:footerReference w:type="default" r:id="rId19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209A29F3" w14:textId="77777777" w:rsidR="00D216C7" w:rsidRPr="00844018" w:rsidRDefault="00D216C7" w:rsidP="00D216C7">
      <w:pPr>
        <w:widowControl/>
        <w:suppressAutoHyphens w:val="0"/>
        <w:contextualSpacing/>
        <w:jc w:val="both"/>
        <w:rPr>
          <w:rFonts w:cs="Times New Roman"/>
        </w:rPr>
      </w:pPr>
    </w:p>
    <w:p w14:paraId="55480107" w14:textId="77777777" w:rsidR="00D216C7" w:rsidRPr="00597D20" w:rsidRDefault="00D216C7" w:rsidP="00D216C7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465C5AC2" w14:textId="77777777" w:rsidR="00D216C7" w:rsidRDefault="00D216C7" w:rsidP="00D216C7">
      <w:pPr>
        <w:shd w:val="clear" w:color="auto" w:fill="FFFFFF"/>
        <w:jc w:val="center"/>
        <w:rPr>
          <w:rFonts w:cs="Times New Roman"/>
          <w:b/>
          <w:bCs/>
        </w:rPr>
      </w:pPr>
      <w:bookmarkStart w:id="24" w:name="_Toc218336725"/>
      <w:bookmarkStart w:id="25" w:name="_Toc221211013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4"/>
      <w:bookmarkEnd w:id="25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6012AFEC" w14:textId="77777777" w:rsidR="00D216C7" w:rsidRPr="00495C50" w:rsidRDefault="00D216C7" w:rsidP="00D216C7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łącznik 4b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ej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D216C7">
        <w:rPr>
          <w:rFonts w:cs="Times New Roman"/>
        </w:rPr>
        <w:t>w</w:t>
      </w:r>
      <w:r>
        <w:rPr>
          <w:rFonts w:cs="Times New Roman"/>
          <w:b/>
          <w:bCs/>
        </w:rPr>
        <w:t xml:space="preserve"> </w:t>
      </w:r>
      <w:r w:rsidRPr="00452443">
        <w:rPr>
          <w:rFonts w:cs="Times New Roman"/>
          <w:b/>
          <w:bCs/>
        </w:rPr>
        <w:t xml:space="preserve">poradni </w:t>
      </w:r>
      <w:r w:rsidR="002C0637" w:rsidRPr="00452443">
        <w:rPr>
          <w:rFonts w:cs="Times New Roman"/>
          <w:b/>
          <w:bCs/>
        </w:rPr>
        <w:t>terapeutycznej</w:t>
      </w:r>
      <w:r>
        <w:rPr>
          <w:rFonts w:cs="Times New Roman"/>
          <w:b/>
          <w:bCs/>
        </w:rPr>
        <w:t xml:space="preserve"> </w:t>
      </w:r>
      <w:r w:rsidRPr="00495C50">
        <w:rPr>
          <w:rFonts w:cs="Times New Roman"/>
          <w:b/>
          <w:bCs/>
        </w:rPr>
        <w:tab/>
      </w:r>
    </w:p>
    <w:p w14:paraId="47F3DCB5" w14:textId="77777777" w:rsidR="00D216C7" w:rsidRDefault="00D216C7" w:rsidP="00D216C7">
      <w:pPr>
        <w:spacing w:line="276" w:lineRule="auto"/>
        <w:jc w:val="center"/>
        <w:rPr>
          <w:rFonts w:cs="Times New Roman"/>
        </w:rPr>
      </w:pPr>
    </w:p>
    <w:p w14:paraId="7166DBC6" w14:textId="77777777" w:rsidR="00D216C7" w:rsidRDefault="00D216C7" w:rsidP="00D216C7">
      <w:pPr>
        <w:spacing w:line="276" w:lineRule="auto"/>
        <w:rPr>
          <w:rFonts w:cs="Times New Roman"/>
        </w:rPr>
      </w:pPr>
    </w:p>
    <w:p w14:paraId="120A3AD6" w14:textId="77777777" w:rsidR="00D216C7" w:rsidRPr="00844018" w:rsidRDefault="00D216C7" w:rsidP="00D216C7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2D7FD99E" w14:textId="77777777" w:rsidR="00D216C7" w:rsidRPr="00844018" w:rsidRDefault="00D216C7" w:rsidP="00D216C7">
      <w:pPr>
        <w:jc w:val="both"/>
        <w:rPr>
          <w:rFonts w:cs="Times New Roman"/>
        </w:rPr>
      </w:pPr>
    </w:p>
    <w:p w14:paraId="1CCC4CE1" w14:textId="77777777" w:rsidR="00D216C7" w:rsidRPr="00844018" w:rsidRDefault="00D216C7" w:rsidP="00D216C7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64AE1C5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06823630" w14:textId="77777777" w:rsidR="00D216C7" w:rsidRPr="00E84E9A" w:rsidRDefault="00D216C7" w:rsidP="00D216C7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4C657739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6B9BB0DA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4EDC91A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7ECCBA9C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0F1FF80C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587BA41F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1A542935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29BD97F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697BC40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</w:rPr>
      </w:pPr>
    </w:p>
    <w:p w14:paraId="4C1C56EC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763F8AC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7EBBD579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06F9736E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2ACDE8CD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3868CFE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27FC72B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1AC986E3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404872FA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366FC9B9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99A7D12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36BD0497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C65E1CF" w14:textId="77777777" w:rsidR="00D216C7" w:rsidRPr="00844018" w:rsidRDefault="00D216C7" w:rsidP="00D216C7">
      <w:pPr>
        <w:rPr>
          <w:rFonts w:cs="Times New Roman"/>
          <w:b/>
          <w:bCs/>
          <w:iCs/>
        </w:rPr>
      </w:pPr>
    </w:p>
    <w:p w14:paraId="3B948A95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4C953B70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4161234" w14:textId="77777777" w:rsidR="00D216C7" w:rsidRPr="00844018" w:rsidRDefault="00D216C7" w:rsidP="00D216C7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2DC5188D" w14:textId="77777777" w:rsidR="00D216C7" w:rsidRPr="00844018" w:rsidRDefault="00D216C7" w:rsidP="00D216C7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D216C7" w:rsidRPr="00A22D8E" w14:paraId="67068D03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4BB3E2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40DD0F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D814F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D216C7" w:rsidRPr="00A22D8E" w14:paraId="124A127D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5C99B7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81AAFD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899DE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7A8A3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164DA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AD0E6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0ED07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0953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2AE26964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B40A45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FAD023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0F84B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641F1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0902A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B6C32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69F29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C0D2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E3A568B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F1E65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1E563F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DF830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B2A31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26C93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0267D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55D48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6446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4345001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16DE6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EC8F9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50AAB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2C39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05604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4B4C0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B05FE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C76C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688D734F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223A3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2130F8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6068C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A01CC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7C64D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34890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7AC3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7DC5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A05DE44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8D9F41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233642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E5844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106C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2C2DC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5E61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B7F6C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3815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94EE18E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2CB39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F370DF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3DBE8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C31EA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7ADB4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3C30D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2AFC2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83FA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C80164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2FD009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4CE61A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243E9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82548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F20D9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015E5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8DC1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24DD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313B80A0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E47DD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BC49DE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6A9C4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FAD08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1D7D8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65019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A4F5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C204B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D305BF9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C2510A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ABE173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F4B31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869F8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A26D0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3DC33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760F3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34D7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6F79AAB4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535B4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29F07D" w14:textId="77777777" w:rsidR="00D216C7" w:rsidRPr="00A22D8E" w:rsidRDefault="00D216C7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FBCAC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9FB05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3D480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0144D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BB596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61A81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4C622574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96B85F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2BED74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4145E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242CD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D970E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CE03B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72937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F6D5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2D12B74C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43A93B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C03152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30FE6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9D0A7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A6540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F2C5F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A0A53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FE43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00539129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0EA39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A7C967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E6489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7A957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C5490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8E838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9B06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16D1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39BD18D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F47809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ADB634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33D54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8B318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F815B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66934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2CFDA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C015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255D5CBC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C2E67D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112234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59E1B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35AFA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A0890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B50EC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04EE9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40F75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79B9284F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BB5E82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255C44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51A20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C0B93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8F077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1E43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C456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F34C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5E4582FF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4C535D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26E995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DBC7F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92B8C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C77BB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E2EC8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9811D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049A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2BBF64DA" w14:textId="77777777" w:rsidR="00D216C7" w:rsidRPr="00844018" w:rsidRDefault="00D216C7" w:rsidP="00D216C7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688CCE78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7CD9B22C" w14:textId="77777777" w:rsidR="00D216C7" w:rsidRDefault="00D216C7" w:rsidP="00D216C7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4695475B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67DF542F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7DAD7F03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03EEA488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752AB46B" w14:textId="77777777" w:rsidR="00D216C7" w:rsidRPr="00834A85" w:rsidRDefault="00D216C7" w:rsidP="00D216C7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025863DC" w14:textId="77777777" w:rsidR="00D216C7" w:rsidRPr="00834A85" w:rsidRDefault="00D216C7" w:rsidP="00D216C7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13FBB37C" w14:textId="77777777" w:rsidR="00D216C7" w:rsidRDefault="00D216C7" w:rsidP="00D216C7">
      <w:pPr>
        <w:rPr>
          <w:rFonts w:cs="Times New Roman"/>
        </w:rPr>
      </w:pPr>
    </w:p>
    <w:p w14:paraId="3A21573E" w14:textId="77777777" w:rsidR="00D216C7" w:rsidRDefault="00D216C7" w:rsidP="00D216C7">
      <w:pPr>
        <w:rPr>
          <w:rFonts w:cs="Times New Roman"/>
        </w:rPr>
      </w:pPr>
    </w:p>
    <w:p w14:paraId="2C1CC309" w14:textId="77777777" w:rsidR="00D216C7" w:rsidRDefault="00D216C7" w:rsidP="00D216C7">
      <w:pPr>
        <w:rPr>
          <w:rFonts w:cs="Times New Roman"/>
        </w:rPr>
      </w:pPr>
    </w:p>
    <w:p w14:paraId="6672FE1E" w14:textId="77777777" w:rsidR="00D216C7" w:rsidRDefault="00D216C7" w:rsidP="00D216C7">
      <w:pPr>
        <w:rPr>
          <w:rFonts w:cs="Times New Roman"/>
        </w:rPr>
      </w:pPr>
    </w:p>
    <w:p w14:paraId="648BBA89" w14:textId="77777777" w:rsidR="00D216C7" w:rsidRDefault="00D216C7" w:rsidP="00D216C7">
      <w:pPr>
        <w:rPr>
          <w:rFonts w:cs="Times New Roman"/>
        </w:rPr>
      </w:pPr>
    </w:p>
    <w:p w14:paraId="5F7FFA5A" w14:textId="77777777" w:rsidR="00D216C7" w:rsidRDefault="00D216C7" w:rsidP="00D216C7">
      <w:pPr>
        <w:rPr>
          <w:rFonts w:cs="Times New Roman"/>
        </w:rPr>
      </w:pPr>
    </w:p>
    <w:p w14:paraId="4BB42DB4" w14:textId="77777777" w:rsidR="00D216C7" w:rsidRDefault="00D216C7" w:rsidP="00D216C7">
      <w:pPr>
        <w:rPr>
          <w:rFonts w:cs="Times New Roman"/>
        </w:rPr>
      </w:pPr>
    </w:p>
    <w:p w14:paraId="5A4A3884" w14:textId="77777777" w:rsidR="00D216C7" w:rsidRDefault="00D216C7" w:rsidP="00D216C7">
      <w:pPr>
        <w:rPr>
          <w:rFonts w:cs="Times New Roman"/>
        </w:rPr>
      </w:pPr>
    </w:p>
    <w:p w14:paraId="6C670FE5" w14:textId="77777777" w:rsidR="00D216C7" w:rsidRDefault="00D216C7" w:rsidP="00D216C7">
      <w:pPr>
        <w:rPr>
          <w:rFonts w:cs="Times New Roman"/>
        </w:rPr>
      </w:pPr>
    </w:p>
    <w:p w14:paraId="48D9AC44" w14:textId="77777777" w:rsidR="00D216C7" w:rsidRDefault="00D216C7" w:rsidP="00D216C7">
      <w:pPr>
        <w:rPr>
          <w:rFonts w:cs="Times New Roman"/>
        </w:rPr>
      </w:pPr>
    </w:p>
    <w:p w14:paraId="61B29214" w14:textId="77777777" w:rsidR="00D216C7" w:rsidRDefault="00D216C7" w:rsidP="00D216C7">
      <w:pPr>
        <w:rPr>
          <w:rFonts w:cs="Times New Roman"/>
        </w:rPr>
      </w:pPr>
    </w:p>
    <w:p w14:paraId="1A9B0041" w14:textId="77777777" w:rsidR="00D216C7" w:rsidRDefault="00D216C7" w:rsidP="00D216C7">
      <w:pPr>
        <w:rPr>
          <w:rFonts w:cs="Times New Roman"/>
        </w:rPr>
      </w:pPr>
    </w:p>
    <w:p w14:paraId="4765822C" w14:textId="77777777" w:rsidR="00D216C7" w:rsidRDefault="00D216C7" w:rsidP="00D216C7">
      <w:pPr>
        <w:rPr>
          <w:rFonts w:cs="Times New Roman"/>
        </w:rPr>
      </w:pPr>
    </w:p>
    <w:p w14:paraId="1C3FB38B" w14:textId="77777777" w:rsidR="00D216C7" w:rsidRDefault="00D216C7" w:rsidP="00D216C7">
      <w:pPr>
        <w:rPr>
          <w:rFonts w:cs="Times New Roman"/>
        </w:rPr>
      </w:pPr>
    </w:p>
    <w:p w14:paraId="52D7A201" w14:textId="77777777" w:rsidR="00D216C7" w:rsidRDefault="00D216C7" w:rsidP="00D216C7">
      <w:pPr>
        <w:rPr>
          <w:rFonts w:cs="Times New Roman"/>
        </w:rPr>
      </w:pPr>
    </w:p>
    <w:p w14:paraId="356ED748" w14:textId="77777777" w:rsidR="00D216C7" w:rsidRDefault="00D216C7" w:rsidP="00D216C7">
      <w:pPr>
        <w:rPr>
          <w:rFonts w:cs="Times New Roman"/>
        </w:rPr>
      </w:pPr>
    </w:p>
    <w:p w14:paraId="7845B39A" w14:textId="77777777" w:rsidR="00D216C7" w:rsidRDefault="00D216C7" w:rsidP="00D216C7">
      <w:pPr>
        <w:rPr>
          <w:rFonts w:cs="Times New Roman"/>
        </w:rPr>
      </w:pPr>
    </w:p>
    <w:p w14:paraId="250821F8" w14:textId="77777777" w:rsidR="00D216C7" w:rsidRDefault="00D216C7" w:rsidP="00D216C7">
      <w:pPr>
        <w:rPr>
          <w:rFonts w:cs="Times New Roman"/>
        </w:rPr>
      </w:pPr>
    </w:p>
    <w:p w14:paraId="440BE6DC" w14:textId="77777777" w:rsidR="00D216C7" w:rsidRDefault="00D216C7" w:rsidP="00D216C7">
      <w:pPr>
        <w:rPr>
          <w:rFonts w:cs="Times New Roman"/>
        </w:rPr>
      </w:pPr>
    </w:p>
    <w:p w14:paraId="17A44F81" w14:textId="77777777" w:rsidR="00D216C7" w:rsidRDefault="00D216C7" w:rsidP="00D216C7">
      <w:pPr>
        <w:rPr>
          <w:rFonts w:cs="Times New Roman"/>
        </w:rPr>
      </w:pPr>
    </w:p>
    <w:p w14:paraId="158AC994" w14:textId="77777777" w:rsidR="00D216C7" w:rsidRDefault="00D216C7" w:rsidP="00D216C7">
      <w:pPr>
        <w:rPr>
          <w:rFonts w:cs="Times New Roman"/>
        </w:rPr>
      </w:pPr>
    </w:p>
    <w:p w14:paraId="0863F1B6" w14:textId="77777777" w:rsidR="00D216C7" w:rsidRDefault="00D216C7" w:rsidP="00D216C7">
      <w:pPr>
        <w:rPr>
          <w:rFonts w:cs="Times New Roman"/>
        </w:rPr>
      </w:pPr>
    </w:p>
    <w:p w14:paraId="7D3C7668" w14:textId="77777777" w:rsidR="00D216C7" w:rsidRDefault="00D216C7" w:rsidP="00D216C7">
      <w:pPr>
        <w:rPr>
          <w:rFonts w:cs="Times New Roman"/>
        </w:rPr>
      </w:pPr>
    </w:p>
    <w:p w14:paraId="139762D4" w14:textId="77777777" w:rsidR="00D216C7" w:rsidRDefault="00D216C7" w:rsidP="00D216C7">
      <w:pPr>
        <w:rPr>
          <w:rFonts w:cs="Times New Roman"/>
        </w:rPr>
      </w:pPr>
    </w:p>
    <w:p w14:paraId="31B719FC" w14:textId="77777777" w:rsidR="00D216C7" w:rsidRDefault="00D216C7" w:rsidP="00D216C7">
      <w:pPr>
        <w:rPr>
          <w:rFonts w:cs="Times New Roman"/>
        </w:rPr>
      </w:pPr>
    </w:p>
    <w:p w14:paraId="586CB083" w14:textId="77777777" w:rsidR="00D216C7" w:rsidRDefault="00D216C7" w:rsidP="00D216C7">
      <w:pPr>
        <w:rPr>
          <w:rFonts w:cs="Times New Roman"/>
        </w:rPr>
      </w:pPr>
    </w:p>
    <w:p w14:paraId="5CBC74DE" w14:textId="77777777" w:rsidR="00D216C7" w:rsidRDefault="00D216C7" w:rsidP="00D216C7">
      <w:pPr>
        <w:rPr>
          <w:rFonts w:cs="Times New Roman"/>
        </w:rPr>
      </w:pPr>
    </w:p>
    <w:p w14:paraId="44DC5C56" w14:textId="77777777" w:rsidR="00D216C7" w:rsidRDefault="00D216C7" w:rsidP="00D216C7">
      <w:pPr>
        <w:rPr>
          <w:rFonts w:cs="Times New Roman"/>
        </w:rPr>
      </w:pPr>
    </w:p>
    <w:p w14:paraId="54CF3A77" w14:textId="77777777" w:rsidR="00D216C7" w:rsidRDefault="00D216C7" w:rsidP="00D216C7">
      <w:pPr>
        <w:rPr>
          <w:rFonts w:cs="Times New Roman"/>
        </w:rPr>
      </w:pPr>
    </w:p>
    <w:p w14:paraId="2D02BE4C" w14:textId="77777777" w:rsidR="00D216C7" w:rsidRDefault="00D216C7" w:rsidP="00D216C7">
      <w:pPr>
        <w:rPr>
          <w:rFonts w:cs="Times New Roman"/>
        </w:rPr>
      </w:pPr>
    </w:p>
    <w:p w14:paraId="5D4B45FF" w14:textId="77777777" w:rsidR="00D216C7" w:rsidRDefault="00D216C7" w:rsidP="00D216C7">
      <w:pPr>
        <w:rPr>
          <w:rFonts w:cs="Times New Roman"/>
        </w:rPr>
      </w:pPr>
    </w:p>
    <w:p w14:paraId="2BC9200E" w14:textId="77777777" w:rsidR="00D216C7" w:rsidRDefault="00D216C7" w:rsidP="00D216C7">
      <w:pPr>
        <w:rPr>
          <w:rFonts w:cs="Times New Roman"/>
        </w:rPr>
      </w:pPr>
    </w:p>
    <w:p w14:paraId="5DDF7973" w14:textId="77777777" w:rsidR="00D216C7" w:rsidRDefault="00D216C7" w:rsidP="00D216C7">
      <w:pPr>
        <w:rPr>
          <w:rFonts w:cs="Times New Roman"/>
        </w:rPr>
      </w:pPr>
    </w:p>
    <w:p w14:paraId="61430BBD" w14:textId="77777777" w:rsidR="00893AFD" w:rsidRDefault="00893AFD" w:rsidP="00D216C7">
      <w:pPr>
        <w:widowControl/>
        <w:suppressAutoHyphens w:val="0"/>
        <w:contextualSpacing/>
        <w:jc w:val="both"/>
        <w:rPr>
          <w:rFonts w:cs="Times New Roman"/>
        </w:rPr>
        <w:sectPr w:rsidR="00893AFD" w:rsidSect="000B0496">
          <w:headerReference w:type="default" r:id="rId20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64263F21" w14:textId="77777777" w:rsidR="00D216C7" w:rsidRPr="00844018" w:rsidRDefault="00D216C7" w:rsidP="00D216C7">
      <w:pPr>
        <w:widowControl/>
        <w:suppressAutoHyphens w:val="0"/>
        <w:contextualSpacing/>
        <w:jc w:val="both"/>
        <w:rPr>
          <w:rFonts w:cs="Times New Roman"/>
        </w:rPr>
      </w:pPr>
    </w:p>
    <w:p w14:paraId="2A50BD4A" w14:textId="77777777" w:rsidR="00D216C7" w:rsidRPr="00597D20" w:rsidRDefault="00D216C7" w:rsidP="00D216C7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767A93B9" w14:textId="77777777" w:rsidR="00D216C7" w:rsidRDefault="00D216C7" w:rsidP="00D216C7">
      <w:pPr>
        <w:shd w:val="clear" w:color="auto" w:fill="FFFFFF"/>
        <w:jc w:val="center"/>
        <w:rPr>
          <w:rFonts w:cs="Times New Roman"/>
          <w:b/>
          <w:bCs/>
        </w:rPr>
      </w:pPr>
      <w:bookmarkStart w:id="26" w:name="_Toc218336726"/>
      <w:bookmarkStart w:id="27" w:name="_Toc221211014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6"/>
      <w:bookmarkEnd w:id="27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57822A39" w14:textId="77777777" w:rsidR="00D216C7" w:rsidRPr="00495C50" w:rsidRDefault="00D216C7" w:rsidP="00D216C7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>Załącznik 4</w:t>
      </w:r>
      <w:r w:rsidR="00893AFD">
        <w:rPr>
          <w:rFonts w:cs="Times New Roman"/>
          <w:b/>
          <w:bCs/>
        </w:rPr>
        <w:t>c</w:t>
      </w:r>
      <w:r>
        <w:rPr>
          <w:rFonts w:cs="Times New Roman"/>
          <w:b/>
          <w:bCs/>
        </w:rPr>
        <w:t xml:space="preserve">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452443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="00893AFD" w:rsidRPr="00452443">
        <w:rPr>
          <w:rFonts w:cs="Times New Roman"/>
          <w:b/>
          <w:bCs/>
        </w:rPr>
        <w:t xml:space="preserve">na oddziale </w:t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893AFD" w:rsidRPr="00452443">
        <w:rPr>
          <w:rFonts w:cs="Times New Roman"/>
          <w:b/>
          <w:bCs/>
        </w:rPr>
        <w:t>psychiatrycznym</w:t>
      </w:r>
      <w:r>
        <w:rPr>
          <w:rFonts w:cs="Times New Roman"/>
          <w:b/>
          <w:bCs/>
        </w:rPr>
        <w:t xml:space="preserve"> </w:t>
      </w:r>
      <w:r w:rsidRPr="00495C50">
        <w:rPr>
          <w:rFonts w:cs="Times New Roman"/>
          <w:b/>
          <w:bCs/>
        </w:rPr>
        <w:tab/>
      </w:r>
    </w:p>
    <w:p w14:paraId="379ABD06" w14:textId="77777777" w:rsidR="00D216C7" w:rsidRDefault="00D216C7" w:rsidP="00D216C7">
      <w:pPr>
        <w:spacing w:line="276" w:lineRule="auto"/>
        <w:jc w:val="center"/>
        <w:rPr>
          <w:rFonts w:cs="Times New Roman"/>
        </w:rPr>
      </w:pPr>
    </w:p>
    <w:p w14:paraId="465273BC" w14:textId="77777777" w:rsidR="00D216C7" w:rsidRDefault="00D216C7" w:rsidP="00D216C7">
      <w:pPr>
        <w:spacing w:line="276" w:lineRule="auto"/>
        <w:rPr>
          <w:rFonts w:cs="Times New Roman"/>
        </w:rPr>
      </w:pPr>
    </w:p>
    <w:p w14:paraId="642EC3FE" w14:textId="77777777" w:rsidR="00D216C7" w:rsidRPr="00844018" w:rsidRDefault="00D216C7" w:rsidP="00D216C7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7121D929" w14:textId="77777777" w:rsidR="00D216C7" w:rsidRPr="00844018" w:rsidRDefault="00D216C7" w:rsidP="00D216C7">
      <w:pPr>
        <w:jc w:val="both"/>
        <w:rPr>
          <w:rFonts w:cs="Times New Roman"/>
        </w:rPr>
      </w:pPr>
    </w:p>
    <w:p w14:paraId="3A94FDB2" w14:textId="77777777" w:rsidR="00D216C7" w:rsidRPr="00844018" w:rsidRDefault="00D216C7" w:rsidP="00D216C7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00D55CA0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144F1A21" w14:textId="77777777" w:rsidR="00D216C7" w:rsidRPr="00E84E9A" w:rsidRDefault="00D216C7" w:rsidP="00D216C7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39AA19B7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4DA9498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72767923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46121D4A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FFA772D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06BAC44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4608A3D8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54827D52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2D0E8330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b/>
        </w:rPr>
      </w:pPr>
    </w:p>
    <w:p w14:paraId="20CB9E75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3E8AB610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6A774932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7D3FE4A4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173373D9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2BF00082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3150494E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7018F326" w14:textId="77777777" w:rsidR="00D216C7" w:rsidRPr="00844018" w:rsidRDefault="00D216C7" w:rsidP="00D216C7">
      <w:pPr>
        <w:tabs>
          <w:tab w:val="left" w:pos="2835"/>
        </w:tabs>
        <w:jc w:val="both"/>
        <w:rPr>
          <w:rFonts w:cs="Times New Roman"/>
          <w:i/>
        </w:rPr>
      </w:pPr>
    </w:p>
    <w:p w14:paraId="0834F364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7269FD18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71F83A4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3F0A2995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3EA0E67" w14:textId="77777777" w:rsidR="00D216C7" w:rsidRPr="00844018" w:rsidRDefault="00D216C7" w:rsidP="00D216C7">
      <w:pPr>
        <w:rPr>
          <w:rFonts w:cs="Times New Roman"/>
          <w:b/>
          <w:bCs/>
          <w:iCs/>
        </w:rPr>
      </w:pPr>
    </w:p>
    <w:p w14:paraId="45372DA8" w14:textId="77777777" w:rsidR="00D216C7" w:rsidRPr="00844018" w:rsidRDefault="00D216C7" w:rsidP="00D216C7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70DF4E42" w14:textId="77777777" w:rsidR="00D216C7" w:rsidRPr="00844018" w:rsidRDefault="00D216C7" w:rsidP="00D216C7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1CA3E13" w14:textId="77777777" w:rsidR="00D216C7" w:rsidRPr="00844018" w:rsidRDefault="00D216C7" w:rsidP="00D216C7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06BC41BD" w14:textId="77777777" w:rsidR="00D216C7" w:rsidRPr="00844018" w:rsidRDefault="00D216C7" w:rsidP="00D216C7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D216C7" w:rsidRPr="00A22D8E" w14:paraId="3CFAE7F7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32932C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4502EF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8E5FB8" w14:textId="77777777" w:rsidR="00D216C7" w:rsidRPr="00A22D8E" w:rsidRDefault="00D216C7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D216C7" w:rsidRPr="00A22D8E" w14:paraId="5809D43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A1CB92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0B5589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DD5D2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4ACA0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353EF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BC799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909D9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ABBF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065837D4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1F0186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8A265B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EE3F2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F8DF8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A438B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20122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64536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17BD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BD08986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628242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2BC0F8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96BD4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E7B0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69D2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BC2E7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07D0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8520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39854411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38BA91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59FAD6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F8930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2D184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0875F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A2645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F02EC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E711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5E83D9D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91094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ED9F6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9CB06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28009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AC4C6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FC865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BB109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8989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43132066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48CAED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9D93F5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41D7C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FFB97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7C0C8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FAB8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83AA7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E522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011A7CB5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CECEA8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DAE88F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8948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0621E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4FA39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43975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10F8D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7E21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28B465FB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2EDD21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62FBA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C1D7C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80962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0D6FB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82E07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EA4F8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907F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0A5DF667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B90568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113B99" w14:textId="77777777" w:rsidR="00D216C7" w:rsidRPr="00A22D8E" w:rsidRDefault="00D216C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284E1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48F61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1698FD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F815A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6459C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D3F4A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393A2225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C27C53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284AC1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8965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3C8BB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C85B3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60639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D94F14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B871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4C6B8164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3CC667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94128A" w14:textId="77777777" w:rsidR="00D216C7" w:rsidRPr="00A22D8E" w:rsidRDefault="00D216C7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98300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76FB4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925C8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F4BEC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47850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721E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378A3F45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4FAC33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8DF652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2F80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6D309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EDA47C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CC198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FBA91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2531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1DC9DA6F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AA109C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4C02A6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0E42D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27163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8BE2D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8B42F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9552F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9D18B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053B8387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CD8ADF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556FD7" w14:textId="77777777" w:rsidR="00D216C7" w:rsidRPr="00A22D8E" w:rsidRDefault="00D216C7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B07B5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78E2E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A6264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16D0E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58EB6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CE009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5C2BA67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3185BE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E4B09A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57D0F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F8AF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7D596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DB05D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7C62B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33316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78628F2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9DE40C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425867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466287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3E994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8C0B05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8F95C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72FB9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BB8F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D216C7" w:rsidRPr="00A22D8E" w14:paraId="04C6195F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1BA6D5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DC3263" w14:textId="77777777" w:rsidR="00D216C7" w:rsidRPr="00A22D8E" w:rsidRDefault="00D216C7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85E74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06EE3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EE19F0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65D132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17502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B55C3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D216C7" w:rsidRPr="00A22D8E" w14:paraId="794E63C4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C80AD5" w14:textId="77777777" w:rsidR="00D216C7" w:rsidRPr="00A22D8E" w:rsidRDefault="00D216C7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4657F" w14:textId="77777777" w:rsidR="00D216C7" w:rsidRPr="00A22D8E" w:rsidRDefault="00D216C7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C683FE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C26C5B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C3CB08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50C1EF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CA101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29592A" w14:textId="77777777" w:rsidR="00D216C7" w:rsidRPr="004259B9" w:rsidRDefault="00D216C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4F56494B" w14:textId="77777777" w:rsidR="00D216C7" w:rsidRPr="00844018" w:rsidRDefault="00D216C7" w:rsidP="00D216C7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3C469C16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7BDEC9A9" w14:textId="77777777" w:rsidR="00D216C7" w:rsidRDefault="00D216C7" w:rsidP="00D216C7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2CEB5826" w14:textId="77777777" w:rsidR="00D216C7" w:rsidRPr="00844018" w:rsidRDefault="00D216C7" w:rsidP="00D216C7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5BA1781A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5C897687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20950744" w14:textId="77777777" w:rsidR="00D216C7" w:rsidRPr="00844018" w:rsidRDefault="00D216C7" w:rsidP="00D216C7">
      <w:pPr>
        <w:pStyle w:val="Tekstpodstawowy"/>
        <w:rPr>
          <w:rFonts w:cs="Times New Roman"/>
          <w:bCs/>
        </w:rPr>
      </w:pPr>
    </w:p>
    <w:p w14:paraId="1044769A" w14:textId="77777777" w:rsidR="00D216C7" w:rsidRPr="00834A85" w:rsidRDefault="00D216C7" w:rsidP="00D216C7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2D869C95" w14:textId="77777777" w:rsidR="00D216C7" w:rsidRPr="00834A85" w:rsidRDefault="00D216C7" w:rsidP="00D216C7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2031C12B" w14:textId="77777777" w:rsidR="00D216C7" w:rsidRDefault="00D216C7" w:rsidP="00D216C7">
      <w:pPr>
        <w:rPr>
          <w:rFonts w:cs="Times New Roman"/>
        </w:rPr>
      </w:pPr>
    </w:p>
    <w:p w14:paraId="2FCC5B93" w14:textId="77777777" w:rsidR="00D216C7" w:rsidRDefault="00D216C7" w:rsidP="00D216C7">
      <w:pPr>
        <w:rPr>
          <w:rFonts w:cs="Times New Roman"/>
        </w:rPr>
      </w:pPr>
    </w:p>
    <w:p w14:paraId="4DE1DEC8" w14:textId="77777777" w:rsidR="00D216C7" w:rsidRDefault="00D216C7" w:rsidP="00D216C7">
      <w:pPr>
        <w:rPr>
          <w:rFonts w:cs="Times New Roman"/>
        </w:rPr>
      </w:pPr>
    </w:p>
    <w:p w14:paraId="6D2C8A53" w14:textId="77777777" w:rsidR="00D216C7" w:rsidRDefault="00D216C7" w:rsidP="00D216C7">
      <w:pPr>
        <w:rPr>
          <w:rFonts w:cs="Times New Roman"/>
        </w:rPr>
      </w:pPr>
    </w:p>
    <w:p w14:paraId="60C39307" w14:textId="77777777" w:rsidR="00410B6C" w:rsidRDefault="00410B6C" w:rsidP="00D216C7">
      <w:pPr>
        <w:rPr>
          <w:rFonts w:cs="Times New Roman"/>
        </w:rPr>
      </w:pPr>
    </w:p>
    <w:p w14:paraId="49EC5D91" w14:textId="77777777" w:rsidR="00410B6C" w:rsidRDefault="00410B6C" w:rsidP="00D216C7">
      <w:pPr>
        <w:rPr>
          <w:rFonts w:cs="Times New Roman"/>
        </w:rPr>
      </w:pPr>
    </w:p>
    <w:p w14:paraId="0BCE5E58" w14:textId="77777777" w:rsidR="00410B6C" w:rsidRDefault="00410B6C" w:rsidP="00D216C7">
      <w:pPr>
        <w:rPr>
          <w:rFonts w:cs="Times New Roman"/>
        </w:rPr>
      </w:pPr>
    </w:p>
    <w:p w14:paraId="07060135" w14:textId="77777777" w:rsidR="00410B6C" w:rsidRDefault="00410B6C" w:rsidP="00D216C7">
      <w:pPr>
        <w:rPr>
          <w:rFonts w:cs="Times New Roman"/>
        </w:rPr>
      </w:pPr>
    </w:p>
    <w:p w14:paraId="0C68FA51" w14:textId="77777777" w:rsidR="00410B6C" w:rsidRDefault="00410B6C" w:rsidP="00D216C7">
      <w:pPr>
        <w:rPr>
          <w:rFonts w:cs="Times New Roman"/>
        </w:rPr>
      </w:pPr>
    </w:p>
    <w:p w14:paraId="3257A169" w14:textId="77777777" w:rsidR="00410B6C" w:rsidRDefault="00410B6C" w:rsidP="00D216C7">
      <w:pPr>
        <w:rPr>
          <w:rFonts w:cs="Times New Roman"/>
        </w:rPr>
      </w:pPr>
    </w:p>
    <w:p w14:paraId="66D80485" w14:textId="77777777" w:rsidR="00410B6C" w:rsidRDefault="00410B6C" w:rsidP="00D216C7">
      <w:pPr>
        <w:rPr>
          <w:rFonts w:cs="Times New Roman"/>
        </w:rPr>
      </w:pPr>
    </w:p>
    <w:p w14:paraId="0832582F" w14:textId="77777777" w:rsidR="00410B6C" w:rsidRDefault="00410B6C" w:rsidP="00D216C7">
      <w:pPr>
        <w:rPr>
          <w:rFonts w:cs="Times New Roman"/>
        </w:rPr>
      </w:pPr>
    </w:p>
    <w:p w14:paraId="0E6DABD7" w14:textId="77777777" w:rsidR="00410B6C" w:rsidRDefault="00410B6C" w:rsidP="00D216C7">
      <w:pPr>
        <w:rPr>
          <w:rFonts w:cs="Times New Roman"/>
        </w:rPr>
      </w:pPr>
    </w:p>
    <w:p w14:paraId="20660364" w14:textId="77777777" w:rsidR="00410B6C" w:rsidRDefault="00410B6C" w:rsidP="00D216C7">
      <w:pPr>
        <w:rPr>
          <w:rFonts w:cs="Times New Roman"/>
        </w:rPr>
      </w:pPr>
    </w:p>
    <w:p w14:paraId="049CD438" w14:textId="77777777" w:rsidR="00410B6C" w:rsidRDefault="00410B6C" w:rsidP="00410B6C">
      <w:pPr>
        <w:widowControl/>
        <w:suppressAutoHyphens w:val="0"/>
        <w:contextualSpacing/>
        <w:jc w:val="both"/>
        <w:rPr>
          <w:rFonts w:cs="Times New Roman"/>
        </w:rPr>
        <w:sectPr w:rsidR="00410B6C" w:rsidSect="000B0496">
          <w:headerReference w:type="default" r:id="rId21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0F86275D" w14:textId="77777777" w:rsidR="00410B6C" w:rsidRPr="00844018" w:rsidRDefault="00410B6C" w:rsidP="00410B6C">
      <w:pPr>
        <w:widowControl/>
        <w:suppressAutoHyphens w:val="0"/>
        <w:contextualSpacing/>
        <w:jc w:val="both"/>
        <w:rPr>
          <w:rFonts w:cs="Times New Roman"/>
        </w:rPr>
      </w:pPr>
    </w:p>
    <w:p w14:paraId="28A0C50C" w14:textId="77777777" w:rsidR="00410B6C" w:rsidRPr="00597D20" w:rsidRDefault="00410B6C" w:rsidP="00410B6C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3AB421EB" w14:textId="77777777" w:rsidR="00410B6C" w:rsidRDefault="00410B6C" w:rsidP="00410B6C">
      <w:pPr>
        <w:shd w:val="clear" w:color="auto" w:fill="FFFFFF"/>
        <w:jc w:val="center"/>
        <w:rPr>
          <w:rFonts w:cs="Times New Roman"/>
          <w:b/>
          <w:bCs/>
        </w:rPr>
      </w:pPr>
      <w:bookmarkStart w:id="28" w:name="_Toc218336727"/>
      <w:bookmarkStart w:id="29" w:name="_Toc221211015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28"/>
      <w:bookmarkEnd w:id="29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2B8615EE" w14:textId="77777777" w:rsidR="00410B6C" w:rsidRPr="00495C50" w:rsidRDefault="00410B6C" w:rsidP="00410B6C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łącznik 4d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452443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D216C7">
        <w:rPr>
          <w:rFonts w:cs="Times New Roman"/>
        </w:rPr>
        <w:t>w</w:t>
      </w:r>
      <w:r>
        <w:rPr>
          <w:rFonts w:cs="Times New Roman"/>
          <w:b/>
          <w:bCs/>
        </w:rPr>
        <w:t xml:space="preserve"> </w:t>
      </w:r>
      <w:r w:rsidRPr="00452443">
        <w:rPr>
          <w:rFonts w:cs="Times New Roman"/>
          <w:b/>
          <w:bCs/>
        </w:rPr>
        <w:t xml:space="preserve">ośrodku interwencji </w:t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Pr="00452443">
        <w:rPr>
          <w:rFonts w:cs="Times New Roman"/>
          <w:b/>
          <w:bCs/>
        </w:rPr>
        <w:t>kryzysowej</w:t>
      </w:r>
      <w:r>
        <w:rPr>
          <w:rFonts w:cs="Times New Roman"/>
          <w:b/>
          <w:bCs/>
        </w:rPr>
        <w:t xml:space="preserve"> </w:t>
      </w:r>
      <w:r w:rsidRPr="00495C50">
        <w:rPr>
          <w:rFonts w:cs="Times New Roman"/>
          <w:b/>
          <w:bCs/>
        </w:rPr>
        <w:tab/>
      </w:r>
    </w:p>
    <w:p w14:paraId="520411F8" w14:textId="77777777" w:rsidR="00410B6C" w:rsidRDefault="00410B6C" w:rsidP="00410B6C">
      <w:pPr>
        <w:spacing w:line="276" w:lineRule="auto"/>
        <w:jc w:val="center"/>
        <w:rPr>
          <w:rFonts w:cs="Times New Roman"/>
        </w:rPr>
      </w:pPr>
    </w:p>
    <w:p w14:paraId="01322E04" w14:textId="77777777" w:rsidR="00410B6C" w:rsidRDefault="00410B6C" w:rsidP="00410B6C">
      <w:pPr>
        <w:spacing w:line="276" w:lineRule="auto"/>
        <w:rPr>
          <w:rFonts w:cs="Times New Roman"/>
        </w:rPr>
      </w:pPr>
    </w:p>
    <w:p w14:paraId="7D1BF789" w14:textId="77777777" w:rsidR="00410B6C" w:rsidRPr="00844018" w:rsidRDefault="00410B6C" w:rsidP="00410B6C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34F449CB" w14:textId="77777777" w:rsidR="00410B6C" w:rsidRPr="00844018" w:rsidRDefault="00410B6C" w:rsidP="00410B6C">
      <w:pPr>
        <w:jc w:val="both"/>
        <w:rPr>
          <w:rFonts w:cs="Times New Roman"/>
        </w:rPr>
      </w:pPr>
    </w:p>
    <w:p w14:paraId="1ABFBBE7" w14:textId="77777777" w:rsidR="00410B6C" w:rsidRPr="00844018" w:rsidRDefault="00410B6C" w:rsidP="00410B6C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48984783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14FC4815" w14:textId="77777777" w:rsidR="00410B6C" w:rsidRPr="00E84E9A" w:rsidRDefault="00410B6C" w:rsidP="00410B6C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2D65F8CA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3C0628D6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53597035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2932929F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142FB0C9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049DCC64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34B6C2BD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62599F28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233B9AD9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b/>
        </w:rPr>
      </w:pPr>
    </w:p>
    <w:p w14:paraId="40B03E17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444AC83B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03F04B0A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47B7CAD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006ABB9D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19AC2372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7BD882BC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3C1C6616" w14:textId="77777777" w:rsidR="00410B6C" w:rsidRPr="00844018" w:rsidRDefault="00410B6C" w:rsidP="00410B6C">
      <w:pPr>
        <w:tabs>
          <w:tab w:val="left" w:pos="2835"/>
        </w:tabs>
        <w:jc w:val="both"/>
        <w:rPr>
          <w:rFonts w:cs="Times New Roman"/>
          <w:i/>
        </w:rPr>
      </w:pPr>
    </w:p>
    <w:p w14:paraId="28853EEC" w14:textId="77777777" w:rsidR="00410B6C" w:rsidRPr="00844018" w:rsidRDefault="00410B6C" w:rsidP="00410B6C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1ACBB0EA" w14:textId="77777777" w:rsidR="00410B6C" w:rsidRPr="00844018" w:rsidRDefault="00410B6C" w:rsidP="00410B6C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34EB7EF" w14:textId="77777777" w:rsidR="00410B6C" w:rsidRPr="00844018" w:rsidRDefault="00410B6C" w:rsidP="00410B6C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4DF304C5" w14:textId="77777777" w:rsidR="00410B6C" w:rsidRPr="00844018" w:rsidRDefault="00410B6C" w:rsidP="00410B6C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F0AD533" w14:textId="77777777" w:rsidR="00410B6C" w:rsidRPr="00844018" w:rsidRDefault="00410B6C" w:rsidP="00410B6C">
      <w:pPr>
        <w:rPr>
          <w:rFonts w:cs="Times New Roman"/>
          <w:b/>
          <w:bCs/>
          <w:iCs/>
        </w:rPr>
      </w:pPr>
    </w:p>
    <w:p w14:paraId="5DA20B59" w14:textId="77777777" w:rsidR="00410B6C" w:rsidRPr="00844018" w:rsidRDefault="00410B6C" w:rsidP="00410B6C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2C9A3F0F" w14:textId="77777777" w:rsidR="00410B6C" w:rsidRPr="00844018" w:rsidRDefault="00410B6C" w:rsidP="00410B6C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471E13D" w14:textId="77777777" w:rsidR="00410B6C" w:rsidRPr="00844018" w:rsidRDefault="00410B6C" w:rsidP="00410B6C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0FDAC33F" w14:textId="77777777" w:rsidR="00410B6C" w:rsidRPr="00844018" w:rsidRDefault="00410B6C" w:rsidP="00410B6C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410B6C" w:rsidRPr="00A22D8E" w14:paraId="4C408449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80F272" w14:textId="77777777" w:rsidR="00410B6C" w:rsidRPr="00A22D8E" w:rsidRDefault="00410B6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E1DFD9" w14:textId="77777777" w:rsidR="00410B6C" w:rsidRPr="00A22D8E" w:rsidRDefault="00410B6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558E8" w14:textId="77777777" w:rsidR="00410B6C" w:rsidRPr="00A22D8E" w:rsidRDefault="00410B6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410B6C" w:rsidRPr="00A22D8E" w14:paraId="63B280C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1FD3B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09DC3C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52D1F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4D1D5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6B3FB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78107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1BAB7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E146E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27B5C907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030A57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B08059" w14:textId="77777777" w:rsidR="00410B6C" w:rsidRPr="00A22D8E" w:rsidRDefault="00410B6C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38C0E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4C5CD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91990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A8E9A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1971F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685BF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0A35BB78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EDE6D1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BC8829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C07B7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4E482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32963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8E57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46DB6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B862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50FA0CC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659A6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E1108C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44AE5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E2080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5A606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30952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D5BA7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FA99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6BF714DC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9F37C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8E9BD0" w14:textId="77777777" w:rsidR="00410B6C" w:rsidRPr="00A22D8E" w:rsidRDefault="00410B6C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FC442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CF012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6C1A7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405D9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5418B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505A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17F59C70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E82E6B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4960F6" w14:textId="77777777" w:rsidR="00410B6C" w:rsidRPr="00A22D8E" w:rsidRDefault="00410B6C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9B00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821E9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DC1C8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3E941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C45A0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D807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434CC1F5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7F344D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064FFA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371A2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F2954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5548C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D552B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D3AD5E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EDC7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35C69768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B9B017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A54542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5EEC3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97C6E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B6611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B85D3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DDE6D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DC5B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04B3D632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B44C7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7A5186" w14:textId="77777777" w:rsidR="00410B6C" w:rsidRPr="00A22D8E" w:rsidRDefault="00410B6C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96433F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9E78E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9094B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A66B8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76F5B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DAD7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3A3A54E6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2CDF3C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7CB493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28329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29846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C92A1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5FFFC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37BD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289B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1FD1E9A2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D7DB7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0B2AE3" w14:textId="77777777" w:rsidR="00410B6C" w:rsidRPr="00A22D8E" w:rsidRDefault="00410B6C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792B6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828EF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B297CF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76950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3FE33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BAAB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65393A17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FC9E94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5C6C7B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BA86EC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D6D63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E4C49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5688C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CA35C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DD3F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2840CF69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766742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644630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E578E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5C0B1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231F2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6F80F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B3ADD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01134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4983D607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61A89D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8E7517" w14:textId="77777777" w:rsidR="00410B6C" w:rsidRPr="00A22D8E" w:rsidRDefault="00410B6C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2EB5F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07B0E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1B5906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332EB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94264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D5F0B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1AF79B2C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B6AAC0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C16A48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17208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47A2C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3B731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BA52C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0682F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DA68E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4B041A67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08A95F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5678CD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6541C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98C841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474D7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739EA0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995C8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7EAEC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410B6C" w:rsidRPr="00A22D8E" w14:paraId="0111E297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75C2E6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C2D774" w14:textId="77777777" w:rsidR="00410B6C" w:rsidRPr="00A22D8E" w:rsidRDefault="00410B6C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D07E8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9368A5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226D2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C2BB53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993B8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DF58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410B6C" w:rsidRPr="00A22D8E" w14:paraId="5E5EBD4E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2E6F75" w14:textId="77777777" w:rsidR="00410B6C" w:rsidRPr="00A22D8E" w:rsidRDefault="00410B6C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76A29C" w14:textId="77777777" w:rsidR="00410B6C" w:rsidRPr="00A22D8E" w:rsidRDefault="00410B6C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92E7A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88BA69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6441E8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41538D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2EFBC7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DB392" w14:textId="77777777" w:rsidR="00410B6C" w:rsidRPr="004259B9" w:rsidRDefault="00410B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73914E4C" w14:textId="77777777" w:rsidR="00410B6C" w:rsidRPr="00844018" w:rsidRDefault="00410B6C" w:rsidP="00410B6C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2875A835" w14:textId="77777777" w:rsidR="00410B6C" w:rsidRPr="00844018" w:rsidRDefault="00410B6C" w:rsidP="00410B6C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44C2B0A0" w14:textId="77777777" w:rsidR="00410B6C" w:rsidRDefault="00410B6C" w:rsidP="00410B6C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7BFECCE1" w14:textId="77777777" w:rsidR="00410B6C" w:rsidRPr="00844018" w:rsidRDefault="00410B6C" w:rsidP="00410B6C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7906BD02" w14:textId="77777777" w:rsidR="00410B6C" w:rsidRPr="00844018" w:rsidRDefault="00410B6C" w:rsidP="00410B6C">
      <w:pPr>
        <w:pStyle w:val="Tekstpodstawowy"/>
        <w:rPr>
          <w:rFonts w:cs="Times New Roman"/>
          <w:bCs/>
        </w:rPr>
      </w:pPr>
    </w:p>
    <w:p w14:paraId="128DFDE0" w14:textId="77777777" w:rsidR="00410B6C" w:rsidRPr="00844018" w:rsidRDefault="00410B6C" w:rsidP="00410B6C">
      <w:pPr>
        <w:pStyle w:val="Tekstpodstawowy"/>
        <w:rPr>
          <w:rFonts w:cs="Times New Roman"/>
          <w:bCs/>
        </w:rPr>
      </w:pPr>
    </w:p>
    <w:p w14:paraId="6C512F7F" w14:textId="77777777" w:rsidR="00410B6C" w:rsidRPr="00844018" w:rsidRDefault="00410B6C" w:rsidP="00410B6C">
      <w:pPr>
        <w:pStyle w:val="Tekstpodstawowy"/>
        <w:rPr>
          <w:rFonts w:cs="Times New Roman"/>
          <w:bCs/>
        </w:rPr>
      </w:pPr>
    </w:p>
    <w:p w14:paraId="01981307" w14:textId="77777777" w:rsidR="00410B6C" w:rsidRPr="00834A85" w:rsidRDefault="00410B6C" w:rsidP="00410B6C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421E98A2" w14:textId="77777777" w:rsidR="00410B6C" w:rsidRPr="00834A85" w:rsidRDefault="00410B6C" w:rsidP="00410B6C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2AD25552" w14:textId="77777777" w:rsidR="00410B6C" w:rsidRDefault="00410B6C" w:rsidP="00D216C7">
      <w:pPr>
        <w:rPr>
          <w:rFonts w:cs="Times New Roman"/>
          <w:bCs/>
          <w:sz w:val="20"/>
          <w:szCs w:val="20"/>
        </w:rPr>
      </w:pPr>
    </w:p>
    <w:p w14:paraId="62200141" w14:textId="77777777" w:rsidR="00AE7E07" w:rsidRPr="00AE7E07" w:rsidRDefault="00AE7E07" w:rsidP="00AE7E07">
      <w:pPr>
        <w:rPr>
          <w:rFonts w:cs="Times New Roman"/>
        </w:rPr>
      </w:pPr>
    </w:p>
    <w:p w14:paraId="00DD0BFC" w14:textId="77777777" w:rsidR="00AE7E07" w:rsidRPr="00AE7E07" w:rsidRDefault="00AE7E07" w:rsidP="00AE7E07">
      <w:pPr>
        <w:rPr>
          <w:rFonts w:cs="Times New Roman"/>
        </w:rPr>
      </w:pPr>
    </w:p>
    <w:p w14:paraId="3B216F34" w14:textId="77777777" w:rsidR="00AE7E07" w:rsidRPr="00AE7E07" w:rsidRDefault="00AE7E07" w:rsidP="00AE7E07">
      <w:pPr>
        <w:rPr>
          <w:rFonts w:cs="Times New Roman"/>
        </w:rPr>
      </w:pPr>
    </w:p>
    <w:p w14:paraId="0CB401A0" w14:textId="77777777" w:rsidR="00AE7E07" w:rsidRPr="00AE7E07" w:rsidRDefault="00AE7E07" w:rsidP="00AE7E07">
      <w:pPr>
        <w:rPr>
          <w:rFonts w:cs="Times New Roman"/>
        </w:rPr>
      </w:pPr>
    </w:p>
    <w:p w14:paraId="70AF0CFF" w14:textId="77777777" w:rsidR="00AE7E07" w:rsidRPr="00AE7E07" w:rsidRDefault="00AE7E07" w:rsidP="00AE7E07">
      <w:pPr>
        <w:rPr>
          <w:rFonts w:cs="Times New Roman"/>
        </w:rPr>
      </w:pPr>
    </w:p>
    <w:p w14:paraId="0692837C" w14:textId="77777777" w:rsidR="00AE7E07" w:rsidRPr="00AE7E07" w:rsidRDefault="00AE7E07" w:rsidP="00AE7E07">
      <w:pPr>
        <w:rPr>
          <w:rFonts w:cs="Times New Roman"/>
        </w:rPr>
      </w:pPr>
    </w:p>
    <w:p w14:paraId="3DCACE70" w14:textId="77777777" w:rsidR="00AE7E07" w:rsidRPr="00AE7E07" w:rsidRDefault="00AE7E07" w:rsidP="00AE7E07">
      <w:pPr>
        <w:rPr>
          <w:rFonts w:cs="Times New Roman"/>
        </w:rPr>
      </w:pPr>
    </w:p>
    <w:p w14:paraId="285E86D7" w14:textId="77777777" w:rsidR="00AE7E07" w:rsidRPr="00AE7E07" w:rsidRDefault="00AE7E07" w:rsidP="00AE7E07">
      <w:pPr>
        <w:rPr>
          <w:rFonts w:cs="Times New Roman"/>
        </w:rPr>
      </w:pPr>
    </w:p>
    <w:p w14:paraId="4D67AC03" w14:textId="77777777" w:rsidR="00AE7E07" w:rsidRPr="00AE7E07" w:rsidRDefault="00AE7E07" w:rsidP="00AE7E07">
      <w:pPr>
        <w:rPr>
          <w:rFonts w:cs="Times New Roman"/>
        </w:rPr>
      </w:pPr>
    </w:p>
    <w:p w14:paraId="1D3EDAFD" w14:textId="77777777" w:rsidR="00AE7E07" w:rsidRPr="00AE7E07" w:rsidRDefault="00AE7E07" w:rsidP="00AE7E07">
      <w:pPr>
        <w:rPr>
          <w:rFonts w:cs="Times New Roman"/>
        </w:rPr>
      </w:pPr>
    </w:p>
    <w:p w14:paraId="0F63E4F8" w14:textId="77777777" w:rsidR="00AE7E07" w:rsidRPr="00AE7E07" w:rsidRDefault="00AE7E07" w:rsidP="00AE7E07">
      <w:pPr>
        <w:rPr>
          <w:rFonts w:cs="Times New Roman"/>
        </w:rPr>
      </w:pPr>
    </w:p>
    <w:p w14:paraId="0653B565" w14:textId="77777777" w:rsidR="00AE7E07" w:rsidRPr="00AE7E07" w:rsidRDefault="00AE7E07" w:rsidP="00AE7E07">
      <w:pPr>
        <w:rPr>
          <w:rFonts w:cs="Times New Roman"/>
        </w:rPr>
      </w:pPr>
    </w:p>
    <w:p w14:paraId="5462991D" w14:textId="77777777" w:rsidR="00AE7E07" w:rsidRPr="00AE7E07" w:rsidRDefault="00AE7E07" w:rsidP="00AE7E07">
      <w:pPr>
        <w:rPr>
          <w:rFonts w:cs="Times New Roman"/>
        </w:rPr>
      </w:pPr>
    </w:p>
    <w:p w14:paraId="6598DAEE" w14:textId="77777777" w:rsidR="00AE7E07" w:rsidRPr="00AE7E07" w:rsidRDefault="00AE7E07" w:rsidP="00AE7E07">
      <w:pPr>
        <w:rPr>
          <w:rFonts w:cs="Times New Roman"/>
        </w:rPr>
      </w:pPr>
    </w:p>
    <w:p w14:paraId="3413BDCB" w14:textId="77777777" w:rsidR="00AE7E07" w:rsidRPr="00AE7E07" w:rsidRDefault="00AE7E07" w:rsidP="00AE7E07">
      <w:pPr>
        <w:rPr>
          <w:rFonts w:cs="Times New Roman"/>
        </w:rPr>
      </w:pPr>
    </w:p>
    <w:p w14:paraId="7464ECB6" w14:textId="77777777" w:rsidR="00AE7E07" w:rsidRPr="00AE7E07" w:rsidRDefault="00AE7E07" w:rsidP="00AE7E07">
      <w:pPr>
        <w:rPr>
          <w:rFonts w:cs="Times New Roman"/>
        </w:rPr>
      </w:pPr>
    </w:p>
    <w:p w14:paraId="5ED9E565" w14:textId="77777777" w:rsidR="00AE7E07" w:rsidRPr="00AE7E07" w:rsidRDefault="00AE7E07" w:rsidP="00AE7E07">
      <w:pPr>
        <w:rPr>
          <w:rFonts w:cs="Times New Roman"/>
        </w:rPr>
      </w:pPr>
    </w:p>
    <w:p w14:paraId="68424774" w14:textId="77777777" w:rsidR="00AE7E07" w:rsidRPr="00AE7E07" w:rsidRDefault="00AE7E07" w:rsidP="00AE7E07">
      <w:pPr>
        <w:rPr>
          <w:rFonts w:cs="Times New Roman"/>
        </w:rPr>
      </w:pPr>
    </w:p>
    <w:p w14:paraId="51BC1F55" w14:textId="77777777" w:rsidR="00AE7E07" w:rsidRPr="00AE7E07" w:rsidRDefault="00AE7E07" w:rsidP="00AE7E07">
      <w:pPr>
        <w:rPr>
          <w:rFonts w:cs="Times New Roman"/>
        </w:rPr>
      </w:pPr>
    </w:p>
    <w:p w14:paraId="390AD2D3" w14:textId="77777777" w:rsidR="00AE7E07" w:rsidRPr="00AE7E07" w:rsidRDefault="00AE7E07" w:rsidP="00AE7E07">
      <w:pPr>
        <w:rPr>
          <w:rFonts w:cs="Times New Roman"/>
        </w:rPr>
      </w:pPr>
    </w:p>
    <w:p w14:paraId="6F46C569" w14:textId="77777777" w:rsidR="00AE7E07" w:rsidRPr="00AE7E07" w:rsidRDefault="00AE7E07" w:rsidP="00AE7E07">
      <w:pPr>
        <w:rPr>
          <w:rFonts w:cs="Times New Roman"/>
        </w:rPr>
      </w:pPr>
    </w:p>
    <w:p w14:paraId="09104868" w14:textId="77777777" w:rsidR="00AE7E07" w:rsidRPr="00AE7E07" w:rsidRDefault="00AE7E07" w:rsidP="00AE7E07">
      <w:pPr>
        <w:rPr>
          <w:rFonts w:cs="Times New Roman"/>
        </w:rPr>
      </w:pPr>
    </w:p>
    <w:p w14:paraId="50B6699D" w14:textId="77777777" w:rsidR="00AE7E07" w:rsidRPr="00AE7E07" w:rsidRDefault="00AE7E07" w:rsidP="00AE7E07">
      <w:pPr>
        <w:rPr>
          <w:rFonts w:cs="Times New Roman"/>
        </w:rPr>
      </w:pPr>
    </w:p>
    <w:p w14:paraId="00FE8FD8" w14:textId="77777777" w:rsidR="00AE7E07" w:rsidRPr="00AE7E07" w:rsidRDefault="00AE7E07" w:rsidP="00AE7E07">
      <w:pPr>
        <w:rPr>
          <w:rFonts w:cs="Times New Roman"/>
        </w:rPr>
      </w:pPr>
    </w:p>
    <w:p w14:paraId="40E102D9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13370D36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42028F68" w14:textId="77777777" w:rsidR="0087473E" w:rsidRDefault="0087473E" w:rsidP="009F109F">
      <w:pPr>
        <w:widowControl/>
        <w:suppressAutoHyphens w:val="0"/>
        <w:contextualSpacing/>
        <w:jc w:val="both"/>
        <w:rPr>
          <w:rFonts w:cs="Times New Roman"/>
        </w:rPr>
        <w:sectPr w:rsidR="0087473E" w:rsidSect="000B0496">
          <w:headerReference w:type="default" r:id="rId22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77446ADC" w14:textId="77777777" w:rsidR="009F109F" w:rsidRPr="00844018" w:rsidRDefault="009F109F" w:rsidP="009F109F">
      <w:pPr>
        <w:widowControl/>
        <w:suppressAutoHyphens w:val="0"/>
        <w:contextualSpacing/>
        <w:jc w:val="both"/>
        <w:rPr>
          <w:rFonts w:cs="Times New Roman"/>
        </w:rPr>
      </w:pPr>
    </w:p>
    <w:p w14:paraId="16C47136" w14:textId="77777777" w:rsidR="009F109F" w:rsidRPr="00597D20" w:rsidRDefault="009F109F" w:rsidP="009F109F">
      <w:pPr>
        <w:jc w:val="center"/>
        <w:rPr>
          <w:rFonts w:cs="Times New Roman"/>
        </w:rPr>
      </w:pPr>
      <w:r w:rsidRPr="00597D20">
        <w:rPr>
          <w:rFonts w:cs="Times New Roman"/>
        </w:rPr>
        <w:t>Akademia Tarnowska, Wydział Nauk Humanistycznych i Społecznych</w:t>
      </w:r>
      <w:r>
        <w:rPr>
          <w:rFonts w:cs="Times New Roman"/>
        </w:rPr>
        <w:t>.</w:t>
      </w:r>
    </w:p>
    <w:p w14:paraId="0937DEB1" w14:textId="77777777" w:rsidR="009F109F" w:rsidRDefault="009F109F" w:rsidP="009F109F">
      <w:pPr>
        <w:shd w:val="clear" w:color="auto" w:fill="FFFFFF"/>
        <w:jc w:val="center"/>
        <w:rPr>
          <w:rFonts w:cs="Times New Roman"/>
          <w:b/>
          <w:bCs/>
        </w:rPr>
      </w:pPr>
      <w:bookmarkStart w:id="30" w:name="_Toc218336728"/>
      <w:bookmarkStart w:id="31" w:name="_Toc221211016"/>
      <w:r w:rsidRPr="00495C50">
        <w:rPr>
          <w:rStyle w:val="Nagwek2Znak"/>
          <w:rFonts w:eastAsia="Calibri"/>
          <w:u w:val="single"/>
        </w:rPr>
        <w:t>Karta Oceny studenta/ki odbywającego praktykę zawodową na kierunku Psychologia</w:t>
      </w:r>
      <w:bookmarkEnd w:id="30"/>
      <w:bookmarkEnd w:id="31"/>
      <w:r w:rsidRPr="00495C50">
        <w:rPr>
          <w:rFonts w:cs="Times New Roman"/>
          <w:b/>
          <w:bCs/>
        </w:rPr>
        <w:t xml:space="preserve">, </w:t>
      </w:r>
      <w:r w:rsidRPr="00D216C7">
        <w:rPr>
          <w:rFonts w:cs="Times New Roman"/>
        </w:rPr>
        <w:t>studiów jednolitych magisterskich, stacjonarnych o profilu praktycznym</w:t>
      </w:r>
    </w:p>
    <w:p w14:paraId="3F66D703" w14:textId="77777777" w:rsidR="009F109F" w:rsidRPr="00495C50" w:rsidRDefault="009F109F" w:rsidP="009F109F">
      <w:pPr>
        <w:shd w:val="clear" w:color="auto" w:fill="FFFFFF"/>
        <w:rPr>
          <w:rFonts w:cs="Times New Roman"/>
          <w:b/>
          <w:bCs/>
        </w:rPr>
      </w:pPr>
      <w:r>
        <w:rPr>
          <w:rFonts w:cs="Times New Roman"/>
          <w:b/>
          <w:bCs/>
        </w:rPr>
        <w:t>Załącznik 4</w:t>
      </w:r>
      <w:r w:rsidR="0039709D">
        <w:rPr>
          <w:rFonts w:cs="Times New Roman"/>
          <w:b/>
          <w:bCs/>
        </w:rPr>
        <w:t>e</w:t>
      </w:r>
      <w:r>
        <w:rPr>
          <w:rFonts w:cs="Times New Roman"/>
          <w:b/>
          <w:bCs/>
        </w:rPr>
        <w:t xml:space="preserve"> - </w:t>
      </w:r>
      <w:r w:rsidRPr="00D216C7">
        <w:rPr>
          <w:rFonts w:cs="Times New Roman"/>
        </w:rPr>
        <w:t xml:space="preserve">wersja dla </w:t>
      </w:r>
      <w:r>
        <w:rPr>
          <w:rFonts w:cs="Times New Roman"/>
        </w:rPr>
        <w:t xml:space="preserve">studenta/ki </w:t>
      </w:r>
      <w:r w:rsidRPr="00D216C7">
        <w:rPr>
          <w:rFonts w:cs="Times New Roman"/>
        </w:rPr>
        <w:t>odbywaj</w:t>
      </w:r>
      <w:r>
        <w:rPr>
          <w:rFonts w:cs="Times New Roman"/>
        </w:rPr>
        <w:t>ąc</w:t>
      </w:r>
      <w:r w:rsidR="007D4EF0">
        <w:rPr>
          <w:rFonts w:cs="Times New Roman"/>
        </w:rPr>
        <w:t>ych</w:t>
      </w:r>
      <w:r w:rsidRPr="00D216C7">
        <w:rPr>
          <w:rFonts w:cs="Times New Roman"/>
        </w:rPr>
        <w:t xml:space="preserve"> </w:t>
      </w:r>
      <w:r>
        <w:rPr>
          <w:rFonts w:cs="Times New Roman"/>
        </w:rPr>
        <w:t xml:space="preserve">praktykę zawodową </w:t>
      </w:r>
      <w:r w:rsidRPr="00452443">
        <w:rPr>
          <w:rFonts w:cs="Times New Roman"/>
          <w:b/>
          <w:bCs/>
        </w:rPr>
        <w:t xml:space="preserve">w </w:t>
      </w:r>
      <w:r w:rsidR="007D4EF0" w:rsidRPr="00452443">
        <w:rPr>
          <w:rFonts w:cs="Times New Roman"/>
          <w:b/>
          <w:bCs/>
        </w:rPr>
        <w:t xml:space="preserve">przedszkolach </w:t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452443">
        <w:rPr>
          <w:rFonts w:cs="Times New Roman"/>
          <w:b/>
          <w:bCs/>
        </w:rPr>
        <w:tab/>
      </w:r>
      <w:r w:rsidR="007D4EF0" w:rsidRPr="00452443">
        <w:rPr>
          <w:rFonts w:cs="Times New Roman"/>
          <w:b/>
          <w:bCs/>
        </w:rPr>
        <w:t>i</w:t>
      </w:r>
      <w:r w:rsidR="00452443">
        <w:rPr>
          <w:rFonts w:cs="Times New Roman"/>
          <w:b/>
          <w:bCs/>
        </w:rPr>
        <w:t> </w:t>
      </w:r>
      <w:r w:rsidR="007D4EF0" w:rsidRPr="00452443">
        <w:rPr>
          <w:rFonts w:cs="Times New Roman"/>
          <w:b/>
          <w:bCs/>
        </w:rPr>
        <w:t>szkołach</w:t>
      </w:r>
      <w:r w:rsidRPr="00495C50">
        <w:rPr>
          <w:rFonts w:cs="Times New Roman"/>
          <w:b/>
          <w:bCs/>
        </w:rPr>
        <w:tab/>
      </w:r>
    </w:p>
    <w:p w14:paraId="67535618" w14:textId="77777777" w:rsidR="009F109F" w:rsidRDefault="009F109F" w:rsidP="009F109F">
      <w:pPr>
        <w:spacing w:line="276" w:lineRule="auto"/>
        <w:jc w:val="center"/>
        <w:rPr>
          <w:rFonts w:cs="Times New Roman"/>
        </w:rPr>
      </w:pPr>
    </w:p>
    <w:p w14:paraId="031AC5EB" w14:textId="77777777" w:rsidR="009F109F" w:rsidRDefault="009F109F" w:rsidP="009F109F">
      <w:pPr>
        <w:spacing w:line="276" w:lineRule="auto"/>
        <w:rPr>
          <w:rFonts w:cs="Times New Roman"/>
        </w:rPr>
      </w:pPr>
    </w:p>
    <w:p w14:paraId="35276AC4" w14:textId="77777777" w:rsidR="009F109F" w:rsidRPr="00844018" w:rsidRDefault="009F109F" w:rsidP="009F109F">
      <w:pPr>
        <w:spacing w:line="276" w:lineRule="auto"/>
        <w:rPr>
          <w:rFonts w:cs="Times New Roman"/>
        </w:rPr>
      </w:pPr>
      <w:r w:rsidRPr="00CC4CE3">
        <w:rPr>
          <w:rFonts w:cs="Times New Roman"/>
          <w:b/>
          <w:bCs/>
          <w:sz w:val="28"/>
          <w:szCs w:val="28"/>
        </w:rPr>
        <w:t>Osoba oceniająca:</w:t>
      </w:r>
      <w:r>
        <w:rPr>
          <w:rFonts w:cs="Times New Roman"/>
        </w:rPr>
        <w:t xml:space="preserve"> </w:t>
      </w:r>
      <w:r w:rsidRPr="00844018">
        <w:rPr>
          <w:rFonts w:cs="Times New Roman"/>
        </w:rPr>
        <w:t xml:space="preserve">opiekun praktyki z ramienia </w:t>
      </w:r>
      <w:r>
        <w:rPr>
          <w:rFonts w:cs="Times New Roman"/>
        </w:rPr>
        <w:t>Instytucji</w:t>
      </w:r>
    </w:p>
    <w:p w14:paraId="4437A2FE" w14:textId="77777777" w:rsidR="009F109F" w:rsidRPr="00844018" w:rsidRDefault="009F109F" w:rsidP="009F109F">
      <w:pPr>
        <w:jc w:val="both"/>
        <w:rPr>
          <w:rFonts w:cs="Times New Roman"/>
        </w:rPr>
      </w:pPr>
    </w:p>
    <w:p w14:paraId="2574C730" w14:textId="77777777" w:rsidR="009F109F" w:rsidRPr="00844018" w:rsidRDefault="009F109F" w:rsidP="009F109F">
      <w:r w:rsidRPr="00844018">
        <w:rPr>
          <w:b/>
        </w:rPr>
        <w:t>Imię i nazwisko studenta</w:t>
      </w:r>
      <w:r w:rsidRPr="00844018">
        <w:rPr>
          <w:b/>
        </w:rPr>
        <w:tab/>
      </w:r>
      <w:r w:rsidRPr="00844018">
        <w:t>...................................................................................................................</w:t>
      </w:r>
    </w:p>
    <w:p w14:paraId="0C0A38E8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7F35E628" w14:textId="77777777" w:rsidR="009F109F" w:rsidRPr="00E84E9A" w:rsidRDefault="009F109F" w:rsidP="009F109F">
      <w:pPr>
        <w:tabs>
          <w:tab w:val="left" w:pos="2835"/>
        </w:tabs>
        <w:jc w:val="both"/>
        <w:rPr>
          <w:rFonts w:cs="Times New Roman"/>
          <w:iCs/>
          <w:u w:val="single"/>
        </w:rPr>
      </w:pPr>
      <w:r w:rsidRPr="00844018">
        <w:rPr>
          <w:rFonts w:cs="Times New Roman"/>
          <w:b/>
        </w:rPr>
        <w:t>Nr albumu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  <w:t>...................................................................................................................</w:t>
      </w:r>
    </w:p>
    <w:p w14:paraId="51CB907B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09729395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Nazwa zakładu pracy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0B9466E4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b/>
          <w:bCs/>
        </w:rPr>
      </w:pPr>
    </w:p>
    <w:p w14:paraId="573BEF4D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  <w:bCs/>
        </w:rPr>
        <w:t>Adres</w:t>
      </w:r>
      <w:r w:rsidRPr="00844018">
        <w:rPr>
          <w:rFonts w:cs="Times New Roman"/>
          <w:b/>
          <w:bCs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15838D6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b/>
          <w:i/>
        </w:rPr>
      </w:pPr>
    </w:p>
    <w:p w14:paraId="208937BF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/ e-mail</w:t>
      </w:r>
      <w:r w:rsidRPr="00844018">
        <w:rPr>
          <w:rFonts w:cs="Times New Roman"/>
          <w:b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</w:t>
      </w:r>
    </w:p>
    <w:p w14:paraId="4B2C513C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7E354322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 xml:space="preserve">Imię i nazwisko opiekuna praktyki z ramienia </w:t>
      </w:r>
      <w:r>
        <w:rPr>
          <w:rFonts w:cs="Times New Roman"/>
          <w:b/>
        </w:rPr>
        <w:t>Instytucji.</w:t>
      </w:r>
    </w:p>
    <w:p w14:paraId="5C5D7579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b/>
        </w:rPr>
      </w:pPr>
    </w:p>
    <w:p w14:paraId="08708232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</w:t>
      </w:r>
    </w:p>
    <w:p w14:paraId="5F3F6678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1E4AED2D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lefon opiekuna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..</w:t>
      </w:r>
    </w:p>
    <w:p w14:paraId="3B799A2F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431CD7D0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Termin realizacji praktyki</w:t>
      </w:r>
      <w:r w:rsidRPr="00844018">
        <w:rPr>
          <w:rFonts w:cs="Times New Roman"/>
          <w:i/>
        </w:rPr>
        <w:t xml:space="preserve"> </w:t>
      </w:r>
      <w:r w:rsidRPr="00844018">
        <w:rPr>
          <w:rFonts w:cs="Times New Roman"/>
          <w:i/>
        </w:rPr>
        <w:tab/>
      </w:r>
      <w:r w:rsidRPr="00844018">
        <w:rPr>
          <w:rFonts w:cs="Times New Roman"/>
        </w:rPr>
        <w:t>.................................................................................................................</w:t>
      </w:r>
    </w:p>
    <w:p w14:paraId="44901F21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68070349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</w:rPr>
      </w:pPr>
      <w:r w:rsidRPr="00844018">
        <w:rPr>
          <w:rFonts w:cs="Times New Roman"/>
          <w:b/>
        </w:rPr>
        <w:t>Liczba przepracowanych godzin</w:t>
      </w:r>
      <w:r w:rsidRPr="00844018">
        <w:rPr>
          <w:rFonts w:cs="Times New Roman"/>
        </w:rPr>
        <w:t xml:space="preserve"> </w:t>
      </w:r>
      <w:r w:rsidRPr="00844018">
        <w:rPr>
          <w:rFonts w:cs="Times New Roman"/>
        </w:rPr>
        <w:tab/>
      </w:r>
      <w:r w:rsidRPr="00844018">
        <w:rPr>
          <w:rFonts w:cs="Times New Roman"/>
        </w:rPr>
        <w:tab/>
      </w:r>
      <w:r w:rsidRPr="00844018">
        <w:rPr>
          <w:rFonts w:cs="Times New Roman"/>
          <w:i/>
        </w:rPr>
        <w:t>.</w:t>
      </w:r>
      <w:r w:rsidRPr="00844018">
        <w:rPr>
          <w:rFonts w:cs="Times New Roman"/>
        </w:rPr>
        <w:t>.</w:t>
      </w:r>
      <w:r w:rsidRPr="00844018">
        <w:rPr>
          <w:rFonts w:cs="Times New Roman"/>
          <w:bCs/>
        </w:rPr>
        <w:t>............................................................................................</w:t>
      </w:r>
    </w:p>
    <w:p w14:paraId="7016009A" w14:textId="77777777" w:rsidR="009F109F" w:rsidRPr="00844018" w:rsidRDefault="009F109F" w:rsidP="009F109F">
      <w:pPr>
        <w:tabs>
          <w:tab w:val="left" w:pos="2835"/>
        </w:tabs>
        <w:jc w:val="both"/>
        <w:rPr>
          <w:rFonts w:cs="Times New Roman"/>
          <w:i/>
        </w:rPr>
      </w:pPr>
    </w:p>
    <w:p w14:paraId="1722022B" w14:textId="77777777" w:rsidR="009F109F" w:rsidRPr="00844018" w:rsidRDefault="009F109F" w:rsidP="009F109F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Zakres obowiązków praktykanta:</w:t>
      </w:r>
    </w:p>
    <w:p w14:paraId="0EB9E698" w14:textId="77777777" w:rsidR="009F109F" w:rsidRPr="00844018" w:rsidRDefault="009F109F" w:rsidP="009F109F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CD006D3" w14:textId="77777777" w:rsidR="009F109F" w:rsidRPr="00844018" w:rsidRDefault="009F109F" w:rsidP="009F109F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Uwagi dotyczące praktykanta i/lub przebiegu praktyki:</w:t>
      </w:r>
    </w:p>
    <w:p w14:paraId="23A28992" w14:textId="77777777" w:rsidR="009F109F" w:rsidRPr="00844018" w:rsidRDefault="009F109F" w:rsidP="009F109F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D84735E" w14:textId="77777777" w:rsidR="009F109F" w:rsidRPr="00844018" w:rsidRDefault="009F109F" w:rsidP="009F109F">
      <w:pPr>
        <w:rPr>
          <w:rFonts w:cs="Times New Roman"/>
          <w:b/>
          <w:bCs/>
          <w:iCs/>
        </w:rPr>
      </w:pPr>
    </w:p>
    <w:p w14:paraId="4D4AA202" w14:textId="77777777" w:rsidR="009F109F" w:rsidRPr="00844018" w:rsidRDefault="009F109F" w:rsidP="009F109F">
      <w:pPr>
        <w:spacing w:line="360" w:lineRule="auto"/>
        <w:jc w:val="both"/>
        <w:rPr>
          <w:rFonts w:cs="Times New Roman"/>
        </w:rPr>
      </w:pPr>
      <w:r w:rsidRPr="00844018">
        <w:rPr>
          <w:rFonts w:cs="Times New Roman"/>
          <w:b/>
        </w:rPr>
        <w:t>Opinia opiekuna:</w:t>
      </w:r>
    </w:p>
    <w:p w14:paraId="4335FDCB" w14:textId="77777777" w:rsidR="009F109F" w:rsidRPr="00844018" w:rsidRDefault="009F109F" w:rsidP="009F109F">
      <w:pPr>
        <w:pStyle w:val="Tekstpodstawowy"/>
        <w:spacing w:line="360" w:lineRule="auto"/>
        <w:rPr>
          <w:rFonts w:cs="Times New Roman"/>
        </w:rPr>
      </w:pPr>
      <w:r w:rsidRPr="00844018">
        <w:rPr>
          <w:rFonts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9563123" w14:textId="77777777" w:rsidR="009F109F" w:rsidRPr="00844018" w:rsidRDefault="009F109F" w:rsidP="009F109F">
      <w:pPr>
        <w:pStyle w:val="Standard"/>
        <w:snapToGrid w:val="0"/>
        <w:spacing w:after="0" w:line="240" w:lineRule="auto"/>
        <w:jc w:val="center"/>
        <w:rPr>
          <w:b/>
          <w:bCs/>
          <w:iCs/>
        </w:rPr>
      </w:pPr>
    </w:p>
    <w:p w14:paraId="4AA7BDC4" w14:textId="77777777" w:rsidR="009F109F" w:rsidRPr="00844018" w:rsidRDefault="009F109F" w:rsidP="009F109F">
      <w:pPr>
        <w:pStyle w:val="Tekstpodstawowy"/>
        <w:jc w:val="center"/>
        <w:rPr>
          <w:rFonts w:cs="Times New Roman"/>
        </w:rPr>
      </w:pPr>
      <w:r w:rsidRPr="00844018">
        <w:rPr>
          <w:rFonts w:cs="Times New Roman"/>
          <w:b/>
          <w:bCs/>
          <w:iCs/>
        </w:rPr>
        <w:t xml:space="preserve">Ocena </w:t>
      </w:r>
      <w:r>
        <w:rPr>
          <w:rFonts w:cs="Times New Roman"/>
          <w:b/>
          <w:bCs/>
          <w:iCs/>
        </w:rPr>
        <w:t xml:space="preserve">z uwzględnieniem Efektów uczenia się w zakresie: </w:t>
      </w:r>
      <w:r w:rsidRPr="00A80512">
        <w:rPr>
          <w:b/>
          <w:bCs/>
          <w:iCs/>
        </w:rPr>
        <w:t>obserwacj</w:t>
      </w:r>
      <w:r>
        <w:rPr>
          <w:b/>
          <w:bCs/>
          <w:iCs/>
        </w:rPr>
        <w:t>i,</w:t>
      </w:r>
      <w:r w:rsidRPr="00A80512">
        <w:rPr>
          <w:b/>
          <w:bCs/>
          <w:iCs/>
        </w:rPr>
        <w:t xml:space="preserve"> asystowani</w:t>
      </w:r>
      <w:r>
        <w:rPr>
          <w:b/>
          <w:bCs/>
          <w:iCs/>
        </w:rPr>
        <w:t>a,</w:t>
      </w:r>
      <w:r w:rsidRPr="00A80512">
        <w:rPr>
          <w:b/>
          <w:bCs/>
          <w:iCs/>
        </w:rPr>
        <w:t xml:space="preserve"> doskonaleni</w:t>
      </w:r>
      <w:r>
        <w:rPr>
          <w:b/>
          <w:bCs/>
          <w:iCs/>
        </w:rPr>
        <w:t>a</w:t>
      </w:r>
    </w:p>
    <w:tbl>
      <w:tblPr>
        <w:tblW w:w="1028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7"/>
        <w:gridCol w:w="7318"/>
        <w:gridCol w:w="393"/>
        <w:gridCol w:w="393"/>
        <w:gridCol w:w="394"/>
        <w:gridCol w:w="393"/>
        <w:gridCol w:w="393"/>
        <w:gridCol w:w="394"/>
      </w:tblGrid>
      <w:tr w:rsidR="009F109F" w:rsidRPr="00A22D8E" w14:paraId="29E420B1" w14:textId="77777777">
        <w:trPr>
          <w:trHeight w:val="422"/>
          <w:jc w:val="center"/>
        </w:trPr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27EEEF" w14:textId="77777777" w:rsidR="009F109F" w:rsidRPr="00A22D8E" w:rsidRDefault="009F109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L.p.</w:t>
            </w:r>
          </w:p>
        </w:tc>
        <w:tc>
          <w:tcPr>
            <w:tcW w:w="7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05FB6D" w14:textId="77777777" w:rsidR="009F109F" w:rsidRPr="00A22D8E" w:rsidRDefault="009F109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Efekty uczenia się</w:t>
            </w:r>
          </w:p>
        </w:tc>
        <w:tc>
          <w:tcPr>
            <w:tcW w:w="23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B4BB4" w14:textId="77777777" w:rsidR="009F109F" w:rsidRPr="00A22D8E" w:rsidRDefault="009F109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b/>
                <w:bCs/>
                <w:iCs/>
                <w:sz w:val="22"/>
                <w:szCs w:val="22"/>
              </w:rPr>
              <w:t>Ocena (wg skali obowiązującej w AT)</w:t>
            </w:r>
          </w:p>
        </w:tc>
      </w:tr>
      <w:tr w:rsidR="009F109F" w:rsidRPr="00A22D8E" w14:paraId="34A3AA94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C6FA26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1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774118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Zna i rozumie terminologię o charakterze interdyscyplinarnym, wspomagającą rozumienie procesów praktycznego zastosowania wiedzy psychologicznej w różnych sferach życia społecznego. Zna terminologię psychologiczną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0925E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FF4C2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197A7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7B07B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E3A69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7B922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068A7B5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D3CEA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AAA851" w14:textId="77777777" w:rsidR="009F109F" w:rsidRPr="00A22D8E" w:rsidRDefault="009F109F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07FD4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8B413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51A0F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98F03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44F2B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0CDF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222242FD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AB515E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2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5D2791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  <w:lang w:eastAsia="pl-PL"/>
              </w:rPr>
            </w:pPr>
            <w:r w:rsidRPr="00A40387">
              <w:rPr>
                <w:rFonts w:cs="Times New Roman"/>
                <w:bCs/>
                <w:sz w:val="22"/>
                <w:szCs w:val="22"/>
              </w:rPr>
              <w:t xml:space="preserve">Zna i rozumie </w:t>
            </w:r>
            <w:r>
              <w:rPr>
                <w:rFonts w:cs="Times New Roman"/>
                <w:bCs/>
                <w:sz w:val="22"/>
                <w:szCs w:val="22"/>
              </w:rPr>
              <w:t>zagadnienia o projektowaniu i sposobach prowadzenia pomiaru właściwości psychicznych. Zna i rozumie zasady konstruowania i adaptacji testów psychologicznych oraz etapy postepowania diagnostycznego. Zna i rozumie sposoby określania własności psychometrycznych narzędzi pomiarowych oraz interpretacji uzyskanych wyników.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C3A3C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6F6C7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A153F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1F2E2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3A7EF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47ED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38006C18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70B1B0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5D753E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67B03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E07FB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90061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476BB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B210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2E8DB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04422776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3FA5DF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3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CB04A0" w14:textId="77777777" w:rsidR="009F109F" w:rsidRPr="00A22D8E" w:rsidRDefault="009F109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samodzielnie formułować problemy, dokonywać obserwacji i interpretacji zjawisk psychologicznych. Prawidłowo formułuje hipotezy badawcze, przeprowadza badania z</w:t>
            </w:r>
            <w:r>
              <w:rPr>
                <w:rFonts w:ascii="Arial" w:eastAsia="Times New Roman" w:hAnsi="Arial" w:cs="Arial"/>
                <w:kern w:val="0"/>
                <w:sz w:val="18"/>
                <w:szCs w:val="18"/>
                <w:lang w:eastAsia="pl-PL" w:bidi="ar-SA"/>
              </w:rPr>
              <w:t xml:space="preserve"> </w:t>
            </w:r>
            <w:r>
              <w:rPr>
                <w:rFonts w:cs="Times New Roman"/>
                <w:bCs/>
                <w:sz w:val="22"/>
                <w:szCs w:val="22"/>
              </w:rPr>
              <w:t>wykorzystaniem wybranych metod badawczych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7D32D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141BE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7E3C0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D11E8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8DCA6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BDB8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7475BCF2" w14:textId="77777777">
        <w:trPr>
          <w:cantSplit/>
          <w:trHeight w:val="382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F083AD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F86B53" w14:textId="77777777" w:rsidR="009F109F" w:rsidRPr="00A22D8E" w:rsidRDefault="009F109F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3A232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63340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CFFED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7008B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0C594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A0D8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7ADA0E65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DE8600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4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C79207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ywać posiadaną wiedzą w codziennej praktyce zawodowej. Potrafi dokonywać obserwacji zjawisk psychologicznych, wskazując na ich genezę i kontekst społeczno-kulturowy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3A033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9930F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F8361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40F43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E4C6B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8BFF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691DE84D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672F75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944B3D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170B5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1A306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C0347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A8961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939FE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9C0F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56E4C56D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65C0F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5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A7B7C4" w14:textId="77777777" w:rsidR="009F109F" w:rsidRPr="00A22D8E" w:rsidRDefault="009F109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potrafi wykorzystać nabytą wiedzą do działań praktycznych kontekście pomocy psychologicznej i podejmuje adekwatne działania w tym zakresie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41A85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E46FD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A3819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AE784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485AF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75BA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454177FA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76CED3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E94187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83BFD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62A4B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5600F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708AB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86F0F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7F79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1F02DBFD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A486C9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6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D3CC78" w14:textId="77777777" w:rsidR="009F109F" w:rsidRPr="00A22D8E" w:rsidRDefault="009F109F">
            <w:pPr>
              <w:pStyle w:val="Standard"/>
              <w:snapToGrid w:val="0"/>
              <w:spacing w:after="0" w:line="240" w:lineRule="auto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otrafi stosować strategie komunikacji interpersonalnej pozwalające na budowanie relacji wzajemnego zaufania w zróżnicowanych kręgach odbiorców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5816B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6D80A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EDED7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BB19A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D3594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4FB8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4209FD0F" w14:textId="77777777">
        <w:trPr>
          <w:cantSplit/>
          <w:trHeight w:val="245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BE405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B6413C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F1848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75C77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7228A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8F45C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7476F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60C1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2EC3C6D2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3DFF38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7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74C7DC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odpowiedzialnego wypełniania roli społecznej psychologa, przestrzegania etyki zawodow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24057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F23EB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5D74F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5DC2B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0403D4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3C6F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463D3E6D" w14:textId="77777777">
        <w:trPr>
          <w:cantSplit/>
          <w:trHeight w:val="31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AF33C4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61B901" w14:textId="77777777" w:rsidR="009F109F" w:rsidRPr="00A22D8E" w:rsidRDefault="009F109F">
            <w:pPr>
              <w:snapToGrid w:val="0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0303D3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B692C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2A20C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376FF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D0420F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830AA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124A9720" w14:textId="77777777">
        <w:trPr>
          <w:cantSplit/>
          <w:trHeight w:val="381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0C28D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8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8464BA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tożsamiania się z wartościami, celami i zadaniami realizowanymi w praktyce psychologicznej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1914A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3B1A47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BB8C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9CCA3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05909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7F18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561CA3D3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94657D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065576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095CA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34ECEE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723402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4230DB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590C6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E039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  <w:tr w:rsidR="009F109F" w:rsidRPr="00A22D8E" w14:paraId="57E599DB" w14:textId="77777777">
        <w:trPr>
          <w:cantSplit/>
          <w:trHeight w:val="382"/>
          <w:jc w:val="center"/>
        </w:trPr>
        <w:tc>
          <w:tcPr>
            <w:tcW w:w="6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5CC0B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sz w:val="22"/>
                <w:szCs w:val="22"/>
              </w:rPr>
            </w:pPr>
            <w:r w:rsidRPr="00A22D8E">
              <w:rPr>
                <w:rFonts w:cs="Times New Roman"/>
                <w:iCs/>
                <w:sz w:val="22"/>
                <w:szCs w:val="22"/>
              </w:rPr>
              <w:t>9.</w:t>
            </w:r>
          </w:p>
        </w:tc>
        <w:tc>
          <w:tcPr>
            <w:tcW w:w="73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31752B" w14:textId="77777777" w:rsidR="009F109F" w:rsidRPr="00A22D8E" w:rsidRDefault="009F109F">
            <w:pPr>
              <w:suppressAutoHyphens w:val="0"/>
              <w:autoSpaceDE w:val="0"/>
              <w:autoSpaceDN w:val="0"/>
              <w:adjustRightInd w:val="0"/>
              <w:rPr>
                <w:rFonts w:cs="Times New Roman"/>
                <w:bCs/>
                <w:iCs/>
                <w:sz w:val="22"/>
                <w:szCs w:val="22"/>
                <w:lang w:eastAsia="pl-PL"/>
              </w:rPr>
            </w:pPr>
            <w:r>
              <w:rPr>
                <w:rFonts w:cs="Times New Roman"/>
                <w:bCs/>
                <w:sz w:val="22"/>
                <w:szCs w:val="22"/>
              </w:rPr>
              <w:t>jest gotowy do uświadamiania sobie własnych predyspozycji i sposobów funkcjonowania psychicznego oraz wpływu swoich działań na inne osoby. Jest gotów wziąć odpowiedzialność za swoje działania;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68F52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91767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7A8DE5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A25BF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ADE68C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252F6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</w:t>
            </w:r>
          </w:p>
        </w:tc>
      </w:tr>
      <w:tr w:rsidR="009F109F" w:rsidRPr="00A22D8E" w14:paraId="7DCCEEF1" w14:textId="77777777">
        <w:trPr>
          <w:cantSplit/>
          <w:trHeight w:val="381"/>
          <w:jc w:val="center"/>
        </w:trPr>
        <w:tc>
          <w:tcPr>
            <w:tcW w:w="6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4C5561" w14:textId="77777777" w:rsidR="009F109F" w:rsidRPr="00A22D8E" w:rsidRDefault="009F109F">
            <w:pPr>
              <w:snapToGrid w:val="0"/>
              <w:jc w:val="center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73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743683" w14:textId="77777777" w:rsidR="009F109F" w:rsidRPr="00A22D8E" w:rsidRDefault="009F109F">
            <w:pPr>
              <w:snapToGrid w:val="0"/>
              <w:jc w:val="both"/>
              <w:rPr>
                <w:rFonts w:cs="Times New Roman"/>
                <w:iCs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5C3C59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2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83E670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0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2C5B2A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3,5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B21321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0</w:t>
            </w:r>
          </w:p>
        </w:tc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94ADA8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4,5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6E99D" w14:textId="77777777" w:rsidR="009F109F" w:rsidRPr="004259B9" w:rsidRDefault="009F109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259B9">
              <w:rPr>
                <w:rFonts w:cs="Times New Roman"/>
                <w:b/>
                <w:bCs/>
                <w:iCs/>
                <w:sz w:val="20"/>
                <w:szCs w:val="20"/>
              </w:rPr>
              <w:t>5,0</w:t>
            </w:r>
          </w:p>
        </w:tc>
      </w:tr>
    </w:tbl>
    <w:p w14:paraId="39F79B9F" w14:textId="77777777" w:rsidR="009F109F" w:rsidRPr="00844018" w:rsidRDefault="009F109F" w:rsidP="009F109F">
      <w:pPr>
        <w:pStyle w:val="Tekstpodstawowy21"/>
        <w:spacing w:line="360" w:lineRule="auto"/>
        <w:rPr>
          <w:rFonts w:ascii="Times New Roman" w:hAnsi="Times New Roman" w:cs="Times New Roman"/>
          <w:sz w:val="24"/>
        </w:rPr>
      </w:pPr>
    </w:p>
    <w:p w14:paraId="6B19F734" w14:textId="77777777" w:rsidR="009F109F" w:rsidRPr="00844018" w:rsidRDefault="009F109F" w:rsidP="009F109F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hAnsi="Times New Roman" w:cs="Times New Roman"/>
          <w:sz w:val="24"/>
        </w:rPr>
        <w:t>Ogólna ocena wyrażona stopniem</w:t>
      </w:r>
      <w:r w:rsidRPr="00844018">
        <w:rPr>
          <w:rFonts w:ascii="Times New Roman" w:hAnsi="Times New Roman" w:cs="Times New Roman"/>
          <w:bCs/>
          <w:sz w:val="24"/>
        </w:rPr>
        <w:t xml:space="preserve"> (niedostateczny, dostateczny, plus dostateczny, dobry, plus dobry, bardzo dobry):</w:t>
      </w:r>
    </w:p>
    <w:p w14:paraId="5E2D7AED" w14:textId="77777777" w:rsidR="009F109F" w:rsidRDefault="009F109F" w:rsidP="009F109F">
      <w:pPr>
        <w:pStyle w:val="Tekstpodstawowy21"/>
        <w:spacing w:line="360" w:lineRule="auto"/>
        <w:jc w:val="center"/>
        <w:rPr>
          <w:rFonts w:ascii="Times New Roman" w:eastAsia="Arial" w:hAnsi="Times New Roman" w:cs="Times New Roman"/>
          <w:bCs/>
          <w:sz w:val="24"/>
        </w:rPr>
      </w:pPr>
    </w:p>
    <w:p w14:paraId="11D1CBD0" w14:textId="77777777" w:rsidR="009F109F" w:rsidRPr="00844018" w:rsidRDefault="009F109F" w:rsidP="009F109F">
      <w:pPr>
        <w:pStyle w:val="Tekstpodstawowy21"/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844018">
        <w:rPr>
          <w:rFonts w:ascii="Times New Roman" w:eastAsia="Arial" w:hAnsi="Times New Roman" w:cs="Times New Roman"/>
          <w:bCs/>
          <w:sz w:val="24"/>
        </w:rPr>
        <w:t xml:space="preserve"> </w:t>
      </w:r>
      <w:r w:rsidRPr="00844018">
        <w:rPr>
          <w:rFonts w:ascii="Times New Roman" w:hAnsi="Times New Roman" w:cs="Times New Roman"/>
          <w:b w:val="0"/>
          <w:sz w:val="24"/>
        </w:rPr>
        <w:t>......................................................................................</w:t>
      </w:r>
    </w:p>
    <w:p w14:paraId="3884ABC0" w14:textId="77777777" w:rsidR="009F109F" w:rsidRPr="00844018" w:rsidRDefault="009F109F" w:rsidP="009F109F">
      <w:pPr>
        <w:pStyle w:val="Tekstpodstawowy"/>
        <w:rPr>
          <w:rFonts w:cs="Times New Roman"/>
          <w:bCs/>
        </w:rPr>
      </w:pPr>
    </w:p>
    <w:p w14:paraId="54BDBFA3" w14:textId="77777777" w:rsidR="009F109F" w:rsidRPr="00844018" w:rsidRDefault="009F109F" w:rsidP="009F109F">
      <w:pPr>
        <w:pStyle w:val="Tekstpodstawowy"/>
        <w:rPr>
          <w:rFonts w:cs="Times New Roman"/>
          <w:bCs/>
        </w:rPr>
      </w:pPr>
    </w:p>
    <w:p w14:paraId="0E6DB6B8" w14:textId="77777777" w:rsidR="009F109F" w:rsidRPr="00844018" w:rsidRDefault="009F109F" w:rsidP="009F109F">
      <w:pPr>
        <w:pStyle w:val="Tekstpodstawowy"/>
        <w:rPr>
          <w:rFonts w:cs="Times New Roman"/>
          <w:bCs/>
        </w:rPr>
      </w:pPr>
    </w:p>
    <w:p w14:paraId="220776E7" w14:textId="77777777" w:rsidR="009F109F" w:rsidRPr="00834A85" w:rsidRDefault="009F109F" w:rsidP="009F109F">
      <w:pPr>
        <w:pStyle w:val="Tekstpodstawowy"/>
        <w:tabs>
          <w:tab w:val="left" w:pos="3544"/>
          <w:tab w:val="left" w:pos="7088"/>
        </w:tabs>
        <w:spacing w:after="0" w:line="180" w:lineRule="exact"/>
        <w:rPr>
          <w:rFonts w:cs="Times New Roman"/>
          <w:sz w:val="20"/>
          <w:szCs w:val="20"/>
        </w:rPr>
      </w:pPr>
      <w:r w:rsidRPr="00844018">
        <w:rPr>
          <w:rFonts w:cs="Times New Roman"/>
          <w:bCs/>
        </w:rPr>
        <w:t>................................................</w:t>
      </w:r>
      <w:r w:rsidRPr="00844018">
        <w:rPr>
          <w:rFonts w:cs="Times New Roman"/>
          <w:bCs/>
        </w:rPr>
        <w:tab/>
        <w:t>..........................................       ....................................................</w:t>
      </w:r>
    </w:p>
    <w:p w14:paraId="13694F64" w14:textId="77777777" w:rsidR="009F109F" w:rsidRPr="00834A85" w:rsidRDefault="009F109F" w:rsidP="009F109F">
      <w:pPr>
        <w:pStyle w:val="Tekstpodstawowy"/>
        <w:tabs>
          <w:tab w:val="left" w:pos="4111"/>
          <w:tab w:val="left" w:pos="7513"/>
        </w:tabs>
        <w:spacing w:after="0" w:line="180" w:lineRule="exact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 xml:space="preserve">         </w:t>
      </w:r>
      <w:r w:rsidRPr="00834A85">
        <w:rPr>
          <w:rFonts w:cs="Times New Roman"/>
          <w:bCs/>
          <w:sz w:val="20"/>
          <w:szCs w:val="20"/>
        </w:rPr>
        <w:t>(miejscowość, data)</w:t>
      </w:r>
      <w:r>
        <w:rPr>
          <w:rFonts w:cs="Times New Roman"/>
          <w:bCs/>
          <w:sz w:val="20"/>
          <w:szCs w:val="20"/>
        </w:rPr>
        <w:t xml:space="preserve">                                       </w:t>
      </w:r>
      <w:r w:rsidRPr="00834A85">
        <w:rPr>
          <w:rFonts w:cs="Times New Roman"/>
          <w:bCs/>
          <w:sz w:val="20"/>
          <w:szCs w:val="20"/>
        </w:rPr>
        <w:t xml:space="preserve">(pieczęć zakładu pracy) </w:t>
      </w:r>
      <w:r>
        <w:rPr>
          <w:rFonts w:cs="Times New Roman"/>
          <w:bCs/>
          <w:sz w:val="20"/>
          <w:szCs w:val="20"/>
        </w:rPr>
        <w:t xml:space="preserve">               </w:t>
      </w:r>
      <w:r w:rsidRPr="00834A85">
        <w:rPr>
          <w:rFonts w:cs="Times New Roman"/>
          <w:bCs/>
          <w:sz w:val="20"/>
          <w:szCs w:val="20"/>
        </w:rPr>
        <w:t>(czytelny podpis opiekuna praktyki)</w:t>
      </w:r>
    </w:p>
    <w:p w14:paraId="4A177024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0035F37E" w14:textId="77777777" w:rsidR="00AE7E07" w:rsidRDefault="00AE7E07" w:rsidP="00AE7E07">
      <w:pPr>
        <w:rPr>
          <w:rFonts w:cs="Times New Roman"/>
          <w:bCs/>
          <w:sz w:val="20"/>
          <w:szCs w:val="20"/>
        </w:rPr>
      </w:pPr>
    </w:p>
    <w:p w14:paraId="30CAD728" w14:textId="77777777" w:rsidR="00AE7E07" w:rsidRPr="00AE7E07" w:rsidRDefault="00AE7E07" w:rsidP="00AE7E07">
      <w:pPr>
        <w:rPr>
          <w:rFonts w:cs="Times New Roman"/>
        </w:rPr>
        <w:sectPr w:rsidR="00AE7E07" w:rsidRPr="00AE7E07" w:rsidSect="000B0496">
          <w:headerReference w:type="default" r:id="rId23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70ACDDB7" w14:textId="77777777" w:rsidR="00FA6EBA" w:rsidRPr="00597D20" w:rsidRDefault="00FA6EBA" w:rsidP="00FA6EBA">
      <w:pPr>
        <w:jc w:val="center"/>
        <w:rPr>
          <w:rFonts w:cs="Times New Roman"/>
        </w:rPr>
      </w:pPr>
      <w:r w:rsidRPr="00597D20">
        <w:rPr>
          <w:rFonts w:cs="Times New Roman"/>
        </w:rPr>
        <w:lastRenderedPageBreak/>
        <w:t>Akademia Tarnowska, Wydział Nauk Humanistycznych i Społecznych</w:t>
      </w:r>
    </w:p>
    <w:p w14:paraId="32C2A8F2" w14:textId="77777777" w:rsidR="00FA6EBA" w:rsidRPr="00CC4CE3" w:rsidRDefault="00FA6EBA" w:rsidP="00CA37BD">
      <w:pPr>
        <w:pStyle w:val="Nagwek2"/>
        <w:jc w:val="center"/>
      </w:pPr>
      <w:bookmarkStart w:id="32" w:name="_Toc221211017"/>
      <w:r w:rsidRPr="00CC4CE3">
        <w:t xml:space="preserve">Karta </w:t>
      </w:r>
      <w:r w:rsidRPr="00844018">
        <w:rPr>
          <w:lang w:eastAsia="en-GB" w:bidi="ar-SA"/>
        </w:rPr>
        <w:t>hospitacji praktyk zawodowych</w:t>
      </w:r>
      <w:bookmarkEnd w:id="32"/>
    </w:p>
    <w:p w14:paraId="70D8224E" w14:textId="77777777" w:rsidR="00FA6EBA" w:rsidRDefault="00FA6EBA" w:rsidP="00FA6EBA">
      <w:pPr>
        <w:widowControl/>
        <w:suppressAutoHyphens w:val="0"/>
        <w:jc w:val="center"/>
        <w:textAlignment w:val="baseline"/>
        <w:rPr>
          <w:rFonts w:eastAsia="Times New Roman" w:cs="Times New Roman"/>
          <w:b/>
          <w:bCs/>
          <w:kern w:val="0"/>
          <w:lang w:eastAsia="en-GB" w:bidi="ar-SA"/>
        </w:rPr>
      </w:pPr>
      <w:r w:rsidRPr="00597D20">
        <w:rPr>
          <w:rFonts w:cs="Times New Roman"/>
        </w:rPr>
        <w:t>na kierunku Psychologia, studiów jednolitych magisterskich, stacjonarnych o profilu praktycznym</w:t>
      </w:r>
    </w:p>
    <w:p w14:paraId="2EA8F4BC" w14:textId="77777777" w:rsidR="008264BB" w:rsidRPr="00844018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22C1A771" w14:textId="77777777" w:rsidR="008264BB" w:rsidRPr="00844018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7A41570A" w14:textId="77777777" w:rsidR="008264BB" w:rsidRPr="00844018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b/>
          <w:bCs/>
          <w:kern w:val="0"/>
          <w:lang w:eastAsia="en-GB" w:bidi="ar-SA"/>
        </w:rPr>
        <w:t>Imię i nazwisko studenta / studentki:</w:t>
      </w:r>
      <w:r w:rsidRPr="00844018">
        <w:rPr>
          <w:rFonts w:eastAsia="Times New Roman" w:cs="Times New Roman"/>
          <w:kern w:val="0"/>
          <w:lang w:eastAsia="en-GB" w:bidi="ar-SA"/>
        </w:rPr>
        <w:t> </w:t>
      </w:r>
      <w:r w:rsidR="00806AF1">
        <w:rPr>
          <w:rFonts w:eastAsia="Times New Roman" w:cs="Times New Roman"/>
          <w:kern w:val="0"/>
          <w:lang w:eastAsia="en-GB" w:bidi="ar-SA"/>
        </w:rPr>
        <w:t>…………………………………..</w:t>
      </w:r>
    </w:p>
    <w:p w14:paraId="37B5154B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b/>
          <w:bCs/>
          <w:kern w:val="0"/>
          <w:lang w:eastAsia="en-GB" w:bidi="ar-SA"/>
        </w:rPr>
        <w:t>Nr albumu:</w:t>
      </w:r>
      <w:r w:rsidRPr="00844018">
        <w:rPr>
          <w:rFonts w:eastAsia="Times New Roman" w:cs="Times New Roman"/>
          <w:kern w:val="0"/>
          <w:lang w:eastAsia="en-GB" w:bidi="ar-SA"/>
        </w:rPr>
        <w:t> </w:t>
      </w:r>
      <w:r w:rsidR="00D64A20">
        <w:rPr>
          <w:rFonts w:eastAsia="Times New Roman" w:cs="Times New Roman"/>
          <w:kern w:val="0"/>
          <w:lang w:eastAsia="en-GB" w:bidi="ar-SA"/>
        </w:rPr>
        <w:t>…………………………………..</w:t>
      </w:r>
    </w:p>
    <w:p w14:paraId="38FE9F0F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Kierunek studiów</w:t>
      </w:r>
      <w:r w:rsidRPr="00D64A20">
        <w:rPr>
          <w:rFonts w:eastAsia="Times New Roman" w:cs="Times New Roman"/>
          <w:kern w:val="0"/>
          <w:lang w:eastAsia="en-GB" w:bidi="ar-SA"/>
        </w:rPr>
        <w:t xml:space="preserve">: </w:t>
      </w:r>
      <w:r w:rsidR="001D233A">
        <w:rPr>
          <w:rFonts w:eastAsia="Times New Roman" w:cs="Times New Roman"/>
          <w:kern w:val="0"/>
          <w:lang w:eastAsia="en-GB" w:bidi="ar-SA"/>
        </w:rPr>
        <w:t>Psychologia</w:t>
      </w:r>
      <w:r w:rsidRPr="00D64A20">
        <w:rPr>
          <w:rFonts w:eastAsia="Times New Roman" w:cs="Times New Roman"/>
          <w:kern w:val="0"/>
          <w:lang w:eastAsia="en-GB" w:bidi="ar-SA"/>
        </w:rPr>
        <w:t xml:space="preserve">, rok studiów: </w:t>
      </w:r>
      <w:r w:rsidR="00D64A20">
        <w:rPr>
          <w:rFonts w:eastAsia="Times New Roman" w:cs="Times New Roman"/>
          <w:kern w:val="0"/>
          <w:lang w:eastAsia="en-GB" w:bidi="ar-SA"/>
        </w:rPr>
        <w:t>……</w:t>
      </w:r>
      <w:r w:rsidRPr="00D64A20">
        <w:rPr>
          <w:rFonts w:eastAsia="Times New Roman" w:cs="Times New Roman"/>
          <w:kern w:val="0"/>
          <w:lang w:eastAsia="en-GB" w:bidi="ar-SA"/>
        </w:rPr>
        <w:t>,  semestr: </w:t>
      </w:r>
      <w:r w:rsidR="00D64A20">
        <w:rPr>
          <w:rFonts w:eastAsia="Times New Roman" w:cs="Times New Roman"/>
          <w:kern w:val="0"/>
          <w:lang w:eastAsia="en-GB" w:bidi="ar-SA"/>
        </w:rPr>
        <w:t>………………..</w:t>
      </w:r>
      <w:r w:rsidRPr="00D64A20">
        <w:rPr>
          <w:rFonts w:eastAsia="Times New Roman" w:cs="Times New Roman"/>
          <w:kern w:val="0"/>
          <w:lang w:eastAsia="en-GB" w:bidi="ar-SA"/>
        </w:rPr>
        <w:t>  </w:t>
      </w:r>
    </w:p>
    <w:p w14:paraId="1B28E0DD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Adres i miejsce odbywania praktyki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……………………..</w:t>
      </w:r>
    </w:p>
    <w:p w14:paraId="0A472CAB" w14:textId="77777777" w:rsidR="00D64A20" w:rsidRP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Imię i nazwisko opiekuna praktyki z ramienia instytucji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</w:t>
      </w:r>
    </w:p>
    <w:p w14:paraId="6789604E" w14:textId="77777777" w:rsid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>Imię i nazwisko opiekuna praktyki z ramienia AT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…….</w:t>
      </w:r>
      <w:r w:rsidRPr="00D64A20">
        <w:rPr>
          <w:rFonts w:eastAsia="Times New Roman" w:cs="Times New Roman"/>
          <w:kern w:val="0"/>
          <w:lang w:eastAsia="en-GB" w:bidi="ar-SA"/>
        </w:rPr>
        <w:t> </w:t>
      </w:r>
    </w:p>
    <w:p w14:paraId="1C40756B" w14:textId="77777777" w:rsidR="008264BB" w:rsidRPr="00D64A20" w:rsidRDefault="008264BB">
      <w:pPr>
        <w:widowControl/>
        <w:numPr>
          <w:ilvl w:val="0"/>
          <w:numId w:val="19"/>
        </w:numPr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 w:rsidRPr="00D64A20">
        <w:rPr>
          <w:rFonts w:eastAsia="Times New Roman" w:cs="Times New Roman"/>
          <w:b/>
          <w:bCs/>
          <w:kern w:val="0"/>
          <w:lang w:eastAsia="en-GB" w:bidi="ar-SA"/>
        </w:rPr>
        <w:t xml:space="preserve">Data </w:t>
      </w:r>
      <w:r w:rsidR="00D64A20" w:rsidRPr="00D64A20">
        <w:rPr>
          <w:rFonts w:eastAsia="Times New Roman" w:cs="Times New Roman"/>
          <w:b/>
          <w:bCs/>
          <w:kern w:val="0"/>
          <w:lang w:eastAsia="en-GB" w:bidi="ar-SA"/>
        </w:rPr>
        <w:t xml:space="preserve">i miejsce </w:t>
      </w:r>
      <w:r w:rsidRPr="00D64A20">
        <w:rPr>
          <w:rFonts w:eastAsia="Times New Roman" w:cs="Times New Roman"/>
          <w:b/>
          <w:bCs/>
          <w:kern w:val="0"/>
          <w:lang w:eastAsia="en-GB" w:bidi="ar-SA"/>
        </w:rPr>
        <w:t>wypełnienia protokołu hospitacji:</w:t>
      </w:r>
      <w:r w:rsidR="00D64A20" w:rsidRPr="00D64A20">
        <w:rPr>
          <w:rFonts w:eastAsia="Times New Roman" w:cs="Times New Roman"/>
          <w:kern w:val="0"/>
          <w:lang w:eastAsia="en-GB" w:bidi="ar-SA"/>
        </w:rPr>
        <w:t xml:space="preserve"> …………………………………………….</w:t>
      </w:r>
    </w:p>
    <w:p w14:paraId="6FE53E9E" w14:textId="77777777" w:rsidR="008264BB" w:rsidRPr="00844018" w:rsidRDefault="008264BB" w:rsidP="00D64A20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 …………………………….…….…………………………………………………………………….</w:t>
      </w:r>
    </w:p>
    <w:p w14:paraId="48A02ECE" w14:textId="77777777" w:rsidR="00D64A20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sz w:val="20"/>
          <w:szCs w:val="20"/>
          <w:lang w:eastAsia="en-GB" w:bidi="ar-SA"/>
        </w:rPr>
      </w:pPr>
      <w:r w:rsidRPr="00D64A20">
        <w:rPr>
          <w:rFonts w:eastAsia="Times New Roman" w:cs="Times New Roman"/>
          <w:kern w:val="0"/>
          <w:sz w:val="20"/>
          <w:szCs w:val="20"/>
          <w:lang w:eastAsia="en-GB" w:bidi="ar-SA"/>
        </w:rPr>
        <w:t>(pieczątka instytucji i czytelny podpis opiekuna praktyk z ramienia instytucji przyjmującej)</w:t>
      </w:r>
    </w:p>
    <w:p w14:paraId="443074F8" w14:textId="77777777" w:rsidR="008264BB" w:rsidRPr="00844018" w:rsidRDefault="008264BB" w:rsidP="008264BB">
      <w:pPr>
        <w:widowControl/>
        <w:suppressAutoHyphens w:val="0"/>
        <w:jc w:val="center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120429A9" w14:textId="77777777" w:rsidR="008264BB" w:rsidRPr="00844018" w:rsidRDefault="008264BB" w:rsidP="008264BB">
      <w:pPr>
        <w:widowControl/>
        <w:suppressAutoHyphens w:val="0"/>
        <w:jc w:val="both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tbl>
      <w:tblPr>
        <w:tblW w:w="10237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0"/>
        <w:gridCol w:w="8923"/>
        <w:gridCol w:w="23"/>
        <w:gridCol w:w="678"/>
        <w:gridCol w:w="23"/>
      </w:tblGrid>
      <w:tr w:rsidR="005A216B" w:rsidRPr="00C1540C" w14:paraId="6D2D53FC" w14:textId="77777777" w:rsidTr="009252DD">
        <w:trPr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44BEEA86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L.p.</w:t>
            </w:r>
          </w:p>
        </w:tc>
        <w:tc>
          <w:tcPr>
            <w:tcW w:w="8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B37DE02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eastAsia="en-GB" w:bidi="ar-SA"/>
              </w:rPr>
              <w:t>W przypadku odpowiedzi NIE proszę podać krótki opis w Uwagach (pkt 15)</w:t>
            </w:r>
          </w:p>
          <w:p w14:paraId="594CEFEE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 w:rsidRPr="00C1540C"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eastAsia="en-GB" w:bidi="ar-SA"/>
              </w:rPr>
              <w:t>dotyczący danego punktu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9D6B61" w14:textId="77777777" w:rsidR="008264BB" w:rsidRPr="00C1540C" w:rsidRDefault="008264BB" w:rsidP="009252DD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 w:rsidRPr="00C1540C">
              <w:rPr>
                <w:rFonts w:eastAsia="Times New Roman" w:cs="Times New Roman"/>
                <w:b/>
                <w:bCs/>
                <w:kern w:val="0"/>
                <w:sz w:val="22"/>
                <w:szCs w:val="22"/>
                <w:lang w:eastAsia="en-GB" w:bidi="ar-SA"/>
              </w:rPr>
              <w:t>TAK/ NIE</w:t>
            </w:r>
          </w:p>
        </w:tc>
      </w:tr>
      <w:tr w:rsidR="005A216B" w:rsidRPr="00C1540C" w14:paraId="49684862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7EFBCC2D" w14:textId="77777777" w:rsidR="008264BB" w:rsidRPr="00C1540C" w:rsidRDefault="00043CE4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  <w:t>1</w:t>
            </w:r>
            <w:r w:rsidR="00CE4657">
              <w:rPr>
                <w:rFonts w:eastAsia="Times New Roman" w:cs="Times New Roman"/>
                <w:kern w:val="0"/>
                <w:sz w:val="22"/>
                <w:szCs w:val="22"/>
                <w:lang w:val="en-GB" w:eastAsia="en-GB" w:bidi="ar-SA"/>
              </w:rPr>
              <w:t>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1CD4CE44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student/ka zgłosił/a się do 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I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nstytucji w ustalonym terminie i dopełnił/a wszelkich formalności związanych z odbywaniem praktyk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AF9BA2E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448B1997" w14:textId="77777777" w:rsidTr="009252DD">
        <w:trPr>
          <w:gridAfter w:val="1"/>
          <w:wAfter w:w="23" w:type="dxa"/>
          <w:trHeight w:val="597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40ADB0FE" w14:textId="77777777" w:rsidR="008264BB" w:rsidRPr="00C1540C" w:rsidRDefault="00043CE4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2</w:t>
            </w:r>
            <w:r w:rsidR="00CE4657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26BCE7F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zapoznał/a się ze swoim stanowiskiem pracy, zakresem swoich obowiązków, zasadami organizacji pracy oraz przepisami BHP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DDD040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51138D23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76196BD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3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5E0A52D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student/ka współpracuje z opiekunem praktyki z ramienia 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I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nstytucji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?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62DAB5A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21A8C3EE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761A51DA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4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AC305BD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potrafi wykorzystywać posiadaną wiedzę do organizowania własnej pracy oraz jej efektów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6C01314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6B4EE98F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27136E2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5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C536980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potrafi rozwiązywać napotkane problemy zawodowe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030E79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526D8EFC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4D62F63B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6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688D02D5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student/ka 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dokonuje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 samoocen</w:t>
            </w:r>
            <w:r w:rsidR="009252DD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y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, dostrzega własne błędy, umie je eliminować i naprawiać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B29793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65EBCC71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5013364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7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0C174999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jest zmotywowany/a do pracy w danej instytucji i wykazuje aktywność i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kreatywność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6F1E56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578E99BB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20EE6FD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8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30C04CE1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student/ka przestrzega dyscypliny pracy oraz zasad etyki zawodowej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522CD4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698239F4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4AC772C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9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37649D77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opiekun wskazał metody, narzędzia i techniki informacyjno-komunikacyjne niezbędne do wykonywania pracy w działalności zawodowej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9F9A6D6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3F147930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43F63A27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0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5821D550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miejsce praktyki umożliwia obserwację i uczenie się współdziałania i 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współ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prac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y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 w grupie oraz przyjmowania w niej różnych ról? 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5015487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3324301F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F79FE7B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1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56247891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miejsce praktyk umożliwia praktykantowi planowanie i realizowanie typowych 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zadań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 związanych z działalnością zawodową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032423E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3E0FE613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E56E8C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2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372E14FB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 xml:space="preserve">Czy praktykant ma możliwość wykazania swoich własnych umiejętności związanych z </w:t>
            </w:r>
            <w:r w:rsidR="003C6920"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działalnością zawodową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E7BB78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70B62A00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2FA4DE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3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578C73EF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praktykant ma możliwość zasięgania opinii opiekuna praktyk i swoich współpracowników w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przypadku trudności z samodzielnym rozwiązaniem problemu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24874D0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  <w:tr w:rsidR="005A216B" w:rsidRPr="00C1540C" w14:paraId="09A81B86" w14:textId="77777777" w:rsidTr="009252DD">
        <w:trPr>
          <w:gridAfter w:val="1"/>
          <w:wAfter w:w="23" w:type="dxa"/>
          <w:trHeight w:val="300"/>
        </w:trPr>
        <w:tc>
          <w:tcPr>
            <w:tcW w:w="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776250F" w14:textId="77777777" w:rsidR="008264BB" w:rsidRPr="00C1540C" w:rsidRDefault="00CE4657" w:rsidP="00CE4657">
            <w:pPr>
              <w:widowControl/>
              <w:suppressAutoHyphens w:val="0"/>
              <w:jc w:val="center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14.</w:t>
            </w:r>
          </w:p>
        </w:tc>
        <w:tc>
          <w:tcPr>
            <w:tcW w:w="8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A786906" w14:textId="77777777" w:rsidR="008264BB" w:rsidRPr="00C1540C" w:rsidRDefault="008264BB" w:rsidP="008264BB">
            <w:pPr>
              <w:widowControl/>
              <w:suppressAutoHyphens w:val="0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Czy miejsce praktyk umożliwia przestrzeganie zasad etyki zawodowej i właściwego postępowania w</w:t>
            </w:r>
            <w:r w:rsidR="00565B0B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środowisku pracy? </w:t>
            </w:r>
          </w:p>
        </w:tc>
        <w:tc>
          <w:tcPr>
            <w:tcW w:w="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61C3F9" w14:textId="77777777" w:rsidR="008264BB" w:rsidRPr="00C1540C" w:rsidRDefault="008264BB" w:rsidP="008264BB">
            <w:pPr>
              <w:widowControl/>
              <w:suppressAutoHyphens w:val="0"/>
              <w:jc w:val="both"/>
              <w:textAlignment w:val="baseline"/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</w:pPr>
            <w:r w:rsidRPr="00C1540C">
              <w:rPr>
                <w:rFonts w:eastAsia="Times New Roman" w:cs="Times New Roman"/>
                <w:kern w:val="0"/>
                <w:sz w:val="22"/>
                <w:szCs w:val="22"/>
                <w:lang w:eastAsia="en-GB" w:bidi="ar-SA"/>
              </w:rPr>
              <w:t> </w:t>
            </w:r>
          </w:p>
        </w:tc>
      </w:tr>
    </w:tbl>
    <w:p w14:paraId="1134A505" w14:textId="77777777" w:rsidR="008264BB" w:rsidRPr="00844018" w:rsidRDefault="008264BB" w:rsidP="008264BB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2BAB7348" w14:textId="77777777" w:rsidR="008264BB" w:rsidRPr="00523729" w:rsidRDefault="004D600C" w:rsidP="00523729">
      <w:pPr>
        <w:widowControl/>
        <w:suppressAutoHyphens w:val="0"/>
        <w:spacing w:line="480" w:lineRule="auto"/>
        <w:textAlignment w:val="baseline"/>
        <w:rPr>
          <w:rFonts w:eastAsia="Times New Roman" w:cs="Times New Roman"/>
          <w:kern w:val="0"/>
          <w:sz w:val="22"/>
          <w:szCs w:val="22"/>
          <w:lang w:eastAsia="en-GB" w:bidi="ar-SA"/>
        </w:rPr>
      </w:pPr>
      <w:r w:rsidRPr="004D600C">
        <w:rPr>
          <w:rFonts w:eastAsia="Times New Roman" w:cs="Times New Roman"/>
          <w:b/>
          <w:bCs/>
          <w:kern w:val="0"/>
          <w:lang w:eastAsia="en-GB" w:bidi="ar-SA"/>
        </w:rPr>
        <w:lastRenderedPageBreak/>
        <w:t>Uwagi</w:t>
      </w:r>
      <w:r w:rsidR="00523729">
        <w:rPr>
          <w:rFonts w:eastAsia="Times New Roman" w:cs="Times New Roman"/>
          <w:b/>
          <w:bCs/>
          <w:kern w:val="0"/>
          <w:lang w:eastAsia="en-GB" w:bidi="ar-SA"/>
        </w:rPr>
        <w:t xml:space="preserve"> </w:t>
      </w:r>
      <w:r w:rsidR="00523729" w:rsidRPr="00C1540C">
        <w:rPr>
          <w:rFonts w:eastAsia="Times New Roman" w:cs="Times New Roman"/>
          <w:kern w:val="0"/>
          <w:sz w:val="22"/>
          <w:szCs w:val="22"/>
          <w:lang w:eastAsia="en-GB" w:bidi="ar-SA"/>
        </w:rPr>
        <w:t>opiekuna praktyk z ramienia instytucji przyjmującej: </w:t>
      </w:r>
      <w:r>
        <w:rPr>
          <w:rFonts w:eastAsia="Times New Roman" w:cs="Times New Roman"/>
          <w:kern w:val="0"/>
          <w:lang w:eastAsia="en-GB" w:bidi="ar-SA"/>
        </w:rPr>
        <w:t>…………………………………………</w:t>
      </w:r>
      <w:r w:rsidR="00523729">
        <w:rPr>
          <w:rFonts w:eastAsia="Times New Roman" w:cs="Times New Roman"/>
          <w:kern w:val="0"/>
          <w:lang w:eastAsia="en-GB" w:bidi="ar-SA"/>
        </w:rPr>
        <w:t>..</w:t>
      </w:r>
    </w:p>
    <w:p w14:paraId="6B72490D" w14:textId="77777777" w:rsidR="004D600C" w:rsidRDefault="004D600C" w:rsidP="00523729">
      <w:pPr>
        <w:widowControl/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>
        <w:rPr>
          <w:rFonts w:eastAsia="Times New Roman" w:cs="Times New Roman"/>
          <w:kern w:val="0"/>
          <w:lang w:eastAsia="en-GB" w:bidi="ar-SA"/>
        </w:rPr>
        <w:t>……………………………………………………………………………………………………</w:t>
      </w:r>
      <w:r w:rsidR="00523729">
        <w:rPr>
          <w:rFonts w:eastAsia="Times New Roman" w:cs="Times New Roman"/>
          <w:kern w:val="0"/>
          <w:lang w:eastAsia="en-GB" w:bidi="ar-SA"/>
        </w:rPr>
        <w:t>…..</w:t>
      </w:r>
      <w:r>
        <w:rPr>
          <w:rFonts w:eastAsia="Times New Roman" w:cs="Times New Roman"/>
          <w:kern w:val="0"/>
          <w:lang w:eastAsia="en-GB" w:bidi="ar-SA"/>
        </w:rPr>
        <w:t xml:space="preserve"> </w:t>
      </w:r>
    </w:p>
    <w:p w14:paraId="1A6964E5" w14:textId="77777777" w:rsidR="004D600C" w:rsidRDefault="004D600C" w:rsidP="004D600C">
      <w:pPr>
        <w:widowControl/>
        <w:suppressAutoHyphens w:val="0"/>
        <w:spacing w:line="480" w:lineRule="auto"/>
        <w:textAlignment w:val="baseline"/>
        <w:rPr>
          <w:rFonts w:eastAsia="Times New Roman" w:cs="Times New Roman"/>
          <w:kern w:val="0"/>
          <w:lang w:eastAsia="en-GB" w:bidi="ar-SA"/>
        </w:rPr>
      </w:pPr>
      <w:r>
        <w:rPr>
          <w:rFonts w:eastAsia="Times New Roman" w:cs="Times New Roman"/>
          <w:kern w:val="0"/>
          <w:lang w:eastAsia="en-GB" w:bidi="ar-SA"/>
        </w:rPr>
        <w:t>………………………………………………………………………………………………………</w:t>
      </w:r>
    </w:p>
    <w:p w14:paraId="585071B1" w14:textId="77777777" w:rsidR="004D600C" w:rsidRDefault="004D600C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21267E9A" w14:textId="77777777" w:rsidR="00915732" w:rsidRDefault="00915732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5CD3919E" w14:textId="77777777" w:rsidR="00915732" w:rsidRDefault="00915732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3B8632AA" w14:textId="77777777" w:rsidR="004D600C" w:rsidRDefault="004D600C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</w:p>
    <w:p w14:paraId="26527C8D" w14:textId="77777777" w:rsidR="008264BB" w:rsidRPr="00844018" w:rsidRDefault="008264BB" w:rsidP="00D53EDD">
      <w:pPr>
        <w:widowControl/>
        <w:suppressAutoHyphens w:val="0"/>
        <w:textAlignment w:val="baseline"/>
        <w:rPr>
          <w:rFonts w:eastAsia="Times New Roman" w:cs="Times New Roman"/>
          <w:kern w:val="0"/>
          <w:lang w:eastAsia="en-GB" w:bidi="ar-SA"/>
        </w:rPr>
      </w:pPr>
      <w:r w:rsidRPr="00844018">
        <w:rPr>
          <w:rFonts w:eastAsia="Times New Roman" w:cs="Times New Roman"/>
          <w:kern w:val="0"/>
          <w:lang w:eastAsia="en-GB" w:bidi="ar-SA"/>
        </w:rPr>
        <w:t>.....................................................…………… </w:t>
      </w:r>
    </w:p>
    <w:p w14:paraId="4580EA10" w14:textId="77777777" w:rsidR="008264BB" w:rsidRPr="00844018" w:rsidRDefault="008264BB" w:rsidP="004D600C">
      <w:pPr>
        <w:widowControl/>
        <w:suppressAutoHyphens w:val="0"/>
        <w:jc w:val="both"/>
        <w:textAlignment w:val="baseline"/>
        <w:rPr>
          <w:rFonts w:eastAsia="Times New Roman" w:cs="Times New Roman"/>
          <w:kern w:val="0"/>
          <w:lang w:eastAsia="en-GB" w:bidi="ar-SA"/>
        </w:rPr>
      </w:pPr>
      <w:r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>(</w:t>
      </w:r>
      <w:r w:rsidR="004D600C">
        <w:rPr>
          <w:rFonts w:eastAsia="Times New Roman" w:cs="Times New Roman"/>
          <w:kern w:val="0"/>
          <w:sz w:val="20"/>
          <w:szCs w:val="20"/>
          <w:lang w:eastAsia="en-GB" w:bidi="ar-SA"/>
        </w:rPr>
        <w:t>c</w:t>
      </w:r>
      <w:r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>zytelny podpis nauczyciela akademickiego</w:t>
      </w:r>
      <w:r w:rsidR="004D600C"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 xml:space="preserve"> </w:t>
      </w:r>
      <w:r w:rsidRPr="004D600C">
        <w:rPr>
          <w:rFonts w:eastAsia="Times New Roman" w:cs="Times New Roman"/>
          <w:kern w:val="0"/>
          <w:sz w:val="20"/>
          <w:szCs w:val="20"/>
          <w:lang w:eastAsia="en-GB" w:bidi="ar-SA"/>
        </w:rPr>
        <w:t>hospitującego studenta na praktyce)</w:t>
      </w:r>
      <w:r w:rsidRPr="00844018">
        <w:rPr>
          <w:rFonts w:eastAsia="Times New Roman" w:cs="Times New Roman"/>
          <w:kern w:val="0"/>
          <w:lang w:eastAsia="en-GB" w:bidi="ar-SA"/>
        </w:rPr>
        <w:t> </w:t>
      </w:r>
    </w:p>
    <w:p w14:paraId="7DA05488" w14:textId="77777777" w:rsidR="008264BB" w:rsidRDefault="008264BB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0AD7D4C1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1509A098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  <w:sectPr w:rsidR="00CD5966" w:rsidSect="00D64A20">
          <w:headerReference w:type="default" r:id="rId24"/>
          <w:pgSz w:w="11906" w:h="16838"/>
          <w:pgMar w:top="1440" w:right="1080" w:bottom="1440" w:left="1080" w:header="708" w:footer="850" w:gutter="0"/>
          <w:pgNumType w:start="1"/>
          <w:cols w:space="708"/>
          <w:docGrid w:linePitch="360"/>
        </w:sectPr>
      </w:pPr>
    </w:p>
    <w:p w14:paraId="2D62AEB4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3DD4EDCE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2CB3DD71" w14:textId="77777777" w:rsidR="00CD5966" w:rsidRPr="00452443" w:rsidRDefault="00CD5966" w:rsidP="00CD5966">
      <w:pPr>
        <w:snapToGrid w:val="0"/>
        <w:ind w:left="12"/>
        <w:jc w:val="center"/>
      </w:pPr>
      <w:r w:rsidRPr="00452443">
        <w:t>Akademia Tarnowska, Wydział Nauk Humanistycznych i Społecznych</w:t>
      </w:r>
    </w:p>
    <w:p w14:paraId="0B42F738" w14:textId="77777777" w:rsidR="00CD5966" w:rsidRPr="00510027" w:rsidRDefault="00CD5966" w:rsidP="00CD5966">
      <w:pPr>
        <w:jc w:val="center"/>
        <w:rPr>
          <w:b/>
          <w:bCs/>
        </w:rPr>
      </w:pPr>
      <w:r w:rsidRPr="00510027">
        <w:rPr>
          <w:b/>
          <w:bCs/>
        </w:rPr>
        <w:t>Kierunek: Psychologia, studia jednolite magisterskie, stacjonarne o profilu praktycznym dla cyklu kształcenia w roku 2023 do 2028</w:t>
      </w:r>
    </w:p>
    <w:p w14:paraId="2312D78B" w14:textId="77777777" w:rsidR="00CD5966" w:rsidRDefault="00CD5966" w:rsidP="00CD5966">
      <w:pPr>
        <w:suppressLineNumbers/>
        <w:jc w:val="center"/>
        <w:rPr>
          <w:b/>
        </w:rPr>
      </w:pPr>
    </w:p>
    <w:p w14:paraId="24E3ABD1" w14:textId="77777777" w:rsidR="00FF5674" w:rsidRDefault="00FF5674" w:rsidP="00CD5966">
      <w:pPr>
        <w:suppressLineNumbers/>
        <w:jc w:val="right"/>
        <w:rPr>
          <w:bCs/>
        </w:rPr>
      </w:pPr>
    </w:p>
    <w:p w14:paraId="4D432CDE" w14:textId="77777777" w:rsidR="00CD5966" w:rsidRDefault="00CD5966" w:rsidP="00CD5966">
      <w:pPr>
        <w:suppressLineNumbers/>
        <w:jc w:val="right"/>
        <w:rPr>
          <w:bCs/>
          <w:iCs/>
          <w:sz w:val="20"/>
          <w:szCs w:val="20"/>
        </w:rPr>
      </w:pPr>
      <w:r w:rsidRPr="000842F2">
        <w:rPr>
          <w:bCs/>
        </w:rPr>
        <w:t>Tarnów dnia ……………….</w:t>
      </w:r>
      <w:r w:rsidRPr="000842F2">
        <w:rPr>
          <w:bCs/>
        </w:rPr>
        <w:br/>
      </w:r>
    </w:p>
    <w:p w14:paraId="251D267A" w14:textId="77777777" w:rsidR="00CD5966" w:rsidRDefault="00CD5966" w:rsidP="00CD5966">
      <w:pPr>
        <w:suppressLineNumbers/>
        <w:jc w:val="center"/>
        <w:rPr>
          <w:bCs/>
          <w:iCs/>
          <w:sz w:val="20"/>
          <w:szCs w:val="20"/>
        </w:rPr>
      </w:pPr>
    </w:p>
    <w:p w14:paraId="6A59EA63" w14:textId="77777777" w:rsidR="00CD5966" w:rsidRPr="000842F2" w:rsidRDefault="00CD5966" w:rsidP="00CD5966">
      <w:pPr>
        <w:suppressLineNumbers/>
        <w:jc w:val="center"/>
        <w:rPr>
          <w:bCs/>
          <w:iCs/>
          <w:sz w:val="20"/>
          <w:szCs w:val="20"/>
        </w:rPr>
      </w:pPr>
    </w:p>
    <w:p w14:paraId="1681D087" w14:textId="77777777" w:rsidR="00CD5966" w:rsidRPr="00A80512" w:rsidRDefault="00CD5966" w:rsidP="00CD5966">
      <w:pPr>
        <w:spacing w:line="360" w:lineRule="auto"/>
        <w:jc w:val="center"/>
        <w:rPr>
          <w:b/>
          <w:iCs/>
        </w:rPr>
      </w:pPr>
      <w:bookmarkStart w:id="35" w:name="_Toc221211018"/>
      <w:r w:rsidRPr="00CA37BD">
        <w:rPr>
          <w:rStyle w:val="Nagwek2Znak"/>
          <w:rFonts w:eastAsia="Calibri"/>
        </w:rPr>
        <w:t>Sprawozdanie z odbytej praktyki zawodowej</w:t>
      </w:r>
      <w:bookmarkEnd w:id="35"/>
      <w:r w:rsidRPr="00A80512">
        <w:rPr>
          <w:b/>
          <w:iCs/>
        </w:rPr>
        <w:t>:</w:t>
      </w:r>
    </w:p>
    <w:p w14:paraId="0D29887D" w14:textId="77777777" w:rsidR="00CD5966" w:rsidRPr="00A80512" w:rsidRDefault="00CD5966" w:rsidP="00CD5966">
      <w:pPr>
        <w:spacing w:line="360" w:lineRule="auto"/>
        <w:jc w:val="center"/>
        <w:rPr>
          <w:b/>
          <w:bCs/>
          <w:iCs/>
        </w:rPr>
      </w:pPr>
      <w:r w:rsidRPr="00A80512">
        <w:rPr>
          <w:b/>
          <w:bCs/>
          <w:iCs/>
        </w:rPr>
        <w:t>obserwacja / asystowanie/ doskonalenie</w:t>
      </w:r>
    </w:p>
    <w:p w14:paraId="0D65D4CB" w14:textId="77777777" w:rsidR="00CD5966" w:rsidRDefault="00CD5966" w:rsidP="00CD5966">
      <w:pPr>
        <w:spacing w:line="360" w:lineRule="auto"/>
        <w:rPr>
          <w:bCs/>
          <w:iCs/>
          <w:color w:val="FF0000"/>
          <w:sz w:val="20"/>
          <w:szCs w:val="20"/>
        </w:rPr>
      </w:pPr>
      <w:bookmarkStart w:id="36" w:name="_Hlk185196212"/>
    </w:p>
    <w:p w14:paraId="16A117C3" w14:textId="444192B6" w:rsidR="00CD5966" w:rsidRDefault="00CD5966" w:rsidP="00CD5966">
      <w:pPr>
        <w:spacing w:line="360" w:lineRule="auto"/>
        <w:rPr>
          <w:b/>
          <w:iCs/>
          <w:color w:val="FF0000"/>
          <w:sz w:val="20"/>
          <w:szCs w:val="20"/>
        </w:rPr>
      </w:pPr>
      <w:r w:rsidRPr="003B1315">
        <w:rPr>
          <w:b/>
          <w:iCs/>
          <w:color w:val="FF0000"/>
          <w:sz w:val="20"/>
          <w:szCs w:val="20"/>
        </w:rPr>
        <w:t>Uwagi wstępne</w:t>
      </w:r>
      <w:r>
        <w:rPr>
          <w:b/>
          <w:iCs/>
          <w:color w:val="FF0000"/>
          <w:sz w:val="20"/>
          <w:szCs w:val="20"/>
        </w:rPr>
        <w:t xml:space="preserve"> </w:t>
      </w:r>
      <w:r w:rsidRPr="003B1315">
        <w:rPr>
          <w:bCs/>
          <w:iCs/>
          <w:color w:val="FF0000"/>
          <w:sz w:val="20"/>
          <w:szCs w:val="20"/>
        </w:rPr>
        <w:t>(do usunięcia)</w:t>
      </w:r>
      <w:r w:rsidRPr="003B1315">
        <w:rPr>
          <w:b/>
          <w:iCs/>
          <w:color w:val="FF0000"/>
          <w:sz w:val="20"/>
          <w:szCs w:val="20"/>
        </w:rPr>
        <w:t>:</w:t>
      </w:r>
    </w:p>
    <w:p w14:paraId="5136A9B2" w14:textId="126299D2" w:rsidR="00C71483" w:rsidRPr="00D26839" w:rsidRDefault="00915B01" w:rsidP="00915B01">
      <w:pPr>
        <w:pStyle w:val="Akapitzlist"/>
        <w:numPr>
          <w:ilvl w:val="0"/>
          <w:numId w:val="15"/>
        </w:numPr>
        <w:spacing w:line="360" w:lineRule="auto"/>
        <w:rPr>
          <w:b/>
          <w:iCs/>
          <w:color w:val="EE0000"/>
          <w:sz w:val="20"/>
          <w:szCs w:val="20"/>
        </w:rPr>
      </w:pPr>
      <w:r w:rsidRPr="00D26839">
        <w:rPr>
          <w:b/>
          <w:iCs/>
          <w:color w:val="EE0000"/>
          <w:sz w:val="20"/>
          <w:szCs w:val="20"/>
        </w:rPr>
        <w:t>sprawozdanie dotyczy odbytej całościowej  praktyki zawodowej tj. 240 godzin. W związku z tym, że w semestrze VI praktyki odbywane były w kilku instytucjach to przy sporządzaniu sprawozdania należy zwięźle</w:t>
      </w:r>
      <w:r w:rsidR="008444BF" w:rsidRPr="00D26839">
        <w:rPr>
          <w:b/>
          <w:iCs/>
          <w:color w:val="EE0000"/>
          <w:sz w:val="20"/>
          <w:szCs w:val="20"/>
        </w:rPr>
        <w:t xml:space="preserve"> i rzeczowo</w:t>
      </w:r>
      <w:r w:rsidRPr="00D26839">
        <w:rPr>
          <w:b/>
          <w:iCs/>
          <w:color w:val="EE0000"/>
          <w:sz w:val="20"/>
          <w:szCs w:val="20"/>
        </w:rPr>
        <w:t xml:space="preserve"> opisać poszczególne formy praktyk (jako kolejny podpunkt) zgodnie z pytaniami</w:t>
      </w:r>
      <w:r w:rsidR="00D26839" w:rsidRPr="00D26839">
        <w:rPr>
          <w:b/>
          <w:iCs/>
          <w:color w:val="EE0000"/>
          <w:sz w:val="20"/>
          <w:szCs w:val="20"/>
        </w:rPr>
        <w:t>,</w:t>
      </w:r>
      <w:r w:rsidR="00443A94" w:rsidRPr="00D26839">
        <w:rPr>
          <w:b/>
          <w:iCs/>
          <w:color w:val="EE0000"/>
          <w:sz w:val="20"/>
          <w:szCs w:val="20"/>
        </w:rPr>
        <w:t xml:space="preserve"> </w:t>
      </w:r>
      <w:r w:rsidR="00C71483" w:rsidRPr="00D26839">
        <w:rPr>
          <w:b/>
          <w:iCs/>
          <w:color w:val="EE0000"/>
          <w:sz w:val="20"/>
          <w:szCs w:val="20"/>
        </w:rPr>
        <w:t xml:space="preserve">które tego wymagają </w:t>
      </w:r>
      <w:r w:rsidR="00443A94" w:rsidRPr="00D26839">
        <w:rPr>
          <w:b/>
          <w:iCs/>
          <w:color w:val="EE0000"/>
          <w:sz w:val="20"/>
          <w:szCs w:val="20"/>
        </w:rPr>
        <w:t>– WZÓR PONIŻEJ</w:t>
      </w:r>
      <w:r w:rsidR="00136E2E" w:rsidRPr="00D26839">
        <w:rPr>
          <w:b/>
          <w:iCs/>
          <w:color w:val="EE0000"/>
          <w:sz w:val="20"/>
          <w:szCs w:val="20"/>
        </w:rPr>
        <w:t xml:space="preserve">; </w:t>
      </w:r>
    </w:p>
    <w:p w14:paraId="3D19472B" w14:textId="6BAFC228" w:rsidR="00CD5966" w:rsidRPr="00824836" w:rsidRDefault="00CD5966">
      <w:pPr>
        <w:pStyle w:val="Akapitzlist"/>
        <w:widowControl/>
        <w:numPr>
          <w:ilvl w:val="0"/>
          <w:numId w:val="15"/>
        </w:numPr>
        <w:spacing w:line="360" w:lineRule="auto"/>
        <w:contextualSpacing w:val="0"/>
        <w:rPr>
          <w:bCs/>
          <w:iCs/>
          <w:color w:val="EE0000"/>
          <w:sz w:val="20"/>
          <w:szCs w:val="20"/>
        </w:rPr>
      </w:pPr>
      <w:r w:rsidRPr="00824836">
        <w:rPr>
          <w:bCs/>
          <w:iCs/>
          <w:color w:val="EE0000"/>
          <w:sz w:val="20"/>
          <w:szCs w:val="20"/>
        </w:rPr>
        <w:t>Przy pisaniu sprawozdania należy usunąć wszystkie instrukcje i uwagi.</w:t>
      </w:r>
    </w:p>
    <w:p w14:paraId="0DCC005C" w14:textId="3ECBA4BA" w:rsidR="00CD5966" w:rsidRPr="00824836" w:rsidRDefault="00CD5966">
      <w:pPr>
        <w:pStyle w:val="Akapitzlist"/>
        <w:widowControl/>
        <w:numPr>
          <w:ilvl w:val="0"/>
          <w:numId w:val="15"/>
        </w:numPr>
        <w:spacing w:line="360" w:lineRule="auto"/>
        <w:contextualSpacing w:val="0"/>
        <w:rPr>
          <w:color w:val="EE0000"/>
          <w:sz w:val="20"/>
          <w:szCs w:val="20"/>
        </w:rPr>
      </w:pPr>
      <w:r w:rsidRPr="00824836">
        <w:rPr>
          <w:color w:val="EE0000"/>
          <w:sz w:val="20"/>
          <w:szCs w:val="20"/>
        </w:rPr>
        <w:t xml:space="preserve">Sprawozdanie powinno odpowiadać na wszystkie </w:t>
      </w:r>
      <w:r w:rsidR="00DF5775">
        <w:rPr>
          <w:color w:val="EE0000"/>
          <w:sz w:val="20"/>
          <w:szCs w:val="20"/>
        </w:rPr>
        <w:t>niżej</w:t>
      </w:r>
      <w:r w:rsidRPr="00824836">
        <w:rPr>
          <w:color w:val="EE0000"/>
          <w:sz w:val="20"/>
          <w:szCs w:val="20"/>
        </w:rPr>
        <w:t xml:space="preserve"> wymienione pytania</w:t>
      </w:r>
      <w:r w:rsidR="00DF5775">
        <w:rPr>
          <w:color w:val="EE0000"/>
          <w:sz w:val="20"/>
          <w:szCs w:val="20"/>
        </w:rPr>
        <w:t xml:space="preserve"> w sposób rzeczowy</w:t>
      </w:r>
      <w:r w:rsidRPr="00824836">
        <w:rPr>
          <w:color w:val="EE0000"/>
          <w:sz w:val="20"/>
          <w:szCs w:val="20"/>
        </w:rPr>
        <w:t xml:space="preserve">. Sprawozdanie nie musi być </w:t>
      </w:r>
      <w:r w:rsidRPr="00D26839">
        <w:rPr>
          <w:color w:val="EE0000"/>
          <w:sz w:val="20"/>
          <w:szCs w:val="20"/>
          <w:u w:val="single"/>
        </w:rPr>
        <w:t>przedstawione Opiekunowi praktyk z ramienia  instytucji / przedsiębiorstwa</w:t>
      </w:r>
      <w:r w:rsidRPr="00824836">
        <w:rPr>
          <w:color w:val="EE0000"/>
          <w:sz w:val="20"/>
          <w:szCs w:val="20"/>
        </w:rPr>
        <w:t>.</w:t>
      </w:r>
    </w:p>
    <w:p w14:paraId="663684B0" w14:textId="77777777" w:rsidR="00CD5966" w:rsidRPr="00824836" w:rsidRDefault="00CD5966">
      <w:pPr>
        <w:pStyle w:val="Akapitzlist"/>
        <w:widowControl/>
        <w:numPr>
          <w:ilvl w:val="0"/>
          <w:numId w:val="15"/>
        </w:numPr>
        <w:tabs>
          <w:tab w:val="left" w:pos="426"/>
        </w:tabs>
        <w:spacing w:line="360" w:lineRule="auto"/>
        <w:contextualSpacing w:val="0"/>
        <w:rPr>
          <w:color w:val="EE0000"/>
          <w:sz w:val="20"/>
          <w:szCs w:val="20"/>
        </w:rPr>
      </w:pPr>
      <w:r w:rsidRPr="00824836">
        <w:rPr>
          <w:color w:val="EE0000"/>
          <w:sz w:val="20"/>
          <w:szCs w:val="20"/>
        </w:rPr>
        <w:t xml:space="preserve">Sprawozdanie powinno mieć nie mniej niż 2 strony i nie więcej niż 3 strony formatu A4 (czcionka Times New Roman 12; odstępy między wierszami 1; marginesy 2,5 cm). </w:t>
      </w:r>
    </w:p>
    <w:p w14:paraId="548D47C7" w14:textId="77777777" w:rsidR="00CD5966" w:rsidRPr="003B1315" w:rsidRDefault="00CD5966">
      <w:pPr>
        <w:pStyle w:val="Akapitzlist"/>
        <w:widowControl/>
        <w:numPr>
          <w:ilvl w:val="0"/>
          <w:numId w:val="15"/>
        </w:numPr>
        <w:tabs>
          <w:tab w:val="left" w:pos="426"/>
        </w:tabs>
        <w:spacing w:line="360" w:lineRule="auto"/>
        <w:contextualSpacing w:val="0"/>
        <w:rPr>
          <w:sz w:val="20"/>
          <w:szCs w:val="20"/>
        </w:rPr>
      </w:pPr>
      <w:r w:rsidRPr="00824836">
        <w:rPr>
          <w:color w:val="EE0000"/>
          <w:sz w:val="20"/>
          <w:szCs w:val="20"/>
        </w:rPr>
        <w:t xml:space="preserve">Przykładowe zadania (pkt V) należy dołączyć w teczce Praktykanta. Wybrane zadania (np. </w:t>
      </w:r>
      <w:r w:rsidRPr="00824836">
        <w:rPr>
          <w:b/>
          <w:bCs/>
          <w:color w:val="EE0000"/>
          <w:sz w:val="20"/>
          <w:szCs w:val="20"/>
        </w:rPr>
        <w:t>projekt, rozwiązanie sytuacji problemowej, zajęcia profilaktyczne, prowadzenie rozmowy psychologicznej, obserwacji, przeprowadzenie badania kwestionariuszowego</w:t>
      </w:r>
      <w:r w:rsidR="00CA37FF">
        <w:rPr>
          <w:b/>
          <w:bCs/>
          <w:color w:val="EE0000"/>
          <w:sz w:val="20"/>
          <w:szCs w:val="20"/>
        </w:rPr>
        <w:t>; TROS-KA,</w:t>
      </w:r>
      <w:r w:rsidRPr="00824836">
        <w:rPr>
          <w:b/>
          <w:bCs/>
          <w:color w:val="EE0000"/>
          <w:sz w:val="20"/>
          <w:szCs w:val="20"/>
        </w:rPr>
        <w:t xml:space="preserve"> itp.) </w:t>
      </w:r>
      <w:r w:rsidRPr="00824836">
        <w:rPr>
          <w:color w:val="EE0000"/>
          <w:sz w:val="20"/>
          <w:szCs w:val="20"/>
        </w:rPr>
        <w:t>opisywać w sposób umożliwiający wykazanie etapów zaplanowania działania, kreatywnością w jego realizacji oraz właściwym efektem końcowym</w:t>
      </w:r>
      <w:r w:rsidRPr="003B1315">
        <w:rPr>
          <w:sz w:val="20"/>
          <w:szCs w:val="20"/>
        </w:rPr>
        <w:t xml:space="preserve"> </w:t>
      </w:r>
    </w:p>
    <w:p w14:paraId="4B077017" w14:textId="77777777" w:rsidR="00CD5966" w:rsidRPr="003B1315" w:rsidRDefault="00CD5966" w:rsidP="00CD5966">
      <w:pPr>
        <w:spacing w:line="360" w:lineRule="auto"/>
        <w:rPr>
          <w:bCs/>
          <w:iCs/>
          <w:color w:val="FF0000"/>
          <w:sz w:val="20"/>
          <w:szCs w:val="20"/>
        </w:rPr>
      </w:pPr>
    </w:p>
    <w:p w14:paraId="7763F12D" w14:textId="77777777" w:rsidR="00CD5966" w:rsidRPr="00A80512" w:rsidRDefault="00CD5966" w:rsidP="00CD5966">
      <w:pPr>
        <w:spacing w:line="360" w:lineRule="auto"/>
        <w:rPr>
          <w:bCs/>
          <w:iCs/>
          <w:color w:val="FF0000"/>
          <w:sz w:val="20"/>
          <w:szCs w:val="20"/>
        </w:rPr>
      </w:pPr>
    </w:p>
    <w:p w14:paraId="50284ED9" w14:textId="4B69276B" w:rsidR="00CD5966" w:rsidRPr="005239BF" w:rsidRDefault="00CD5966">
      <w:pPr>
        <w:widowControl/>
        <w:numPr>
          <w:ilvl w:val="0"/>
          <w:numId w:val="11"/>
        </w:numPr>
        <w:tabs>
          <w:tab w:val="left" w:pos="426"/>
        </w:tabs>
        <w:spacing w:line="360" w:lineRule="auto"/>
        <w:rPr>
          <w:bCs/>
          <w:iCs/>
        </w:rPr>
      </w:pPr>
      <w:r w:rsidRPr="005239BF">
        <w:rPr>
          <w:b/>
        </w:rPr>
        <w:t>Dane studen</w:t>
      </w:r>
      <w:r w:rsidR="00FF5674">
        <w:rPr>
          <w:b/>
        </w:rPr>
        <w:t xml:space="preserve">ta/ki </w:t>
      </w:r>
      <w:r w:rsidRPr="005239BF">
        <w:rPr>
          <w:b/>
        </w:rPr>
        <w:t>praktykan</w:t>
      </w:r>
      <w:r w:rsidR="00FF5674">
        <w:rPr>
          <w:b/>
        </w:rPr>
        <w:t>ta/ki</w:t>
      </w:r>
      <w:r w:rsidRPr="005239BF">
        <w:rPr>
          <w:b/>
        </w:rPr>
        <w:t xml:space="preserve"> i </w:t>
      </w:r>
      <w:r w:rsidR="002C77E6">
        <w:rPr>
          <w:b/>
        </w:rPr>
        <w:t xml:space="preserve">dane </w:t>
      </w:r>
      <w:r w:rsidRPr="005239BF">
        <w:rPr>
          <w:b/>
        </w:rPr>
        <w:t>miejsc</w:t>
      </w:r>
      <w:r w:rsidR="002C77E6">
        <w:rPr>
          <w:b/>
        </w:rPr>
        <w:t>a</w:t>
      </w:r>
      <w:r w:rsidRPr="005239BF">
        <w:rPr>
          <w:b/>
        </w:rPr>
        <w:t xml:space="preserve"> odbywania praktyki</w:t>
      </w:r>
      <w:r w:rsidR="00FF5674">
        <w:rPr>
          <w:b/>
        </w:rPr>
        <w:t>:</w:t>
      </w:r>
    </w:p>
    <w:p w14:paraId="3565AC48" w14:textId="77777777" w:rsidR="00CD5966" w:rsidRDefault="00CD5966" w:rsidP="00CD5966">
      <w:pPr>
        <w:tabs>
          <w:tab w:val="left" w:pos="426"/>
        </w:tabs>
        <w:spacing w:line="480" w:lineRule="auto"/>
        <w:ind w:left="1080"/>
        <w:rPr>
          <w:bCs/>
          <w:iCs/>
        </w:rPr>
      </w:pPr>
    </w:p>
    <w:p w14:paraId="188F0AA5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Imię i nazwisko studenta / studentki:…………………………………………</w:t>
      </w:r>
    </w:p>
    <w:p w14:paraId="4298102B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Nr albumu ………………</w:t>
      </w:r>
    </w:p>
    <w:p w14:paraId="5EB10C40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Rok studiów:…………………………</w:t>
      </w:r>
    </w:p>
    <w:p w14:paraId="492FC9CB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Kierunek studiów: Psychologia</w:t>
      </w:r>
    </w:p>
    <w:p w14:paraId="1AEB315C" w14:textId="77777777" w:rsidR="00015CA4" w:rsidRDefault="00015CA4" w:rsidP="00015CA4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 xml:space="preserve">Wymiar godzinowy praktyki: </w:t>
      </w:r>
      <w:r>
        <w:rPr>
          <w:bCs/>
          <w:iCs/>
        </w:rPr>
        <w:t>240</w:t>
      </w:r>
      <w:r w:rsidRPr="008A74AA">
        <w:rPr>
          <w:bCs/>
          <w:iCs/>
        </w:rPr>
        <w:t xml:space="preserve"> godzin lekcyjnych</w:t>
      </w:r>
    </w:p>
    <w:p w14:paraId="32722B61" w14:textId="46D81D0F" w:rsidR="00015CA4" w:rsidRDefault="00015CA4" w:rsidP="00015CA4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>
        <w:rPr>
          <w:bCs/>
          <w:iCs/>
        </w:rPr>
        <w:t xml:space="preserve">Termin odbywania praktyk zawodowej:  </w:t>
      </w:r>
    </w:p>
    <w:p w14:paraId="292D6C21" w14:textId="290CECC5" w:rsidR="00CD5966" w:rsidRPr="004E7E40" w:rsidRDefault="00CD5966" w:rsidP="00CE5C3B">
      <w:pPr>
        <w:pStyle w:val="Akapitzlist"/>
        <w:widowControl/>
        <w:numPr>
          <w:ilvl w:val="0"/>
          <w:numId w:val="16"/>
        </w:numPr>
        <w:tabs>
          <w:tab w:val="left" w:pos="426"/>
        </w:tabs>
        <w:contextualSpacing w:val="0"/>
        <w:rPr>
          <w:bCs/>
          <w:iCs/>
        </w:rPr>
      </w:pPr>
      <w:r w:rsidRPr="00015CA4">
        <w:rPr>
          <w:b/>
          <w:iCs/>
        </w:rPr>
        <w:lastRenderedPageBreak/>
        <w:t>Nazwa i adres instytucji</w:t>
      </w:r>
      <w:r w:rsidRPr="008A74AA">
        <w:rPr>
          <w:bCs/>
          <w:iCs/>
        </w:rPr>
        <w:t xml:space="preserve"> w której miała miejsce praktyka</w:t>
      </w:r>
      <w:r w:rsidR="00CE5C3B">
        <w:rPr>
          <w:bCs/>
          <w:iCs/>
        </w:rPr>
        <w:t>,</w:t>
      </w:r>
      <w:r w:rsidR="00015CA4">
        <w:rPr>
          <w:bCs/>
          <w:iCs/>
        </w:rPr>
        <w:t xml:space="preserve"> </w:t>
      </w:r>
      <w:r w:rsidR="00015CA4" w:rsidRPr="00015CA4">
        <w:rPr>
          <w:b/>
          <w:iCs/>
        </w:rPr>
        <w:t>termin</w:t>
      </w:r>
      <w:r w:rsidR="00015CA4" w:rsidRPr="008A74AA">
        <w:rPr>
          <w:bCs/>
          <w:iCs/>
        </w:rPr>
        <w:t xml:space="preserve"> odbywania praktyki</w:t>
      </w:r>
      <w:r w:rsidR="00015CA4">
        <w:rPr>
          <w:bCs/>
          <w:iCs/>
        </w:rPr>
        <w:t xml:space="preserve"> w</w:t>
      </w:r>
      <w:r w:rsidR="00CE5C3B">
        <w:rPr>
          <w:bCs/>
          <w:iCs/>
        </w:rPr>
        <w:t> </w:t>
      </w:r>
      <w:r w:rsidR="00015CA4">
        <w:rPr>
          <w:bCs/>
          <w:iCs/>
        </w:rPr>
        <w:t>poszczególnych placówkach</w:t>
      </w:r>
      <w:r w:rsidR="00CE5C3B">
        <w:rPr>
          <w:bCs/>
          <w:iCs/>
        </w:rPr>
        <w:t xml:space="preserve">, </w:t>
      </w:r>
      <w:r w:rsidR="00CE5C3B" w:rsidRPr="00CE5C3B">
        <w:rPr>
          <w:b/>
          <w:iCs/>
        </w:rPr>
        <w:t>imię i nazwisko przedstawiciela z ramienia instytucji</w:t>
      </w:r>
      <w:r w:rsidR="00CE5C3B">
        <w:rPr>
          <w:bCs/>
          <w:iCs/>
        </w:rPr>
        <w:t xml:space="preserve"> podpisującego umowę, </w:t>
      </w:r>
      <w:r w:rsidR="00CE5C3B" w:rsidRPr="00CE5C3B">
        <w:rPr>
          <w:b/>
          <w:iCs/>
        </w:rPr>
        <w:t>imię i nazwisko opiekuna</w:t>
      </w:r>
      <w:r w:rsidR="00CE5C3B" w:rsidRPr="008A74AA">
        <w:rPr>
          <w:bCs/>
          <w:iCs/>
        </w:rPr>
        <w:t xml:space="preserve"> z ramienia instytucji przyjmującej</w:t>
      </w:r>
      <w:r w:rsidRPr="008A74AA">
        <w:rPr>
          <w:bCs/>
          <w:iCs/>
        </w:rPr>
        <w:t>:</w:t>
      </w:r>
      <w:r w:rsidR="00DF5775">
        <w:rPr>
          <w:bCs/>
          <w:iCs/>
        </w:rPr>
        <w:t xml:space="preserve"> </w:t>
      </w:r>
    </w:p>
    <w:p w14:paraId="0543A6FA" w14:textId="77777777" w:rsidR="004E7E40" w:rsidRPr="00CE5C3B" w:rsidRDefault="004E7E40" w:rsidP="004E7E40">
      <w:pPr>
        <w:pStyle w:val="Akapitzlist"/>
        <w:widowControl/>
        <w:tabs>
          <w:tab w:val="left" w:pos="426"/>
        </w:tabs>
        <w:ind w:left="360"/>
        <w:contextualSpacing w:val="0"/>
        <w:rPr>
          <w:bCs/>
          <w:i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81"/>
        <w:gridCol w:w="2562"/>
        <w:gridCol w:w="1270"/>
        <w:gridCol w:w="1554"/>
        <w:gridCol w:w="1528"/>
        <w:gridCol w:w="901"/>
      </w:tblGrid>
      <w:tr w:rsidR="00EE4412" w:rsidRPr="000F7EAB" w14:paraId="0B837239" w14:textId="77777777" w:rsidTr="00D90EA8">
        <w:tc>
          <w:tcPr>
            <w:tcW w:w="2430" w:type="dxa"/>
          </w:tcPr>
          <w:p w14:paraId="23E2B815" w14:textId="12CEF76D" w:rsidR="00EE4412" w:rsidRPr="000F7EAB" w:rsidRDefault="00EE4412" w:rsidP="004E7E40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  <w:r w:rsidRPr="000F7EAB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Nazwa instytucji</w:t>
            </w:r>
            <w:r w:rsidRPr="000F7EAB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w której odbyto praktyki</w:t>
            </w:r>
          </w:p>
        </w:tc>
        <w:tc>
          <w:tcPr>
            <w:tcW w:w="2668" w:type="dxa"/>
          </w:tcPr>
          <w:p w14:paraId="4BBCBF6A" w14:textId="0CB9D7BB" w:rsidR="00EE4412" w:rsidRPr="000F7EAB" w:rsidRDefault="00EE4412" w:rsidP="004E7E40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  <w:r w:rsidRPr="000F7EAB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Adres instytucji</w:t>
            </w:r>
            <w:r w:rsidRPr="000F7EAB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w której odbyto praktyki</w:t>
            </w:r>
          </w:p>
        </w:tc>
        <w:tc>
          <w:tcPr>
            <w:tcW w:w="1276" w:type="dxa"/>
          </w:tcPr>
          <w:p w14:paraId="230831C8" w14:textId="4256AEE6" w:rsidR="00EE4412" w:rsidRPr="000F7EAB" w:rsidRDefault="00EE4412" w:rsidP="004E7E40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  <w:r w:rsidRPr="000F7EAB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Termin</w:t>
            </w:r>
            <w:r w:rsidRPr="000F7EAB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odbywania praktyki</w:t>
            </w:r>
          </w:p>
        </w:tc>
        <w:tc>
          <w:tcPr>
            <w:tcW w:w="1559" w:type="dxa"/>
          </w:tcPr>
          <w:p w14:paraId="0C6A8B31" w14:textId="65D9CAAD" w:rsidR="00EE4412" w:rsidRPr="000F7EAB" w:rsidRDefault="00EE4412" w:rsidP="004E7E40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  <w:r w:rsidRPr="000F7EAB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Imię i nazwisko</w:t>
            </w:r>
            <w:r w:rsidRPr="000F7EAB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podpisującego umowę </w:t>
            </w:r>
          </w:p>
        </w:tc>
        <w:tc>
          <w:tcPr>
            <w:tcW w:w="1560" w:type="dxa"/>
          </w:tcPr>
          <w:p w14:paraId="44A41FB1" w14:textId="46801CEC" w:rsidR="00EE4412" w:rsidRPr="000F7EAB" w:rsidRDefault="00EE4412" w:rsidP="004E7E40">
            <w:pPr>
              <w:widowControl/>
              <w:tabs>
                <w:tab w:val="left" w:pos="426"/>
              </w:tabs>
              <w:jc w:val="center"/>
              <w:rPr>
                <w:rFonts w:cs="Times New Roman"/>
                <w:b/>
                <w:iCs/>
                <w:sz w:val="22"/>
                <w:szCs w:val="22"/>
              </w:rPr>
            </w:pPr>
            <w:r w:rsidRPr="000F7EAB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Imię i nazwisko</w:t>
            </w:r>
            <w:r w:rsidRPr="000F7EAB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opiekuna</w:t>
            </w:r>
          </w:p>
        </w:tc>
        <w:tc>
          <w:tcPr>
            <w:tcW w:w="703" w:type="dxa"/>
          </w:tcPr>
          <w:p w14:paraId="6E6A9FDA" w14:textId="02B03C28" w:rsidR="00EE4412" w:rsidRPr="000F7EAB" w:rsidRDefault="00EE4412" w:rsidP="00D90EA8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  <w:r w:rsidRPr="00D90EA8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>Ogólna ocena</w:t>
            </w:r>
            <w:r w:rsidR="00CB0CA0">
              <w:rPr>
                <w:rFonts w:ascii="Times New Roman" w:hAnsi="Times New Roman" w:cs="Times New Roman"/>
                <w:b/>
                <w:iCs/>
                <w:sz w:val="22"/>
                <w:szCs w:val="22"/>
              </w:rPr>
              <w:t xml:space="preserve"> </w:t>
            </w:r>
            <w:r w:rsidR="00CB0CA0" w:rsidRPr="00CB0CA0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(</w:t>
            </w:r>
            <w:r w:rsidR="00CB0CA0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z </w:t>
            </w:r>
            <w:r w:rsidR="00CB0CA0" w:rsidRPr="00CB0CA0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Kart</w:t>
            </w:r>
            <w:r w:rsidR="00CB0CA0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y</w:t>
            </w:r>
            <w:r w:rsidR="00CB0CA0" w:rsidRPr="00CB0CA0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)</w:t>
            </w:r>
          </w:p>
        </w:tc>
      </w:tr>
      <w:tr w:rsidR="00EE4412" w:rsidRPr="000F7EAB" w14:paraId="4E487DE5" w14:textId="77777777" w:rsidTr="00D90EA8">
        <w:tc>
          <w:tcPr>
            <w:tcW w:w="2430" w:type="dxa"/>
          </w:tcPr>
          <w:p w14:paraId="4CC1AA48" w14:textId="445AF85C" w:rsidR="00EE4412" w:rsidRPr="00EE4412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color w:val="EE0000"/>
                <w:sz w:val="22"/>
                <w:szCs w:val="22"/>
              </w:rPr>
            </w:pP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 xml:space="preserve">Poradnia Psychologiczno-Pedagogiczna w </w:t>
            </w:r>
          </w:p>
        </w:tc>
        <w:tc>
          <w:tcPr>
            <w:tcW w:w="2668" w:type="dxa"/>
          </w:tcPr>
          <w:p w14:paraId="3CAE6120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D0E1B8" w14:textId="38D85B28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59" w:type="dxa"/>
          </w:tcPr>
          <w:p w14:paraId="50700232" w14:textId="2018D38B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02006683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703" w:type="dxa"/>
            <w:vAlign w:val="center"/>
          </w:tcPr>
          <w:p w14:paraId="74111466" w14:textId="0EF0875B" w:rsidR="00EE4412" w:rsidRPr="000F7EAB" w:rsidRDefault="00EE4412" w:rsidP="00D90EA8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</w:tr>
      <w:tr w:rsidR="00EE4412" w:rsidRPr="000F7EAB" w14:paraId="402719EA" w14:textId="77777777" w:rsidTr="00D90EA8">
        <w:tc>
          <w:tcPr>
            <w:tcW w:w="2430" w:type="dxa"/>
          </w:tcPr>
          <w:p w14:paraId="4E12A94F" w14:textId="43BFE9AA" w:rsidR="00EE4412" w:rsidRPr="00EE4412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color w:val="EE0000"/>
                <w:sz w:val="22"/>
                <w:szCs w:val="22"/>
              </w:rPr>
            </w:pP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 xml:space="preserve">Poradnia </w:t>
            </w:r>
            <w:r w:rsidR="00A07AF8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P</w:t>
            </w: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rofilaktyczno-</w:t>
            </w:r>
            <w:r w:rsidR="00A07AF8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T</w:t>
            </w: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erapeutyczna</w:t>
            </w:r>
          </w:p>
        </w:tc>
        <w:tc>
          <w:tcPr>
            <w:tcW w:w="2668" w:type="dxa"/>
          </w:tcPr>
          <w:p w14:paraId="3CF623DA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</w:tcPr>
          <w:p w14:paraId="49CA281A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59" w:type="dxa"/>
          </w:tcPr>
          <w:p w14:paraId="6B715957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39E216A9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703" w:type="dxa"/>
            <w:vAlign w:val="center"/>
          </w:tcPr>
          <w:p w14:paraId="767D4E05" w14:textId="64696204" w:rsidR="00EE4412" w:rsidRPr="000F7EAB" w:rsidRDefault="00EE4412" w:rsidP="00D90EA8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</w:tr>
      <w:tr w:rsidR="00EE4412" w:rsidRPr="000F7EAB" w14:paraId="5504F390" w14:textId="77777777" w:rsidTr="00D90EA8">
        <w:tc>
          <w:tcPr>
            <w:tcW w:w="2430" w:type="dxa"/>
          </w:tcPr>
          <w:p w14:paraId="371A08D7" w14:textId="11ED22A1" w:rsidR="00EE4412" w:rsidRPr="00EE4412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color w:val="EE0000"/>
                <w:sz w:val="22"/>
                <w:szCs w:val="22"/>
              </w:rPr>
            </w:pP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 xml:space="preserve">Oddział psychiatrycznym lub w Poradnia </w:t>
            </w:r>
            <w:r w:rsidR="00A07AF8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Z</w:t>
            </w: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 xml:space="preserve">drowia </w:t>
            </w:r>
            <w:r w:rsidR="00A07AF8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P</w:t>
            </w: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sychicznego</w:t>
            </w:r>
          </w:p>
        </w:tc>
        <w:tc>
          <w:tcPr>
            <w:tcW w:w="2668" w:type="dxa"/>
          </w:tcPr>
          <w:p w14:paraId="7CD1E9FB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</w:tcPr>
          <w:p w14:paraId="1C0A4623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59" w:type="dxa"/>
          </w:tcPr>
          <w:p w14:paraId="51315B3F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69EA8863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703" w:type="dxa"/>
            <w:vAlign w:val="center"/>
          </w:tcPr>
          <w:p w14:paraId="6D865201" w14:textId="318C2EC2" w:rsidR="00EE4412" w:rsidRPr="000F7EAB" w:rsidRDefault="00EE4412" w:rsidP="00D90EA8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</w:tr>
      <w:tr w:rsidR="00EE4412" w:rsidRPr="000F7EAB" w14:paraId="07BD9F7F" w14:textId="77777777" w:rsidTr="00D90EA8">
        <w:tc>
          <w:tcPr>
            <w:tcW w:w="2430" w:type="dxa"/>
          </w:tcPr>
          <w:p w14:paraId="3A00B740" w14:textId="1DE3A04C" w:rsidR="00EE4412" w:rsidRPr="00EE4412" w:rsidRDefault="00EE4412" w:rsidP="004E7E40">
            <w:pPr>
              <w:widowControl/>
              <w:suppressAutoHyphens w:val="0"/>
              <w:contextualSpacing/>
              <w:rPr>
                <w:rFonts w:ascii="Times New Roman" w:hAnsi="Times New Roman" w:cs="Times New Roman"/>
                <w:bCs/>
                <w:iCs/>
                <w:color w:val="EE0000"/>
                <w:sz w:val="22"/>
                <w:szCs w:val="22"/>
              </w:rPr>
            </w:pP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Ośrodek Interwencji Kryzysowej</w:t>
            </w:r>
          </w:p>
        </w:tc>
        <w:tc>
          <w:tcPr>
            <w:tcW w:w="2668" w:type="dxa"/>
          </w:tcPr>
          <w:p w14:paraId="4882E738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ED286F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59" w:type="dxa"/>
          </w:tcPr>
          <w:p w14:paraId="0535030B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5D27AD4D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703" w:type="dxa"/>
            <w:vAlign w:val="center"/>
          </w:tcPr>
          <w:p w14:paraId="5DC272DE" w14:textId="657F3BD8" w:rsidR="00EE4412" w:rsidRPr="000F7EAB" w:rsidRDefault="00EE4412" w:rsidP="00D90EA8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</w:tr>
      <w:tr w:rsidR="00EE4412" w:rsidRPr="000F7EAB" w14:paraId="0B0E5BE0" w14:textId="77777777" w:rsidTr="00D90EA8">
        <w:tc>
          <w:tcPr>
            <w:tcW w:w="2430" w:type="dxa"/>
          </w:tcPr>
          <w:p w14:paraId="109C6D62" w14:textId="3374C9F1" w:rsidR="00EE4412" w:rsidRPr="00EE4412" w:rsidRDefault="00EE4412" w:rsidP="004E7E40">
            <w:pPr>
              <w:widowControl/>
              <w:suppressAutoHyphens w:val="0"/>
              <w:contextualSpacing/>
              <w:jc w:val="both"/>
              <w:rPr>
                <w:rFonts w:ascii="Times New Roman" w:hAnsi="Times New Roman" w:cs="Times New Roman"/>
                <w:bCs/>
                <w:iCs/>
                <w:color w:val="EE0000"/>
                <w:sz w:val="22"/>
                <w:szCs w:val="22"/>
              </w:rPr>
            </w:pPr>
            <w:r w:rsidRPr="00EE4412">
              <w:rPr>
                <w:rFonts w:ascii="Times New Roman" w:hAnsi="Times New Roman" w:cs="Times New Roman"/>
                <w:color w:val="EE0000"/>
                <w:sz w:val="22"/>
                <w:szCs w:val="22"/>
              </w:rPr>
              <w:t>Przedszkole lub szkoła</w:t>
            </w:r>
          </w:p>
        </w:tc>
        <w:tc>
          <w:tcPr>
            <w:tcW w:w="2668" w:type="dxa"/>
          </w:tcPr>
          <w:p w14:paraId="5C1CFC73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</w:tcPr>
          <w:p w14:paraId="5F0DBC4A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59" w:type="dxa"/>
          </w:tcPr>
          <w:p w14:paraId="2CFD4E08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1560" w:type="dxa"/>
          </w:tcPr>
          <w:p w14:paraId="156E5428" w14:textId="77777777" w:rsidR="00EE4412" w:rsidRPr="000F7EAB" w:rsidRDefault="00EE4412" w:rsidP="00CE5C3B">
            <w:pPr>
              <w:widowControl/>
              <w:tabs>
                <w:tab w:val="left" w:pos="426"/>
              </w:tabs>
              <w:rPr>
                <w:rFonts w:cs="Times New Roman"/>
                <w:bCs/>
                <w:iCs/>
                <w:sz w:val="22"/>
                <w:szCs w:val="22"/>
              </w:rPr>
            </w:pPr>
          </w:p>
        </w:tc>
        <w:tc>
          <w:tcPr>
            <w:tcW w:w="703" w:type="dxa"/>
            <w:vAlign w:val="center"/>
          </w:tcPr>
          <w:p w14:paraId="0CA75902" w14:textId="56304906" w:rsidR="00EE4412" w:rsidRPr="000F7EAB" w:rsidRDefault="00EE4412" w:rsidP="00D90EA8">
            <w:pPr>
              <w:widowControl/>
              <w:tabs>
                <w:tab w:val="left" w:pos="426"/>
              </w:tabs>
              <w:jc w:val="center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</w:p>
        </w:tc>
      </w:tr>
    </w:tbl>
    <w:p w14:paraId="3F7415D9" w14:textId="77777777" w:rsidR="00CE5C3B" w:rsidRDefault="00CE5C3B" w:rsidP="00CE5C3B">
      <w:pPr>
        <w:widowControl/>
        <w:tabs>
          <w:tab w:val="left" w:pos="426"/>
        </w:tabs>
        <w:rPr>
          <w:bCs/>
          <w:iCs/>
        </w:rPr>
      </w:pPr>
    </w:p>
    <w:p w14:paraId="6182B8B2" w14:textId="77777777" w:rsidR="00CD5966" w:rsidRDefault="00CD5966">
      <w:pPr>
        <w:pStyle w:val="Akapitzlist"/>
        <w:widowControl/>
        <w:numPr>
          <w:ilvl w:val="0"/>
          <w:numId w:val="16"/>
        </w:numPr>
        <w:tabs>
          <w:tab w:val="left" w:pos="426"/>
        </w:tabs>
        <w:spacing w:line="480" w:lineRule="auto"/>
        <w:contextualSpacing w:val="0"/>
        <w:rPr>
          <w:bCs/>
          <w:iCs/>
        </w:rPr>
      </w:pPr>
      <w:r w:rsidRPr="008A74AA">
        <w:rPr>
          <w:bCs/>
          <w:iCs/>
        </w:rPr>
        <w:t>Imię i nazwisko opiekuna z ramienia AT:………………………………………</w:t>
      </w:r>
      <w:bookmarkStart w:id="37" w:name="__DdeLink__15_1828129419"/>
      <w:r>
        <w:rPr>
          <w:bCs/>
          <w:iCs/>
        </w:rPr>
        <w:t>…..</w:t>
      </w:r>
    </w:p>
    <w:p w14:paraId="6EF460AC" w14:textId="77777777" w:rsidR="005C4CF6" w:rsidRPr="008A74AA" w:rsidRDefault="005C4CF6" w:rsidP="005C4CF6">
      <w:pPr>
        <w:pStyle w:val="Akapitzlist"/>
        <w:widowControl/>
        <w:tabs>
          <w:tab w:val="left" w:pos="426"/>
        </w:tabs>
        <w:spacing w:line="480" w:lineRule="auto"/>
        <w:ind w:left="360"/>
        <w:contextualSpacing w:val="0"/>
        <w:rPr>
          <w:bCs/>
          <w:iCs/>
        </w:rPr>
      </w:pPr>
    </w:p>
    <w:p w14:paraId="302DA8C9" w14:textId="77777777" w:rsidR="00CD5966" w:rsidRPr="005239BF" w:rsidRDefault="00CD5966">
      <w:pPr>
        <w:widowControl/>
        <w:numPr>
          <w:ilvl w:val="0"/>
          <w:numId w:val="11"/>
        </w:numPr>
        <w:tabs>
          <w:tab w:val="left" w:pos="426"/>
        </w:tabs>
        <w:spacing w:line="480" w:lineRule="auto"/>
        <w:rPr>
          <w:bCs/>
          <w:iCs/>
        </w:rPr>
      </w:pPr>
      <w:r w:rsidRPr="005239BF">
        <w:rPr>
          <w:b/>
          <w:iCs/>
        </w:rPr>
        <w:t xml:space="preserve">Charakterystyka instytucji / </w:t>
      </w:r>
      <w:bookmarkEnd w:id="37"/>
      <w:r w:rsidRPr="005239BF">
        <w:rPr>
          <w:b/>
          <w:iCs/>
        </w:rPr>
        <w:t xml:space="preserve">przedsiębiorstwa  </w:t>
      </w:r>
    </w:p>
    <w:p w14:paraId="62B0FC10" w14:textId="77777777" w:rsidR="00CD5966" w:rsidRDefault="00CD5966">
      <w:pPr>
        <w:widowControl/>
        <w:numPr>
          <w:ilvl w:val="0"/>
          <w:numId w:val="12"/>
        </w:numPr>
        <w:rPr>
          <w:bCs/>
          <w:iCs/>
        </w:rPr>
      </w:pPr>
      <w:r w:rsidRPr="00AC2182">
        <w:rPr>
          <w:bCs/>
          <w:iCs/>
        </w:rPr>
        <w:t>Podaj niezbędne informacje o instytucji / firmie / przedsiębiorstwie, w którym odbywała się praktyka: jaki prowadzi rodzaj działalności, kto jest odbiorca oferowanych czynności psychologicznych:</w:t>
      </w:r>
    </w:p>
    <w:p w14:paraId="03941B77" w14:textId="1044B0C8" w:rsidR="006010AB" w:rsidRPr="00EE4412" w:rsidRDefault="00A07AF8" w:rsidP="006010AB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="006010AB"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="006010AB" w:rsidRPr="00EE4412">
        <w:rPr>
          <w:rFonts w:cs="Times New Roman"/>
          <w:color w:val="EE0000"/>
        </w:rPr>
        <w:t>sychologiczno-</w:t>
      </w:r>
      <w:r>
        <w:rPr>
          <w:rFonts w:cs="Times New Roman"/>
          <w:color w:val="EE0000"/>
        </w:rPr>
        <w:t>P</w:t>
      </w:r>
      <w:r w:rsidR="006010AB" w:rsidRPr="00EE4412">
        <w:rPr>
          <w:rFonts w:cs="Times New Roman"/>
          <w:color w:val="EE0000"/>
        </w:rPr>
        <w:t>edagogiczna – informacje</w:t>
      </w:r>
    </w:p>
    <w:p w14:paraId="63EE4C2A" w14:textId="01D8E6D0" w:rsidR="006010AB" w:rsidRPr="00EE4412" w:rsidRDefault="00A07AF8" w:rsidP="006010AB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="006010AB"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="006010AB" w:rsidRPr="00EE4412">
        <w:rPr>
          <w:rFonts w:cs="Times New Roman"/>
          <w:color w:val="EE0000"/>
        </w:rPr>
        <w:t>rofilaktyczno-</w:t>
      </w:r>
      <w:r>
        <w:rPr>
          <w:rFonts w:cs="Times New Roman"/>
          <w:color w:val="EE0000"/>
        </w:rPr>
        <w:t>T</w:t>
      </w:r>
      <w:r w:rsidR="006010AB" w:rsidRPr="00EE4412">
        <w:rPr>
          <w:rFonts w:cs="Times New Roman"/>
          <w:color w:val="EE0000"/>
        </w:rPr>
        <w:t xml:space="preserve">erapeutyczna – </w:t>
      </w:r>
      <w:r w:rsidR="00386025" w:rsidRPr="00EE4412">
        <w:rPr>
          <w:rFonts w:cs="Times New Roman"/>
          <w:color w:val="EE0000"/>
        </w:rPr>
        <w:t>informacje</w:t>
      </w:r>
    </w:p>
    <w:p w14:paraId="47ECE057" w14:textId="64C8D4BB" w:rsidR="006010AB" w:rsidRPr="00EE4412" w:rsidRDefault="00A07AF8" w:rsidP="006010AB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O</w:t>
      </w:r>
      <w:r w:rsidR="006010AB" w:rsidRPr="00EE4412">
        <w:rPr>
          <w:rFonts w:cs="Times New Roman"/>
          <w:color w:val="EE0000"/>
        </w:rPr>
        <w:t xml:space="preserve">ddział psychiatrycznym lub w Poradnia </w:t>
      </w:r>
      <w:r>
        <w:rPr>
          <w:rFonts w:cs="Times New Roman"/>
          <w:color w:val="EE0000"/>
        </w:rPr>
        <w:t>Z</w:t>
      </w:r>
      <w:r w:rsidR="006010AB" w:rsidRPr="00EE4412">
        <w:rPr>
          <w:rFonts w:cs="Times New Roman"/>
          <w:color w:val="EE0000"/>
        </w:rPr>
        <w:t xml:space="preserve">drowia </w:t>
      </w:r>
      <w:r>
        <w:rPr>
          <w:rFonts w:cs="Times New Roman"/>
          <w:color w:val="EE0000"/>
        </w:rPr>
        <w:t>P</w:t>
      </w:r>
      <w:r w:rsidR="006010AB" w:rsidRPr="00EE4412">
        <w:rPr>
          <w:rFonts w:cs="Times New Roman"/>
          <w:color w:val="EE0000"/>
        </w:rPr>
        <w:t xml:space="preserve">sychicznego – </w:t>
      </w:r>
      <w:r w:rsidR="00136E2E" w:rsidRPr="00EE4412">
        <w:rPr>
          <w:rFonts w:cs="Times New Roman"/>
          <w:color w:val="EE0000"/>
        </w:rPr>
        <w:t>informacje</w:t>
      </w:r>
    </w:p>
    <w:p w14:paraId="656757D3" w14:textId="2ABC4919" w:rsidR="006010AB" w:rsidRPr="00EE4412" w:rsidRDefault="006010AB" w:rsidP="006010AB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 w:rsidRPr="00EE4412">
        <w:rPr>
          <w:rFonts w:cs="Times New Roman"/>
          <w:color w:val="EE0000"/>
        </w:rPr>
        <w:t xml:space="preserve">Ośrodku </w:t>
      </w:r>
      <w:r w:rsidR="00A07AF8">
        <w:rPr>
          <w:rFonts w:cs="Times New Roman"/>
          <w:color w:val="EE0000"/>
        </w:rPr>
        <w:t>I</w:t>
      </w:r>
      <w:r w:rsidRPr="00EE4412">
        <w:rPr>
          <w:rFonts w:cs="Times New Roman"/>
          <w:color w:val="EE0000"/>
        </w:rPr>
        <w:t xml:space="preserve">nterwencji </w:t>
      </w:r>
      <w:r w:rsidR="00A07AF8">
        <w:rPr>
          <w:rFonts w:cs="Times New Roman"/>
          <w:color w:val="EE0000"/>
        </w:rPr>
        <w:t>K</w:t>
      </w:r>
      <w:r w:rsidRPr="00EE4412">
        <w:rPr>
          <w:rFonts w:cs="Times New Roman"/>
          <w:color w:val="EE0000"/>
        </w:rPr>
        <w:t xml:space="preserve">ryzysowej – </w:t>
      </w:r>
      <w:r w:rsidR="00136E2E" w:rsidRPr="00EE4412">
        <w:rPr>
          <w:rFonts w:cs="Times New Roman"/>
          <w:color w:val="EE0000"/>
        </w:rPr>
        <w:t>informacje</w:t>
      </w:r>
    </w:p>
    <w:p w14:paraId="48A11AE9" w14:textId="1633078A" w:rsidR="006010AB" w:rsidRPr="00EE4412" w:rsidRDefault="006010AB" w:rsidP="006010AB">
      <w:pPr>
        <w:pStyle w:val="Akapitzlist"/>
        <w:widowControl/>
        <w:numPr>
          <w:ilvl w:val="1"/>
          <w:numId w:val="12"/>
        </w:numPr>
        <w:tabs>
          <w:tab w:val="left" w:pos="426"/>
        </w:tabs>
        <w:spacing w:line="480" w:lineRule="auto"/>
        <w:contextualSpacing w:val="0"/>
        <w:rPr>
          <w:bCs/>
          <w:iCs/>
          <w:color w:val="EE0000"/>
        </w:rPr>
      </w:pPr>
      <w:r w:rsidRPr="00EE4412">
        <w:rPr>
          <w:rFonts w:cs="Times New Roman"/>
          <w:color w:val="EE0000"/>
        </w:rPr>
        <w:t xml:space="preserve">Przedszkole lub szkoła – </w:t>
      </w:r>
      <w:r w:rsidR="00136E2E" w:rsidRPr="00EE4412">
        <w:rPr>
          <w:rFonts w:cs="Times New Roman"/>
          <w:color w:val="EE0000"/>
        </w:rPr>
        <w:t>informacje</w:t>
      </w:r>
    </w:p>
    <w:p w14:paraId="5EFA2C9B" w14:textId="77777777" w:rsidR="00CD5966" w:rsidRPr="00AC2182" w:rsidRDefault="00CD5966">
      <w:pPr>
        <w:widowControl/>
        <w:numPr>
          <w:ilvl w:val="0"/>
          <w:numId w:val="12"/>
        </w:numPr>
        <w:rPr>
          <w:bCs/>
          <w:iCs/>
        </w:rPr>
      </w:pPr>
      <w:r w:rsidRPr="00AC2182">
        <w:rPr>
          <w:bCs/>
          <w:iCs/>
        </w:rPr>
        <w:t>Opisz krótko kim są klienci / pacjenci zgłaszający się do instytucji:</w:t>
      </w:r>
    </w:p>
    <w:p w14:paraId="65103952" w14:textId="3E6A186D" w:rsidR="00136E2E" w:rsidRPr="00EE4412" w:rsidRDefault="00A07AF8" w:rsidP="00136E2E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="00136E2E"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="00136E2E" w:rsidRPr="00EE4412">
        <w:rPr>
          <w:rFonts w:cs="Times New Roman"/>
          <w:color w:val="EE0000"/>
        </w:rPr>
        <w:t>sychologiczno-</w:t>
      </w:r>
      <w:r>
        <w:rPr>
          <w:rFonts w:cs="Times New Roman"/>
          <w:color w:val="EE0000"/>
        </w:rPr>
        <w:t>P</w:t>
      </w:r>
      <w:r w:rsidR="00136E2E" w:rsidRPr="00EE4412">
        <w:rPr>
          <w:rFonts w:cs="Times New Roman"/>
          <w:color w:val="EE0000"/>
        </w:rPr>
        <w:t>edagogiczna – klienci / pacjenci</w:t>
      </w:r>
    </w:p>
    <w:p w14:paraId="3A73E105" w14:textId="65E41539" w:rsidR="00136E2E" w:rsidRPr="00EE4412" w:rsidRDefault="00A07AF8" w:rsidP="00136E2E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="00136E2E"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="00136E2E" w:rsidRPr="00EE4412">
        <w:rPr>
          <w:rFonts w:cs="Times New Roman"/>
          <w:color w:val="EE0000"/>
        </w:rPr>
        <w:t>rofilaktyczno-</w:t>
      </w:r>
      <w:r>
        <w:rPr>
          <w:rFonts w:cs="Times New Roman"/>
          <w:color w:val="EE0000"/>
        </w:rPr>
        <w:t>T</w:t>
      </w:r>
      <w:r w:rsidR="00136E2E" w:rsidRPr="00EE4412">
        <w:rPr>
          <w:rFonts w:cs="Times New Roman"/>
          <w:color w:val="EE0000"/>
        </w:rPr>
        <w:t>erapeutyczna – klienci / pacjenci</w:t>
      </w:r>
    </w:p>
    <w:p w14:paraId="0A8C5BAE" w14:textId="0D11FC48" w:rsidR="00136E2E" w:rsidRPr="00EE4412" w:rsidRDefault="00A07AF8" w:rsidP="00136E2E">
      <w:pPr>
        <w:widowControl/>
        <w:numPr>
          <w:ilvl w:val="1"/>
          <w:numId w:val="12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O</w:t>
      </w:r>
      <w:r w:rsidR="00136E2E" w:rsidRPr="00EE4412">
        <w:rPr>
          <w:rFonts w:cs="Times New Roman"/>
          <w:color w:val="EE0000"/>
        </w:rPr>
        <w:t xml:space="preserve">ddział psychiatrycznym lub w Poradnia </w:t>
      </w:r>
      <w:r>
        <w:rPr>
          <w:rFonts w:cs="Times New Roman"/>
          <w:color w:val="EE0000"/>
        </w:rPr>
        <w:t>Z</w:t>
      </w:r>
      <w:r w:rsidR="00136E2E" w:rsidRPr="00EE4412">
        <w:rPr>
          <w:rFonts w:cs="Times New Roman"/>
          <w:color w:val="EE0000"/>
        </w:rPr>
        <w:t xml:space="preserve">drowia </w:t>
      </w:r>
      <w:r>
        <w:rPr>
          <w:rFonts w:cs="Times New Roman"/>
          <w:color w:val="EE0000"/>
        </w:rPr>
        <w:t>P</w:t>
      </w:r>
      <w:r w:rsidR="00136E2E" w:rsidRPr="00EE4412">
        <w:rPr>
          <w:rFonts w:cs="Times New Roman"/>
          <w:color w:val="EE0000"/>
        </w:rPr>
        <w:t>sychicznego – klienci / pacjenci</w:t>
      </w:r>
    </w:p>
    <w:p w14:paraId="53267235" w14:textId="715C7D69" w:rsidR="00136E2E" w:rsidRPr="00EE4412" w:rsidRDefault="00136E2E" w:rsidP="00653222">
      <w:pPr>
        <w:widowControl/>
        <w:numPr>
          <w:ilvl w:val="1"/>
          <w:numId w:val="12"/>
        </w:numPr>
        <w:suppressAutoHyphens w:val="0"/>
        <w:contextualSpacing/>
        <w:jc w:val="both"/>
        <w:rPr>
          <w:bCs/>
          <w:iCs/>
          <w:color w:val="EE0000"/>
        </w:rPr>
      </w:pPr>
      <w:r w:rsidRPr="00EE4412">
        <w:rPr>
          <w:rFonts w:cs="Times New Roman"/>
          <w:color w:val="EE0000"/>
        </w:rPr>
        <w:t xml:space="preserve">Ośrodku </w:t>
      </w:r>
      <w:r w:rsidR="00A07AF8">
        <w:rPr>
          <w:rFonts w:cs="Times New Roman"/>
          <w:color w:val="EE0000"/>
        </w:rPr>
        <w:t>I</w:t>
      </w:r>
      <w:r w:rsidRPr="00EE4412">
        <w:rPr>
          <w:rFonts w:cs="Times New Roman"/>
          <w:color w:val="EE0000"/>
        </w:rPr>
        <w:t xml:space="preserve">nterwencji </w:t>
      </w:r>
      <w:r w:rsidR="00A07AF8">
        <w:rPr>
          <w:rFonts w:cs="Times New Roman"/>
          <w:color w:val="EE0000"/>
        </w:rPr>
        <w:t>K</w:t>
      </w:r>
      <w:r w:rsidRPr="00EE4412">
        <w:rPr>
          <w:rFonts w:cs="Times New Roman"/>
          <w:color w:val="EE0000"/>
        </w:rPr>
        <w:t>ryzysowej – klienci / pacjenci</w:t>
      </w:r>
    </w:p>
    <w:p w14:paraId="3E8E12EC" w14:textId="7144A4CC" w:rsidR="00CD5966" w:rsidRPr="00EE4412" w:rsidRDefault="00136E2E" w:rsidP="00653222">
      <w:pPr>
        <w:widowControl/>
        <w:numPr>
          <w:ilvl w:val="1"/>
          <w:numId w:val="12"/>
        </w:numPr>
        <w:suppressAutoHyphens w:val="0"/>
        <w:contextualSpacing/>
        <w:jc w:val="both"/>
        <w:rPr>
          <w:bCs/>
          <w:iCs/>
          <w:color w:val="EE0000"/>
        </w:rPr>
      </w:pPr>
      <w:r w:rsidRPr="00EE4412">
        <w:rPr>
          <w:rFonts w:cs="Times New Roman"/>
          <w:color w:val="EE0000"/>
        </w:rPr>
        <w:t>Przedszkole lub szkoła – klienci / pacjenci</w:t>
      </w:r>
    </w:p>
    <w:p w14:paraId="0418868F" w14:textId="77777777" w:rsidR="006010AB" w:rsidRPr="005239BF" w:rsidRDefault="006010AB" w:rsidP="00CD5966">
      <w:pPr>
        <w:tabs>
          <w:tab w:val="left" w:pos="426"/>
        </w:tabs>
        <w:rPr>
          <w:bCs/>
          <w:iCs/>
        </w:rPr>
      </w:pPr>
    </w:p>
    <w:p w14:paraId="6B78AEB0" w14:textId="77777777" w:rsidR="00CD5966" w:rsidRPr="005239BF" w:rsidRDefault="00CD5966">
      <w:pPr>
        <w:widowControl/>
        <w:numPr>
          <w:ilvl w:val="0"/>
          <w:numId w:val="12"/>
        </w:numPr>
        <w:tabs>
          <w:tab w:val="left" w:pos="426"/>
        </w:tabs>
        <w:rPr>
          <w:bCs/>
          <w:iCs/>
        </w:rPr>
      </w:pPr>
      <w:r w:rsidRPr="005239BF">
        <w:rPr>
          <w:bCs/>
          <w:iCs/>
        </w:rPr>
        <w:t>Napisz, czy i w jakiej formie zapoznałaś / zapoznałeś się ze specyfiką funkcjonowania instytucji tj. przepisami BHP oraz innymi wymaganymi regulacjami.</w:t>
      </w:r>
    </w:p>
    <w:p w14:paraId="0FD296AB" w14:textId="77777777" w:rsidR="00CD5966" w:rsidRPr="005239BF" w:rsidRDefault="00CD5966" w:rsidP="00CD5966">
      <w:pPr>
        <w:pStyle w:val="Akapitzlist"/>
        <w:rPr>
          <w:bCs/>
          <w:iCs/>
        </w:rPr>
      </w:pPr>
    </w:p>
    <w:p w14:paraId="1CEAD3FF" w14:textId="77777777" w:rsidR="00CD5966" w:rsidRDefault="00CD5966" w:rsidP="00CD5966">
      <w:pPr>
        <w:tabs>
          <w:tab w:val="left" w:pos="426"/>
        </w:tabs>
        <w:rPr>
          <w:bCs/>
          <w:iCs/>
        </w:rPr>
      </w:pPr>
      <w:bookmarkStart w:id="38" w:name="__DdeLink__18_1828129419"/>
    </w:p>
    <w:p w14:paraId="77D3A81D" w14:textId="77777777" w:rsidR="00CD5966" w:rsidRPr="00AC2182" w:rsidRDefault="00CD5966">
      <w:pPr>
        <w:pStyle w:val="Akapitzlist"/>
        <w:widowControl/>
        <w:numPr>
          <w:ilvl w:val="0"/>
          <w:numId w:val="11"/>
        </w:numPr>
        <w:tabs>
          <w:tab w:val="left" w:pos="426"/>
        </w:tabs>
        <w:contextualSpacing w:val="0"/>
        <w:rPr>
          <w:b/>
          <w:iCs/>
        </w:rPr>
      </w:pPr>
      <w:r w:rsidRPr="00AC2182">
        <w:rPr>
          <w:b/>
          <w:iCs/>
        </w:rPr>
        <w:t>Przebieg praktyki</w:t>
      </w:r>
    </w:p>
    <w:p w14:paraId="0DE54F82" w14:textId="77777777" w:rsidR="00CD5966" w:rsidRDefault="00CD5966" w:rsidP="00CD5966">
      <w:pPr>
        <w:tabs>
          <w:tab w:val="left" w:pos="426"/>
        </w:tabs>
      </w:pPr>
    </w:p>
    <w:p w14:paraId="3127E227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</w:pPr>
      <w:r w:rsidRPr="005239BF">
        <w:t xml:space="preserve">Scharakteryzuj stanowisko pracy które miałaś / miałeś przydzielone w trakcie odbywania praktyki. </w:t>
      </w:r>
    </w:p>
    <w:p w14:paraId="2312FEC7" w14:textId="2053A766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sychologiczno-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edagogiczna</w:t>
      </w:r>
      <w:r>
        <w:rPr>
          <w:rFonts w:cs="Times New Roman"/>
          <w:color w:val="EE0000"/>
        </w:rPr>
        <w:t>:</w:t>
      </w:r>
    </w:p>
    <w:p w14:paraId="2AC4DB95" w14:textId="59B8320D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rofilaktyczno-</w:t>
      </w:r>
      <w:r>
        <w:rPr>
          <w:rFonts w:cs="Times New Roman"/>
          <w:color w:val="EE0000"/>
        </w:rPr>
        <w:t>T</w:t>
      </w:r>
      <w:r w:rsidRPr="00EE4412">
        <w:rPr>
          <w:rFonts w:cs="Times New Roman"/>
          <w:color w:val="EE0000"/>
        </w:rPr>
        <w:t>erapeutyczna</w:t>
      </w:r>
      <w:r>
        <w:rPr>
          <w:rFonts w:cs="Times New Roman"/>
          <w:color w:val="EE0000"/>
        </w:rPr>
        <w:t>:</w:t>
      </w:r>
    </w:p>
    <w:p w14:paraId="5D289AF3" w14:textId="5E50E41D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lastRenderedPageBreak/>
        <w:t>O</w:t>
      </w:r>
      <w:r w:rsidRPr="00EE4412">
        <w:rPr>
          <w:rFonts w:cs="Times New Roman"/>
          <w:color w:val="EE0000"/>
        </w:rPr>
        <w:t xml:space="preserve">ddział psychiatrycznym lub w Poradnia </w:t>
      </w:r>
      <w:r>
        <w:rPr>
          <w:rFonts w:cs="Times New Roman"/>
          <w:color w:val="EE0000"/>
        </w:rPr>
        <w:t>Z</w:t>
      </w:r>
      <w:r w:rsidRPr="00EE4412">
        <w:rPr>
          <w:rFonts w:cs="Times New Roman"/>
          <w:color w:val="EE0000"/>
        </w:rPr>
        <w:t xml:space="preserve">drow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sychicznego</w:t>
      </w:r>
      <w:r>
        <w:rPr>
          <w:rFonts w:cs="Times New Roman"/>
          <w:color w:val="EE0000"/>
        </w:rPr>
        <w:t>:</w:t>
      </w:r>
    </w:p>
    <w:p w14:paraId="79CD427A" w14:textId="602A3C35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bCs/>
          <w:iCs/>
          <w:color w:val="EE0000"/>
        </w:rPr>
      </w:pPr>
      <w:r w:rsidRPr="00EE4412">
        <w:rPr>
          <w:rFonts w:cs="Times New Roman"/>
          <w:color w:val="EE0000"/>
        </w:rPr>
        <w:t xml:space="preserve">Ośrodku </w:t>
      </w:r>
      <w:r>
        <w:rPr>
          <w:rFonts w:cs="Times New Roman"/>
          <w:color w:val="EE0000"/>
        </w:rPr>
        <w:t>I</w:t>
      </w:r>
      <w:r w:rsidRPr="00EE4412">
        <w:rPr>
          <w:rFonts w:cs="Times New Roman"/>
          <w:color w:val="EE0000"/>
        </w:rPr>
        <w:t xml:space="preserve">nterwencji </w:t>
      </w:r>
      <w:r>
        <w:rPr>
          <w:rFonts w:cs="Times New Roman"/>
          <w:color w:val="EE0000"/>
        </w:rPr>
        <w:t>K</w:t>
      </w:r>
      <w:r w:rsidRPr="00EE4412">
        <w:rPr>
          <w:rFonts w:cs="Times New Roman"/>
          <w:color w:val="EE0000"/>
        </w:rPr>
        <w:t>ryzysowej</w:t>
      </w:r>
      <w:r>
        <w:rPr>
          <w:rFonts w:cs="Times New Roman"/>
          <w:color w:val="EE0000"/>
        </w:rPr>
        <w:t>:</w:t>
      </w:r>
    </w:p>
    <w:p w14:paraId="381D0096" w14:textId="7F5FB568" w:rsidR="002C77E6" w:rsidRPr="00EE4412" w:rsidRDefault="00A07AF8" w:rsidP="00A07AF8">
      <w:pPr>
        <w:pStyle w:val="Akapitzlist"/>
        <w:widowControl/>
        <w:numPr>
          <w:ilvl w:val="1"/>
          <w:numId w:val="13"/>
        </w:numPr>
        <w:tabs>
          <w:tab w:val="left" w:pos="426"/>
        </w:tabs>
        <w:contextualSpacing w:val="0"/>
        <w:rPr>
          <w:color w:val="EE0000"/>
        </w:rPr>
      </w:pPr>
      <w:r w:rsidRPr="00EE4412">
        <w:rPr>
          <w:rFonts w:cs="Times New Roman"/>
          <w:color w:val="EE0000"/>
        </w:rPr>
        <w:t>Przedszkole lub szkoła</w:t>
      </w:r>
      <w:r>
        <w:rPr>
          <w:rFonts w:cs="Times New Roman"/>
          <w:color w:val="EE0000"/>
        </w:rPr>
        <w:t>:</w:t>
      </w:r>
    </w:p>
    <w:p w14:paraId="621BC749" w14:textId="77777777" w:rsidR="00CD5966" w:rsidRDefault="00CD5966" w:rsidP="00CD5966">
      <w:pPr>
        <w:pStyle w:val="Akapitzlist"/>
        <w:tabs>
          <w:tab w:val="left" w:pos="426"/>
        </w:tabs>
        <w:ind w:left="360"/>
      </w:pPr>
    </w:p>
    <w:p w14:paraId="65C78350" w14:textId="77777777" w:rsidR="002C77E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</w:pPr>
      <w:r w:rsidRPr="005239BF">
        <w:t>Jaki był Twój zakres obowiązków? Jakie rodzaje zadań realizowałaś / realizowałeś?</w:t>
      </w:r>
    </w:p>
    <w:p w14:paraId="15D62A60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sychologiczno-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edagogiczna</w:t>
      </w:r>
      <w:r>
        <w:rPr>
          <w:rFonts w:cs="Times New Roman"/>
          <w:color w:val="EE0000"/>
        </w:rPr>
        <w:t>:</w:t>
      </w:r>
    </w:p>
    <w:p w14:paraId="5424537B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rofilaktyczno-</w:t>
      </w:r>
      <w:r>
        <w:rPr>
          <w:rFonts w:cs="Times New Roman"/>
          <w:color w:val="EE0000"/>
        </w:rPr>
        <w:t>T</w:t>
      </w:r>
      <w:r w:rsidRPr="00EE4412">
        <w:rPr>
          <w:rFonts w:cs="Times New Roman"/>
          <w:color w:val="EE0000"/>
        </w:rPr>
        <w:t>erapeutyczna</w:t>
      </w:r>
      <w:r>
        <w:rPr>
          <w:rFonts w:cs="Times New Roman"/>
          <w:color w:val="EE0000"/>
        </w:rPr>
        <w:t>:</w:t>
      </w:r>
    </w:p>
    <w:p w14:paraId="10A36EC7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O</w:t>
      </w:r>
      <w:r w:rsidRPr="00EE4412">
        <w:rPr>
          <w:rFonts w:cs="Times New Roman"/>
          <w:color w:val="EE0000"/>
        </w:rPr>
        <w:t xml:space="preserve">ddział psychiatrycznym lub w Poradnia </w:t>
      </w:r>
      <w:r>
        <w:rPr>
          <w:rFonts w:cs="Times New Roman"/>
          <w:color w:val="EE0000"/>
        </w:rPr>
        <w:t>Z</w:t>
      </w:r>
      <w:r w:rsidRPr="00EE4412">
        <w:rPr>
          <w:rFonts w:cs="Times New Roman"/>
          <w:color w:val="EE0000"/>
        </w:rPr>
        <w:t xml:space="preserve">drow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sychicznego</w:t>
      </w:r>
      <w:r>
        <w:rPr>
          <w:rFonts w:cs="Times New Roman"/>
          <w:color w:val="EE0000"/>
        </w:rPr>
        <w:t>:</w:t>
      </w:r>
    </w:p>
    <w:p w14:paraId="68DD7AA5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bCs/>
          <w:iCs/>
          <w:color w:val="EE0000"/>
        </w:rPr>
      </w:pPr>
      <w:r w:rsidRPr="00EE4412">
        <w:rPr>
          <w:rFonts w:cs="Times New Roman"/>
          <w:color w:val="EE0000"/>
        </w:rPr>
        <w:t xml:space="preserve">Ośrodku </w:t>
      </w:r>
      <w:r>
        <w:rPr>
          <w:rFonts w:cs="Times New Roman"/>
          <w:color w:val="EE0000"/>
        </w:rPr>
        <w:t>I</w:t>
      </w:r>
      <w:r w:rsidRPr="00EE4412">
        <w:rPr>
          <w:rFonts w:cs="Times New Roman"/>
          <w:color w:val="EE0000"/>
        </w:rPr>
        <w:t xml:space="preserve">nterwencji </w:t>
      </w:r>
      <w:r>
        <w:rPr>
          <w:rFonts w:cs="Times New Roman"/>
          <w:color w:val="EE0000"/>
        </w:rPr>
        <w:t>K</w:t>
      </w:r>
      <w:r w:rsidRPr="00EE4412">
        <w:rPr>
          <w:rFonts w:cs="Times New Roman"/>
          <w:color w:val="EE0000"/>
        </w:rPr>
        <w:t>ryzysowej</w:t>
      </w:r>
      <w:r>
        <w:rPr>
          <w:rFonts w:cs="Times New Roman"/>
          <w:color w:val="EE0000"/>
        </w:rPr>
        <w:t>:</w:t>
      </w:r>
    </w:p>
    <w:p w14:paraId="5EB9228B" w14:textId="13B6E82E" w:rsidR="00CD5966" w:rsidRPr="00EE4412" w:rsidRDefault="00A07AF8" w:rsidP="00A07AF8">
      <w:pPr>
        <w:pStyle w:val="Akapitzlist"/>
        <w:widowControl/>
        <w:numPr>
          <w:ilvl w:val="1"/>
          <w:numId w:val="13"/>
        </w:numPr>
        <w:tabs>
          <w:tab w:val="left" w:pos="426"/>
        </w:tabs>
        <w:contextualSpacing w:val="0"/>
        <w:rPr>
          <w:color w:val="EE0000"/>
        </w:rPr>
      </w:pPr>
      <w:r w:rsidRPr="00EE4412">
        <w:rPr>
          <w:rFonts w:cs="Times New Roman"/>
          <w:color w:val="EE0000"/>
        </w:rPr>
        <w:t>Przedszkole lub szkoła</w:t>
      </w:r>
      <w:r>
        <w:rPr>
          <w:rFonts w:cs="Times New Roman"/>
          <w:color w:val="EE0000"/>
        </w:rPr>
        <w:t>:</w:t>
      </w:r>
      <w:r w:rsidR="00CD5966" w:rsidRPr="00EE4412">
        <w:rPr>
          <w:color w:val="EE0000"/>
        </w:rPr>
        <w:t xml:space="preserve">  </w:t>
      </w:r>
    </w:p>
    <w:p w14:paraId="7F6F2554" w14:textId="77777777" w:rsidR="00CD5966" w:rsidRDefault="00CD5966" w:rsidP="00CD5966">
      <w:pPr>
        <w:tabs>
          <w:tab w:val="left" w:pos="426"/>
        </w:tabs>
      </w:pPr>
    </w:p>
    <w:p w14:paraId="65F80ADD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</w:pPr>
      <w:r w:rsidRPr="005239BF">
        <w:t xml:space="preserve">Jakie </w:t>
      </w:r>
      <w:r>
        <w:t>metody pracy</w:t>
      </w:r>
      <w:r w:rsidRPr="005239BF">
        <w:t xml:space="preserve"> wykorzystywałaś / wykorzystywałeś podczas odbywania praktyk?</w:t>
      </w:r>
    </w:p>
    <w:p w14:paraId="2F00EC14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sychologiczno-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edagogiczna</w:t>
      </w:r>
      <w:r>
        <w:rPr>
          <w:rFonts w:cs="Times New Roman"/>
          <w:color w:val="EE0000"/>
        </w:rPr>
        <w:t>:</w:t>
      </w:r>
    </w:p>
    <w:p w14:paraId="516D7EDA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 xml:space="preserve">oradn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rofilaktyczno-</w:t>
      </w:r>
      <w:r>
        <w:rPr>
          <w:rFonts w:cs="Times New Roman"/>
          <w:color w:val="EE0000"/>
        </w:rPr>
        <w:t>T</w:t>
      </w:r>
      <w:r w:rsidRPr="00EE4412">
        <w:rPr>
          <w:rFonts w:cs="Times New Roman"/>
          <w:color w:val="EE0000"/>
        </w:rPr>
        <w:t>erapeutyczna</w:t>
      </w:r>
      <w:r>
        <w:rPr>
          <w:rFonts w:cs="Times New Roman"/>
          <w:color w:val="EE0000"/>
        </w:rPr>
        <w:t>:</w:t>
      </w:r>
    </w:p>
    <w:p w14:paraId="70A844E3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rFonts w:cs="Times New Roman"/>
          <w:color w:val="EE0000"/>
        </w:rPr>
      </w:pPr>
      <w:r>
        <w:rPr>
          <w:rFonts w:cs="Times New Roman"/>
          <w:color w:val="EE0000"/>
        </w:rPr>
        <w:t>O</w:t>
      </w:r>
      <w:r w:rsidRPr="00EE4412">
        <w:rPr>
          <w:rFonts w:cs="Times New Roman"/>
          <w:color w:val="EE0000"/>
        </w:rPr>
        <w:t xml:space="preserve">ddział psychiatrycznym lub w Poradnia </w:t>
      </w:r>
      <w:r>
        <w:rPr>
          <w:rFonts w:cs="Times New Roman"/>
          <w:color w:val="EE0000"/>
        </w:rPr>
        <w:t>Z</w:t>
      </w:r>
      <w:r w:rsidRPr="00EE4412">
        <w:rPr>
          <w:rFonts w:cs="Times New Roman"/>
          <w:color w:val="EE0000"/>
        </w:rPr>
        <w:t xml:space="preserve">drowia </w:t>
      </w:r>
      <w:r>
        <w:rPr>
          <w:rFonts w:cs="Times New Roman"/>
          <w:color w:val="EE0000"/>
        </w:rPr>
        <w:t>P</w:t>
      </w:r>
      <w:r w:rsidRPr="00EE4412">
        <w:rPr>
          <w:rFonts w:cs="Times New Roman"/>
          <w:color w:val="EE0000"/>
        </w:rPr>
        <w:t>sychicznego</w:t>
      </w:r>
      <w:r>
        <w:rPr>
          <w:rFonts w:cs="Times New Roman"/>
          <w:color w:val="EE0000"/>
        </w:rPr>
        <w:t>:</w:t>
      </w:r>
    </w:p>
    <w:p w14:paraId="0267B48D" w14:textId="77777777" w:rsidR="00A07AF8" w:rsidRPr="00EE4412" w:rsidRDefault="00A07AF8" w:rsidP="00A07AF8">
      <w:pPr>
        <w:widowControl/>
        <w:numPr>
          <w:ilvl w:val="1"/>
          <w:numId w:val="13"/>
        </w:numPr>
        <w:suppressAutoHyphens w:val="0"/>
        <w:contextualSpacing/>
        <w:jc w:val="both"/>
        <w:rPr>
          <w:bCs/>
          <w:iCs/>
          <w:color w:val="EE0000"/>
        </w:rPr>
      </w:pPr>
      <w:r w:rsidRPr="00EE4412">
        <w:rPr>
          <w:rFonts w:cs="Times New Roman"/>
          <w:color w:val="EE0000"/>
        </w:rPr>
        <w:t xml:space="preserve">Ośrodku </w:t>
      </w:r>
      <w:r>
        <w:rPr>
          <w:rFonts w:cs="Times New Roman"/>
          <w:color w:val="EE0000"/>
        </w:rPr>
        <w:t>I</w:t>
      </w:r>
      <w:r w:rsidRPr="00EE4412">
        <w:rPr>
          <w:rFonts w:cs="Times New Roman"/>
          <w:color w:val="EE0000"/>
        </w:rPr>
        <w:t xml:space="preserve">nterwencji </w:t>
      </w:r>
      <w:r>
        <w:rPr>
          <w:rFonts w:cs="Times New Roman"/>
          <w:color w:val="EE0000"/>
        </w:rPr>
        <w:t>K</w:t>
      </w:r>
      <w:r w:rsidRPr="00EE4412">
        <w:rPr>
          <w:rFonts w:cs="Times New Roman"/>
          <w:color w:val="EE0000"/>
        </w:rPr>
        <w:t>ryzysowej</w:t>
      </w:r>
      <w:r>
        <w:rPr>
          <w:rFonts w:cs="Times New Roman"/>
          <w:color w:val="EE0000"/>
        </w:rPr>
        <w:t>:</w:t>
      </w:r>
    </w:p>
    <w:p w14:paraId="00C26D23" w14:textId="5F8630E7" w:rsidR="002C77E6" w:rsidRPr="00EE4412" w:rsidRDefault="00A07AF8" w:rsidP="00A07AF8">
      <w:pPr>
        <w:pStyle w:val="Akapitzlist"/>
        <w:widowControl/>
        <w:numPr>
          <w:ilvl w:val="1"/>
          <w:numId w:val="13"/>
        </w:numPr>
        <w:tabs>
          <w:tab w:val="left" w:pos="426"/>
        </w:tabs>
        <w:contextualSpacing w:val="0"/>
        <w:rPr>
          <w:color w:val="EE0000"/>
        </w:rPr>
      </w:pPr>
      <w:r w:rsidRPr="00EE4412">
        <w:rPr>
          <w:rFonts w:cs="Times New Roman"/>
          <w:color w:val="EE0000"/>
        </w:rPr>
        <w:t>Przedszkole lub szkoła</w:t>
      </w:r>
      <w:r>
        <w:rPr>
          <w:rFonts w:cs="Times New Roman"/>
          <w:color w:val="EE0000"/>
        </w:rPr>
        <w:t>:</w:t>
      </w:r>
    </w:p>
    <w:p w14:paraId="77C5AA28" w14:textId="77777777" w:rsidR="00CD5966" w:rsidRDefault="00CD5966" w:rsidP="00CD5966">
      <w:pPr>
        <w:pStyle w:val="Akapitzlist"/>
      </w:pPr>
    </w:p>
    <w:p w14:paraId="751DB39E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  <w:rPr>
          <w:bCs/>
          <w:iCs/>
        </w:rPr>
      </w:pPr>
      <w:r w:rsidRPr="00AC2182">
        <w:rPr>
          <w:bCs/>
          <w:iCs/>
        </w:rPr>
        <w:t>Czy Twoje zadania wymagały indywidualnej czy zespołowej pracy? Jak układała się współpraca w zespole? Czy występowały jakieś problemy w Twoich relacjach z innymi pracownikami / praktykantami lub opiekunem?  Czy potrafiłaś / potrafiłeś współpracować z innymi pracownikami oraz sprawnie się z nimi komunikować?</w:t>
      </w:r>
    </w:p>
    <w:p w14:paraId="0F80B49B" w14:textId="77777777" w:rsidR="00CD5966" w:rsidRDefault="00CD5966" w:rsidP="00CD5966">
      <w:pPr>
        <w:pStyle w:val="Akapitzlist"/>
        <w:tabs>
          <w:tab w:val="left" w:pos="426"/>
        </w:tabs>
        <w:ind w:left="360"/>
        <w:rPr>
          <w:bCs/>
          <w:iCs/>
        </w:rPr>
      </w:pPr>
    </w:p>
    <w:p w14:paraId="579D49B1" w14:textId="77777777" w:rsidR="00CD5966" w:rsidRDefault="00CD5966">
      <w:pPr>
        <w:pStyle w:val="Akapitzlist"/>
        <w:widowControl/>
        <w:numPr>
          <w:ilvl w:val="0"/>
          <w:numId w:val="13"/>
        </w:numPr>
        <w:tabs>
          <w:tab w:val="left" w:pos="426"/>
        </w:tabs>
        <w:contextualSpacing w:val="0"/>
        <w:rPr>
          <w:bCs/>
          <w:iCs/>
        </w:rPr>
      </w:pPr>
      <w:r w:rsidRPr="00AC2182">
        <w:rPr>
          <w:bCs/>
          <w:iCs/>
        </w:rPr>
        <w:t>Czy w trakcie przebiegu praktyki wystąpiły jakieś problemy, które miały wpływ na jej realizację?</w:t>
      </w:r>
    </w:p>
    <w:bookmarkEnd w:id="38"/>
    <w:p w14:paraId="4820EBA9" w14:textId="77777777" w:rsidR="00CD5966" w:rsidRDefault="00CD5966" w:rsidP="00CD5966">
      <w:pPr>
        <w:tabs>
          <w:tab w:val="left" w:pos="426"/>
        </w:tabs>
        <w:rPr>
          <w:b/>
          <w:iCs/>
        </w:rPr>
      </w:pPr>
    </w:p>
    <w:p w14:paraId="31FD7C80" w14:textId="77777777" w:rsidR="00CD5966" w:rsidRPr="00AC2182" w:rsidRDefault="00CD5966">
      <w:pPr>
        <w:pStyle w:val="Akapitzlist"/>
        <w:widowControl/>
        <w:numPr>
          <w:ilvl w:val="0"/>
          <w:numId w:val="11"/>
        </w:numPr>
        <w:tabs>
          <w:tab w:val="left" w:pos="426"/>
        </w:tabs>
        <w:contextualSpacing w:val="0"/>
        <w:rPr>
          <w:iCs/>
        </w:rPr>
      </w:pPr>
      <w:r w:rsidRPr="00AC2182">
        <w:rPr>
          <w:b/>
          <w:iCs/>
        </w:rPr>
        <w:t>Samoocena realizacji praktyki</w:t>
      </w:r>
    </w:p>
    <w:p w14:paraId="649E06A0" w14:textId="77777777" w:rsidR="00CD5966" w:rsidRDefault="00CD5966" w:rsidP="00CD5966">
      <w:pPr>
        <w:tabs>
          <w:tab w:val="left" w:pos="426"/>
        </w:tabs>
      </w:pPr>
    </w:p>
    <w:p w14:paraId="1D7116F2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>Czy wiedza i umiejętności zdobyte w AT w Tarnowie były przydatne w wykonywaniu powierzonych Ci zadań?  Wymień umiejętności, które miałeś okazję poznać lub doskonalić podczas praktyki.</w:t>
      </w:r>
    </w:p>
    <w:p w14:paraId="168A0E32" w14:textId="77777777" w:rsidR="00CD5966" w:rsidRDefault="00CD5966" w:rsidP="00CD5966">
      <w:pPr>
        <w:pStyle w:val="Akapitzlist"/>
        <w:tabs>
          <w:tab w:val="left" w:pos="426"/>
        </w:tabs>
        <w:ind w:left="360"/>
      </w:pPr>
    </w:p>
    <w:p w14:paraId="494F4431" w14:textId="77777777" w:rsidR="00CD5966" w:rsidRPr="00DC6F82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 xml:space="preserve">Jakie problemy lub bariery napotkałaś / napotkałeś w  trakcie realizacji praktyki. </w:t>
      </w:r>
      <w:r w:rsidRPr="00AC2182">
        <w:rPr>
          <w:bCs/>
          <w:iCs/>
        </w:rPr>
        <w:t>Jak próbowałaś / próbowałeś je rozwiązać? Samodzielnie, czy też z pomocą opiekuna? Jakie znaczenie miały dla Ciebie jego uwagi lub sugestie? Czy uważasz, że były konstruktywne?</w:t>
      </w:r>
    </w:p>
    <w:p w14:paraId="00F7F634" w14:textId="77777777" w:rsidR="00CD5966" w:rsidRPr="0059433A" w:rsidRDefault="00CD5966" w:rsidP="00CD5966">
      <w:pPr>
        <w:pStyle w:val="Akapitzlist"/>
        <w:tabs>
          <w:tab w:val="left" w:pos="426"/>
        </w:tabs>
        <w:ind w:left="360"/>
      </w:pPr>
    </w:p>
    <w:p w14:paraId="43ACD9AB" w14:textId="77777777" w:rsidR="00CD5966" w:rsidRPr="00DC6F82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9433A">
        <w:rPr>
          <w:bCs/>
          <w:iCs/>
        </w:rPr>
        <w:t>Czy w trakcie odbywania praktyki nasunęły Ci się jakieś obserwacje dotyczące wprowadzenia usprawnień w odniesieniu do zadań wykonywanych przez pracowników? Czy o nich rozmawiałaś / rozmawiałeś z opiekunem? Jaka była jego ocena Twoich pomysłów?</w:t>
      </w:r>
    </w:p>
    <w:p w14:paraId="5927587A" w14:textId="77777777" w:rsidR="00CD5966" w:rsidRPr="0059433A" w:rsidRDefault="00CD5966" w:rsidP="00CD5966">
      <w:pPr>
        <w:tabs>
          <w:tab w:val="left" w:pos="426"/>
        </w:tabs>
      </w:pPr>
    </w:p>
    <w:p w14:paraId="557A2014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9433A">
        <w:rPr>
          <w:bCs/>
          <w:iCs/>
        </w:rPr>
        <w:t xml:space="preserve">Czy miałeś / miałaś okazję </w:t>
      </w:r>
      <w:r w:rsidRPr="005239BF">
        <w:t>do zaplanowania jakiegoś działania lub zaprezentowania innowacyjnego pomysłu?  W jakim stopniu obserwacja wykonywania zadań pozwoliła Ci na wykazywanie się samodzielnością, inicjatywą i wypowiadaniem własnych opinii?</w:t>
      </w:r>
    </w:p>
    <w:p w14:paraId="492D7E59" w14:textId="77777777" w:rsidR="00CD5966" w:rsidRDefault="00CD5966" w:rsidP="00CD5966">
      <w:pPr>
        <w:tabs>
          <w:tab w:val="left" w:pos="426"/>
        </w:tabs>
      </w:pPr>
    </w:p>
    <w:p w14:paraId="7155096D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>Czy praktyka pozwoliła Ci w jakiś sposób określić Twoje wyobrażenia związane z Twoją przyszłą pracą zawodową? Czy praktyka zweryfikowała te wyobrażenia pozytywnie czy negatywnie?</w:t>
      </w:r>
    </w:p>
    <w:p w14:paraId="6657866B" w14:textId="77777777" w:rsidR="00CD5966" w:rsidRDefault="00CD5966" w:rsidP="00CD5966">
      <w:pPr>
        <w:tabs>
          <w:tab w:val="left" w:pos="426"/>
        </w:tabs>
      </w:pPr>
    </w:p>
    <w:p w14:paraId="46CC9F65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t>Czy odbyta praktyka pozwoliła Ci nabrać pewnego doświadczenia oraz rozwinąć swoje kompetencje w zakresie wiedzy, umiejętności i kompetencji społecznych?</w:t>
      </w:r>
    </w:p>
    <w:p w14:paraId="330BCE71" w14:textId="77777777" w:rsidR="00CD5966" w:rsidRDefault="00CD5966" w:rsidP="00CD5966">
      <w:pPr>
        <w:tabs>
          <w:tab w:val="left" w:pos="426"/>
        </w:tabs>
      </w:pPr>
    </w:p>
    <w:p w14:paraId="66FB9C57" w14:textId="77777777" w:rsidR="00CD5966" w:rsidRPr="00DC6F82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9433A">
        <w:rPr>
          <w:bCs/>
          <w:iCs/>
        </w:rPr>
        <w:t>Dodaj wszelkie inne uwagi o Twoich odczuciach dotyczących przebiegu praktyki, których nie obejmowały powyższe punkty.</w:t>
      </w:r>
    </w:p>
    <w:p w14:paraId="5DA9A6E5" w14:textId="77777777" w:rsidR="00CD5966" w:rsidRPr="0059433A" w:rsidRDefault="00CD5966" w:rsidP="00CD5966">
      <w:pPr>
        <w:tabs>
          <w:tab w:val="left" w:pos="426"/>
        </w:tabs>
      </w:pPr>
      <w:r w:rsidRPr="00DC6F82">
        <w:rPr>
          <w:bCs/>
          <w:iCs/>
        </w:rPr>
        <w:t xml:space="preserve"> </w:t>
      </w:r>
    </w:p>
    <w:p w14:paraId="5074919B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 w:rsidRPr="005239BF">
        <w:lastRenderedPageBreak/>
        <w:t xml:space="preserve">Jak oceniasz miejsce praktyk w harmonogramie nauczania (ich wymiar, organizację, spójność </w:t>
      </w:r>
      <w:r w:rsidR="00510027">
        <w:br/>
      </w:r>
      <w:r w:rsidRPr="005239BF">
        <w:t>z przedmiotami)?</w:t>
      </w:r>
    </w:p>
    <w:p w14:paraId="2302CF29" w14:textId="77777777" w:rsidR="00CD5966" w:rsidRDefault="00CD5966" w:rsidP="00CD5966">
      <w:pPr>
        <w:tabs>
          <w:tab w:val="left" w:pos="426"/>
        </w:tabs>
      </w:pPr>
      <w:r w:rsidRPr="005239BF">
        <w:t xml:space="preserve"> </w:t>
      </w:r>
    </w:p>
    <w:p w14:paraId="3DD2284B" w14:textId="77777777" w:rsidR="00CD5966" w:rsidRDefault="00CD5966">
      <w:pPr>
        <w:pStyle w:val="Akapitzlist"/>
        <w:widowControl/>
        <w:numPr>
          <w:ilvl w:val="0"/>
          <w:numId w:val="14"/>
        </w:numPr>
        <w:tabs>
          <w:tab w:val="left" w:pos="426"/>
        </w:tabs>
        <w:contextualSpacing w:val="0"/>
      </w:pPr>
      <w:r>
        <w:t xml:space="preserve">Jakie masz </w:t>
      </w:r>
      <w:r w:rsidRPr="005239BF">
        <w:t>swoje własne spostrzeżenia dotyczące samooceny, które nie były ujęte w</w:t>
      </w:r>
      <w:r>
        <w:t> </w:t>
      </w:r>
      <w:r w:rsidRPr="005239BF">
        <w:t>powyższych punktach.</w:t>
      </w:r>
    </w:p>
    <w:p w14:paraId="42609B44" w14:textId="77777777" w:rsidR="00CD5966" w:rsidRDefault="00CD5966" w:rsidP="00CD5966">
      <w:pPr>
        <w:tabs>
          <w:tab w:val="left" w:pos="426"/>
        </w:tabs>
      </w:pPr>
      <w:r w:rsidRPr="005239BF">
        <w:t xml:space="preserve"> </w:t>
      </w:r>
    </w:p>
    <w:p w14:paraId="0F314743" w14:textId="77777777" w:rsidR="00CD5966" w:rsidRDefault="00CD5966" w:rsidP="00CD5966">
      <w:pPr>
        <w:pStyle w:val="Akapitzlist"/>
        <w:tabs>
          <w:tab w:val="left" w:pos="426"/>
        </w:tabs>
        <w:ind w:left="360"/>
      </w:pPr>
    </w:p>
    <w:p w14:paraId="70879AB9" w14:textId="77777777" w:rsidR="00CD5966" w:rsidRPr="0059433A" w:rsidRDefault="00CD5966">
      <w:pPr>
        <w:pStyle w:val="Akapitzlist"/>
        <w:widowControl/>
        <w:numPr>
          <w:ilvl w:val="0"/>
          <w:numId w:val="11"/>
        </w:numPr>
        <w:tabs>
          <w:tab w:val="left" w:pos="426"/>
        </w:tabs>
        <w:contextualSpacing w:val="0"/>
      </w:pPr>
      <w:r w:rsidRPr="0059433A">
        <w:rPr>
          <w:b/>
          <w:bCs/>
        </w:rPr>
        <w:t>Opis 2 przykładowych zadań realizowanych w czasie praktyki.</w:t>
      </w:r>
    </w:p>
    <w:p w14:paraId="1D478CB1" w14:textId="77777777" w:rsidR="00CD5966" w:rsidRDefault="00CD5966" w:rsidP="00CD5966">
      <w:pPr>
        <w:tabs>
          <w:tab w:val="left" w:pos="426"/>
        </w:tabs>
      </w:pPr>
    </w:p>
    <w:p w14:paraId="5CED21EA" w14:textId="77777777" w:rsidR="00CD5966" w:rsidRDefault="00CD5966" w:rsidP="00CD5966">
      <w:pPr>
        <w:tabs>
          <w:tab w:val="left" w:pos="426"/>
        </w:tabs>
      </w:pPr>
    </w:p>
    <w:p w14:paraId="103AF004" w14:textId="77777777" w:rsidR="00CD5966" w:rsidRPr="005239BF" w:rsidRDefault="00CD5966" w:rsidP="00CD5966"/>
    <w:p w14:paraId="40169368" w14:textId="77777777" w:rsidR="00CD5966" w:rsidRPr="005239BF" w:rsidRDefault="00CD5966" w:rsidP="00CD5966"/>
    <w:p w14:paraId="6586CD45" w14:textId="77777777" w:rsidR="00CD5966" w:rsidRDefault="00CD5966" w:rsidP="00CD5966"/>
    <w:p w14:paraId="7F7DC9D2" w14:textId="77777777" w:rsidR="00CD5966" w:rsidRDefault="00CD5966" w:rsidP="00CD5966"/>
    <w:p w14:paraId="17B483DD" w14:textId="77777777" w:rsidR="00CD5966" w:rsidRDefault="00CD5966" w:rsidP="00CD5966">
      <w:pPr>
        <w:ind w:left="4248" w:firstLine="709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.………….</w:t>
      </w:r>
    </w:p>
    <w:p w14:paraId="03337175" w14:textId="77777777" w:rsidR="00CD5966" w:rsidRDefault="00CD5966" w:rsidP="00CD5966">
      <w:pPr>
        <w:ind w:left="5663" w:firstLine="709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(podpis studenta)</w:t>
      </w:r>
    </w:p>
    <w:p w14:paraId="67944382" w14:textId="77777777" w:rsidR="00CD5966" w:rsidRPr="005239BF" w:rsidRDefault="00CD5966" w:rsidP="00CD5966"/>
    <w:bookmarkEnd w:id="36"/>
    <w:p w14:paraId="3DEEC04D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0B540DF0" w14:textId="77777777" w:rsidR="00CD5966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p w14:paraId="32A75A00" w14:textId="77777777" w:rsidR="00CD5966" w:rsidRPr="00844018" w:rsidRDefault="00CD5966" w:rsidP="00685C80">
      <w:pPr>
        <w:widowControl/>
        <w:suppressAutoHyphens w:val="0"/>
        <w:contextualSpacing/>
        <w:jc w:val="both"/>
        <w:rPr>
          <w:rFonts w:cs="Times New Roman"/>
        </w:rPr>
      </w:pPr>
    </w:p>
    <w:sectPr w:rsidR="00CD5966" w:rsidRPr="00844018" w:rsidSect="002F7FB9">
      <w:headerReference w:type="default" r:id="rId25"/>
      <w:pgSz w:w="11906" w:h="16838"/>
      <w:pgMar w:top="850" w:right="850" w:bottom="1173" w:left="850" w:header="708" w:footer="85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5575B" w14:textId="77777777" w:rsidR="006C56FC" w:rsidRDefault="006C56FC">
      <w:r>
        <w:separator/>
      </w:r>
    </w:p>
  </w:endnote>
  <w:endnote w:type="continuationSeparator" w:id="0">
    <w:p w14:paraId="6903100D" w14:textId="77777777" w:rsidR="006C56FC" w:rsidRDefault="006C5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7DEDE" w14:textId="29D8CC65" w:rsidR="009A1928" w:rsidRPr="00380AF8" w:rsidRDefault="009A1928">
    <w:pPr>
      <w:pStyle w:val="Stopka"/>
      <w:jc w:val="center"/>
      <w:rPr>
        <w:rFonts w:cs="Times New Roman"/>
      </w:rPr>
    </w:pPr>
    <w:r w:rsidRPr="00380AF8">
      <w:rPr>
        <w:rFonts w:cs="Times New Roman"/>
        <w:sz w:val="16"/>
        <w:szCs w:val="16"/>
      </w:rPr>
      <w:fldChar w:fldCharType="begin"/>
    </w:r>
    <w:r w:rsidRPr="00380AF8">
      <w:rPr>
        <w:rFonts w:cs="Times New Roman"/>
        <w:sz w:val="16"/>
        <w:szCs w:val="16"/>
      </w:rPr>
      <w:instrText xml:space="preserve"> PAGE </w:instrText>
    </w:r>
    <w:r w:rsidRPr="00380AF8">
      <w:rPr>
        <w:rFonts w:cs="Times New Roman"/>
        <w:sz w:val="16"/>
        <w:szCs w:val="16"/>
      </w:rPr>
      <w:fldChar w:fldCharType="separate"/>
    </w:r>
    <w:r w:rsidR="007A1C5F" w:rsidRPr="00380AF8">
      <w:rPr>
        <w:rFonts w:cs="Times New Roman"/>
        <w:noProof/>
        <w:sz w:val="16"/>
        <w:szCs w:val="16"/>
      </w:rPr>
      <w:t>20</w:t>
    </w:r>
    <w:r w:rsidRPr="00380AF8">
      <w:rPr>
        <w:rFonts w:cs="Times New Roman"/>
        <w:sz w:val="16"/>
        <w:szCs w:val="16"/>
      </w:rPr>
      <w:fldChar w:fldCharType="end"/>
    </w:r>
  </w:p>
  <w:p w14:paraId="1FDDA59F" w14:textId="77777777" w:rsidR="009A1928" w:rsidRDefault="009A192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8FB45" w14:textId="77777777" w:rsidR="002F7FB9" w:rsidRDefault="002F7FB9">
    <w:pPr>
      <w:pStyle w:val="Stopka"/>
      <w:jc w:val="center"/>
    </w:pPr>
  </w:p>
  <w:p w14:paraId="13AC88D2" w14:textId="77777777" w:rsidR="002F7FB9" w:rsidRDefault="002F7FB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AA913" w14:textId="77777777" w:rsidR="002F7FB9" w:rsidRDefault="002F7FB9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23C4FD25" w14:textId="77777777" w:rsidR="002F7FB9" w:rsidRDefault="002F7FB9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8FFD" w14:textId="77777777" w:rsidR="00FA43DF" w:rsidRDefault="00FA43DF">
    <w:pPr>
      <w:pStyle w:val="Stopka"/>
      <w:jc w:val="center"/>
    </w:pPr>
  </w:p>
  <w:p w14:paraId="4B92ACDC" w14:textId="77777777" w:rsidR="00FA43DF" w:rsidRDefault="00FA43DF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9A51B" w14:textId="77777777" w:rsidR="004164AE" w:rsidRDefault="004164AE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3CAFCC9C" w14:textId="77777777" w:rsidR="004164AE" w:rsidRDefault="004164A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485BB" w14:textId="77777777" w:rsidR="006C56FC" w:rsidRDefault="006C56FC">
      <w:r>
        <w:separator/>
      </w:r>
    </w:p>
  </w:footnote>
  <w:footnote w:type="continuationSeparator" w:id="0">
    <w:p w14:paraId="3EC7F2C6" w14:textId="77777777" w:rsidR="006C56FC" w:rsidRDefault="006C56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4B111" w14:textId="77777777" w:rsidR="002F7FB9" w:rsidRDefault="002F7FB9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1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3739A681" w14:textId="77777777" w:rsidR="002F7FB9" w:rsidRPr="002F7FB9" w:rsidRDefault="002F7FB9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533C3" w14:textId="77777777" w:rsidR="00417E47" w:rsidRDefault="00417E47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6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514FA538" w14:textId="77777777" w:rsidR="00417E47" w:rsidRPr="002F7FB9" w:rsidRDefault="00417E47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2DA34" w14:textId="77777777" w:rsidR="002F7FB9" w:rsidRDefault="002F7FB9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2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46B9D3BC" w14:textId="77777777" w:rsidR="002F7FB9" w:rsidRPr="002F7FB9" w:rsidRDefault="002F7FB9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389FDE" w14:textId="77777777" w:rsidR="008860BF" w:rsidRDefault="008860BF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 w:rsidR="00FA43DF">
      <w:rPr>
        <w:rFonts w:cs="Times New Roman"/>
        <w:i/>
        <w:iCs/>
        <w:sz w:val="20"/>
        <w:szCs w:val="20"/>
      </w:rPr>
      <w:t>3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6A59EA54" w14:textId="77777777" w:rsidR="008860BF" w:rsidRPr="002F7FB9" w:rsidRDefault="008860BF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E3300F" w14:textId="77777777" w:rsidR="00B23546" w:rsidRDefault="00B23546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2C0637">
      <w:rPr>
        <w:rFonts w:cs="Times New Roman"/>
        <w:i/>
        <w:iCs/>
        <w:sz w:val="20"/>
        <w:szCs w:val="20"/>
      </w:rPr>
      <w:t>a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5BB77295" w14:textId="77777777" w:rsidR="00B23546" w:rsidRPr="002F7FB9" w:rsidRDefault="00B23546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B35DC" w14:textId="77777777" w:rsidR="002C0637" w:rsidRDefault="002C0637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893AFD">
      <w:rPr>
        <w:rFonts w:cs="Times New Roman"/>
        <w:i/>
        <w:iCs/>
        <w:sz w:val="20"/>
        <w:szCs w:val="20"/>
      </w:rPr>
      <w:t>b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5E2E21AC" w14:textId="77777777" w:rsidR="002C0637" w:rsidRPr="002F7FB9" w:rsidRDefault="002C0637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A4EF6" w14:textId="77777777" w:rsidR="00893AFD" w:rsidRDefault="00893AFD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410B6C">
      <w:rPr>
        <w:rFonts w:cs="Times New Roman"/>
        <w:i/>
        <w:iCs/>
        <w:sz w:val="20"/>
        <w:szCs w:val="20"/>
      </w:rPr>
      <w:t>c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33541D8B" w14:textId="77777777" w:rsidR="00893AFD" w:rsidRPr="002F7FB9" w:rsidRDefault="00893AFD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438A6" w14:textId="77777777" w:rsidR="00410B6C" w:rsidRDefault="00410B6C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</w:t>
    </w:r>
    <w:r w:rsidR="00452443">
      <w:rPr>
        <w:rFonts w:cs="Times New Roman"/>
        <w:i/>
        <w:iCs/>
        <w:sz w:val="20"/>
        <w:szCs w:val="20"/>
      </w:rPr>
      <w:t>d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2ECE31D7" w14:textId="77777777" w:rsidR="00410B6C" w:rsidRPr="002F7FB9" w:rsidRDefault="00410B6C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FFD46B" w14:textId="77777777" w:rsidR="00452443" w:rsidRDefault="00452443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4e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3E84D7E0" w14:textId="77777777" w:rsidR="00452443" w:rsidRPr="002F7FB9" w:rsidRDefault="00452443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6296B" w14:textId="77777777" w:rsidR="00806AF1" w:rsidRDefault="00806AF1" w:rsidP="002F7FB9">
    <w:pPr>
      <w:widowControl/>
      <w:suppressAutoHyphens w:val="0"/>
      <w:contextualSpacing/>
      <w:jc w:val="right"/>
      <w:rPr>
        <w:rFonts w:cs="Times New Roman"/>
        <w:i/>
        <w:iCs/>
        <w:sz w:val="20"/>
        <w:szCs w:val="20"/>
      </w:rPr>
    </w:pPr>
    <w:bookmarkStart w:id="33" w:name="_Hlk213415607"/>
    <w:bookmarkStart w:id="34" w:name="_Hlk213415608"/>
    <w:r w:rsidRPr="002F7FB9">
      <w:rPr>
        <w:rFonts w:cs="Times New Roman"/>
        <w:i/>
        <w:iCs/>
        <w:sz w:val="20"/>
        <w:szCs w:val="20"/>
      </w:rPr>
      <w:t xml:space="preserve">Załącznik nr </w:t>
    </w:r>
    <w:r>
      <w:rPr>
        <w:rFonts w:cs="Times New Roman"/>
        <w:i/>
        <w:iCs/>
        <w:sz w:val="20"/>
        <w:szCs w:val="20"/>
      </w:rPr>
      <w:t>5</w:t>
    </w:r>
    <w:r w:rsidRPr="002F7FB9">
      <w:rPr>
        <w:rFonts w:cs="Times New Roman"/>
        <w:i/>
        <w:iCs/>
        <w:sz w:val="20"/>
        <w:szCs w:val="20"/>
      </w:rPr>
      <w:t xml:space="preserve"> </w:t>
    </w:r>
  </w:p>
  <w:p w14:paraId="05FFE503" w14:textId="77777777" w:rsidR="00806AF1" w:rsidRPr="002F7FB9" w:rsidRDefault="00806AF1" w:rsidP="002F7FB9">
    <w:pPr>
      <w:widowControl/>
      <w:suppressAutoHyphens w:val="0"/>
      <w:contextualSpacing/>
      <w:jc w:val="right"/>
    </w:pPr>
    <w:r w:rsidRPr="002F7FB9">
      <w:rPr>
        <w:rFonts w:cs="Times New Roman"/>
        <w:i/>
        <w:iCs/>
        <w:sz w:val="20"/>
        <w:szCs w:val="20"/>
      </w:rPr>
      <w:t>do Kierunkowego regulaminu praktyk</w:t>
    </w:r>
    <w:bookmarkEnd w:id="33"/>
    <w:bookmarkEnd w:id="3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kern w:val="0"/>
        <w:sz w:val="20"/>
        <w:szCs w:val="20"/>
        <w:lang w:eastAsia="pl-PL" w:bidi="ar-SA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kern w:val="0"/>
        <w:sz w:val="20"/>
        <w:szCs w:val="20"/>
        <w:lang w:eastAsia="pl-PL" w:bidi="ar-SA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rFonts w:ascii="Arial" w:hAnsi="Arial" w:cs="Times New Roman"/>
        <w:sz w:val="20"/>
        <w:szCs w:val="2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08"/>
        </w:tabs>
        <w:ind w:left="720" w:hanging="360"/>
      </w:pPr>
      <w:rPr>
        <w:rFonts w:ascii="Symbol" w:hAnsi="Symbol" w:cs="Symbol" w:hint="default"/>
        <w:color w:val="000000"/>
        <w:kern w:val="2"/>
        <w:sz w:val="20"/>
        <w:szCs w:val="20"/>
        <w:lang w:val="pl-PL" w:eastAsia="pl-PL" w:bidi="ar-SA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08"/>
        </w:tabs>
        <w:ind w:left="1080" w:hanging="360"/>
      </w:pPr>
      <w:rPr>
        <w:rFonts w:ascii="Symbol" w:hAnsi="Symbol" w:cs="Symbol" w:hint="default"/>
        <w:color w:val="000000"/>
        <w:sz w:val="20"/>
        <w:szCs w:val="20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kern w:val="0"/>
        <w:sz w:val="20"/>
        <w:szCs w:val="20"/>
        <w:lang w:eastAsia="pl-PL" w:bidi="ar-SA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08"/>
        </w:tabs>
        <w:ind w:left="720" w:hanging="360"/>
      </w:pPr>
      <w:rPr>
        <w:rFonts w:ascii="Symbol" w:hAnsi="Symbol" w:cs="Symbol" w:hint="default"/>
        <w:color w:val="000000"/>
        <w:kern w:val="2"/>
        <w:sz w:val="20"/>
        <w:szCs w:val="20"/>
        <w:lang w:val="pl-PL" w:eastAsia="pl-PL" w:bidi="ar-SA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1077" w:hanging="357"/>
      </w:pPr>
      <w:rPr>
        <w:rFonts w:ascii="Symbol" w:hAnsi="Symbol" w:cs="Symbol" w:hint="default"/>
        <w:kern w:val="0"/>
        <w:sz w:val="20"/>
        <w:szCs w:val="20"/>
        <w:lang w:eastAsia="pl-PL" w:bidi="ar-SA"/>
      </w:rPr>
    </w:lvl>
  </w:abstractNum>
  <w:abstractNum w:abstractNumId="8" w15:restartNumberingAfterBreak="0">
    <w:nsid w:val="005E3F76"/>
    <w:multiLevelType w:val="hybridMultilevel"/>
    <w:tmpl w:val="0D26DAD8"/>
    <w:lvl w:ilvl="0" w:tplc="3374514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1AE28D2"/>
    <w:multiLevelType w:val="hybridMultilevel"/>
    <w:tmpl w:val="25FA6088"/>
    <w:lvl w:ilvl="0" w:tplc="DDCA3F4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1F11821"/>
    <w:multiLevelType w:val="hybridMultilevel"/>
    <w:tmpl w:val="D4682D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A41101"/>
    <w:multiLevelType w:val="hybridMultilevel"/>
    <w:tmpl w:val="CDEA4A60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A2C7DF5"/>
    <w:multiLevelType w:val="hybridMultilevel"/>
    <w:tmpl w:val="034E069E"/>
    <w:lvl w:ilvl="0" w:tplc="6D62B38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1727916"/>
    <w:multiLevelType w:val="hybridMultilevel"/>
    <w:tmpl w:val="9E5E1F0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1A2CD6"/>
    <w:multiLevelType w:val="hybridMultilevel"/>
    <w:tmpl w:val="BA3AD814"/>
    <w:lvl w:ilvl="0" w:tplc="A9EE91A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3EE4DBF"/>
    <w:multiLevelType w:val="hybridMultilevel"/>
    <w:tmpl w:val="47D887FA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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234663A4"/>
    <w:multiLevelType w:val="hybridMultilevel"/>
    <w:tmpl w:val="0E9CBAA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6D62B38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9B47C9"/>
    <w:multiLevelType w:val="hybridMultilevel"/>
    <w:tmpl w:val="849A6CD0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121D6D"/>
    <w:multiLevelType w:val="hybridMultilevel"/>
    <w:tmpl w:val="F6388D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87124C"/>
    <w:multiLevelType w:val="hybridMultilevel"/>
    <w:tmpl w:val="839455A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2A0FAF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6D37C0"/>
    <w:multiLevelType w:val="hybridMultilevel"/>
    <w:tmpl w:val="59A209A0"/>
    <w:lvl w:ilvl="0" w:tplc="82765850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D07F2"/>
    <w:multiLevelType w:val="hybridMultilevel"/>
    <w:tmpl w:val="81D651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AE03CA"/>
    <w:multiLevelType w:val="hybridMultilevel"/>
    <w:tmpl w:val="39CA88B6"/>
    <w:lvl w:ilvl="0" w:tplc="B60802A0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6F0A603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D62B388">
      <w:start w:val="1"/>
      <w:numFmt w:val="bullet"/>
      <w:lvlText w:val=""/>
      <w:lvlJc w:val="left"/>
      <w:pPr>
        <w:ind w:left="234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3A0E7B"/>
    <w:multiLevelType w:val="hybridMultilevel"/>
    <w:tmpl w:val="5ED8F108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56A83"/>
    <w:multiLevelType w:val="hybridMultilevel"/>
    <w:tmpl w:val="9A30CB0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10A94"/>
    <w:multiLevelType w:val="hybridMultilevel"/>
    <w:tmpl w:val="DA4ACE8A"/>
    <w:lvl w:ilvl="0" w:tplc="2430B874">
      <w:start w:val="1"/>
      <w:numFmt w:val="decimal"/>
      <w:pStyle w:val="Nagwek2reg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B22FDB"/>
    <w:multiLevelType w:val="hybridMultilevel"/>
    <w:tmpl w:val="388A5008"/>
    <w:lvl w:ilvl="0" w:tplc="02968FC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DA2279"/>
    <w:multiLevelType w:val="hybridMultilevel"/>
    <w:tmpl w:val="4CA827B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62B38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5F3559"/>
    <w:multiLevelType w:val="hybridMultilevel"/>
    <w:tmpl w:val="8F7C12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83F3536"/>
    <w:multiLevelType w:val="hybridMultilevel"/>
    <w:tmpl w:val="41F60654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B011A"/>
    <w:multiLevelType w:val="hybridMultilevel"/>
    <w:tmpl w:val="9EAA5556"/>
    <w:lvl w:ilvl="0" w:tplc="21CAC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2F20FD"/>
    <w:multiLevelType w:val="hybridMultilevel"/>
    <w:tmpl w:val="A3D46E6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4149C"/>
    <w:multiLevelType w:val="hybridMultilevel"/>
    <w:tmpl w:val="CC1E56B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FF753B"/>
    <w:multiLevelType w:val="hybridMultilevel"/>
    <w:tmpl w:val="488CA9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736A1"/>
    <w:multiLevelType w:val="hybridMultilevel"/>
    <w:tmpl w:val="7BF01D26"/>
    <w:lvl w:ilvl="0" w:tplc="A9EE91A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08212D"/>
    <w:multiLevelType w:val="hybridMultilevel"/>
    <w:tmpl w:val="F6F0DE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1E41B3"/>
    <w:multiLevelType w:val="hybridMultilevel"/>
    <w:tmpl w:val="651C7FE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5260CE8"/>
    <w:multiLevelType w:val="hybridMultilevel"/>
    <w:tmpl w:val="8BC46034"/>
    <w:lvl w:ilvl="0" w:tplc="6D62B38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1E135A"/>
    <w:multiLevelType w:val="hybridMultilevel"/>
    <w:tmpl w:val="8C5AE9B8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BB12EA"/>
    <w:multiLevelType w:val="hybridMultilevel"/>
    <w:tmpl w:val="849A6CD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11717C"/>
    <w:multiLevelType w:val="hybridMultilevel"/>
    <w:tmpl w:val="22F44666"/>
    <w:lvl w:ilvl="0" w:tplc="0BF886BE">
      <w:start w:val="1"/>
      <w:numFmt w:val="upperRoman"/>
      <w:lvlText w:val="%1."/>
      <w:lvlJc w:val="right"/>
      <w:pPr>
        <w:ind w:left="360" w:hanging="360"/>
      </w:pPr>
      <w:rPr>
        <w:b w:val="0"/>
        <w:bCs/>
      </w:rPr>
    </w:lvl>
    <w:lvl w:ilvl="1" w:tplc="A9EE91A8">
      <w:start w:val="1"/>
      <w:numFmt w:val="decimal"/>
      <w:lvlText w:val="%2."/>
      <w:lvlJc w:val="left"/>
      <w:pPr>
        <w:ind w:left="1080" w:hanging="360"/>
      </w:pPr>
      <w:rPr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9660449">
    <w:abstractNumId w:val="24"/>
  </w:num>
  <w:num w:numId="2" w16cid:durableId="63382877">
    <w:abstractNumId w:val="19"/>
  </w:num>
  <w:num w:numId="3" w16cid:durableId="529756322">
    <w:abstractNumId w:val="39"/>
  </w:num>
  <w:num w:numId="4" w16cid:durableId="1091043527">
    <w:abstractNumId w:val="27"/>
  </w:num>
  <w:num w:numId="5" w16cid:durableId="7416439">
    <w:abstractNumId w:val="30"/>
  </w:num>
  <w:num w:numId="6" w16cid:durableId="1416710047">
    <w:abstractNumId w:val="13"/>
  </w:num>
  <w:num w:numId="7" w16cid:durableId="1802308250">
    <w:abstractNumId w:val="14"/>
  </w:num>
  <w:num w:numId="8" w16cid:durableId="1982418107">
    <w:abstractNumId w:val="16"/>
  </w:num>
  <w:num w:numId="9" w16cid:durableId="1594894505">
    <w:abstractNumId w:val="9"/>
  </w:num>
  <w:num w:numId="10" w16cid:durableId="80493730">
    <w:abstractNumId w:val="17"/>
  </w:num>
  <w:num w:numId="11" w16cid:durableId="1297829875">
    <w:abstractNumId w:val="40"/>
  </w:num>
  <w:num w:numId="12" w16cid:durableId="1769345619">
    <w:abstractNumId w:val="34"/>
  </w:num>
  <w:num w:numId="13" w16cid:durableId="806703500">
    <w:abstractNumId w:val="36"/>
  </w:num>
  <w:num w:numId="14" w16cid:durableId="1052924588">
    <w:abstractNumId w:val="28"/>
  </w:num>
  <w:num w:numId="15" w16cid:durableId="1375036584">
    <w:abstractNumId w:val="12"/>
  </w:num>
  <w:num w:numId="16" w16cid:durableId="1124956674">
    <w:abstractNumId w:val="32"/>
  </w:num>
  <w:num w:numId="17" w16cid:durableId="1856191386">
    <w:abstractNumId w:val="11"/>
  </w:num>
  <w:num w:numId="18" w16cid:durableId="944002980">
    <w:abstractNumId w:val="38"/>
  </w:num>
  <w:num w:numId="19" w16cid:durableId="1852986353">
    <w:abstractNumId w:val="29"/>
  </w:num>
  <w:num w:numId="20" w16cid:durableId="2125731311">
    <w:abstractNumId w:val="8"/>
  </w:num>
  <w:num w:numId="21" w16cid:durableId="899097391">
    <w:abstractNumId w:val="37"/>
  </w:num>
  <w:num w:numId="22" w16cid:durableId="2103840903">
    <w:abstractNumId w:val="15"/>
  </w:num>
  <w:num w:numId="23" w16cid:durableId="739599498">
    <w:abstractNumId w:val="22"/>
  </w:num>
  <w:num w:numId="24" w16cid:durableId="1370377698">
    <w:abstractNumId w:val="26"/>
  </w:num>
  <w:num w:numId="25" w16cid:durableId="368918757">
    <w:abstractNumId w:val="20"/>
  </w:num>
  <w:num w:numId="26" w16cid:durableId="1462965939">
    <w:abstractNumId w:val="31"/>
  </w:num>
  <w:num w:numId="27" w16cid:durableId="236865884">
    <w:abstractNumId w:val="25"/>
  </w:num>
  <w:num w:numId="28" w16cid:durableId="38087932">
    <w:abstractNumId w:val="21"/>
  </w:num>
  <w:num w:numId="29" w16cid:durableId="148325433">
    <w:abstractNumId w:val="35"/>
  </w:num>
  <w:num w:numId="30" w16cid:durableId="2125072277">
    <w:abstractNumId w:val="10"/>
  </w:num>
  <w:num w:numId="31" w16cid:durableId="75907586">
    <w:abstractNumId w:val="23"/>
  </w:num>
  <w:num w:numId="32" w16cid:durableId="339234325">
    <w:abstractNumId w:val="33"/>
  </w:num>
  <w:num w:numId="33" w16cid:durableId="1412970736">
    <w:abstractNumId w:val="1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9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3MDE2N7I0NTUzNzVX0lEKTi0uzszPAykwrAUADuE5WiwAAAA="/>
  </w:docVars>
  <w:rsids>
    <w:rsidRoot w:val="00C00CF4"/>
    <w:rsid w:val="0000201A"/>
    <w:rsid w:val="00015CA4"/>
    <w:rsid w:val="00025615"/>
    <w:rsid w:val="00032A62"/>
    <w:rsid w:val="00041778"/>
    <w:rsid w:val="00043CE4"/>
    <w:rsid w:val="00045501"/>
    <w:rsid w:val="00045D83"/>
    <w:rsid w:val="000506A6"/>
    <w:rsid w:val="00053FC7"/>
    <w:rsid w:val="00057A8F"/>
    <w:rsid w:val="00060959"/>
    <w:rsid w:val="00066286"/>
    <w:rsid w:val="000915E1"/>
    <w:rsid w:val="00091F63"/>
    <w:rsid w:val="00097018"/>
    <w:rsid w:val="00097F7E"/>
    <w:rsid w:val="000A6F70"/>
    <w:rsid w:val="000B0496"/>
    <w:rsid w:val="000D20C4"/>
    <w:rsid w:val="000D7037"/>
    <w:rsid w:val="000E0B61"/>
    <w:rsid w:val="000E3C65"/>
    <w:rsid w:val="000E62C2"/>
    <w:rsid w:val="000F7EAB"/>
    <w:rsid w:val="00100852"/>
    <w:rsid w:val="0010182D"/>
    <w:rsid w:val="001123EC"/>
    <w:rsid w:val="001174F2"/>
    <w:rsid w:val="00124B9D"/>
    <w:rsid w:val="0012620D"/>
    <w:rsid w:val="00136E2E"/>
    <w:rsid w:val="0013791E"/>
    <w:rsid w:val="00147650"/>
    <w:rsid w:val="00161636"/>
    <w:rsid w:val="00161CCE"/>
    <w:rsid w:val="0016510D"/>
    <w:rsid w:val="0017379D"/>
    <w:rsid w:val="00183176"/>
    <w:rsid w:val="00197709"/>
    <w:rsid w:val="001A2540"/>
    <w:rsid w:val="001A4D33"/>
    <w:rsid w:val="001B3564"/>
    <w:rsid w:val="001D233A"/>
    <w:rsid w:val="001D3623"/>
    <w:rsid w:val="001D422B"/>
    <w:rsid w:val="001D48B9"/>
    <w:rsid w:val="001E25C0"/>
    <w:rsid w:val="001E57E8"/>
    <w:rsid w:val="001F1D8D"/>
    <w:rsid w:val="001F3E67"/>
    <w:rsid w:val="00201536"/>
    <w:rsid w:val="0020253C"/>
    <w:rsid w:val="00206501"/>
    <w:rsid w:val="00231A1B"/>
    <w:rsid w:val="00236607"/>
    <w:rsid w:val="00240745"/>
    <w:rsid w:val="002449AF"/>
    <w:rsid w:val="00245634"/>
    <w:rsid w:val="00247E6E"/>
    <w:rsid w:val="00253AFF"/>
    <w:rsid w:val="00255CA0"/>
    <w:rsid w:val="00270C10"/>
    <w:rsid w:val="00273181"/>
    <w:rsid w:val="002809C8"/>
    <w:rsid w:val="00284CEC"/>
    <w:rsid w:val="00286348"/>
    <w:rsid w:val="00293C87"/>
    <w:rsid w:val="00294645"/>
    <w:rsid w:val="002A2B70"/>
    <w:rsid w:val="002A36B9"/>
    <w:rsid w:val="002A3EAB"/>
    <w:rsid w:val="002A740D"/>
    <w:rsid w:val="002B0A13"/>
    <w:rsid w:val="002B6FE8"/>
    <w:rsid w:val="002C0637"/>
    <w:rsid w:val="002C576F"/>
    <w:rsid w:val="002C77E6"/>
    <w:rsid w:val="002D0519"/>
    <w:rsid w:val="002D7F22"/>
    <w:rsid w:val="002E355B"/>
    <w:rsid w:val="002F131B"/>
    <w:rsid w:val="002F7FB9"/>
    <w:rsid w:val="003222B0"/>
    <w:rsid w:val="00345C6F"/>
    <w:rsid w:val="00353415"/>
    <w:rsid w:val="0035374F"/>
    <w:rsid w:val="003569CB"/>
    <w:rsid w:val="003602FB"/>
    <w:rsid w:val="00365FFB"/>
    <w:rsid w:val="00367530"/>
    <w:rsid w:val="00376E0D"/>
    <w:rsid w:val="00380AF8"/>
    <w:rsid w:val="00386025"/>
    <w:rsid w:val="00390E4E"/>
    <w:rsid w:val="00391587"/>
    <w:rsid w:val="003934AF"/>
    <w:rsid w:val="0039709D"/>
    <w:rsid w:val="003C6920"/>
    <w:rsid w:val="003D7B41"/>
    <w:rsid w:val="00402637"/>
    <w:rsid w:val="004028A0"/>
    <w:rsid w:val="00410B6C"/>
    <w:rsid w:val="00411C5F"/>
    <w:rsid w:val="0041403D"/>
    <w:rsid w:val="004164AE"/>
    <w:rsid w:val="00417E47"/>
    <w:rsid w:val="004258E5"/>
    <w:rsid w:val="004259B9"/>
    <w:rsid w:val="00433D1B"/>
    <w:rsid w:val="00437EF3"/>
    <w:rsid w:val="0044035D"/>
    <w:rsid w:val="00441067"/>
    <w:rsid w:val="00443A94"/>
    <w:rsid w:val="00452443"/>
    <w:rsid w:val="00463443"/>
    <w:rsid w:val="00463CD2"/>
    <w:rsid w:val="00464714"/>
    <w:rsid w:val="00470524"/>
    <w:rsid w:val="00471170"/>
    <w:rsid w:val="00472635"/>
    <w:rsid w:val="004826BF"/>
    <w:rsid w:val="0048365D"/>
    <w:rsid w:val="00491954"/>
    <w:rsid w:val="00495C50"/>
    <w:rsid w:val="004A0A60"/>
    <w:rsid w:val="004B19A1"/>
    <w:rsid w:val="004B42E7"/>
    <w:rsid w:val="004C743B"/>
    <w:rsid w:val="004D3280"/>
    <w:rsid w:val="004D600C"/>
    <w:rsid w:val="004D6DAD"/>
    <w:rsid w:val="004E7E40"/>
    <w:rsid w:val="004E7FFE"/>
    <w:rsid w:val="00510027"/>
    <w:rsid w:val="00511202"/>
    <w:rsid w:val="00523729"/>
    <w:rsid w:val="00527A6B"/>
    <w:rsid w:val="00565B0B"/>
    <w:rsid w:val="00576F87"/>
    <w:rsid w:val="00577649"/>
    <w:rsid w:val="0058025F"/>
    <w:rsid w:val="00580D37"/>
    <w:rsid w:val="00581E7C"/>
    <w:rsid w:val="00582B22"/>
    <w:rsid w:val="005846A5"/>
    <w:rsid w:val="00597D20"/>
    <w:rsid w:val="005A216B"/>
    <w:rsid w:val="005B7CE8"/>
    <w:rsid w:val="005C4CF6"/>
    <w:rsid w:val="005C7CF8"/>
    <w:rsid w:val="005E1047"/>
    <w:rsid w:val="005E3919"/>
    <w:rsid w:val="005F0A12"/>
    <w:rsid w:val="005F182F"/>
    <w:rsid w:val="005F4C93"/>
    <w:rsid w:val="005F51B9"/>
    <w:rsid w:val="005F733A"/>
    <w:rsid w:val="006004B8"/>
    <w:rsid w:val="006009AD"/>
    <w:rsid w:val="006010AB"/>
    <w:rsid w:val="00602DA4"/>
    <w:rsid w:val="00612F23"/>
    <w:rsid w:val="006148DD"/>
    <w:rsid w:val="006168D6"/>
    <w:rsid w:val="00621933"/>
    <w:rsid w:val="00641FF9"/>
    <w:rsid w:val="00646B9B"/>
    <w:rsid w:val="006509C3"/>
    <w:rsid w:val="00652D79"/>
    <w:rsid w:val="00656C52"/>
    <w:rsid w:val="006612BF"/>
    <w:rsid w:val="006700A9"/>
    <w:rsid w:val="00670AEA"/>
    <w:rsid w:val="00670CFD"/>
    <w:rsid w:val="00673976"/>
    <w:rsid w:val="00682FB2"/>
    <w:rsid w:val="00685C80"/>
    <w:rsid w:val="00685C9B"/>
    <w:rsid w:val="00692A84"/>
    <w:rsid w:val="00694FE5"/>
    <w:rsid w:val="006B083D"/>
    <w:rsid w:val="006B1D95"/>
    <w:rsid w:val="006B3606"/>
    <w:rsid w:val="006B588A"/>
    <w:rsid w:val="006C4119"/>
    <w:rsid w:val="006C56FC"/>
    <w:rsid w:val="006D2DB1"/>
    <w:rsid w:val="006D64BB"/>
    <w:rsid w:val="006D67CF"/>
    <w:rsid w:val="006E0731"/>
    <w:rsid w:val="006E0B13"/>
    <w:rsid w:val="006E173A"/>
    <w:rsid w:val="006E2F60"/>
    <w:rsid w:val="006E501B"/>
    <w:rsid w:val="006E6FA9"/>
    <w:rsid w:val="006E758F"/>
    <w:rsid w:val="006F099D"/>
    <w:rsid w:val="00710430"/>
    <w:rsid w:val="00712BA9"/>
    <w:rsid w:val="00713848"/>
    <w:rsid w:val="007154B3"/>
    <w:rsid w:val="00716CC6"/>
    <w:rsid w:val="00724A40"/>
    <w:rsid w:val="007258C8"/>
    <w:rsid w:val="007320C2"/>
    <w:rsid w:val="0073362E"/>
    <w:rsid w:val="0073370F"/>
    <w:rsid w:val="00742C49"/>
    <w:rsid w:val="007444A2"/>
    <w:rsid w:val="00744BFC"/>
    <w:rsid w:val="007536BE"/>
    <w:rsid w:val="00753B7D"/>
    <w:rsid w:val="00760EC8"/>
    <w:rsid w:val="0077507D"/>
    <w:rsid w:val="007858AE"/>
    <w:rsid w:val="00790350"/>
    <w:rsid w:val="0079172E"/>
    <w:rsid w:val="00792C2D"/>
    <w:rsid w:val="007A0C74"/>
    <w:rsid w:val="007A1C5F"/>
    <w:rsid w:val="007A6878"/>
    <w:rsid w:val="007C6324"/>
    <w:rsid w:val="007C77D7"/>
    <w:rsid w:val="007D4EF0"/>
    <w:rsid w:val="007D56D8"/>
    <w:rsid w:val="007F1054"/>
    <w:rsid w:val="007F7586"/>
    <w:rsid w:val="00806AF1"/>
    <w:rsid w:val="008205A1"/>
    <w:rsid w:val="008264BB"/>
    <w:rsid w:val="00826715"/>
    <w:rsid w:val="00834A85"/>
    <w:rsid w:val="008364F7"/>
    <w:rsid w:val="00841C47"/>
    <w:rsid w:val="00841FAB"/>
    <w:rsid w:val="00842AE4"/>
    <w:rsid w:val="00844018"/>
    <w:rsid w:val="00844172"/>
    <w:rsid w:val="008444BF"/>
    <w:rsid w:val="0084782B"/>
    <w:rsid w:val="008549E6"/>
    <w:rsid w:val="00855473"/>
    <w:rsid w:val="00855B5B"/>
    <w:rsid w:val="00860A5B"/>
    <w:rsid w:val="00863D71"/>
    <w:rsid w:val="00865CA5"/>
    <w:rsid w:val="0087473E"/>
    <w:rsid w:val="008860BF"/>
    <w:rsid w:val="0089082A"/>
    <w:rsid w:val="00893AFD"/>
    <w:rsid w:val="008C2000"/>
    <w:rsid w:val="008D0073"/>
    <w:rsid w:val="008E40B2"/>
    <w:rsid w:val="008E45BF"/>
    <w:rsid w:val="008F0510"/>
    <w:rsid w:val="009032E9"/>
    <w:rsid w:val="00904C5E"/>
    <w:rsid w:val="00912288"/>
    <w:rsid w:val="00912CD7"/>
    <w:rsid w:val="00915732"/>
    <w:rsid w:val="00915B01"/>
    <w:rsid w:val="009201B2"/>
    <w:rsid w:val="00920EE4"/>
    <w:rsid w:val="009252DD"/>
    <w:rsid w:val="009262AD"/>
    <w:rsid w:val="00943253"/>
    <w:rsid w:val="00946127"/>
    <w:rsid w:val="00946DD8"/>
    <w:rsid w:val="00954784"/>
    <w:rsid w:val="00962090"/>
    <w:rsid w:val="00963FEA"/>
    <w:rsid w:val="0096464A"/>
    <w:rsid w:val="00970472"/>
    <w:rsid w:val="009704D4"/>
    <w:rsid w:val="00972DFB"/>
    <w:rsid w:val="009934D9"/>
    <w:rsid w:val="00993702"/>
    <w:rsid w:val="00994A7E"/>
    <w:rsid w:val="009A0533"/>
    <w:rsid w:val="009A1928"/>
    <w:rsid w:val="009A1D9B"/>
    <w:rsid w:val="009B5554"/>
    <w:rsid w:val="009B6D24"/>
    <w:rsid w:val="009D0306"/>
    <w:rsid w:val="009E0031"/>
    <w:rsid w:val="009E1E75"/>
    <w:rsid w:val="009F109F"/>
    <w:rsid w:val="009F32C7"/>
    <w:rsid w:val="00A07AF8"/>
    <w:rsid w:val="00A1167A"/>
    <w:rsid w:val="00A22D8E"/>
    <w:rsid w:val="00A24972"/>
    <w:rsid w:val="00A26BAA"/>
    <w:rsid w:val="00A3187B"/>
    <w:rsid w:val="00A40387"/>
    <w:rsid w:val="00A431F9"/>
    <w:rsid w:val="00A451A5"/>
    <w:rsid w:val="00A47FDC"/>
    <w:rsid w:val="00A53581"/>
    <w:rsid w:val="00A66762"/>
    <w:rsid w:val="00A674E9"/>
    <w:rsid w:val="00A745BB"/>
    <w:rsid w:val="00A80FE0"/>
    <w:rsid w:val="00A8270B"/>
    <w:rsid w:val="00A85A3B"/>
    <w:rsid w:val="00A873BB"/>
    <w:rsid w:val="00A87F73"/>
    <w:rsid w:val="00AB01BF"/>
    <w:rsid w:val="00AC6EC2"/>
    <w:rsid w:val="00AD4CA9"/>
    <w:rsid w:val="00AE1175"/>
    <w:rsid w:val="00AE27F0"/>
    <w:rsid w:val="00AE2C50"/>
    <w:rsid w:val="00AE6DE5"/>
    <w:rsid w:val="00AE7E07"/>
    <w:rsid w:val="00AF04A4"/>
    <w:rsid w:val="00AF5EB6"/>
    <w:rsid w:val="00B006F7"/>
    <w:rsid w:val="00B15E19"/>
    <w:rsid w:val="00B23546"/>
    <w:rsid w:val="00B237F9"/>
    <w:rsid w:val="00B30479"/>
    <w:rsid w:val="00B307B7"/>
    <w:rsid w:val="00B3543A"/>
    <w:rsid w:val="00B42CB9"/>
    <w:rsid w:val="00B54A41"/>
    <w:rsid w:val="00B701E5"/>
    <w:rsid w:val="00B9484B"/>
    <w:rsid w:val="00BA12F1"/>
    <w:rsid w:val="00BA74F7"/>
    <w:rsid w:val="00BB180C"/>
    <w:rsid w:val="00BB584F"/>
    <w:rsid w:val="00BD1CD7"/>
    <w:rsid w:val="00BD72B6"/>
    <w:rsid w:val="00BF3751"/>
    <w:rsid w:val="00BF7B17"/>
    <w:rsid w:val="00C00CF4"/>
    <w:rsid w:val="00C032EC"/>
    <w:rsid w:val="00C041F1"/>
    <w:rsid w:val="00C05D98"/>
    <w:rsid w:val="00C06DA4"/>
    <w:rsid w:val="00C1540C"/>
    <w:rsid w:val="00C15466"/>
    <w:rsid w:val="00C156C7"/>
    <w:rsid w:val="00C24A9A"/>
    <w:rsid w:val="00C326DB"/>
    <w:rsid w:val="00C33DF8"/>
    <w:rsid w:val="00C41B8A"/>
    <w:rsid w:val="00C6507D"/>
    <w:rsid w:val="00C65584"/>
    <w:rsid w:val="00C71483"/>
    <w:rsid w:val="00C7275B"/>
    <w:rsid w:val="00C83FAB"/>
    <w:rsid w:val="00C87992"/>
    <w:rsid w:val="00C905A2"/>
    <w:rsid w:val="00CA37BD"/>
    <w:rsid w:val="00CA37FF"/>
    <w:rsid w:val="00CA44D0"/>
    <w:rsid w:val="00CB0317"/>
    <w:rsid w:val="00CB0CA0"/>
    <w:rsid w:val="00CB7E91"/>
    <w:rsid w:val="00CC4CE3"/>
    <w:rsid w:val="00CC4FAB"/>
    <w:rsid w:val="00CD3603"/>
    <w:rsid w:val="00CD396E"/>
    <w:rsid w:val="00CD5966"/>
    <w:rsid w:val="00CE4657"/>
    <w:rsid w:val="00CE5C3B"/>
    <w:rsid w:val="00CE7499"/>
    <w:rsid w:val="00D0203B"/>
    <w:rsid w:val="00D02D13"/>
    <w:rsid w:val="00D07D31"/>
    <w:rsid w:val="00D16E84"/>
    <w:rsid w:val="00D216C7"/>
    <w:rsid w:val="00D250E6"/>
    <w:rsid w:val="00D26839"/>
    <w:rsid w:val="00D27E14"/>
    <w:rsid w:val="00D36271"/>
    <w:rsid w:val="00D416E6"/>
    <w:rsid w:val="00D41BED"/>
    <w:rsid w:val="00D52445"/>
    <w:rsid w:val="00D53EDD"/>
    <w:rsid w:val="00D64A20"/>
    <w:rsid w:val="00D72819"/>
    <w:rsid w:val="00D84D97"/>
    <w:rsid w:val="00D874C0"/>
    <w:rsid w:val="00D90EA8"/>
    <w:rsid w:val="00D919E1"/>
    <w:rsid w:val="00D92F25"/>
    <w:rsid w:val="00D95535"/>
    <w:rsid w:val="00DB0B95"/>
    <w:rsid w:val="00DC1207"/>
    <w:rsid w:val="00DC1A3C"/>
    <w:rsid w:val="00DC203E"/>
    <w:rsid w:val="00DC2093"/>
    <w:rsid w:val="00DC2259"/>
    <w:rsid w:val="00DC5679"/>
    <w:rsid w:val="00DE0AD2"/>
    <w:rsid w:val="00DF21BC"/>
    <w:rsid w:val="00DF224F"/>
    <w:rsid w:val="00DF5775"/>
    <w:rsid w:val="00DF6FCB"/>
    <w:rsid w:val="00E12F92"/>
    <w:rsid w:val="00E1558F"/>
    <w:rsid w:val="00E27AA7"/>
    <w:rsid w:val="00E340AB"/>
    <w:rsid w:val="00E3478A"/>
    <w:rsid w:val="00E434DF"/>
    <w:rsid w:val="00E43B95"/>
    <w:rsid w:val="00E47E0E"/>
    <w:rsid w:val="00E50101"/>
    <w:rsid w:val="00E53EAA"/>
    <w:rsid w:val="00E55579"/>
    <w:rsid w:val="00E57D0B"/>
    <w:rsid w:val="00E73E07"/>
    <w:rsid w:val="00E84E9A"/>
    <w:rsid w:val="00E84EDA"/>
    <w:rsid w:val="00E87C3E"/>
    <w:rsid w:val="00E91CDC"/>
    <w:rsid w:val="00EA25F5"/>
    <w:rsid w:val="00EB6102"/>
    <w:rsid w:val="00EB704B"/>
    <w:rsid w:val="00EC3C24"/>
    <w:rsid w:val="00EC63D3"/>
    <w:rsid w:val="00ED05FF"/>
    <w:rsid w:val="00EE40E9"/>
    <w:rsid w:val="00EE4412"/>
    <w:rsid w:val="00EE6BCB"/>
    <w:rsid w:val="00EF1816"/>
    <w:rsid w:val="00F07BB2"/>
    <w:rsid w:val="00F151E7"/>
    <w:rsid w:val="00F216F5"/>
    <w:rsid w:val="00F2215A"/>
    <w:rsid w:val="00F27306"/>
    <w:rsid w:val="00F300C4"/>
    <w:rsid w:val="00F3287A"/>
    <w:rsid w:val="00F400BC"/>
    <w:rsid w:val="00F47DCF"/>
    <w:rsid w:val="00F53663"/>
    <w:rsid w:val="00F60CF3"/>
    <w:rsid w:val="00F84E3F"/>
    <w:rsid w:val="00FA261D"/>
    <w:rsid w:val="00FA3F80"/>
    <w:rsid w:val="00FA43DF"/>
    <w:rsid w:val="00FA6EBA"/>
    <w:rsid w:val="00FB0B4D"/>
    <w:rsid w:val="00FB3969"/>
    <w:rsid w:val="00FB6C42"/>
    <w:rsid w:val="00FC2E51"/>
    <w:rsid w:val="00FC3855"/>
    <w:rsid w:val="00FD0C5C"/>
    <w:rsid w:val="00FD1374"/>
    <w:rsid w:val="00FD4969"/>
    <w:rsid w:val="00FE4010"/>
    <w:rsid w:val="00FF39BF"/>
    <w:rsid w:val="00FF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2AA3672"/>
  <w15:chartTrackingRefBased/>
  <w15:docId w15:val="{1FFAD220-508B-4BD9-A91C-6D7051B3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07AF8"/>
    <w:pPr>
      <w:widowControl w:val="0"/>
      <w:suppressAutoHyphens/>
    </w:pPr>
    <w:rPr>
      <w:rFonts w:eastAsia="Calibri" w:cs="Mangal"/>
      <w:kern w:val="2"/>
      <w:sz w:val="24"/>
      <w:szCs w:val="24"/>
      <w:lang w:eastAsia="zh-CN" w:bidi="hi-IN"/>
    </w:rPr>
  </w:style>
  <w:style w:type="paragraph" w:styleId="Nagwek1">
    <w:name w:val="heading 1"/>
    <w:basedOn w:val="Normalny"/>
    <w:next w:val="Normalny"/>
    <w:link w:val="Nagwek1Znak"/>
    <w:qFormat/>
    <w:rsid w:val="00E47E0E"/>
    <w:pPr>
      <w:keepNext/>
      <w:widowControl/>
      <w:ind w:left="284"/>
      <w:jc w:val="both"/>
      <w:outlineLvl w:val="0"/>
    </w:pPr>
    <w:rPr>
      <w:rFonts w:eastAsia="Times New Roman" w:cs="Times New Roman"/>
      <w:b/>
      <w:bCs/>
      <w:iCs/>
      <w:kern w:val="0"/>
      <w:lang w:bidi="ar-SA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71170"/>
    <w:pPr>
      <w:keepNext/>
      <w:spacing w:before="240" w:after="60"/>
      <w:outlineLvl w:val="1"/>
    </w:pPr>
    <w:rPr>
      <w:rFonts w:eastAsia="Times New Roman"/>
      <w:b/>
      <w:bCs/>
      <w:iCs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  <w:kern w:val="0"/>
      <w:sz w:val="20"/>
      <w:szCs w:val="20"/>
      <w:lang w:eastAsia="pl-PL" w:bidi="ar-SA"/>
    </w:rPr>
  </w:style>
  <w:style w:type="character" w:customStyle="1" w:styleId="WW8Num2z0">
    <w:name w:val="WW8Num2z0"/>
    <w:rPr>
      <w:rFonts w:ascii="Symbol" w:hAnsi="Symbol" w:cs="Symbol" w:hint="default"/>
      <w:kern w:val="0"/>
      <w:sz w:val="20"/>
      <w:szCs w:val="20"/>
      <w:lang w:eastAsia="pl-PL" w:bidi="ar-SA"/>
    </w:rPr>
  </w:style>
  <w:style w:type="character" w:customStyle="1" w:styleId="WW8Num3z0">
    <w:name w:val="WW8Num3z0"/>
    <w:rPr>
      <w:rFonts w:ascii="Arial" w:hAnsi="Arial" w:cs="Times New Roman"/>
      <w:sz w:val="20"/>
      <w:szCs w:val="20"/>
    </w:rPr>
  </w:style>
  <w:style w:type="character" w:customStyle="1" w:styleId="WW8Num4z0">
    <w:name w:val="WW8Num4z0"/>
    <w:rPr>
      <w:rFonts w:ascii="Symbol" w:hAnsi="Symbol" w:cs="Symbol" w:hint="default"/>
      <w:color w:val="000000"/>
      <w:kern w:val="2"/>
      <w:sz w:val="20"/>
      <w:szCs w:val="20"/>
      <w:lang w:val="pl-PL" w:eastAsia="pl-PL" w:bidi="ar-SA"/>
    </w:rPr>
  </w:style>
  <w:style w:type="character" w:customStyle="1" w:styleId="WW8Num5z0">
    <w:name w:val="WW8Num5z0"/>
    <w:rPr>
      <w:rFonts w:ascii="Symbol" w:hAnsi="Symbol" w:cs="Symbol" w:hint="default"/>
      <w:color w:val="000000"/>
      <w:sz w:val="20"/>
      <w:szCs w:val="20"/>
    </w:rPr>
  </w:style>
  <w:style w:type="character" w:customStyle="1" w:styleId="WW8Num6z0">
    <w:name w:val="WW8Num6z0"/>
    <w:rPr>
      <w:rFonts w:ascii="Arial" w:hAnsi="Arial" w:cs="Times New Roman" w:hint="default"/>
      <w:kern w:val="0"/>
      <w:sz w:val="20"/>
      <w:szCs w:val="20"/>
      <w:lang w:eastAsia="pl-PL" w:bidi="ar-SA"/>
    </w:rPr>
  </w:style>
  <w:style w:type="character" w:customStyle="1" w:styleId="WW8Num7z0">
    <w:name w:val="WW8Num7z0"/>
    <w:rPr>
      <w:rFonts w:ascii="Symbol" w:hAnsi="Symbol" w:cs="Symbol" w:hint="default"/>
      <w:color w:val="000000"/>
      <w:kern w:val="2"/>
      <w:sz w:val="20"/>
      <w:szCs w:val="20"/>
      <w:lang w:val="pl-PL" w:eastAsia="pl-PL" w:bidi="ar-SA"/>
    </w:rPr>
  </w:style>
  <w:style w:type="character" w:customStyle="1" w:styleId="WW8Num8z0">
    <w:name w:val="WW8Num8z0"/>
    <w:rPr>
      <w:rFonts w:ascii="Symbol" w:hAnsi="Symbol" w:cs="Symbol" w:hint="default"/>
      <w:kern w:val="0"/>
      <w:sz w:val="20"/>
      <w:szCs w:val="20"/>
      <w:lang w:eastAsia="pl-PL" w:bidi="ar-SA"/>
    </w:rPr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8z3">
    <w:name w:val="WW8Num8z3"/>
    <w:rPr>
      <w:rFonts w:ascii="Symbol" w:hAnsi="Symbol" w:cs="OpenSymbol"/>
      <w:color w:val="auto"/>
      <w:kern w:val="0"/>
      <w:sz w:val="20"/>
      <w:szCs w:val="20"/>
      <w:lang w:eastAsia="pl-PL" w:bidi="ar-SA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eastAsia="Times New Roman" w:hAnsi="Symbol" w:cs="Symbol" w:hint="default"/>
      <w:kern w:val="0"/>
      <w:sz w:val="20"/>
      <w:szCs w:val="20"/>
      <w:lang w:eastAsia="pl-PL" w:bidi="ar-SA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3z2">
    <w:name w:val="WW8Num3z2"/>
    <w:rPr>
      <w:rFonts w:cs="Times New Roman"/>
    </w:rPr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z1">
    <w:name w:val="WW8Num1z1"/>
    <w:rPr>
      <w:rFonts w:cs="Times New Roman"/>
    </w:rPr>
  </w:style>
  <w:style w:type="character" w:customStyle="1" w:styleId="WW8Num2z1">
    <w:name w:val="WW8Num2z1"/>
    <w:rPr>
      <w:rFonts w:cs="Times New Roman"/>
    </w:rPr>
  </w:style>
  <w:style w:type="character" w:customStyle="1" w:styleId="WW8Num3z1">
    <w:name w:val="WW8Num3z1"/>
    <w:rPr>
      <w:rFonts w:cs="Times New Roman" w:hint="default"/>
    </w:rPr>
  </w:style>
  <w:style w:type="character" w:customStyle="1" w:styleId="WW8Num4z2">
    <w:name w:val="WW8Num4z2"/>
    <w:rPr>
      <w:rFonts w:cs="Times New Roman"/>
    </w:rPr>
  </w:style>
  <w:style w:type="character" w:customStyle="1" w:styleId="WW8Num5z1">
    <w:name w:val="WW8Num5z1"/>
    <w:rPr>
      <w:rFonts w:cs="Times New Roman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rFonts w:cs="Times New Roman"/>
      <w:color w:val="000080"/>
      <w:u w:val="single"/>
    </w:rPr>
  </w:style>
  <w:style w:type="character" w:customStyle="1" w:styleId="NagwekZnak">
    <w:name w:val="Nagłówek Znak"/>
    <w:rPr>
      <w:rFonts w:ascii="Times New Roman" w:eastAsia="Calibri" w:hAnsi="Times New Roman" w:cs="Mangal"/>
      <w:kern w:val="2"/>
      <w:sz w:val="24"/>
      <w:szCs w:val="21"/>
      <w:lang w:bidi="hi-IN"/>
    </w:rPr>
  </w:style>
  <w:style w:type="character" w:customStyle="1" w:styleId="StopkaZnak">
    <w:name w:val="Stopka Znak"/>
    <w:uiPriority w:val="99"/>
    <w:rPr>
      <w:rFonts w:ascii="Times New Roman" w:eastAsia="Calibri" w:hAnsi="Times New Roman" w:cs="Mangal"/>
      <w:kern w:val="2"/>
      <w:sz w:val="24"/>
      <w:szCs w:val="21"/>
      <w:lang w:bidi="hi-IN"/>
    </w:rPr>
  </w:style>
  <w:style w:type="character" w:customStyle="1" w:styleId="Znakiwypunktowania">
    <w:name w:val="Znaki wypunktowania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link w:val="TekstpodstawowyZnak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customStyle="1" w:styleId="Caption1">
    <w:name w:val="Caption1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styleId="Akapitzlist">
    <w:name w:val="List Paragraph"/>
    <w:basedOn w:val="Normalny"/>
    <w:uiPriority w:val="34"/>
    <w:qFormat/>
    <w:pPr>
      <w:ind w:left="720"/>
      <w:contextualSpacing/>
    </w:pPr>
    <w:rPr>
      <w:szCs w:val="21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1"/>
    </w:rPr>
  </w:style>
  <w:style w:type="paragraph" w:styleId="Stopka">
    <w:name w:val="footer"/>
    <w:basedOn w:val="Normalny"/>
    <w:uiPriority w:val="99"/>
    <w:pPr>
      <w:tabs>
        <w:tab w:val="center" w:pos="4536"/>
        <w:tab w:val="right" w:pos="9072"/>
      </w:tabs>
    </w:pPr>
    <w:rPr>
      <w:szCs w:val="21"/>
    </w:r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Standard">
    <w:name w:val="Standard"/>
    <w:pPr>
      <w:suppressAutoHyphens/>
      <w:spacing w:after="160" w:line="252" w:lineRule="auto"/>
      <w:jc w:val="both"/>
    </w:pPr>
    <w:rPr>
      <w:rFonts w:eastAsia="Batang"/>
      <w:kern w:val="2"/>
      <w:sz w:val="24"/>
      <w:szCs w:val="24"/>
      <w:lang w:eastAsia="zh-CN"/>
    </w:rPr>
  </w:style>
  <w:style w:type="table" w:styleId="Tabela-Siatka">
    <w:name w:val="Table Grid"/>
    <w:basedOn w:val="Standardowy"/>
    <w:uiPriority w:val="39"/>
    <w:rsid w:val="00B237F9"/>
    <w:pPr>
      <w:suppressAutoHyphens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rsid w:val="00E47E0E"/>
    <w:rPr>
      <w:b/>
      <w:bCs/>
      <w:iCs/>
      <w:sz w:val="24"/>
      <w:szCs w:val="24"/>
      <w:lang w:eastAsia="zh-CN"/>
    </w:rPr>
  </w:style>
  <w:style w:type="paragraph" w:customStyle="1" w:styleId="Tekstpodstawowy21">
    <w:name w:val="Tekst podstawowy 21"/>
    <w:basedOn w:val="Normalny"/>
    <w:rsid w:val="00A451A5"/>
    <w:pPr>
      <w:widowControl/>
      <w:jc w:val="both"/>
    </w:pPr>
    <w:rPr>
      <w:rFonts w:ascii="Arial" w:eastAsia="Times New Roman" w:hAnsi="Arial" w:cs="Arial"/>
      <w:b/>
      <w:kern w:val="0"/>
      <w:sz w:val="22"/>
      <w:lang w:bidi="ar-SA"/>
    </w:rPr>
  </w:style>
  <w:style w:type="paragraph" w:customStyle="1" w:styleId="paragraph">
    <w:name w:val="paragraph"/>
    <w:basedOn w:val="Normalny"/>
    <w:rsid w:val="008264BB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GB" w:eastAsia="en-GB" w:bidi="ar-SA"/>
    </w:rPr>
  </w:style>
  <w:style w:type="character" w:customStyle="1" w:styleId="normaltextrun">
    <w:name w:val="normaltextrun"/>
    <w:rsid w:val="008264BB"/>
  </w:style>
  <w:style w:type="character" w:customStyle="1" w:styleId="eop">
    <w:name w:val="eop"/>
    <w:rsid w:val="008264BB"/>
  </w:style>
  <w:style w:type="character" w:styleId="Odwoaniedokomentarza">
    <w:name w:val="annotation reference"/>
    <w:uiPriority w:val="99"/>
    <w:semiHidden/>
    <w:unhideWhenUsed/>
    <w:rsid w:val="006E2F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E2F60"/>
    <w:rPr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rsid w:val="006E2F60"/>
    <w:rPr>
      <w:rFonts w:eastAsia="Calibri" w:cs="Mangal"/>
      <w:kern w:val="2"/>
      <w:szCs w:val="18"/>
      <w:lang w:val="pl-PL"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60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6E2F60"/>
    <w:rPr>
      <w:rFonts w:eastAsia="Calibri" w:cs="Mangal"/>
      <w:b/>
      <w:bCs/>
      <w:kern w:val="2"/>
      <w:szCs w:val="18"/>
      <w:lang w:val="pl-PL" w:eastAsia="zh-CN" w:bidi="hi-IN"/>
    </w:rPr>
  </w:style>
  <w:style w:type="paragraph" w:styleId="Poprawka">
    <w:name w:val="Revision"/>
    <w:hidden/>
    <w:uiPriority w:val="99"/>
    <w:semiHidden/>
    <w:rsid w:val="003D7B41"/>
    <w:rPr>
      <w:rFonts w:eastAsia="Calibri" w:cs="Mangal"/>
      <w:kern w:val="2"/>
      <w:sz w:val="24"/>
      <w:szCs w:val="21"/>
      <w:lang w:eastAsia="zh-CN" w:bidi="hi-IN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76E0D"/>
    <w:pPr>
      <w:keepLines/>
      <w:suppressAutoHyphens w:val="0"/>
      <w:spacing w:before="240" w:line="259" w:lineRule="auto"/>
      <w:ind w:left="0"/>
      <w:jc w:val="left"/>
      <w:outlineLvl w:val="9"/>
    </w:pPr>
    <w:rPr>
      <w:smallCaps/>
      <w:szCs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E47E0E"/>
    <w:pPr>
      <w:tabs>
        <w:tab w:val="left" w:pos="480"/>
        <w:tab w:val="right" w:leader="dot" w:pos="9736"/>
      </w:tabs>
      <w:jc w:val="both"/>
    </w:pPr>
    <w:rPr>
      <w:szCs w:val="21"/>
    </w:rPr>
  </w:style>
  <w:style w:type="paragraph" w:customStyle="1" w:styleId="Nagwek2reg">
    <w:name w:val="Nagłówek 2 reg"/>
    <w:basedOn w:val="Normalny"/>
    <w:link w:val="Nagwek2regZnak"/>
    <w:autoRedefine/>
    <w:rsid w:val="00E27AA7"/>
    <w:pPr>
      <w:widowControl/>
      <w:numPr>
        <w:numId w:val="27"/>
      </w:numPr>
      <w:suppressAutoHyphens w:val="0"/>
      <w:contextualSpacing/>
      <w:jc w:val="both"/>
    </w:pPr>
    <w:rPr>
      <w:rFonts w:cs="Times New Roman"/>
    </w:rPr>
  </w:style>
  <w:style w:type="character" w:customStyle="1" w:styleId="Nagwek2regZnak">
    <w:name w:val="Nagłówek 2 reg Znak"/>
    <w:link w:val="Nagwek2reg"/>
    <w:rsid w:val="00E27AA7"/>
    <w:rPr>
      <w:rFonts w:eastAsia="Calibri"/>
      <w:kern w:val="2"/>
      <w:sz w:val="24"/>
      <w:szCs w:val="24"/>
      <w:lang w:eastAsia="zh-CN" w:bidi="hi-IN"/>
    </w:rPr>
  </w:style>
  <w:style w:type="character" w:customStyle="1" w:styleId="Nagwek2Znak">
    <w:name w:val="Nagłówek 2 Znak"/>
    <w:link w:val="Nagwek2"/>
    <w:uiPriority w:val="9"/>
    <w:rsid w:val="00471170"/>
    <w:rPr>
      <w:rFonts w:eastAsia="Times New Roman" w:cs="Mangal"/>
      <w:b/>
      <w:bCs/>
      <w:iCs/>
      <w:kern w:val="2"/>
      <w:sz w:val="24"/>
      <w:szCs w:val="25"/>
      <w:lang w:eastAsia="zh-CN" w:bidi="hi-IN"/>
    </w:rPr>
  </w:style>
  <w:style w:type="paragraph" w:styleId="Spistreci2">
    <w:name w:val="toc 2"/>
    <w:basedOn w:val="Normalny"/>
    <w:next w:val="Normalny"/>
    <w:autoRedefine/>
    <w:uiPriority w:val="39"/>
    <w:unhideWhenUsed/>
    <w:rsid w:val="00E47E0E"/>
    <w:pPr>
      <w:tabs>
        <w:tab w:val="left" w:pos="720"/>
        <w:tab w:val="right" w:leader="dot" w:pos="9736"/>
      </w:tabs>
      <w:ind w:left="284"/>
    </w:pPr>
    <w:rPr>
      <w:szCs w:val="21"/>
    </w:rPr>
  </w:style>
  <w:style w:type="character" w:customStyle="1" w:styleId="TekstpodstawowyZnak">
    <w:name w:val="Tekst podstawowy Znak"/>
    <w:link w:val="Tekstpodstawowy"/>
    <w:rsid w:val="00D216C7"/>
    <w:rPr>
      <w:rFonts w:eastAsia="Calibri" w:cs="Mangal"/>
      <w:kern w:val="2"/>
      <w:sz w:val="24"/>
      <w:szCs w:val="24"/>
      <w:lang w:eastAsia="zh-CN" w:bidi="hi-I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D4969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FD49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87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273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3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9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83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87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95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84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9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69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1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4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38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26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25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81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4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71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2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75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00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2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0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93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32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59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42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39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43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1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10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88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3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2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99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79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4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94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2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0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57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7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76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81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36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08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7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6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69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21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19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63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88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1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2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4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32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62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1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4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0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74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48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85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3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7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0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3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0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53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73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26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8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9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08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01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3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96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95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33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48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3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41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08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8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5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42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1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56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57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95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89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70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0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7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06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54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9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35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4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35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76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7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5819852992BC4FA613908CA2E89C4F" ma:contentTypeVersion="4" ma:contentTypeDescription="Utwórz nowy dokument." ma:contentTypeScope="" ma:versionID="9da27addf2743f66ebf1f88d4e2f8ae6">
  <xsd:schema xmlns:xsd="http://www.w3.org/2001/XMLSchema" xmlns:xs="http://www.w3.org/2001/XMLSchema" xmlns:p="http://schemas.microsoft.com/office/2006/metadata/properties" xmlns:ns2="4c5b2647-9190-48e6-8144-aa61cac5a7df" targetNamespace="http://schemas.microsoft.com/office/2006/metadata/properties" ma:root="true" ma:fieldsID="41e4cce9443233bc76129443d49d0755" ns2:_="">
    <xsd:import namespace="4c5b2647-9190-48e6-8144-aa61cac5a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b2647-9190-48e6-8144-aa61cac5a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E38E4B-19F0-4960-898C-0FED76FF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5b2647-9190-48e6-8144-aa61cac5a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B9855E-239A-44DA-97B1-EA13E83654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3947FB-EA94-4C4D-B55D-D290B2F5CF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FB9340-2D1D-4826-A9B5-A90A9F9FD1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1</Pages>
  <Words>10064</Words>
  <Characters>60387</Characters>
  <Application>Microsoft Office Word</Application>
  <DocSecurity>2</DocSecurity>
  <Lines>503</Lines>
  <Paragraphs>14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ŃSTWOWA WYŻSZA SZKOŁA ZAWODOWA W TARNOWIE</vt:lpstr>
      <vt:lpstr>PAŃSTWOWA WYŻSZA SZKOŁA ZAWODOWA W TARNOWIE</vt:lpstr>
    </vt:vector>
  </TitlesOfParts>
  <Company/>
  <LinksUpToDate>false</LinksUpToDate>
  <CharactersWithSpaces>70311</CharactersWithSpaces>
  <SharedDoc>false</SharedDoc>
  <HLinks>
    <vt:vector size="102" baseType="variant">
      <vt:variant>
        <vt:i4>104863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18336730</vt:lpwstr>
      </vt:variant>
      <vt:variant>
        <vt:i4>11141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8336729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8335919</vt:lpwstr>
      </vt:variant>
      <vt:variant>
        <vt:i4>11141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8335918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8335917</vt:lpwstr>
      </vt:variant>
      <vt:variant>
        <vt:i4>11141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8335916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8335915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8335914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8335913</vt:lpwstr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8335912</vt:lpwstr>
      </vt:variant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8336720</vt:lpwstr>
      </vt:variant>
      <vt:variant>
        <vt:i4>11797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8336719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8336718</vt:lpwstr>
      </vt:variant>
      <vt:variant>
        <vt:i4>11797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8336717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8336716</vt:lpwstr>
      </vt:variant>
      <vt:variant>
        <vt:i4>11797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8336715</vt:lpwstr>
      </vt:variant>
      <vt:variant>
        <vt:i4>11797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83367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ŃSTWOWA WYŻSZA SZKOŁA ZAWODOWA W TARNOWIE</dc:title>
  <dc:subject/>
  <dc:creator>Użytkownik systemu Windows</dc:creator>
  <cp:keywords/>
  <cp:lastModifiedBy>Wacław Srebro</cp:lastModifiedBy>
  <cp:revision>31</cp:revision>
  <cp:lastPrinted>2021-11-09T20:59:00Z</cp:lastPrinted>
  <dcterms:created xsi:type="dcterms:W3CDTF">2026-02-03T08:31:00Z</dcterms:created>
  <dcterms:modified xsi:type="dcterms:W3CDTF">2026-04-30T10:34:00Z</dcterms:modified>
</cp:coreProperties>
</file>